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18BBD14"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B46CB6">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12F7B0C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B46CB6">
        <w:rPr>
          <w:rFonts w:ascii="Arial" w:eastAsia="Arial" w:hAnsi="Arial" w:cs="Arial"/>
          <w:sz w:val="24"/>
          <w:szCs w:val="24"/>
        </w:rPr>
        <w:t>02</w:t>
      </w:r>
      <w:r w:rsidR="00646B4D">
        <w:rPr>
          <w:rFonts w:ascii="Arial" w:eastAsia="Arial" w:hAnsi="Arial" w:cs="Arial"/>
          <w:sz w:val="24"/>
          <w:szCs w:val="24"/>
        </w:rPr>
        <w:t xml:space="preserve"> September</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06CB669"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560A4A">
        <w:rPr>
          <w:rFonts w:ascii="Arial" w:eastAsia="Arial" w:hAnsi="Arial" w:cs="Arial"/>
          <w:b/>
          <w:color w:val="0070C0"/>
          <w:sz w:val="24"/>
          <w:szCs w:val="24"/>
        </w:rPr>
        <w:t>02</w:t>
      </w:r>
      <w:r w:rsidR="00DF1958">
        <w:rPr>
          <w:rFonts w:ascii="Arial" w:eastAsia="Arial" w:hAnsi="Arial" w:cs="Arial"/>
          <w:b/>
          <w:color w:val="0070C0"/>
          <w:sz w:val="24"/>
          <w:szCs w:val="24"/>
        </w:rPr>
        <w:t xml:space="preserve"> September</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60A4A" w:rsidRPr="00560A4A">
        <w:rPr>
          <w:rFonts w:ascii="Arial" w:eastAsia="Arial" w:hAnsi="Arial" w:cs="Arial"/>
          <w:b/>
          <w:color w:val="0070C0"/>
          <w:sz w:val="24"/>
          <w:szCs w:val="24"/>
        </w:rPr>
        <w:t>2,020,484</w:t>
      </w:r>
      <w:r w:rsidR="00560A4A">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60A4A" w:rsidRPr="00560A4A">
        <w:rPr>
          <w:rFonts w:ascii="Arial" w:eastAsia="Arial" w:hAnsi="Arial" w:cs="Arial"/>
          <w:b/>
          <w:color w:val="0070C0"/>
          <w:sz w:val="24"/>
          <w:szCs w:val="24"/>
        </w:rPr>
        <w:t>146,510</w:t>
      </w:r>
      <w:r w:rsidR="00560A4A">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560A4A" w:rsidRPr="00560A4A">
        <w:rPr>
          <w:rFonts w:ascii="Arial" w:eastAsia="Arial" w:hAnsi="Arial" w:cs="Arial"/>
          <w:b/>
          <w:color w:val="0070C0"/>
          <w:sz w:val="24"/>
          <w:szCs w:val="24"/>
        </w:rPr>
        <w:t>1,840,294</w:t>
      </w:r>
      <w:r w:rsidR="00560A4A">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560A4A" w:rsidRPr="00560A4A">
        <w:rPr>
          <w:rFonts w:ascii="Arial" w:eastAsia="Arial" w:hAnsi="Arial" w:cs="Arial"/>
          <w:b/>
          <w:color w:val="0070C0"/>
          <w:sz w:val="24"/>
          <w:szCs w:val="24"/>
        </w:rPr>
        <w:t xml:space="preserve">33,680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4703D64F"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560A4A">
        <w:rPr>
          <w:rFonts w:ascii="Arial" w:eastAsia="Arial" w:hAnsi="Arial" w:cs="Arial"/>
          <w:i/>
          <w:color w:val="0070C0"/>
          <w:sz w:val="16"/>
          <w:szCs w:val="16"/>
        </w:rPr>
        <w:t>7</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D2DBAD6"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472AFC">
        <w:rPr>
          <w:rFonts w:ascii="Arial" w:eastAsia="Arial" w:hAnsi="Arial" w:cs="Arial"/>
          <w:b/>
          <w:color w:val="0070C0"/>
          <w:sz w:val="24"/>
          <w:szCs w:val="24"/>
        </w:rPr>
        <w:t>₱</w:t>
      </w:r>
      <w:r w:rsidR="00560A4A" w:rsidRPr="00560A4A">
        <w:rPr>
          <w:rFonts w:ascii="Arial" w:eastAsia="Arial" w:hAnsi="Arial" w:cs="Arial"/>
          <w:b/>
          <w:bCs/>
          <w:color w:val="0070C0"/>
          <w:sz w:val="24"/>
          <w:szCs w:val="24"/>
        </w:rPr>
        <w:t xml:space="preserve">2,773,146,586.39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472AFC">
        <w:rPr>
          <w:rFonts w:ascii="Arial" w:eastAsia="Arial" w:hAnsi="Arial" w:cs="Arial"/>
          <w:b/>
          <w:color w:val="0070C0"/>
          <w:sz w:val="24"/>
          <w:szCs w:val="24"/>
        </w:rPr>
        <w:t>₱</w:t>
      </w:r>
      <w:r w:rsidR="00560A4A" w:rsidRPr="00560A4A">
        <w:rPr>
          <w:rFonts w:ascii="Arial" w:eastAsia="Arial" w:hAnsi="Arial" w:cs="Arial"/>
          <w:b/>
          <w:bCs/>
          <w:color w:val="0070C0"/>
          <w:sz w:val="24"/>
          <w:szCs w:val="24"/>
        </w:rPr>
        <w:t xml:space="preserve">2,199,790,381.66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472AFC">
        <w:rPr>
          <w:rFonts w:ascii="Arial" w:eastAsia="Arial" w:hAnsi="Arial" w:cs="Arial"/>
          <w:b/>
          <w:color w:val="0070C0"/>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472AFC">
        <w:rPr>
          <w:rFonts w:ascii="Arial" w:eastAsia="Arial" w:hAnsi="Arial" w:cs="Arial"/>
          <w:b/>
          <w:sz w:val="24"/>
          <w:szCs w:val="24"/>
        </w:rPr>
        <w:t>Non-Government O</w:t>
      </w:r>
      <w:r w:rsidR="00903A59">
        <w:rPr>
          <w:rFonts w:ascii="Arial" w:eastAsia="Arial" w:hAnsi="Arial" w:cs="Arial"/>
          <w:b/>
          <w:sz w:val="24"/>
          <w:szCs w:val="24"/>
        </w:rPr>
        <w:t>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560A4A" w:rsidRPr="00560A4A" w14:paraId="7AA09AF9" w14:textId="77777777" w:rsidTr="00560A4A">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4113ED" w14:textId="77777777" w:rsidR="00560A4A" w:rsidRPr="00560A4A" w:rsidRDefault="00560A4A" w:rsidP="00560A4A">
            <w:pPr>
              <w:widowControl/>
              <w:spacing w:after="0" w:line="240" w:lineRule="auto"/>
              <w:ind w:right="57"/>
              <w:contextualSpacing/>
              <w:jc w:val="center"/>
              <w:rPr>
                <w:rFonts w:ascii="Arial Narrow" w:eastAsia="Times New Roman" w:hAnsi="Arial Narrow"/>
                <w:b/>
                <w:bCs/>
                <w:color w:val="000000"/>
                <w:sz w:val="20"/>
                <w:szCs w:val="20"/>
              </w:rPr>
            </w:pPr>
            <w:r w:rsidRPr="00560A4A">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A65892" w14:textId="78D4B412"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COST OF ASSISTANCE</w:t>
            </w:r>
          </w:p>
        </w:tc>
      </w:tr>
      <w:tr w:rsidR="00560A4A" w:rsidRPr="00560A4A" w14:paraId="6772ED07" w14:textId="77777777" w:rsidTr="00560A4A">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53C88A" w14:textId="77777777" w:rsidR="00560A4A" w:rsidRPr="00560A4A" w:rsidRDefault="00560A4A" w:rsidP="00560A4A">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412F5F" w14:textId="77D80CA6"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C3362B" w14:textId="2122211F"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01BD40" w14:textId="5AF68B14"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C631D7" w14:textId="70462973"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GRAND TOTAL</w:t>
            </w:r>
          </w:p>
        </w:tc>
      </w:tr>
      <w:tr w:rsidR="00560A4A" w:rsidRPr="00560A4A" w14:paraId="521D120B" w14:textId="77777777" w:rsidTr="00560A4A">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EC0E2F5" w14:textId="77777777" w:rsidR="00560A4A" w:rsidRPr="00560A4A" w:rsidRDefault="00560A4A" w:rsidP="00560A4A">
            <w:pPr>
              <w:spacing w:after="0" w:line="240" w:lineRule="auto"/>
              <w:ind w:right="57"/>
              <w:contextualSpacing/>
              <w:jc w:val="center"/>
              <w:rPr>
                <w:rFonts w:ascii="Arial Narrow" w:hAnsi="Arial Narrow"/>
                <w:b/>
                <w:bCs/>
                <w:color w:val="000000"/>
                <w:sz w:val="20"/>
                <w:szCs w:val="20"/>
              </w:rPr>
            </w:pPr>
            <w:r w:rsidRPr="00560A4A">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8CF999B" w14:textId="408C2FC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2,199,790,381.6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F44CFE2" w14:textId="6DEA09D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41,505,79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DE8059E" w14:textId="73F3C60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92C4343" w14:textId="48D577E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2,773,146,586.39 </w:t>
            </w:r>
          </w:p>
        </w:tc>
      </w:tr>
      <w:tr w:rsidR="00560A4A" w:rsidRPr="00560A4A" w14:paraId="526F84D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4A0C62"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73C9E404" w14:textId="02841BF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82,955,275.58 </w:t>
            </w:r>
          </w:p>
        </w:tc>
        <w:tc>
          <w:tcPr>
            <w:tcW w:w="810" w:type="pct"/>
            <w:tcBorders>
              <w:top w:val="nil"/>
              <w:left w:val="nil"/>
              <w:bottom w:val="single" w:sz="4" w:space="0" w:color="000000"/>
              <w:right w:val="single" w:sz="4" w:space="0" w:color="000000"/>
            </w:tcBorders>
            <w:shd w:val="clear" w:color="A5A5A5" w:fill="A5A5A5"/>
            <w:noWrap/>
            <w:vAlign w:val="bottom"/>
            <w:hideMark/>
          </w:tcPr>
          <w:p w14:paraId="233D542F" w14:textId="47BC2DB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343C1" w14:textId="4889814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DAEAD2" w14:textId="1929E16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48,365,275.58 </w:t>
            </w:r>
          </w:p>
        </w:tc>
      </w:tr>
      <w:tr w:rsidR="00560A4A" w:rsidRPr="00560A4A" w14:paraId="03843026"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47CA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C344D03" w14:textId="089E638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82,702,925.06 </w:t>
            </w:r>
          </w:p>
        </w:tc>
        <w:tc>
          <w:tcPr>
            <w:tcW w:w="810" w:type="pct"/>
            <w:tcBorders>
              <w:top w:val="nil"/>
              <w:left w:val="nil"/>
              <w:bottom w:val="single" w:sz="4" w:space="0" w:color="000000"/>
              <w:right w:val="single" w:sz="4" w:space="0" w:color="000000"/>
            </w:tcBorders>
            <w:shd w:val="clear" w:color="auto" w:fill="auto"/>
            <w:noWrap/>
            <w:vAlign w:val="bottom"/>
            <w:hideMark/>
          </w:tcPr>
          <w:p w14:paraId="6D7B4879" w14:textId="3238B71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848BD" w14:textId="0469B01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2B3B06" w14:textId="2C34DC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2,702,925.06 </w:t>
            </w:r>
          </w:p>
        </w:tc>
      </w:tr>
      <w:tr w:rsidR="00560A4A" w:rsidRPr="00560A4A" w14:paraId="71D53B7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37C2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32F5D29" w14:textId="4210BE8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51,404,808.21 </w:t>
            </w:r>
          </w:p>
        </w:tc>
        <w:tc>
          <w:tcPr>
            <w:tcW w:w="810" w:type="pct"/>
            <w:tcBorders>
              <w:top w:val="nil"/>
              <w:left w:val="nil"/>
              <w:bottom w:val="single" w:sz="4" w:space="0" w:color="000000"/>
              <w:right w:val="single" w:sz="4" w:space="0" w:color="000000"/>
            </w:tcBorders>
            <w:shd w:val="clear" w:color="auto" w:fill="auto"/>
            <w:noWrap/>
            <w:vAlign w:val="bottom"/>
            <w:hideMark/>
          </w:tcPr>
          <w:p w14:paraId="5B15C1BD" w14:textId="301D2E1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65EC7" w14:textId="01132EE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5EE072" w14:textId="79B881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3,504,808.21 </w:t>
            </w:r>
          </w:p>
        </w:tc>
      </w:tr>
      <w:tr w:rsidR="00560A4A" w:rsidRPr="00560A4A" w14:paraId="32AD1B8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5764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FB490EC" w14:textId="46F1B76F"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89A15" w14:textId="38B81970"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ABE422" w14:textId="2A97105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5BB14A" w14:textId="6E76CB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101,950.00 </w:t>
            </w:r>
          </w:p>
        </w:tc>
      </w:tr>
      <w:tr w:rsidR="00560A4A" w:rsidRPr="00560A4A" w14:paraId="210B18E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6EE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4305F9FC" w14:textId="3C4AD0F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9,720,418.00 </w:t>
            </w:r>
          </w:p>
        </w:tc>
        <w:tc>
          <w:tcPr>
            <w:tcW w:w="810" w:type="pct"/>
            <w:tcBorders>
              <w:top w:val="nil"/>
              <w:left w:val="nil"/>
              <w:bottom w:val="single" w:sz="4" w:space="0" w:color="000000"/>
              <w:right w:val="single" w:sz="4" w:space="0" w:color="000000"/>
            </w:tcBorders>
            <w:shd w:val="clear" w:color="auto" w:fill="auto"/>
            <w:noWrap/>
            <w:vAlign w:val="bottom"/>
            <w:hideMark/>
          </w:tcPr>
          <w:p w14:paraId="57541BC0" w14:textId="496D13F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98178" w14:textId="27030ADB"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A8C7EF" w14:textId="0EA320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970,418.00 </w:t>
            </w:r>
          </w:p>
        </w:tc>
      </w:tr>
      <w:tr w:rsidR="00560A4A" w:rsidRPr="00560A4A" w14:paraId="15997B1D"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C64F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FED39D5" w14:textId="6722079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9,717,594.10 </w:t>
            </w:r>
          </w:p>
        </w:tc>
        <w:tc>
          <w:tcPr>
            <w:tcW w:w="810" w:type="pct"/>
            <w:tcBorders>
              <w:top w:val="nil"/>
              <w:left w:val="nil"/>
              <w:bottom w:val="single" w:sz="4" w:space="0" w:color="000000"/>
              <w:right w:val="single" w:sz="4" w:space="0" w:color="000000"/>
            </w:tcBorders>
            <w:shd w:val="clear" w:color="auto" w:fill="auto"/>
            <w:noWrap/>
            <w:vAlign w:val="bottom"/>
            <w:hideMark/>
          </w:tcPr>
          <w:p w14:paraId="7AD0811C" w14:textId="44A6DCC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5FC32" w14:textId="3854D1C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D8C8BB" w14:textId="0F2C84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6,225,094.10 </w:t>
            </w:r>
          </w:p>
        </w:tc>
      </w:tr>
      <w:tr w:rsidR="00560A4A" w:rsidRPr="00560A4A" w14:paraId="1ABFC8C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4BE7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2DB6DD1" w14:textId="06DACC8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9,698,488.00 </w:t>
            </w:r>
          </w:p>
        </w:tc>
        <w:tc>
          <w:tcPr>
            <w:tcW w:w="810" w:type="pct"/>
            <w:tcBorders>
              <w:top w:val="nil"/>
              <w:left w:val="nil"/>
              <w:bottom w:val="single" w:sz="4" w:space="0" w:color="000000"/>
              <w:right w:val="single" w:sz="4" w:space="0" w:color="000000"/>
            </w:tcBorders>
            <w:shd w:val="clear" w:color="auto" w:fill="auto"/>
            <w:noWrap/>
            <w:vAlign w:val="bottom"/>
            <w:hideMark/>
          </w:tcPr>
          <w:p w14:paraId="3710A033" w14:textId="1F3B3CA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EA3FE" w14:textId="7CDB0E74"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F45FB1F" w14:textId="561F94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090,988.00 </w:t>
            </w:r>
          </w:p>
        </w:tc>
      </w:tr>
      <w:tr w:rsidR="00560A4A" w:rsidRPr="00560A4A" w14:paraId="5A5D5FC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63F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B2EB25E" w14:textId="2EFF3802"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57,742,448.00 </w:t>
            </w:r>
          </w:p>
        </w:tc>
        <w:tc>
          <w:tcPr>
            <w:tcW w:w="810" w:type="pct"/>
            <w:tcBorders>
              <w:top w:val="nil"/>
              <w:left w:val="nil"/>
              <w:bottom w:val="single" w:sz="4" w:space="0" w:color="000000"/>
              <w:right w:val="single" w:sz="4" w:space="0" w:color="000000"/>
            </w:tcBorders>
            <w:shd w:val="clear" w:color="auto" w:fill="auto"/>
            <w:noWrap/>
            <w:vAlign w:val="bottom"/>
            <w:hideMark/>
          </w:tcPr>
          <w:p w14:paraId="697D7A4A" w14:textId="5AACD4B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9674A" w14:textId="69F725A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28C45C6" w14:textId="089397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5,184,948.00 </w:t>
            </w:r>
          </w:p>
        </w:tc>
      </w:tr>
      <w:tr w:rsidR="00560A4A" w:rsidRPr="00560A4A" w14:paraId="6733267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FF4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B6D9CF" w14:textId="421802FB"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3,133,730.00 </w:t>
            </w:r>
          </w:p>
        </w:tc>
        <w:tc>
          <w:tcPr>
            <w:tcW w:w="810" w:type="pct"/>
            <w:tcBorders>
              <w:top w:val="nil"/>
              <w:left w:val="nil"/>
              <w:bottom w:val="single" w:sz="4" w:space="0" w:color="000000"/>
              <w:right w:val="single" w:sz="4" w:space="0" w:color="000000"/>
            </w:tcBorders>
            <w:shd w:val="clear" w:color="auto" w:fill="auto"/>
            <w:noWrap/>
            <w:vAlign w:val="bottom"/>
            <w:hideMark/>
          </w:tcPr>
          <w:p w14:paraId="46CE98EA" w14:textId="2C8C3384"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CD241E" w14:textId="41662DBC"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EF8E4F" w14:textId="0D307B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133,730.00 </w:t>
            </w:r>
          </w:p>
        </w:tc>
      </w:tr>
      <w:tr w:rsidR="00560A4A" w:rsidRPr="00560A4A" w14:paraId="4025D52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7A5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2D67C806" w14:textId="6FE139B0"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715584" w14:textId="1CB12B51"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EA596E" w14:textId="6D2F760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75BED0" w14:textId="3CFD05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289,000.00 </w:t>
            </w:r>
          </w:p>
        </w:tc>
      </w:tr>
      <w:tr w:rsidR="00560A4A" w:rsidRPr="00560A4A" w14:paraId="270886D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6F1D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FD41E5E" w14:textId="32687961"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4,307,818.00 </w:t>
            </w:r>
          </w:p>
        </w:tc>
        <w:tc>
          <w:tcPr>
            <w:tcW w:w="810" w:type="pct"/>
            <w:tcBorders>
              <w:top w:val="nil"/>
              <w:left w:val="nil"/>
              <w:bottom w:val="single" w:sz="4" w:space="0" w:color="000000"/>
              <w:right w:val="single" w:sz="4" w:space="0" w:color="000000"/>
            </w:tcBorders>
            <w:shd w:val="clear" w:color="auto" w:fill="auto"/>
            <w:noWrap/>
            <w:vAlign w:val="bottom"/>
            <w:hideMark/>
          </w:tcPr>
          <w:p w14:paraId="379DE606" w14:textId="7EC7458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E40FB" w14:textId="00E4249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F5FBDFE" w14:textId="4D8C21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222,818.00 </w:t>
            </w:r>
          </w:p>
        </w:tc>
      </w:tr>
      <w:tr w:rsidR="00560A4A" w:rsidRPr="00560A4A" w14:paraId="23F6DCC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9266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EB3A192" w14:textId="1EB5BEBC"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9,482,048.30 </w:t>
            </w:r>
          </w:p>
        </w:tc>
        <w:tc>
          <w:tcPr>
            <w:tcW w:w="810" w:type="pct"/>
            <w:tcBorders>
              <w:top w:val="nil"/>
              <w:left w:val="nil"/>
              <w:bottom w:val="single" w:sz="4" w:space="0" w:color="000000"/>
              <w:right w:val="single" w:sz="4" w:space="0" w:color="000000"/>
            </w:tcBorders>
            <w:shd w:val="clear" w:color="auto" w:fill="auto"/>
            <w:noWrap/>
            <w:vAlign w:val="bottom"/>
            <w:hideMark/>
          </w:tcPr>
          <w:p w14:paraId="4C4A61EA" w14:textId="35E8C53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B1BDB" w14:textId="6B86AA3C"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889632" w14:textId="5A260A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482,048.30 </w:t>
            </w:r>
          </w:p>
        </w:tc>
      </w:tr>
      <w:tr w:rsidR="00560A4A" w:rsidRPr="00560A4A" w14:paraId="7CA22C3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F6A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3218AD2" w14:textId="2ED07CFF"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78D763DE" w14:textId="0DD405B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F23B8" w14:textId="0F8C265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AA5596" w14:textId="749E0A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213,788.80 </w:t>
            </w:r>
          </w:p>
        </w:tc>
      </w:tr>
      <w:tr w:rsidR="00560A4A" w:rsidRPr="00560A4A" w14:paraId="6F910AE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61F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86CB6F3" w14:textId="68FCB462"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6,142,540.00 </w:t>
            </w:r>
          </w:p>
        </w:tc>
        <w:tc>
          <w:tcPr>
            <w:tcW w:w="810" w:type="pct"/>
            <w:tcBorders>
              <w:top w:val="nil"/>
              <w:left w:val="nil"/>
              <w:bottom w:val="single" w:sz="4" w:space="0" w:color="000000"/>
              <w:right w:val="single" w:sz="4" w:space="0" w:color="000000"/>
            </w:tcBorders>
            <w:shd w:val="clear" w:color="auto" w:fill="auto"/>
            <w:noWrap/>
            <w:vAlign w:val="bottom"/>
            <w:hideMark/>
          </w:tcPr>
          <w:p w14:paraId="5DB37599" w14:textId="620ADA11"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B348F2" w14:textId="495E204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024801" w14:textId="27D458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42,540.00 </w:t>
            </w:r>
          </w:p>
        </w:tc>
      </w:tr>
      <w:tr w:rsidR="00560A4A" w:rsidRPr="00560A4A" w14:paraId="5EA0703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5C372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EBBC687" w14:textId="67A98126"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8,153,073.60 </w:t>
            </w:r>
          </w:p>
        </w:tc>
        <w:tc>
          <w:tcPr>
            <w:tcW w:w="810" w:type="pct"/>
            <w:tcBorders>
              <w:top w:val="nil"/>
              <w:left w:val="nil"/>
              <w:bottom w:val="single" w:sz="4" w:space="0" w:color="000000"/>
              <w:right w:val="single" w:sz="4" w:space="0" w:color="000000"/>
            </w:tcBorders>
            <w:shd w:val="clear" w:color="auto" w:fill="auto"/>
            <w:noWrap/>
            <w:vAlign w:val="bottom"/>
            <w:hideMark/>
          </w:tcPr>
          <w:p w14:paraId="74BC0534" w14:textId="776EB06E"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085C3" w14:textId="6C7F1961"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B87D01" w14:textId="184146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53,073.60 </w:t>
            </w:r>
          </w:p>
        </w:tc>
      </w:tr>
      <w:tr w:rsidR="00560A4A" w:rsidRPr="00560A4A" w14:paraId="089A1CD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EF5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0F196C6D" w14:textId="64202F7E"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2,714,165.21 </w:t>
            </w:r>
          </w:p>
        </w:tc>
        <w:tc>
          <w:tcPr>
            <w:tcW w:w="810" w:type="pct"/>
            <w:tcBorders>
              <w:top w:val="nil"/>
              <w:left w:val="nil"/>
              <w:bottom w:val="single" w:sz="4" w:space="0" w:color="000000"/>
              <w:right w:val="single" w:sz="4" w:space="0" w:color="000000"/>
            </w:tcBorders>
            <w:shd w:val="clear" w:color="auto" w:fill="auto"/>
            <w:noWrap/>
            <w:vAlign w:val="bottom"/>
            <w:hideMark/>
          </w:tcPr>
          <w:p w14:paraId="5D615CAD" w14:textId="74D68F9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D32D5" w14:textId="424029CE"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0041B5B" w14:textId="2F7BFB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199,165.21 </w:t>
            </w:r>
          </w:p>
        </w:tc>
      </w:tr>
      <w:tr w:rsidR="00560A4A" w:rsidRPr="00560A4A" w14:paraId="2825F0D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159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AE12F20" w14:textId="7347C8A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48,526,000.30 </w:t>
            </w:r>
          </w:p>
        </w:tc>
        <w:tc>
          <w:tcPr>
            <w:tcW w:w="810" w:type="pct"/>
            <w:tcBorders>
              <w:top w:val="nil"/>
              <w:left w:val="nil"/>
              <w:bottom w:val="single" w:sz="4" w:space="0" w:color="000000"/>
              <w:right w:val="single" w:sz="4" w:space="0" w:color="000000"/>
            </w:tcBorders>
            <w:shd w:val="clear" w:color="auto" w:fill="auto"/>
            <w:noWrap/>
            <w:vAlign w:val="bottom"/>
            <w:hideMark/>
          </w:tcPr>
          <w:p w14:paraId="4BD9A7C1" w14:textId="7912982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057BBD" w14:textId="4592A992"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68FFB2" w14:textId="14FFE7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7,376,000.30 </w:t>
            </w:r>
          </w:p>
        </w:tc>
      </w:tr>
      <w:tr w:rsidR="00560A4A" w:rsidRPr="00560A4A" w14:paraId="7C0650F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95ED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BDAAD1" w14:textId="577FA32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2,507,180.00 </w:t>
            </w:r>
          </w:p>
        </w:tc>
        <w:tc>
          <w:tcPr>
            <w:tcW w:w="810" w:type="pct"/>
            <w:tcBorders>
              <w:top w:val="nil"/>
              <w:left w:val="nil"/>
              <w:bottom w:val="single" w:sz="4" w:space="0" w:color="000000"/>
              <w:right w:val="single" w:sz="4" w:space="0" w:color="000000"/>
            </w:tcBorders>
            <w:shd w:val="clear" w:color="auto" w:fill="auto"/>
            <w:noWrap/>
            <w:vAlign w:val="bottom"/>
            <w:hideMark/>
          </w:tcPr>
          <w:p w14:paraId="734EF9D3" w14:textId="71C91F89"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D3150E" w14:textId="67B84893"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DB883D" w14:textId="68A5E3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07,180.00 </w:t>
            </w:r>
          </w:p>
        </w:tc>
      </w:tr>
      <w:tr w:rsidR="00560A4A" w:rsidRPr="00560A4A" w14:paraId="662CEA36"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C240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EDE67AB" w14:textId="7DB13D8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13,74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3C107F" w14:textId="45048F20"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5197E6" w14:textId="34406885"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13D427F" w14:textId="6AC33B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2,864,800.00 </w:t>
            </w:r>
          </w:p>
        </w:tc>
      </w:tr>
      <w:tr w:rsidR="00560A4A" w:rsidRPr="00560A4A" w14:paraId="7338410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1FEE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73D6D65" w14:textId="75812CA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6,708,75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5A9A5E02" w14:textId="049CE4D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F1553E8" w14:textId="14C0F48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40DBAD" w14:textId="52F3B9A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01,364,863.77 </w:t>
            </w:r>
          </w:p>
        </w:tc>
      </w:tr>
      <w:tr w:rsidR="00560A4A" w:rsidRPr="00560A4A" w14:paraId="5147CA6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2B64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B89A63" w14:textId="541C5B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0,082,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7AFD0" w14:textId="5C597E4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F0B553" w14:textId="1DA86C2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69073F" w14:textId="1A960E6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578,915.88 </w:t>
            </w:r>
          </w:p>
        </w:tc>
      </w:tr>
      <w:tr w:rsidR="00560A4A" w:rsidRPr="00560A4A" w14:paraId="108CFC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D05C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3386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79D8699D" w14:textId="50D72F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508,000.00 </w:t>
            </w:r>
          </w:p>
        </w:tc>
        <w:tc>
          <w:tcPr>
            <w:tcW w:w="810" w:type="pct"/>
            <w:tcBorders>
              <w:top w:val="nil"/>
              <w:left w:val="nil"/>
              <w:bottom w:val="single" w:sz="4" w:space="0" w:color="000000"/>
              <w:right w:val="single" w:sz="4" w:space="0" w:color="000000"/>
            </w:tcBorders>
            <w:shd w:val="clear" w:color="auto" w:fill="auto"/>
            <w:noWrap/>
            <w:vAlign w:val="center"/>
            <w:hideMark/>
          </w:tcPr>
          <w:p w14:paraId="7E5898D4" w14:textId="5CFAB0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EBF354" w14:textId="4781F1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2B02A" w14:textId="55C87C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508,000.00 </w:t>
            </w:r>
          </w:p>
        </w:tc>
      </w:tr>
      <w:tr w:rsidR="00560A4A" w:rsidRPr="00560A4A" w14:paraId="2921B0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1FCD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CD4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26C0D992" w14:textId="60F11A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4F67713B" w14:textId="358E7C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6FD14E" w14:textId="5BFFFD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D7441" w14:textId="6D1812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2,552.45 </w:t>
            </w:r>
          </w:p>
        </w:tc>
      </w:tr>
      <w:tr w:rsidR="00560A4A" w:rsidRPr="00560A4A" w14:paraId="4D85178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C367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27F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7994E60B" w14:textId="478044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604A2450" w14:textId="583FDD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5FF5B2" w14:textId="45FB62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15EF7" w14:textId="5A0E29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6,073.20 </w:t>
            </w:r>
          </w:p>
        </w:tc>
      </w:tr>
      <w:tr w:rsidR="00560A4A" w:rsidRPr="00560A4A" w14:paraId="601C3E3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3675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F2B6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7B31B362" w14:textId="76CC22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3CBBBF32" w14:textId="35B9A2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A2C01A" w14:textId="438729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05E3E" w14:textId="4580E7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295.58 </w:t>
            </w:r>
          </w:p>
        </w:tc>
      </w:tr>
      <w:tr w:rsidR="00560A4A" w:rsidRPr="00560A4A" w14:paraId="0AC98C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BF86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596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612F9691" w14:textId="008387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79B025D8" w14:textId="6A8B04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A8C242" w14:textId="6B3F6C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1424E" w14:textId="17E874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6,299.20 </w:t>
            </w:r>
          </w:p>
        </w:tc>
      </w:tr>
      <w:tr w:rsidR="00560A4A" w:rsidRPr="00560A4A" w14:paraId="153E66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2758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3E0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9DA0F43" w14:textId="15DA2B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D886BA2" w14:textId="711226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960E14" w14:textId="4E909F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6E224" w14:textId="4647C6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7761A16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CA8F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BCC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28FFD5E8" w14:textId="03D2D8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79BDEE2F" w14:textId="6A9BE4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67772A" w14:textId="7277C1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343EC" w14:textId="166477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5,140.00 </w:t>
            </w:r>
          </w:p>
        </w:tc>
      </w:tr>
      <w:tr w:rsidR="00560A4A" w:rsidRPr="00560A4A" w14:paraId="7F2232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8EE9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66D7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5765F51" w14:textId="1662CC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9334D2A" w14:textId="123C5C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30241A94" w14:textId="01A362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C5CD4" w14:textId="2783A6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68,551.20 </w:t>
            </w:r>
          </w:p>
        </w:tc>
      </w:tr>
      <w:tr w:rsidR="00560A4A" w:rsidRPr="00560A4A" w14:paraId="39A817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A0B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B25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54AD9933" w14:textId="2A9FD2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2DB0BBA" w14:textId="2946D4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485D9C03" w14:textId="6F1C7C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6F6D5" w14:textId="58C140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092.45 </w:t>
            </w:r>
          </w:p>
        </w:tc>
      </w:tr>
      <w:tr w:rsidR="00560A4A" w:rsidRPr="00560A4A" w14:paraId="6B3653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420C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B42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085BCAD" w14:textId="304F0C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5A3EB77" w14:textId="58978C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8CEF51" w14:textId="72A557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5AACC" w14:textId="2AEE34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2DC58F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C74E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EC79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5FCED96" w14:textId="402AAE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33370A1" w14:textId="00533F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74A1DC" w14:textId="39C0E1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258CD" w14:textId="4CCDE0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1,247.70 </w:t>
            </w:r>
          </w:p>
        </w:tc>
      </w:tr>
      <w:tr w:rsidR="00560A4A" w:rsidRPr="00560A4A" w14:paraId="17CE1D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2C85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C18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567CC58" w14:textId="0B94AC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1A1718FF" w14:textId="6CBF43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26BDFD" w14:textId="417D02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3541A" w14:textId="0B6264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1,304.70 </w:t>
            </w:r>
          </w:p>
        </w:tc>
      </w:tr>
      <w:tr w:rsidR="00560A4A" w:rsidRPr="00560A4A" w14:paraId="34547E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0B0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38A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1EBE09C3" w14:textId="1527A0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B894A7D" w14:textId="68ADEE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FB96A5" w14:textId="3E4CB1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F0DE3" w14:textId="3F5D5C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38,280.50 </w:t>
            </w:r>
          </w:p>
        </w:tc>
      </w:tr>
      <w:tr w:rsidR="00560A4A" w:rsidRPr="00560A4A" w14:paraId="717BD97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4A8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489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77DD8BCA" w14:textId="7CF1F3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0948B408" w14:textId="4481E8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452F3CE5" w14:textId="3DD7D6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FFA8D" w14:textId="4AD720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094,949.20 </w:t>
            </w:r>
          </w:p>
        </w:tc>
      </w:tr>
      <w:tr w:rsidR="00560A4A" w:rsidRPr="00560A4A" w14:paraId="218A10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3DB0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608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D78BE93" w14:textId="6B44DA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C33D004" w14:textId="7C720E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ABFEF49" w14:textId="380C2F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BA872" w14:textId="48AF3D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1,333.20 </w:t>
            </w:r>
          </w:p>
        </w:tc>
      </w:tr>
      <w:tr w:rsidR="00560A4A" w:rsidRPr="00560A4A" w14:paraId="3F38B5A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93E1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F4C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65692133" w14:textId="7D1C88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D2B81BD" w14:textId="59DC29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1CEBD4" w14:textId="1337A7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FF863" w14:textId="12C9E3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1,187.20 </w:t>
            </w:r>
          </w:p>
        </w:tc>
      </w:tr>
      <w:tr w:rsidR="00560A4A" w:rsidRPr="00560A4A" w14:paraId="06109A4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E5AC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E6A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270841A2" w14:textId="053A87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02CA9875" w14:textId="5491B3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476140" w14:textId="5F0C77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A9631" w14:textId="7924B6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r>
      <w:tr w:rsidR="00560A4A" w:rsidRPr="00560A4A" w14:paraId="050EAE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BBD1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2A5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45EF8004" w14:textId="3131E0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00EEB6E" w14:textId="1B8189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6A8380" w14:textId="5633E4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3833E" w14:textId="057B31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212DC3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3C63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6D4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1169EA5B" w14:textId="63652E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7505AA2" w14:textId="111373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B1CDD2" w14:textId="3495D7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1CA61" w14:textId="2E9273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7465E4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343E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FD9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C0D0219" w14:textId="0FC50F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A16613B" w14:textId="4665A0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9D00DB" w14:textId="21A24D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6A507" w14:textId="203C30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67A852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4454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1A35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1544C49C" w14:textId="1271AF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A375364" w14:textId="4FC944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86D815" w14:textId="577C05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C4C4F" w14:textId="55EEE0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13.20 </w:t>
            </w:r>
          </w:p>
        </w:tc>
      </w:tr>
      <w:tr w:rsidR="00560A4A" w:rsidRPr="00560A4A" w14:paraId="5BFEEF4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BB11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4DC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77BE8B1F" w14:textId="17685F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63EC24FD" w14:textId="051955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53DA25" w14:textId="3A8CD8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4AE49" w14:textId="2AE796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453.20 </w:t>
            </w:r>
          </w:p>
        </w:tc>
      </w:tr>
      <w:tr w:rsidR="00560A4A" w:rsidRPr="00560A4A" w14:paraId="270196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E389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D72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64CAF2C" w14:textId="43C6F1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46E8CDAD" w14:textId="1B1039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274381" w14:textId="4879F2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5AE04" w14:textId="4C19E3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98,127.20 </w:t>
            </w:r>
          </w:p>
        </w:tc>
      </w:tr>
      <w:tr w:rsidR="00560A4A" w:rsidRPr="00560A4A" w14:paraId="6006908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9D44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06F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9C2CF60" w14:textId="47E651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019A76B0" w14:textId="0FB8F5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C7E521" w14:textId="2DAE05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DD665" w14:textId="12DB70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009.70 </w:t>
            </w:r>
          </w:p>
        </w:tc>
      </w:tr>
      <w:tr w:rsidR="00560A4A" w:rsidRPr="00560A4A" w14:paraId="4E729D4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39D90"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52091E7" w14:textId="70716D3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D8A16AC" w14:textId="008B6C6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949076" w14:textId="7710861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F76DFC0" w14:textId="1CB943E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209,058.08 </w:t>
            </w:r>
          </w:p>
        </w:tc>
      </w:tr>
      <w:tr w:rsidR="00560A4A" w:rsidRPr="00560A4A" w14:paraId="52AB27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35B6"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152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19BB2228" w14:textId="64F0DF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B1A11C7" w14:textId="4E07E6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8D070" w14:textId="425907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14E07" w14:textId="3C3AE8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5,230.00 </w:t>
            </w:r>
          </w:p>
        </w:tc>
      </w:tr>
      <w:tr w:rsidR="00560A4A" w:rsidRPr="00560A4A" w14:paraId="31BFA6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3717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57E7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7C0040BC" w14:textId="1DF6CB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30C07963" w14:textId="2E6EA7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DA600" w14:textId="3E22D8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64270" w14:textId="2E396C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1,574.25 </w:t>
            </w:r>
          </w:p>
        </w:tc>
      </w:tr>
      <w:tr w:rsidR="00560A4A" w:rsidRPr="00560A4A" w14:paraId="68E8E4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166DF"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432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1F9CFE39" w14:textId="6F6BF0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64D182D5" w14:textId="5FBE75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51313" w14:textId="48EC3B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996BE" w14:textId="53C53D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860.50 </w:t>
            </w:r>
          </w:p>
        </w:tc>
      </w:tr>
      <w:tr w:rsidR="00560A4A" w:rsidRPr="00560A4A" w14:paraId="60805D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0FD94"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CE3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53171D7" w14:textId="739785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24E8FE0E" w14:textId="55F1C9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7145D" w14:textId="426D2A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4ECE2" w14:textId="187413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7,422.64 </w:t>
            </w:r>
          </w:p>
        </w:tc>
      </w:tr>
      <w:tr w:rsidR="00560A4A" w:rsidRPr="00560A4A" w14:paraId="6D4310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89D4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97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AE02A13" w14:textId="3FB6F5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4BADC04" w14:textId="5B356F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75960" w14:textId="2FE3F3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C7C23" w14:textId="2C77C3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285.00 </w:t>
            </w:r>
          </w:p>
        </w:tc>
      </w:tr>
      <w:tr w:rsidR="00560A4A" w:rsidRPr="00560A4A" w14:paraId="76AD4D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8F00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DD1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3EE87BB3" w14:textId="5D3735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77DE6441" w14:textId="03622B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916D6" w14:textId="26FE0F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DE815" w14:textId="1B3CDB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2,230.82 </w:t>
            </w:r>
          </w:p>
        </w:tc>
      </w:tr>
      <w:tr w:rsidR="00560A4A" w:rsidRPr="00560A4A" w14:paraId="7C12897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EAE0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7EF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3DD00E9" w14:textId="4CD356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2078AF95" w14:textId="0525EE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49ECD" w14:textId="20ABBB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CF6BD" w14:textId="036AE0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1,931.42 </w:t>
            </w:r>
          </w:p>
        </w:tc>
      </w:tr>
      <w:tr w:rsidR="00560A4A" w:rsidRPr="00560A4A" w14:paraId="6BF86C5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FE3F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A00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38118D56" w14:textId="644C07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1467F9E8" w14:textId="7067DF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AEEB4" w14:textId="4E23A7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45CCA" w14:textId="258994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001.42 </w:t>
            </w:r>
          </w:p>
        </w:tc>
      </w:tr>
      <w:tr w:rsidR="00560A4A" w:rsidRPr="00560A4A" w14:paraId="695C69A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190A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786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3BFC27EA" w14:textId="4844C0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3941EFD" w14:textId="5740E9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5A7B9" w14:textId="12864B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05FE9" w14:textId="6DA0F8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9,950.25 </w:t>
            </w:r>
          </w:p>
        </w:tc>
      </w:tr>
      <w:tr w:rsidR="00560A4A" w:rsidRPr="00560A4A" w14:paraId="467D53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DF6C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FD7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7F65D7C" w14:textId="3D8198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616D2F31" w14:textId="088FA0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86024" w14:textId="41A3FA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D09CA" w14:textId="65EAF2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9,893.25 </w:t>
            </w:r>
          </w:p>
        </w:tc>
      </w:tr>
      <w:tr w:rsidR="00560A4A" w:rsidRPr="00560A4A" w14:paraId="2EFF5B3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9AD3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715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46DDB80" w14:textId="2AC6DB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558A74F2" w14:textId="0F5198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551A3" w14:textId="6E0989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9BF5E" w14:textId="3FECB8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2,015.75 </w:t>
            </w:r>
          </w:p>
        </w:tc>
      </w:tr>
      <w:tr w:rsidR="00560A4A" w:rsidRPr="00560A4A" w14:paraId="4A52FD1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BB75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5FE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6750F8D8" w14:textId="36282D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86764FD" w14:textId="30A33D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A14AE" w14:textId="100A1D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817BA" w14:textId="755CE2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0,007.25 </w:t>
            </w:r>
          </w:p>
        </w:tc>
      </w:tr>
      <w:tr w:rsidR="00560A4A" w:rsidRPr="00560A4A" w14:paraId="5550B07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4DA0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D74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E943ABD" w14:textId="7E56BB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479E5367" w14:textId="6A3EF1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2823E" w14:textId="5F7720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B469C" w14:textId="0D3407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065.92 </w:t>
            </w:r>
          </w:p>
        </w:tc>
      </w:tr>
      <w:tr w:rsidR="00560A4A" w:rsidRPr="00560A4A" w14:paraId="0E8C070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E2D8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66B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69F913A6" w14:textId="5B6A8B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1373C3C3" w14:textId="57701F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9DE5D" w14:textId="16DC50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47D69" w14:textId="49ECD3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3,161.78 </w:t>
            </w:r>
          </w:p>
        </w:tc>
      </w:tr>
      <w:tr w:rsidR="00560A4A" w:rsidRPr="00560A4A" w14:paraId="6ED2A3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56D8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7CEC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5447000" w14:textId="3CE9D5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1D898353" w14:textId="7839F9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FBA07" w14:textId="5F76EC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08532" w14:textId="124428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2,217.48 </w:t>
            </w:r>
          </w:p>
        </w:tc>
      </w:tr>
      <w:tr w:rsidR="00560A4A" w:rsidRPr="00560A4A" w14:paraId="2C5F136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A272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B82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6AE5E0CD" w14:textId="7DD318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FEE10BC" w14:textId="17D6E2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4C44E" w14:textId="04734E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BAD2B" w14:textId="69138D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436.00 </w:t>
            </w:r>
          </w:p>
        </w:tc>
      </w:tr>
      <w:tr w:rsidR="00560A4A" w:rsidRPr="00560A4A" w14:paraId="210892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73206"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6FC7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2DCFB3AD" w14:textId="38D2A4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42CBCE8" w14:textId="690083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7C795" w14:textId="45768E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0548E" w14:textId="3C5847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436.00 </w:t>
            </w:r>
          </w:p>
        </w:tc>
      </w:tr>
      <w:tr w:rsidR="00560A4A" w:rsidRPr="00560A4A" w14:paraId="4DD3D6C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D98B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915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7599FBD5" w14:textId="23C17E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2F5F0E12" w14:textId="066873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B8D65" w14:textId="3B890C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C5920" w14:textId="2A1AFE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799.25 </w:t>
            </w:r>
          </w:p>
        </w:tc>
      </w:tr>
      <w:tr w:rsidR="00560A4A" w:rsidRPr="00560A4A" w14:paraId="5FF8EAD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43676"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A2B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592DF768" w14:textId="1B1153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53793735" w14:textId="28122B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7D1B4" w14:textId="3509B4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4E459" w14:textId="6744F9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42.03 </w:t>
            </w:r>
          </w:p>
        </w:tc>
      </w:tr>
      <w:tr w:rsidR="00560A4A" w:rsidRPr="00560A4A" w14:paraId="1F95A06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6495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980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6CECBFF" w14:textId="560300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2674EFC6" w14:textId="218368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F3540" w14:textId="119423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ACC8B" w14:textId="5DC6DD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015.34 </w:t>
            </w:r>
          </w:p>
        </w:tc>
      </w:tr>
      <w:tr w:rsidR="00560A4A" w:rsidRPr="00560A4A" w14:paraId="69600B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65F56"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445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01FEDBC" w14:textId="092FE3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33EFFA46" w14:textId="792322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11305" w14:textId="45FF8F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35425" w14:textId="61F3AB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244.90 </w:t>
            </w:r>
          </w:p>
        </w:tc>
      </w:tr>
      <w:tr w:rsidR="00560A4A" w:rsidRPr="00560A4A" w14:paraId="42C73A5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E5B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7E67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CE036AB" w14:textId="26D2B4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209E321D" w14:textId="65FBDF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53CE7" w14:textId="3267D8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E56DD" w14:textId="58B073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7,499.75 </w:t>
            </w:r>
          </w:p>
        </w:tc>
      </w:tr>
      <w:tr w:rsidR="00560A4A" w:rsidRPr="00560A4A" w14:paraId="735679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5340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AD5D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B6BD5A8" w14:textId="48568B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12F05B6F" w14:textId="1922FA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07D27" w14:textId="3BF763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E141E" w14:textId="42DCCD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080.64 </w:t>
            </w:r>
          </w:p>
        </w:tc>
      </w:tr>
      <w:tr w:rsidR="00560A4A" w:rsidRPr="00560A4A" w14:paraId="46592C8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82D8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6800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51BA341" w14:textId="49C1F2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0052CC5C" w14:textId="08399C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68D70" w14:textId="5E1746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CB503" w14:textId="4F7B82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381.56 </w:t>
            </w:r>
          </w:p>
        </w:tc>
      </w:tr>
      <w:tr w:rsidR="00560A4A" w:rsidRPr="00560A4A" w14:paraId="79BD3D7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F565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14D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6C97D5D" w14:textId="671D89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ADB10E8" w14:textId="34B2B4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46FFE" w14:textId="0C3847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949B2" w14:textId="3BA464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r>
      <w:tr w:rsidR="00560A4A" w:rsidRPr="00560A4A" w14:paraId="6D8714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C6F6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B770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392E817" w14:textId="57E8DB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DEA74E" w14:textId="505F17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512DC" w14:textId="1C55B3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14C40" w14:textId="5F499B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r>
      <w:tr w:rsidR="00560A4A" w:rsidRPr="00560A4A" w14:paraId="7ADC8F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1F09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884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6A34856" w14:textId="1A5315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111AB68E" w14:textId="719D7D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A189D" w14:textId="2A10BE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0D42" w14:textId="01DCCA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7,325.39 </w:t>
            </w:r>
          </w:p>
        </w:tc>
      </w:tr>
      <w:tr w:rsidR="00560A4A" w:rsidRPr="00560A4A" w14:paraId="222321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A57C5"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608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E70A137" w14:textId="6218E3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1E593D8" w14:textId="4D1825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5AFA4" w14:textId="570EAD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00F2E" w14:textId="06C4DC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4,166.03 </w:t>
            </w:r>
          </w:p>
        </w:tc>
      </w:tr>
      <w:tr w:rsidR="00560A4A" w:rsidRPr="00560A4A" w14:paraId="5D2525E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85C5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B8D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1D356EBF" w14:textId="2D963F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25E668A2" w14:textId="448AD4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E120" w14:textId="1D1CDA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14D08" w14:textId="452A96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704.28 </w:t>
            </w:r>
          </w:p>
        </w:tc>
      </w:tr>
      <w:tr w:rsidR="00560A4A" w:rsidRPr="00560A4A" w14:paraId="37C60DD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B6A9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485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BB2F778" w14:textId="63572B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BCC81AC" w14:textId="23B81A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77D79" w14:textId="6998FD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56A91" w14:textId="4DAE26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9,451.75 </w:t>
            </w:r>
          </w:p>
        </w:tc>
      </w:tr>
      <w:tr w:rsidR="00560A4A" w:rsidRPr="00560A4A" w14:paraId="5F4ED1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D26A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FB3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6EDA74A8" w14:textId="4C718A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A35A9" w14:textId="59E50C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96C22" w14:textId="1B3A07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4917" w14:textId="78FF99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9,640.00 </w:t>
            </w:r>
          </w:p>
        </w:tc>
      </w:tr>
      <w:tr w:rsidR="00560A4A" w:rsidRPr="00560A4A" w14:paraId="1F969BE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C3CD5"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6B72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A5C61A8" w14:textId="6CBDC0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151B1664" w14:textId="47F608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6C22F" w14:textId="646001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46656" w14:textId="273B32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3,733.15 </w:t>
            </w:r>
          </w:p>
        </w:tc>
      </w:tr>
      <w:tr w:rsidR="00560A4A" w:rsidRPr="00560A4A" w14:paraId="22B2733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6C7C6"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038AEA40" w14:textId="7551032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870,04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03493B59" w14:textId="28EA77D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66B3F" w14:textId="521B4EB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78FD2647" w14:textId="4E6B38C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987,353.78 </w:t>
            </w:r>
          </w:p>
        </w:tc>
      </w:tr>
      <w:tr w:rsidR="00560A4A" w:rsidRPr="00560A4A" w14:paraId="4650C73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135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3CF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8F11AB6" w14:textId="527E45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49ABEFD" w14:textId="5BA1C0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DC7F3" w14:textId="7FD024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C9F86" w14:textId="289F1B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3,830.57 </w:t>
            </w:r>
          </w:p>
        </w:tc>
      </w:tr>
      <w:tr w:rsidR="00560A4A" w:rsidRPr="00560A4A" w14:paraId="743D1FD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8A79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0F3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7C8DFE3" w14:textId="777CCF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7042087D" w14:textId="7F0E2B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C9B86" w14:textId="20B8C2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71DC1" w14:textId="23DBAC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624.03 </w:t>
            </w:r>
          </w:p>
        </w:tc>
      </w:tr>
      <w:tr w:rsidR="00560A4A" w:rsidRPr="00560A4A" w14:paraId="373755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AA9A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B81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9AC36B2" w14:textId="41BBA5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EBB2EB2" w14:textId="0C7A7E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B28F2" w14:textId="5C7311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EB449" w14:textId="0DC6C2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877.16 </w:t>
            </w:r>
          </w:p>
        </w:tc>
      </w:tr>
      <w:tr w:rsidR="00560A4A" w:rsidRPr="00560A4A" w14:paraId="45374F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F6D3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D07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4FCD7DD9" w14:textId="006107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1961D89C" w14:textId="536CA0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F85ED" w14:textId="131FC3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1CA36" w14:textId="623404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162.50 </w:t>
            </w:r>
          </w:p>
        </w:tc>
      </w:tr>
      <w:tr w:rsidR="00560A4A" w:rsidRPr="00560A4A" w14:paraId="370757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CA78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330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0D48EAF4" w14:textId="1DE79A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16A4B36" w14:textId="5AC9C5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435C7" w14:textId="545488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FE0FE" w14:textId="156FC1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r>
      <w:tr w:rsidR="00560A4A" w:rsidRPr="00560A4A" w14:paraId="00CEE5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6D44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AAC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F454BAD" w14:textId="6323E4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50751EB6" w14:textId="3EE4F4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8177D" w14:textId="110D71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9FB69" w14:textId="757B20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1,737.14 </w:t>
            </w:r>
          </w:p>
        </w:tc>
      </w:tr>
      <w:tr w:rsidR="00560A4A" w:rsidRPr="00560A4A" w14:paraId="208EA7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D10E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E7A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1C0F0253" w14:textId="1DBE0D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9,102.75 </w:t>
            </w:r>
          </w:p>
        </w:tc>
        <w:tc>
          <w:tcPr>
            <w:tcW w:w="810" w:type="pct"/>
            <w:tcBorders>
              <w:top w:val="nil"/>
              <w:left w:val="nil"/>
              <w:bottom w:val="single" w:sz="4" w:space="0" w:color="000000"/>
              <w:right w:val="single" w:sz="4" w:space="0" w:color="000000"/>
            </w:tcBorders>
            <w:shd w:val="clear" w:color="auto" w:fill="auto"/>
            <w:noWrap/>
            <w:vAlign w:val="bottom"/>
            <w:hideMark/>
          </w:tcPr>
          <w:p w14:paraId="06D8DDB5" w14:textId="608036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E1B08" w14:textId="7AB66B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FD72D" w14:textId="1E0F88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9,102.75 </w:t>
            </w:r>
          </w:p>
        </w:tc>
      </w:tr>
      <w:tr w:rsidR="00560A4A" w:rsidRPr="00560A4A" w14:paraId="4A07C7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DDD8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B7A1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6CD3D1F" w14:textId="48E2DD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3AAEB789" w14:textId="7D4173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3E48D" w14:textId="168D99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0523D0A4" w14:textId="15BA9A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321.00 </w:t>
            </w:r>
          </w:p>
        </w:tc>
      </w:tr>
      <w:tr w:rsidR="00560A4A" w:rsidRPr="00560A4A" w14:paraId="4C74573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7A024"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75B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0117583" w14:textId="3D11FC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8D5E3DB" w14:textId="7E2850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3040E" w14:textId="1D0C42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F491B" w14:textId="04EBDD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6,798.14 </w:t>
            </w:r>
          </w:p>
        </w:tc>
      </w:tr>
      <w:tr w:rsidR="00560A4A" w:rsidRPr="00560A4A" w14:paraId="048A33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3B57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5B5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061DC54" w14:textId="17A62E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654E45A6" w14:textId="2B8255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2E7EC" w14:textId="0FB520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7EA73" w14:textId="0C3DB6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7,764.75 </w:t>
            </w:r>
          </w:p>
        </w:tc>
      </w:tr>
      <w:tr w:rsidR="00560A4A" w:rsidRPr="00560A4A" w14:paraId="48B334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7692F"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B189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D3B8E56" w14:textId="700D71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40D02A2C" w14:textId="029D9E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EA4EB" w14:textId="273276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97110" w14:textId="394E76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9,805.12 </w:t>
            </w:r>
          </w:p>
        </w:tc>
      </w:tr>
      <w:tr w:rsidR="00560A4A" w:rsidRPr="00560A4A" w14:paraId="6CE678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A3E6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798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75360F7" w14:textId="7B2B72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44BBA91D" w14:textId="7CC59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39F04" w14:textId="437E1E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8425C" w14:textId="4087E5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9,067.50 </w:t>
            </w:r>
          </w:p>
        </w:tc>
      </w:tr>
      <w:tr w:rsidR="00560A4A" w:rsidRPr="00560A4A" w14:paraId="6096A6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252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53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FEE0113" w14:textId="6BE2C6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68AC3428" w14:textId="75636E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9BEEB" w14:textId="5E566F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E15C9" w14:textId="1663EF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2,598.20 </w:t>
            </w:r>
          </w:p>
        </w:tc>
      </w:tr>
      <w:tr w:rsidR="00560A4A" w:rsidRPr="00560A4A" w14:paraId="584DDF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C85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DEB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8EBFFC6" w14:textId="087516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50C022C6" w14:textId="3DBA2A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2E995" w14:textId="0AD8C8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7E94B" w14:textId="2A37DF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83,824.22 </w:t>
            </w:r>
          </w:p>
        </w:tc>
      </w:tr>
      <w:tr w:rsidR="00560A4A" w:rsidRPr="00560A4A" w14:paraId="7522DF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C6CE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9E0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66E05754" w14:textId="61D332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47831E16" w14:textId="39DA8A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1367" w14:textId="1D4EFC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30EFE" w14:textId="737186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07,965.53 </w:t>
            </w:r>
          </w:p>
        </w:tc>
      </w:tr>
      <w:tr w:rsidR="00560A4A" w:rsidRPr="00560A4A" w14:paraId="70BD82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4833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BA2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D669A9E" w14:textId="0A82AF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2446798A" w14:textId="12598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16A51" w14:textId="633EE4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86E55" w14:textId="6DF2C4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486.50 </w:t>
            </w:r>
          </w:p>
        </w:tc>
      </w:tr>
      <w:tr w:rsidR="00560A4A" w:rsidRPr="00560A4A" w14:paraId="0D51FCA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831F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20A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E3D4FB0" w14:textId="47FC01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11270FFF" w14:textId="3A065D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D6342" w14:textId="30A934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0AF5A89B" w14:textId="79E176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5,530.92 </w:t>
            </w:r>
          </w:p>
        </w:tc>
      </w:tr>
      <w:tr w:rsidR="00560A4A" w:rsidRPr="00560A4A" w14:paraId="4BA482E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765C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FA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50E3E32E" w14:textId="02C9D9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518F3CBE" w14:textId="746AB3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A277A" w14:textId="71DE26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96716" w14:textId="736DBC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713.75 </w:t>
            </w:r>
          </w:p>
        </w:tc>
      </w:tr>
      <w:tr w:rsidR="00560A4A" w:rsidRPr="00560A4A" w14:paraId="4DDA15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E651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95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7A7320C" w14:textId="37E39A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437D06C" w14:textId="4C42BF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3A5D0" w14:textId="2C2DE1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CE997" w14:textId="34B805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8,611.25 </w:t>
            </w:r>
          </w:p>
        </w:tc>
      </w:tr>
      <w:tr w:rsidR="00560A4A" w:rsidRPr="00560A4A" w14:paraId="49508DA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C537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9F0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E2D0DB0" w14:textId="2B72EF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173055C" w14:textId="1E7D18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4A16DF8" w14:textId="088E3E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48AE1" w14:textId="1A6BFD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392.75 </w:t>
            </w:r>
          </w:p>
        </w:tc>
      </w:tr>
      <w:tr w:rsidR="00560A4A" w:rsidRPr="00560A4A" w14:paraId="25B8A6C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787E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3049143" w14:textId="3ABB2CC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547,4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1459EF7" w14:textId="3097883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04B97" w14:textId="085862A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B909BDF" w14:textId="6C5CBE5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8,589,536.03 </w:t>
            </w:r>
          </w:p>
        </w:tc>
      </w:tr>
      <w:tr w:rsidR="00560A4A" w:rsidRPr="00560A4A" w14:paraId="6D3279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4232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53B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D63B229" w14:textId="381838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17,027.50 </w:t>
            </w:r>
          </w:p>
        </w:tc>
        <w:tc>
          <w:tcPr>
            <w:tcW w:w="810" w:type="pct"/>
            <w:tcBorders>
              <w:top w:val="nil"/>
              <w:left w:val="nil"/>
              <w:bottom w:val="single" w:sz="4" w:space="0" w:color="000000"/>
              <w:right w:val="single" w:sz="4" w:space="0" w:color="000000"/>
            </w:tcBorders>
            <w:shd w:val="clear" w:color="auto" w:fill="auto"/>
            <w:noWrap/>
            <w:vAlign w:val="bottom"/>
            <w:hideMark/>
          </w:tcPr>
          <w:p w14:paraId="14B69209" w14:textId="387DE9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D0D28" w14:textId="60E4B2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E7F9C" w14:textId="0C02B6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17,027.50 </w:t>
            </w:r>
          </w:p>
        </w:tc>
      </w:tr>
      <w:tr w:rsidR="00560A4A" w:rsidRPr="00560A4A" w14:paraId="2F135DE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8CB7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1EA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55281D91" w14:textId="2FCBFD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F031738" w14:textId="2616A2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EAD7D" w14:textId="4B0485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26ED9" w14:textId="518E42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807.94 </w:t>
            </w:r>
          </w:p>
        </w:tc>
      </w:tr>
      <w:tr w:rsidR="00560A4A" w:rsidRPr="00560A4A" w14:paraId="202F490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5AC4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DE4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B22CBE6" w14:textId="7562C2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10F51D82" w14:textId="0E079E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CDBC" w14:textId="1CABBA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6600B" w14:textId="7FD277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72,519.39 </w:t>
            </w:r>
          </w:p>
        </w:tc>
      </w:tr>
      <w:tr w:rsidR="00560A4A" w:rsidRPr="00560A4A" w14:paraId="2AC8BB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28DB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40B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4BC0D24" w14:textId="465590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50E63D" w14:textId="028B44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D6290" w14:textId="6184E2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B1530" w14:textId="6E67BA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r>
      <w:tr w:rsidR="00560A4A" w:rsidRPr="00560A4A" w14:paraId="01836A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A97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FA96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DB2C3D6" w14:textId="00E27B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E0FC667" w14:textId="08A4B2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B3935" w14:textId="309634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610E6D49" w14:textId="161D0B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08,628.72 </w:t>
            </w:r>
          </w:p>
        </w:tc>
      </w:tr>
      <w:tr w:rsidR="00560A4A" w:rsidRPr="00560A4A" w14:paraId="3E6383B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7052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DD9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02016C2E" w14:textId="40DB86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0B9FCDDC" w14:textId="2A325A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9220B" w14:textId="561DC9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BB9CB" w14:textId="4A6DA4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392.00 </w:t>
            </w:r>
          </w:p>
        </w:tc>
      </w:tr>
      <w:tr w:rsidR="00560A4A" w:rsidRPr="00560A4A" w14:paraId="48229A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0F26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F20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70201788" w14:textId="79D71E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1A33A72F" w14:textId="66D94A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16368" w14:textId="1CF306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F6280" w14:textId="245185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3,928.52 </w:t>
            </w:r>
          </w:p>
        </w:tc>
      </w:tr>
      <w:tr w:rsidR="00560A4A" w:rsidRPr="00560A4A" w14:paraId="17A2EE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FC2B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E39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5862CA49" w14:textId="7736EA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0F73A38" w14:textId="59A197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15F2C" w14:textId="2EC3F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CD2E2" w14:textId="7A8945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r>
      <w:tr w:rsidR="00560A4A" w:rsidRPr="00560A4A" w14:paraId="3673C31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42D1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1EF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45CBF9CE" w14:textId="3F87B0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D3B2BE1" w14:textId="04389A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F1AA0" w14:textId="1BEF35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D3555" w14:textId="672391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157.12 </w:t>
            </w:r>
          </w:p>
        </w:tc>
      </w:tr>
      <w:tr w:rsidR="00560A4A" w:rsidRPr="00560A4A" w14:paraId="432BE5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1031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0046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48A60A6F" w14:textId="6AC9AB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B1972" w14:textId="2602B5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EB13" w14:textId="6A3CAC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17B62EBE" w14:textId="76215A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2,800.00 </w:t>
            </w:r>
          </w:p>
        </w:tc>
      </w:tr>
      <w:tr w:rsidR="00560A4A" w:rsidRPr="00560A4A" w14:paraId="7801A0A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5D4B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F42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2901D09E" w14:textId="148E6D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45AD0EB2" w14:textId="44C378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99F94" w14:textId="52644B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BAD3C" w14:textId="440ECA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580.00 </w:t>
            </w:r>
          </w:p>
        </w:tc>
      </w:tr>
      <w:tr w:rsidR="00560A4A" w:rsidRPr="00560A4A" w14:paraId="7F1231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DEA6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779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C122B89" w14:textId="125964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601D30F0" w14:textId="2FA04F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B3EED" w14:textId="54EAFA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0DD9FED7" w14:textId="1C884F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4,800.64 </w:t>
            </w:r>
          </w:p>
        </w:tc>
      </w:tr>
      <w:tr w:rsidR="00560A4A" w:rsidRPr="00560A4A" w14:paraId="7BBCB7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F330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6A8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B7AFB2E" w14:textId="74BF69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2ED7A" w14:textId="0DB9EE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D2C06" w14:textId="552441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86EBFB0" w14:textId="3A7C1A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4,840.00 </w:t>
            </w:r>
          </w:p>
        </w:tc>
      </w:tr>
      <w:tr w:rsidR="00560A4A" w:rsidRPr="00560A4A" w14:paraId="3DA4BD7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B227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529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3050CA9A" w14:textId="48E8C8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7953D5" w14:textId="0FC83E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1DCB6" w14:textId="1749DC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1CCECC9" w14:textId="7D6DE4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16,520.00 </w:t>
            </w:r>
          </w:p>
        </w:tc>
      </w:tr>
      <w:tr w:rsidR="00560A4A" w:rsidRPr="00560A4A" w14:paraId="1E4D959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5BEB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28B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4CAB38" w14:textId="701A54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5C5139BE" w14:textId="69CCD2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102EB" w14:textId="63EFC4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9C37F" w14:textId="7D0D66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14,403.89 </w:t>
            </w:r>
          </w:p>
        </w:tc>
      </w:tr>
      <w:tr w:rsidR="00560A4A" w:rsidRPr="00560A4A" w14:paraId="74846B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15D8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E1EC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3F8F48C7" w14:textId="0078D8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76E7D2A1" w14:textId="786D36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8709C" w14:textId="1937E7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4EFE8" w14:textId="7C3E5B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93.39 </w:t>
            </w:r>
          </w:p>
        </w:tc>
      </w:tr>
      <w:tr w:rsidR="00560A4A" w:rsidRPr="00560A4A" w14:paraId="5B62AD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E2CD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BB6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221EB15" w14:textId="0F79D7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4A447F70" w14:textId="2A1B1D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9BA5D" w14:textId="7A3407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F50FB" w14:textId="240979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7,588.75 </w:t>
            </w:r>
          </w:p>
        </w:tc>
      </w:tr>
      <w:tr w:rsidR="00560A4A" w:rsidRPr="00560A4A" w14:paraId="0868F75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9E10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A88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9440613" w14:textId="1C1859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1A9EB3C" w14:textId="3BED84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21896" w14:textId="5AA884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630BF" w14:textId="78BB0B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696.12 </w:t>
            </w:r>
          </w:p>
        </w:tc>
      </w:tr>
      <w:tr w:rsidR="00560A4A" w:rsidRPr="00560A4A" w14:paraId="710732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48F6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F40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547FFDA" w14:textId="0B89DE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462F366C" w14:textId="6D3375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79A1D" w14:textId="7DE607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00BF4" w14:textId="39B4C9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744.00 </w:t>
            </w:r>
          </w:p>
        </w:tc>
      </w:tr>
      <w:tr w:rsidR="00560A4A" w:rsidRPr="00560A4A" w14:paraId="56783E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123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AE6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22A4D714" w14:textId="6F9AC8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28DBEAD1" w14:textId="405E74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C1185" w14:textId="2215E9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8DAA2" w14:textId="63D181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2,612.20 </w:t>
            </w:r>
          </w:p>
        </w:tc>
      </w:tr>
      <w:tr w:rsidR="00560A4A" w:rsidRPr="00560A4A" w14:paraId="2B053E5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523F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25D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79DBBBB" w14:textId="3B58F8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937C63C" w14:textId="3F4814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CA259" w14:textId="111AF1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CECCC" w14:textId="1281BA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448.75 </w:t>
            </w:r>
          </w:p>
        </w:tc>
      </w:tr>
      <w:tr w:rsidR="00560A4A" w:rsidRPr="00560A4A" w14:paraId="7D03979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5E04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9FE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5FE787F9" w14:textId="4E96CE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058536B" w14:textId="76E595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5024A" w14:textId="11477C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5C997" w14:textId="04AE6D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397.14 </w:t>
            </w:r>
          </w:p>
        </w:tc>
      </w:tr>
      <w:tr w:rsidR="00560A4A" w:rsidRPr="00560A4A" w14:paraId="51B9D2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B983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BEC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135F6E6A" w14:textId="745FC5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4F1B9606" w14:textId="0F0683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742E3" w14:textId="409EA5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DEF15" w14:textId="024406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3,772.50 </w:t>
            </w:r>
          </w:p>
        </w:tc>
      </w:tr>
      <w:tr w:rsidR="00560A4A" w:rsidRPr="00560A4A" w14:paraId="066043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796B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F0CA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415558C1" w14:textId="0C83E5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23AC826" w14:textId="5F23B3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CF9BA" w14:textId="73D884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51697" w14:textId="2844D5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14FD78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B716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987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15341855" w14:textId="5D455D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A963240" w14:textId="3D837E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26BA9" w14:textId="58B93B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904E4" w14:textId="74C159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778.00 </w:t>
            </w:r>
          </w:p>
        </w:tc>
      </w:tr>
      <w:tr w:rsidR="00560A4A" w:rsidRPr="00560A4A" w14:paraId="760A34F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6EAB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6A4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740FD86" w14:textId="6991FD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4ABBB9" w14:textId="268D2F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06AF7" w14:textId="6C28B6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47FDE" w14:textId="4215D3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4391D3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F1FA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F2D5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6CBB90D" w14:textId="2AA93B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6087078E" w14:textId="2BD6E6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9B8A4" w14:textId="083351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D2E31" w14:textId="6F1F35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42.39 </w:t>
            </w:r>
          </w:p>
        </w:tc>
      </w:tr>
      <w:tr w:rsidR="00560A4A" w:rsidRPr="00560A4A" w14:paraId="380A6F6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0D2C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30F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0933BAA" w14:textId="043740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B64C811" w14:textId="23F39C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C0FD1" w14:textId="44B4AB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77E05" w14:textId="5BF76D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494.75 </w:t>
            </w:r>
          </w:p>
        </w:tc>
      </w:tr>
      <w:tr w:rsidR="00560A4A" w:rsidRPr="00560A4A" w14:paraId="703F78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026A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66C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63748E5A" w14:textId="0A6EAC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0985FA8D" w14:textId="7D9580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99D41" w14:textId="198829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2C2FE" w14:textId="31B4A8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94,211.32 </w:t>
            </w:r>
          </w:p>
        </w:tc>
      </w:tr>
      <w:tr w:rsidR="00560A4A" w:rsidRPr="00560A4A" w14:paraId="7E56846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2DB8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D6B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1718E3F" w14:textId="62DAB8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C6B0032" w14:textId="7763AF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35AEE" w14:textId="60289D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40AFF" w14:textId="72D488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0,677.34 </w:t>
            </w:r>
          </w:p>
        </w:tc>
      </w:tr>
      <w:tr w:rsidR="00560A4A" w:rsidRPr="00560A4A" w14:paraId="2324B88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1F38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85D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6F8A3B26" w14:textId="040B18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50C2042" w14:textId="5F0F97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E5CC4" w14:textId="460E27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9AE69" w14:textId="3AABA7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r>
      <w:tr w:rsidR="00560A4A" w:rsidRPr="00560A4A" w14:paraId="34FC18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6F5D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236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C74A2CD" w14:textId="369F0E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01967F7F" w14:textId="7EABEE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5E9A1" w14:textId="792184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49008BB2" w14:textId="2914D8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84,179.30 </w:t>
            </w:r>
          </w:p>
        </w:tc>
      </w:tr>
      <w:tr w:rsidR="00560A4A" w:rsidRPr="00560A4A" w14:paraId="4AAA5A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758A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0E0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1A5816CE" w14:textId="7FB5DF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06F9B07" w14:textId="4A4C87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B2C3E" w14:textId="653A81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D120E" w14:textId="244E7F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8,868.77 </w:t>
            </w:r>
          </w:p>
        </w:tc>
      </w:tr>
      <w:tr w:rsidR="00560A4A" w:rsidRPr="00560A4A" w14:paraId="7595E3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19DC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EAE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6207626" w14:textId="0F208F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6614BF8" w14:textId="00EB81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C63D4" w14:textId="1F2FFE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E83E0" w14:textId="1AFCD4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7.14 </w:t>
            </w:r>
          </w:p>
        </w:tc>
      </w:tr>
      <w:tr w:rsidR="00560A4A" w:rsidRPr="00560A4A" w14:paraId="64899E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C9F1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F10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910BACD" w14:textId="16FCAF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DB3519" w14:textId="5F2701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0C5C5" w14:textId="1C3A79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FC731" w14:textId="0915EE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0,000.00 </w:t>
            </w:r>
          </w:p>
        </w:tc>
      </w:tr>
      <w:tr w:rsidR="00560A4A" w:rsidRPr="00560A4A" w14:paraId="6F6B010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596A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1DE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772B6A7" w14:textId="7C6363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626BF" w14:textId="08761B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92D73" w14:textId="367014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F717A3A" w14:textId="0970CC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1,470.00 </w:t>
            </w:r>
          </w:p>
        </w:tc>
      </w:tr>
      <w:tr w:rsidR="00560A4A" w:rsidRPr="00560A4A" w14:paraId="5B0282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32A0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1441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23DCDFB9" w14:textId="507832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B7F81BD" w14:textId="645860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11F15" w14:textId="74528B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22000" w14:textId="46E15C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140.00 </w:t>
            </w:r>
          </w:p>
        </w:tc>
      </w:tr>
      <w:tr w:rsidR="00560A4A" w:rsidRPr="00560A4A" w14:paraId="56D3372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F0F6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E2A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517DCEE" w14:textId="1BAB89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F836536" w14:textId="43D2A4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E9EC8" w14:textId="27B48B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E5A83" w14:textId="1314A6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6,796.75 </w:t>
            </w:r>
          </w:p>
        </w:tc>
      </w:tr>
      <w:tr w:rsidR="00560A4A" w:rsidRPr="00560A4A" w14:paraId="212AD1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855D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134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4A35C92F" w14:textId="58DB88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0C73E56C" w14:textId="183B92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50F70" w14:textId="6530B0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E2628" w14:textId="61AEA5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632.50 </w:t>
            </w:r>
          </w:p>
        </w:tc>
      </w:tr>
      <w:tr w:rsidR="00560A4A" w:rsidRPr="00560A4A" w14:paraId="6CA86B6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0F29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7AC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36E7F6D5" w14:textId="297732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7BF52337" w14:textId="60F11A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654ED05" w14:textId="0C861C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58BFF" w14:textId="7F81CB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7,084.67 </w:t>
            </w:r>
          </w:p>
        </w:tc>
      </w:tr>
      <w:tr w:rsidR="00560A4A" w:rsidRPr="00560A4A" w14:paraId="477F56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E6B3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367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702D1FBF" w14:textId="25AC48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0E27DB40" w14:textId="63842C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2D947" w14:textId="259F54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0264705" w14:textId="0845F3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91,635.50 </w:t>
            </w:r>
          </w:p>
        </w:tc>
      </w:tr>
      <w:tr w:rsidR="00560A4A" w:rsidRPr="00560A4A" w14:paraId="2DDD71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8EB0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CD95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2CBA8CD6" w14:textId="7DE3DF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BB9CA6F" w14:textId="56A3A4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7ABE2" w14:textId="751189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9F9B5" w14:textId="4D2744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4,253.75 </w:t>
            </w:r>
          </w:p>
        </w:tc>
      </w:tr>
      <w:tr w:rsidR="00560A4A" w:rsidRPr="00560A4A" w14:paraId="12B8C2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00A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57E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7EA6BDE" w14:textId="61AACF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7390A13" w14:textId="3166BB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4606E" w14:textId="29900E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4343A98" w14:textId="153608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4,668.14 </w:t>
            </w:r>
          </w:p>
        </w:tc>
      </w:tr>
      <w:tr w:rsidR="00560A4A" w:rsidRPr="00560A4A" w14:paraId="24ED85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89CF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B3D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5D7C6175" w14:textId="18D424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B3AA36" w14:textId="176A92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591E4" w14:textId="274BD8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A9B1E" w14:textId="4365A4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59B9137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FCA0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lastRenderedPageBreak/>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0F66FEE9" w14:textId="307B512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06,604,141.51 </w:t>
            </w:r>
          </w:p>
        </w:tc>
        <w:tc>
          <w:tcPr>
            <w:tcW w:w="810" w:type="pct"/>
            <w:tcBorders>
              <w:top w:val="nil"/>
              <w:left w:val="nil"/>
              <w:bottom w:val="single" w:sz="4" w:space="0" w:color="000000"/>
              <w:right w:val="single" w:sz="4" w:space="0" w:color="000000"/>
            </w:tcBorders>
            <w:shd w:val="clear" w:color="A5A5A5" w:fill="A5A5A5"/>
            <w:noWrap/>
            <w:vAlign w:val="bottom"/>
            <w:hideMark/>
          </w:tcPr>
          <w:p w14:paraId="7D4DEE3B" w14:textId="6B2176D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B9597A" w14:textId="50CAA61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AA6388" w14:textId="6B347C9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06,604,141.51 </w:t>
            </w:r>
          </w:p>
        </w:tc>
      </w:tr>
      <w:tr w:rsidR="00560A4A" w:rsidRPr="00560A4A" w14:paraId="1C26A0E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C01B7"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F4A8247" w14:textId="39959C4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4AB7E" w14:textId="5B53F6E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E3E87A" w14:textId="4A7EE32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5A52C8" w14:textId="17A05F7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14,722.08 </w:t>
            </w:r>
          </w:p>
        </w:tc>
      </w:tr>
      <w:tr w:rsidR="00560A4A" w:rsidRPr="00560A4A" w14:paraId="76830F4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81E2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A97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4074FE0B" w14:textId="757CB2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342CE26" w14:textId="1263F7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B8610" w14:textId="097404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2C9C3" w14:textId="493C2F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949.52 </w:t>
            </w:r>
          </w:p>
        </w:tc>
      </w:tr>
      <w:tr w:rsidR="00560A4A" w:rsidRPr="00560A4A" w14:paraId="7C894F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E4E5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146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C494B08" w14:textId="4953F9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32D0405B" w14:textId="44256B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1C3B6" w14:textId="716FD7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E2975" w14:textId="3BC388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759.04 </w:t>
            </w:r>
          </w:p>
        </w:tc>
      </w:tr>
      <w:tr w:rsidR="00560A4A" w:rsidRPr="00560A4A" w14:paraId="72F37D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EFE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08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CEAD69F" w14:textId="71771A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8388022" w14:textId="05ED1F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8612E" w14:textId="2262BE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510D4" w14:textId="544878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1.00 </w:t>
            </w:r>
          </w:p>
        </w:tc>
      </w:tr>
      <w:tr w:rsidR="00560A4A" w:rsidRPr="00560A4A" w14:paraId="1B63D0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A0A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206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88A0843" w14:textId="52BE24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226BBD45" w14:textId="65A22C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8CC1F" w14:textId="680BCD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B82BF" w14:textId="4F3D9C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62.52 </w:t>
            </w:r>
          </w:p>
        </w:tc>
      </w:tr>
      <w:tr w:rsidR="00560A4A" w:rsidRPr="00560A4A" w14:paraId="0D00A77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517E5"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12E2A115" w14:textId="6E49D14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1,894,770.01 </w:t>
            </w:r>
          </w:p>
        </w:tc>
        <w:tc>
          <w:tcPr>
            <w:tcW w:w="810" w:type="pct"/>
            <w:tcBorders>
              <w:top w:val="nil"/>
              <w:left w:val="nil"/>
              <w:bottom w:val="single" w:sz="4" w:space="0" w:color="000000"/>
              <w:right w:val="single" w:sz="4" w:space="0" w:color="000000"/>
            </w:tcBorders>
            <w:shd w:val="clear" w:color="D8D8D8" w:fill="D8D8D8"/>
            <w:noWrap/>
            <w:vAlign w:val="bottom"/>
            <w:hideMark/>
          </w:tcPr>
          <w:p w14:paraId="1B4A63E5" w14:textId="398F7C6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E703B0" w14:textId="08F59D2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8532F5" w14:textId="7D34136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1,894,770.01 </w:t>
            </w:r>
          </w:p>
        </w:tc>
      </w:tr>
      <w:tr w:rsidR="00560A4A" w:rsidRPr="00560A4A" w14:paraId="219AB8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443A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396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2FC7D73" w14:textId="78333B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00,640.82 </w:t>
            </w:r>
          </w:p>
        </w:tc>
        <w:tc>
          <w:tcPr>
            <w:tcW w:w="810" w:type="pct"/>
            <w:tcBorders>
              <w:top w:val="nil"/>
              <w:left w:val="nil"/>
              <w:bottom w:val="single" w:sz="4" w:space="0" w:color="000000"/>
              <w:right w:val="single" w:sz="4" w:space="0" w:color="000000"/>
            </w:tcBorders>
            <w:shd w:val="clear" w:color="auto" w:fill="auto"/>
            <w:noWrap/>
            <w:vAlign w:val="bottom"/>
            <w:hideMark/>
          </w:tcPr>
          <w:p w14:paraId="5B659C36" w14:textId="6C8363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6B222" w14:textId="7700CC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8CBF7B" w14:textId="2F526F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00,640.82 </w:t>
            </w:r>
          </w:p>
        </w:tc>
      </w:tr>
      <w:tr w:rsidR="00560A4A" w:rsidRPr="00560A4A" w14:paraId="1ACEC26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72ED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D200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983C880" w14:textId="494E80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FAFA374" w14:textId="25D65E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6185" w14:textId="489435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016FE" w14:textId="458950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84.40 </w:t>
            </w:r>
          </w:p>
        </w:tc>
      </w:tr>
      <w:tr w:rsidR="00560A4A" w:rsidRPr="00560A4A" w14:paraId="1E3D66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5934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25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3283D62D" w14:textId="1D2E9C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06BC4EC6" w14:textId="4A19D2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6ADEB" w14:textId="1F9588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AB563" w14:textId="369CE2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879.32 </w:t>
            </w:r>
          </w:p>
        </w:tc>
      </w:tr>
      <w:tr w:rsidR="00560A4A" w:rsidRPr="00560A4A" w14:paraId="48BDA0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0BDD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EEB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303D6CEA" w14:textId="3CF2BA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1,293.52 </w:t>
            </w:r>
          </w:p>
        </w:tc>
        <w:tc>
          <w:tcPr>
            <w:tcW w:w="810" w:type="pct"/>
            <w:tcBorders>
              <w:top w:val="nil"/>
              <w:left w:val="nil"/>
              <w:bottom w:val="single" w:sz="4" w:space="0" w:color="000000"/>
              <w:right w:val="single" w:sz="4" w:space="0" w:color="000000"/>
            </w:tcBorders>
            <w:shd w:val="clear" w:color="auto" w:fill="auto"/>
            <w:noWrap/>
            <w:vAlign w:val="bottom"/>
            <w:hideMark/>
          </w:tcPr>
          <w:p w14:paraId="3F881EFB" w14:textId="761CA5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95215" w14:textId="53D151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ED3BC" w14:textId="23A968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1,293.52 </w:t>
            </w:r>
          </w:p>
        </w:tc>
      </w:tr>
      <w:tr w:rsidR="00560A4A" w:rsidRPr="00560A4A" w14:paraId="442972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4FF1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BD6B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1EE95339" w14:textId="41AF5F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782A6747" w14:textId="4319D6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90A21" w14:textId="503B6B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646DD" w14:textId="64834E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782.26 </w:t>
            </w:r>
          </w:p>
        </w:tc>
      </w:tr>
      <w:tr w:rsidR="00560A4A" w:rsidRPr="00560A4A" w14:paraId="017B70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B355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9D70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3FABA0AE" w14:textId="75F32C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36400B54" w14:textId="74B160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605E" w14:textId="24D95D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0E198" w14:textId="5C7762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80,002.24 </w:t>
            </w:r>
          </w:p>
        </w:tc>
      </w:tr>
      <w:tr w:rsidR="00560A4A" w:rsidRPr="00560A4A" w14:paraId="71CC43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BD7D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393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792A694" w14:textId="564531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47,335.76 </w:t>
            </w:r>
          </w:p>
        </w:tc>
        <w:tc>
          <w:tcPr>
            <w:tcW w:w="810" w:type="pct"/>
            <w:tcBorders>
              <w:top w:val="nil"/>
              <w:left w:val="nil"/>
              <w:bottom w:val="single" w:sz="4" w:space="0" w:color="000000"/>
              <w:right w:val="single" w:sz="4" w:space="0" w:color="000000"/>
            </w:tcBorders>
            <w:shd w:val="clear" w:color="auto" w:fill="auto"/>
            <w:noWrap/>
            <w:vAlign w:val="bottom"/>
            <w:hideMark/>
          </w:tcPr>
          <w:p w14:paraId="700D4531" w14:textId="6F8A41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4694D" w14:textId="357A9F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89C98" w14:textId="014DFB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47,335.76 </w:t>
            </w:r>
          </w:p>
        </w:tc>
      </w:tr>
      <w:tr w:rsidR="00560A4A" w:rsidRPr="00560A4A" w14:paraId="31AC89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6BB5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D1D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2C18A9CC" w14:textId="3BA457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4936C6C3" w14:textId="685508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3F48A" w14:textId="218119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939D5" w14:textId="78A972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1.00 </w:t>
            </w:r>
          </w:p>
        </w:tc>
      </w:tr>
      <w:tr w:rsidR="00560A4A" w:rsidRPr="00560A4A" w14:paraId="4D52FE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86E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694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7DCE073E" w14:textId="0EE063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6,433.76 </w:t>
            </w:r>
          </w:p>
        </w:tc>
        <w:tc>
          <w:tcPr>
            <w:tcW w:w="810" w:type="pct"/>
            <w:tcBorders>
              <w:top w:val="nil"/>
              <w:left w:val="nil"/>
              <w:bottom w:val="single" w:sz="4" w:space="0" w:color="000000"/>
              <w:right w:val="single" w:sz="4" w:space="0" w:color="000000"/>
            </w:tcBorders>
            <w:shd w:val="clear" w:color="auto" w:fill="auto"/>
            <w:noWrap/>
            <w:vAlign w:val="bottom"/>
            <w:hideMark/>
          </w:tcPr>
          <w:p w14:paraId="63F8E037" w14:textId="12BB3A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E8036" w14:textId="6EA914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97679" w14:textId="679091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6,433.76 </w:t>
            </w:r>
          </w:p>
        </w:tc>
      </w:tr>
      <w:tr w:rsidR="00560A4A" w:rsidRPr="00560A4A" w14:paraId="7C07BB9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AB97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AB8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46EC9D4" w14:textId="720219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0941BD42" w14:textId="599543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64E64" w14:textId="622D8D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A1BC3" w14:textId="2222F2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24,771.36 </w:t>
            </w:r>
          </w:p>
        </w:tc>
      </w:tr>
      <w:tr w:rsidR="00560A4A" w:rsidRPr="00560A4A" w14:paraId="4E8463F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5639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A14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09A52CBD" w14:textId="05B5E5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20B2043C" w14:textId="53F205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946C3" w14:textId="13D519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CA64B" w14:textId="4CD657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41,009.00 </w:t>
            </w:r>
          </w:p>
        </w:tc>
      </w:tr>
      <w:tr w:rsidR="00560A4A" w:rsidRPr="00560A4A" w14:paraId="5113205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BB09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2F4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565B1FC" w14:textId="1D35ED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6A111F" w14:textId="285122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FC6C6" w14:textId="1EF2B9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98514" w14:textId="3D9C13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0,200.00 </w:t>
            </w:r>
          </w:p>
        </w:tc>
      </w:tr>
      <w:tr w:rsidR="00560A4A" w:rsidRPr="00560A4A" w14:paraId="2D0B3D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D704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9C5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FF26BC5" w14:textId="0F219A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021D2DC7" w14:textId="496F94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1CA2A" w14:textId="3D1C66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580CF" w14:textId="535B4F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87,216.82 </w:t>
            </w:r>
          </w:p>
        </w:tc>
      </w:tr>
      <w:tr w:rsidR="00560A4A" w:rsidRPr="00560A4A" w14:paraId="67E3CB9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7CDF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612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27F02C5D" w14:textId="4D429C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43E2B54A" w14:textId="2366BC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1B8FD" w14:textId="29920B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2AB56" w14:textId="1B56F0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2,084.40 </w:t>
            </w:r>
          </w:p>
        </w:tc>
      </w:tr>
      <w:tr w:rsidR="00560A4A" w:rsidRPr="00560A4A" w14:paraId="04DC64D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67FC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FDA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D4B0366" w14:textId="4EE0F2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71CE59A9" w14:textId="472B95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2A11B" w14:textId="5AD1FF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B5443" w14:textId="397224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56,722.00 </w:t>
            </w:r>
          </w:p>
        </w:tc>
      </w:tr>
      <w:tr w:rsidR="00560A4A" w:rsidRPr="00560A4A" w14:paraId="076985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4243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DB1E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115F1B61" w14:textId="0E1228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08AA02A7" w14:textId="12B878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46CCC" w14:textId="41CDCA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ECDC9" w14:textId="36DFB6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6,089.00 </w:t>
            </w:r>
          </w:p>
        </w:tc>
      </w:tr>
      <w:tr w:rsidR="00560A4A" w:rsidRPr="00560A4A" w14:paraId="0A174D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8B47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F91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6B370A80" w14:textId="2DC7A8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399AC0AB" w14:textId="7CBCE9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E36D1" w14:textId="38B525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9A978" w14:textId="336617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85,704.40 </w:t>
            </w:r>
          </w:p>
        </w:tc>
      </w:tr>
      <w:tr w:rsidR="00560A4A" w:rsidRPr="00560A4A" w14:paraId="79C04D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705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811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02A94F3" w14:textId="47D584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6,851.70 </w:t>
            </w:r>
          </w:p>
        </w:tc>
        <w:tc>
          <w:tcPr>
            <w:tcW w:w="810" w:type="pct"/>
            <w:tcBorders>
              <w:top w:val="nil"/>
              <w:left w:val="nil"/>
              <w:bottom w:val="single" w:sz="4" w:space="0" w:color="000000"/>
              <w:right w:val="single" w:sz="4" w:space="0" w:color="000000"/>
            </w:tcBorders>
            <w:shd w:val="clear" w:color="auto" w:fill="auto"/>
            <w:noWrap/>
            <w:vAlign w:val="bottom"/>
            <w:hideMark/>
          </w:tcPr>
          <w:p w14:paraId="3CA0F9E1" w14:textId="267ED1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F1125" w14:textId="310171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17B34" w14:textId="2C89EC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6,851.70 </w:t>
            </w:r>
          </w:p>
        </w:tc>
      </w:tr>
      <w:tr w:rsidR="00560A4A" w:rsidRPr="00560A4A" w14:paraId="097E4C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0291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4D8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45775B3" w14:textId="4A55DB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A4B2C5F" w14:textId="424629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1F1E8" w14:textId="15DDDF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A305D" w14:textId="7EDDC6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85.68 </w:t>
            </w:r>
          </w:p>
        </w:tc>
      </w:tr>
      <w:tr w:rsidR="00560A4A" w:rsidRPr="00560A4A" w14:paraId="5FCFE0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83F8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B39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125DFD5" w14:textId="320011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508F027" w14:textId="50262C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1F916" w14:textId="7550DD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D9091" w14:textId="6AF42E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6.88 </w:t>
            </w:r>
          </w:p>
        </w:tc>
      </w:tr>
      <w:tr w:rsidR="00560A4A" w:rsidRPr="00560A4A" w14:paraId="1A72E2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EB41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BD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3A8280B" w14:textId="1C5F66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6514EA03" w14:textId="499764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261E2" w14:textId="60B0CB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2116A" w14:textId="4504FD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16.88 </w:t>
            </w:r>
          </w:p>
        </w:tc>
      </w:tr>
      <w:tr w:rsidR="00560A4A" w:rsidRPr="00560A4A" w14:paraId="42FEF0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AD96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3C3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763EDF" w14:textId="253761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454.22 </w:t>
            </w:r>
          </w:p>
        </w:tc>
        <w:tc>
          <w:tcPr>
            <w:tcW w:w="810" w:type="pct"/>
            <w:tcBorders>
              <w:top w:val="nil"/>
              <w:left w:val="nil"/>
              <w:bottom w:val="single" w:sz="4" w:space="0" w:color="000000"/>
              <w:right w:val="single" w:sz="4" w:space="0" w:color="000000"/>
            </w:tcBorders>
            <w:shd w:val="clear" w:color="auto" w:fill="auto"/>
            <w:noWrap/>
            <w:vAlign w:val="bottom"/>
            <w:hideMark/>
          </w:tcPr>
          <w:p w14:paraId="2756DBF0" w14:textId="0B4F8D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04161" w14:textId="64F0A3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9131D" w14:textId="11AF0E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454.22 </w:t>
            </w:r>
          </w:p>
        </w:tc>
      </w:tr>
      <w:tr w:rsidR="00560A4A" w:rsidRPr="00560A4A" w14:paraId="12F4B1A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D70C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D6F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1DB1AC0" w14:textId="74F2EB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0D9E19C2" w14:textId="237A5E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F16F" w14:textId="030338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0ED84" w14:textId="1EAE78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7.00 </w:t>
            </w:r>
          </w:p>
        </w:tc>
      </w:tr>
      <w:tr w:rsidR="00560A4A" w:rsidRPr="00560A4A" w14:paraId="10AFBC7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01F3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99E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DD640D4" w14:textId="442408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2F81D86A" w14:textId="5CE89E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8145B" w14:textId="0E8CC1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1A33B" w14:textId="71D29D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6,905.13 </w:t>
            </w:r>
          </w:p>
        </w:tc>
      </w:tr>
      <w:tr w:rsidR="00560A4A" w:rsidRPr="00560A4A" w14:paraId="5685FD5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D02C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F9F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47622E59" w14:textId="08EAC6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3,511.25 </w:t>
            </w:r>
          </w:p>
        </w:tc>
        <w:tc>
          <w:tcPr>
            <w:tcW w:w="810" w:type="pct"/>
            <w:tcBorders>
              <w:top w:val="nil"/>
              <w:left w:val="nil"/>
              <w:bottom w:val="single" w:sz="4" w:space="0" w:color="000000"/>
              <w:right w:val="single" w:sz="4" w:space="0" w:color="000000"/>
            </w:tcBorders>
            <w:shd w:val="clear" w:color="auto" w:fill="auto"/>
            <w:noWrap/>
            <w:vAlign w:val="bottom"/>
            <w:hideMark/>
          </w:tcPr>
          <w:p w14:paraId="1C98F310" w14:textId="715E5B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1616A" w14:textId="7B240E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2E69D" w14:textId="0BC84E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3,511.25 </w:t>
            </w:r>
          </w:p>
        </w:tc>
      </w:tr>
      <w:tr w:rsidR="00560A4A" w:rsidRPr="00560A4A" w14:paraId="3BB9D2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4A01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E4F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8925D43" w14:textId="6A6B78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2109187" w14:textId="119A52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BDF1C" w14:textId="6CC237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ADA69" w14:textId="060094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3.76 </w:t>
            </w:r>
          </w:p>
        </w:tc>
      </w:tr>
      <w:tr w:rsidR="00560A4A" w:rsidRPr="00560A4A" w14:paraId="595FE7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F397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BBC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02DC7963" w14:textId="4F5BE4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5F29857B" w14:textId="6F970B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2BA91" w14:textId="5216D7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C3953" w14:textId="6C94BF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5,558.53 </w:t>
            </w:r>
          </w:p>
        </w:tc>
      </w:tr>
      <w:tr w:rsidR="00560A4A" w:rsidRPr="00560A4A" w14:paraId="3E07AC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4111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FBF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0ED20616" w14:textId="606104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2,113.64 </w:t>
            </w:r>
          </w:p>
        </w:tc>
        <w:tc>
          <w:tcPr>
            <w:tcW w:w="810" w:type="pct"/>
            <w:tcBorders>
              <w:top w:val="nil"/>
              <w:left w:val="nil"/>
              <w:bottom w:val="single" w:sz="4" w:space="0" w:color="000000"/>
              <w:right w:val="single" w:sz="4" w:space="0" w:color="000000"/>
            </w:tcBorders>
            <w:shd w:val="clear" w:color="auto" w:fill="auto"/>
            <w:noWrap/>
            <w:vAlign w:val="bottom"/>
            <w:hideMark/>
          </w:tcPr>
          <w:p w14:paraId="2A4026BA" w14:textId="632026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A71E7" w14:textId="23833F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09DEE" w14:textId="692B26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2,113.64 </w:t>
            </w:r>
          </w:p>
        </w:tc>
      </w:tr>
      <w:tr w:rsidR="00560A4A" w:rsidRPr="00560A4A" w14:paraId="54A7A55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BDE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D11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6E61BB43" w14:textId="1C2137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659FC8A" w14:textId="5E03E8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A1612" w14:textId="069E9B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D8583" w14:textId="20E7E5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16.88 </w:t>
            </w:r>
          </w:p>
        </w:tc>
      </w:tr>
      <w:tr w:rsidR="00560A4A" w:rsidRPr="00560A4A" w14:paraId="64DE634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DED2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F5A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2389FE9" w14:textId="315D87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022,418.40 </w:t>
            </w:r>
          </w:p>
        </w:tc>
        <w:tc>
          <w:tcPr>
            <w:tcW w:w="810" w:type="pct"/>
            <w:tcBorders>
              <w:top w:val="nil"/>
              <w:left w:val="nil"/>
              <w:bottom w:val="single" w:sz="4" w:space="0" w:color="000000"/>
              <w:right w:val="single" w:sz="4" w:space="0" w:color="000000"/>
            </w:tcBorders>
            <w:shd w:val="clear" w:color="auto" w:fill="auto"/>
            <w:noWrap/>
            <w:vAlign w:val="bottom"/>
            <w:hideMark/>
          </w:tcPr>
          <w:p w14:paraId="515B5009" w14:textId="1316AB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A516C" w14:textId="1161D4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27926" w14:textId="14F4E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022,418.40 </w:t>
            </w:r>
          </w:p>
        </w:tc>
      </w:tr>
      <w:tr w:rsidR="00560A4A" w:rsidRPr="00560A4A" w14:paraId="28066BD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33E4F"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25CA3A49" w14:textId="1EBCF6C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100,59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A2AD756" w14:textId="35D4E03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93EFC2" w14:textId="12E7DBD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61C670" w14:textId="342AEF3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100,592.95 </w:t>
            </w:r>
          </w:p>
        </w:tc>
      </w:tr>
      <w:tr w:rsidR="00560A4A" w:rsidRPr="00560A4A" w14:paraId="47A7FE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2DC1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203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26B02E1" w14:textId="543451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3E5A631B" w14:textId="7A92F8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8E14B" w14:textId="4928F4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07D5F6" w14:textId="0F5101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81,224.12 </w:t>
            </w:r>
          </w:p>
        </w:tc>
      </w:tr>
      <w:tr w:rsidR="00560A4A" w:rsidRPr="00560A4A" w14:paraId="4D55B8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8A76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B72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28D7F59" w14:textId="3F0D87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595B4622" w14:textId="1976CC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E6729" w14:textId="4B8D5B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85D72" w14:textId="120E41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79,936.81 </w:t>
            </w:r>
          </w:p>
        </w:tc>
      </w:tr>
      <w:tr w:rsidR="00560A4A" w:rsidRPr="00560A4A" w14:paraId="64478C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7876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2CB0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37134CAB" w14:textId="5C5667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A710B64" w14:textId="273EA8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F0246" w14:textId="01F125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71683" w14:textId="6C8520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4,760.66 </w:t>
            </w:r>
          </w:p>
        </w:tc>
      </w:tr>
      <w:tr w:rsidR="00560A4A" w:rsidRPr="00560A4A" w14:paraId="5202AE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D016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B68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2FB70EDC" w14:textId="716838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1CC1E956" w14:textId="7AC03A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152CB" w14:textId="248431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22BAF" w14:textId="75E35D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4,777.66 </w:t>
            </w:r>
          </w:p>
        </w:tc>
      </w:tr>
      <w:tr w:rsidR="00560A4A" w:rsidRPr="00560A4A" w14:paraId="5D6E29D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3A4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035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6C13DD88" w14:textId="603B54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1268CC9" w14:textId="28CD0D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3E7E4" w14:textId="39383F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3ECBE" w14:textId="69B2D2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7,122.54 </w:t>
            </w:r>
          </w:p>
        </w:tc>
      </w:tr>
      <w:tr w:rsidR="00560A4A" w:rsidRPr="00560A4A" w14:paraId="5A79D5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7D77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229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2AE60CD" w14:textId="0D7B09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06C4893E" w14:textId="0A88FC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1D129" w14:textId="2A3881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1F03A" w14:textId="728D46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172.06 </w:t>
            </w:r>
          </w:p>
        </w:tc>
      </w:tr>
      <w:tr w:rsidR="00560A4A" w:rsidRPr="00560A4A" w14:paraId="09E4D1C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40E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882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3440E153" w14:textId="0A168E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810F084" w14:textId="5C5B57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7B6BD" w14:textId="01C2E8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A791A" w14:textId="7C4995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2,101.16 </w:t>
            </w:r>
          </w:p>
        </w:tc>
      </w:tr>
      <w:tr w:rsidR="00560A4A" w:rsidRPr="00560A4A" w14:paraId="18F5A2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1B3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5F8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C1C38EA" w14:textId="20BA83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1C054AD" w14:textId="5A7447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D71B9" w14:textId="467DE1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0B03B" w14:textId="54898B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077.36 </w:t>
            </w:r>
          </w:p>
        </w:tc>
      </w:tr>
      <w:tr w:rsidR="00560A4A" w:rsidRPr="00560A4A" w14:paraId="10972A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B4A8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7D1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53DD467" w14:textId="2B8183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000A3B47" w14:textId="3D2D69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0CDB0" w14:textId="0C1FB9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FA9F1" w14:textId="401B84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6,902.96 </w:t>
            </w:r>
          </w:p>
        </w:tc>
      </w:tr>
      <w:tr w:rsidR="00560A4A" w:rsidRPr="00560A4A" w14:paraId="52641F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2F7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E81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BB11386" w14:textId="3E3983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1346E16F" w14:textId="3B3F44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32C6D" w14:textId="1026BA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C27EB" w14:textId="6878D9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3,704.66 </w:t>
            </w:r>
          </w:p>
        </w:tc>
      </w:tr>
      <w:tr w:rsidR="00560A4A" w:rsidRPr="00560A4A" w14:paraId="2283AF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6E6F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6DB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7364ACA" w14:textId="4A2E0E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78E02316" w14:textId="18AF1C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EFF00" w14:textId="6FF83F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96E27" w14:textId="7F7B71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41,449.56 </w:t>
            </w:r>
          </w:p>
        </w:tc>
      </w:tr>
      <w:tr w:rsidR="00560A4A" w:rsidRPr="00560A4A" w14:paraId="00B8CF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3A1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C3C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8F8D6E7" w14:textId="0C6319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6D593275" w14:textId="1DB486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1AAD8" w14:textId="4B6E2B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3C927" w14:textId="327A82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7,448.42 </w:t>
            </w:r>
          </w:p>
        </w:tc>
      </w:tr>
      <w:tr w:rsidR="00560A4A" w:rsidRPr="00560A4A" w14:paraId="644094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20FC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411D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D3E6F61" w14:textId="7F3224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7F43AE48" w14:textId="4B8841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1FC63" w14:textId="520B79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C4219" w14:textId="05B36D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26.66 </w:t>
            </w:r>
          </w:p>
        </w:tc>
      </w:tr>
      <w:tr w:rsidR="00560A4A" w:rsidRPr="00560A4A" w14:paraId="00FBA66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356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7A7A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3297AEE0" w14:textId="77B522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01C8EDC" w14:textId="333990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14C56" w14:textId="47C6A6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A64D8" w14:textId="7E7542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8,775.86 </w:t>
            </w:r>
          </w:p>
        </w:tc>
      </w:tr>
      <w:tr w:rsidR="00560A4A" w:rsidRPr="00560A4A" w14:paraId="601B29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AD75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4FB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358EC32C" w14:textId="2CB7B9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40E234E5" w14:textId="233442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3FABA" w14:textId="2E1DCB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67AA0" w14:textId="4433DC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1,260.66 </w:t>
            </w:r>
          </w:p>
        </w:tc>
      </w:tr>
      <w:tr w:rsidR="00560A4A" w:rsidRPr="00560A4A" w14:paraId="0D13B0D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EDFC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CCF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326EBC3" w14:textId="4810B7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72F963F" w14:textId="4D7A5B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3B2D9" w14:textId="32EDC0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0FF02" w14:textId="1B07C9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2,251.04 </w:t>
            </w:r>
          </w:p>
        </w:tc>
      </w:tr>
      <w:tr w:rsidR="00560A4A" w:rsidRPr="00560A4A" w14:paraId="470E8C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3FC0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85C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3B2D1085" w14:textId="1CBC1B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4ADF954F" w14:textId="58594D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FCD1D" w14:textId="4B7E0E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CD470" w14:textId="7ECD1F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73,009.66 </w:t>
            </w:r>
          </w:p>
        </w:tc>
      </w:tr>
      <w:tr w:rsidR="00560A4A" w:rsidRPr="00560A4A" w14:paraId="38F721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A873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1AD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2492E7C" w14:textId="73FCD6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C892CFA" w14:textId="2112BA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F5C2C" w14:textId="2765C7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FC64C" w14:textId="6E659B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8,351.66 </w:t>
            </w:r>
          </w:p>
        </w:tc>
      </w:tr>
      <w:tr w:rsidR="00560A4A" w:rsidRPr="00560A4A" w14:paraId="44E670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D9CD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809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DE0233F" w14:textId="598DBC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AB4F48A" w14:textId="307D83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62501" w14:textId="41D6CB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66D28" w14:textId="585F74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5,337.88 </w:t>
            </w:r>
          </w:p>
        </w:tc>
      </w:tr>
      <w:tr w:rsidR="00560A4A" w:rsidRPr="00560A4A" w14:paraId="4AA75D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87C9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126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78453839" w14:textId="7B5DC6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128AD533" w14:textId="79AADE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1CDFB" w14:textId="254E0D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08D2" w14:textId="6D9E2A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301.78 </w:t>
            </w:r>
          </w:p>
        </w:tc>
      </w:tr>
      <w:tr w:rsidR="00560A4A" w:rsidRPr="00560A4A" w14:paraId="21D501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F193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6702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BD72F07" w14:textId="6A4226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69341388" w14:textId="5DE1E8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E2924" w14:textId="487C28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D10AA" w14:textId="301CD5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1,401.58 </w:t>
            </w:r>
          </w:p>
        </w:tc>
      </w:tr>
      <w:tr w:rsidR="00560A4A" w:rsidRPr="00560A4A" w14:paraId="69DCF12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F17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303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FB9F8B9" w14:textId="674585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C879E9C" w14:textId="165665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C9280" w14:textId="1C5E68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D0B72" w14:textId="0CD1DB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2,339.30 </w:t>
            </w:r>
          </w:p>
        </w:tc>
      </w:tr>
      <w:tr w:rsidR="00560A4A" w:rsidRPr="00560A4A" w14:paraId="0C08D3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D20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ABC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DD3E2C6" w14:textId="1BA3CD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74AFC827" w14:textId="41A623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E74AF" w14:textId="64DDAF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F226F" w14:textId="3B8DFA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449.16 </w:t>
            </w:r>
          </w:p>
        </w:tc>
      </w:tr>
      <w:tr w:rsidR="00560A4A" w:rsidRPr="00560A4A" w14:paraId="780F70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7FB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A67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C40A2EA" w14:textId="746705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56B6EC68" w14:textId="7447B2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8464B" w14:textId="25531B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D9664" w14:textId="1C9313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9,573.66 </w:t>
            </w:r>
          </w:p>
        </w:tc>
      </w:tr>
      <w:tr w:rsidR="00560A4A" w:rsidRPr="00560A4A" w14:paraId="5655CC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6D5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863D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778C25E5" w14:textId="620482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5696B1C2" w14:textId="7B16FB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E4B25" w14:textId="3B4DB5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5CB52" w14:textId="50606A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3,329.86 </w:t>
            </w:r>
          </w:p>
        </w:tc>
      </w:tr>
      <w:tr w:rsidR="00560A4A" w:rsidRPr="00560A4A" w14:paraId="04697F1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1327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F6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71680F1" w14:textId="30098F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255D5F31" w14:textId="41B8C9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992C7" w14:textId="270106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083B5" w14:textId="713743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4,434.66 </w:t>
            </w:r>
          </w:p>
        </w:tc>
      </w:tr>
      <w:tr w:rsidR="00560A4A" w:rsidRPr="00560A4A" w14:paraId="51E3E1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47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281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EBA7F1F" w14:textId="60204C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51,016.86 </w:t>
            </w:r>
          </w:p>
        </w:tc>
        <w:tc>
          <w:tcPr>
            <w:tcW w:w="810" w:type="pct"/>
            <w:tcBorders>
              <w:top w:val="nil"/>
              <w:left w:val="nil"/>
              <w:bottom w:val="single" w:sz="4" w:space="0" w:color="000000"/>
              <w:right w:val="single" w:sz="4" w:space="0" w:color="000000"/>
            </w:tcBorders>
            <w:shd w:val="clear" w:color="auto" w:fill="auto"/>
            <w:noWrap/>
            <w:vAlign w:val="bottom"/>
            <w:hideMark/>
          </w:tcPr>
          <w:p w14:paraId="43ABA672" w14:textId="20FEC4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D499E" w14:textId="3C44C5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E02F3" w14:textId="05A3D6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51,016.86 </w:t>
            </w:r>
          </w:p>
        </w:tc>
      </w:tr>
      <w:tr w:rsidR="00560A4A" w:rsidRPr="00560A4A" w14:paraId="3FF99F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CE7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347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D8085BF" w14:textId="66F4C3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1697AD15" w14:textId="5246CB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7B70D" w14:textId="0816FE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63EF3" w14:textId="297AE0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1,904.54 </w:t>
            </w:r>
          </w:p>
        </w:tc>
      </w:tr>
      <w:tr w:rsidR="00560A4A" w:rsidRPr="00560A4A" w14:paraId="1B8A75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67B8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D1A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68EEBD3" w14:textId="2B45E2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3F9E713" w14:textId="719D65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2B3A0" w14:textId="1BE6B7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1ADEF" w14:textId="65156B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22.76 </w:t>
            </w:r>
          </w:p>
        </w:tc>
      </w:tr>
      <w:tr w:rsidR="00560A4A" w:rsidRPr="00560A4A" w14:paraId="080D654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C3B8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430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407D696" w14:textId="27DCFC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9,163.70 </w:t>
            </w:r>
          </w:p>
        </w:tc>
        <w:tc>
          <w:tcPr>
            <w:tcW w:w="810" w:type="pct"/>
            <w:tcBorders>
              <w:top w:val="nil"/>
              <w:left w:val="nil"/>
              <w:bottom w:val="single" w:sz="4" w:space="0" w:color="000000"/>
              <w:right w:val="single" w:sz="4" w:space="0" w:color="000000"/>
            </w:tcBorders>
            <w:shd w:val="clear" w:color="auto" w:fill="auto"/>
            <w:noWrap/>
            <w:vAlign w:val="bottom"/>
            <w:hideMark/>
          </w:tcPr>
          <w:p w14:paraId="0BBFFCE8" w14:textId="7BF2F2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5FD89" w14:textId="3309C6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C65E3" w14:textId="2EBBB1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9,163.70 </w:t>
            </w:r>
          </w:p>
        </w:tc>
      </w:tr>
      <w:tr w:rsidR="00560A4A" w:rsidRPr="00560A4A" w14:paraId="082FA56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2DD9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AA5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32D7286" w14:textId="41C4A6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218F37B4" w14:textId="4A1A02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8B0A3" w14:textId="34ABB6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D1230" w14:textId="3844EA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2,555.46 </w:t>
            </w:r>
          </w:p>
        </w:tc>
      </w:tr>
      <w:tr w:rsidR="00560A4A" w:rsidRPr="00560A4A" w14:paraId="37BC1E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89AD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7DA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AE3CD5D" w14:textId="06A5F8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004A3F68" w14:textId="058B59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F2B5C" w14:textId="32E2D6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F3334" w14:textId="0410A0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7,173.66 </w:t>
            </w:r>
          </w:p>
        </w:tc>
      </w:tr>
      <w:tr w:rsidR="00560A4A" w:rsidRPr="00560A4A" w14:paraId="0BBEA6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6CDA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B51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3156A28" w14:textId="780997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17967FB0" w14:textId="2E3A37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3FDC" w14:textId="4B4FFF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781E3" w14:textId="1F6C0D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9,875.66 </w:t>
            </w:r>
          </w:p>
        </w:tc>
      </w:tr>
      <w:tr w:rsidR="00560A4A" w:rsidRPr="00560A4A" w14:paraId="39F6B68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F953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61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010E1B5A" w14:textId="6B4727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53C0C10" w14:textId="632B39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7766A" w14:textId="26B141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6931E" w14:textId="5B6947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9,068.54 </w:t>
            </w:r>
          </w:p>
        </w:tc>
      </w:tr>
      <w:tr w:rsidR="00560A4A" w:rsidRPr="00560A4A" w14:paraId="535125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4F7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DC0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CE7195B" w14:textId="3349FC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8C4689D" w14:textId="5708BB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E1D7C" w14:textId="3FC830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DFEB4" w14:textId="59A48E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8,351.66 </w:t>
            </w:r>
          </w:p>
        </w:tc>
      </w:tr>
      <w:tr w:rsidR="00560A4A" w:rsidRPr="00560A4A" w14:paraId="29F98D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369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5ED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86492AC" w14:textId="310A9B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55BCE84" w14:textId="74A8DD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E6582" w14:textId="51EAC6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917F9" w14:textId="553EB5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6,509.52 </w:t>
            </w:r>
          </w:p>
        </w:tc>
      </w:tr>
      <w:tr w:rsidR="00560A4A" w:rsidRPr="00560A4A" w14:paraId="1BE8D0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678D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656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CD4CB2C" w14:textId="0E653A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A83341E" w14:textId="7F6DC2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35AA2" w14:textId="14DB51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8DCBB" w14:textId="0FE79E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449.16 </w:t>
            </w:r>
          </w:p>
        </w:tc>
      </w:tr>
      <w:tr w:rsidR="00560A4A" w:rsidRPr="00560A4A" w14:paraId="22E5E6A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9143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89C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37E43A5" w14:textId="0E43E7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2DF60455" w14:textId="1866FB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1003A" w14:textId="44E33E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2989E" w14:textId="25473B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5,480.04 </w:t>
            </w:r>
          </w:p>
        </w:tc>
      </w:tr>
      <w:tr w:rsidR="00560A4A" w:rsidRPr="00560A4A" w14:paraId="635E596D"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E54E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E9B2F21" w14:textId="6FAAE6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194,15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26BD457" w14:textId="01DCE76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BDCECA" w14:textId="6BA5DE5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B31CA3" w14:textId="1BFD267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194,156.84 </w:t>
            </w:r>
          </w:p>
        </w:tc>
      </w:tr>
      <w:tr w:rsidR="00560A4A" w:rsidRPr="00560A4A" w14:paraId="243FEB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99D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EC2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257F4588" w14:textId="0C1948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1E9B26EF" w14:textId="71BBD9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15EF7" w14:textId="4B7435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E14EFCA" w14:textId="64A800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177,847.26 </w:t>
            </w:r>
          </w:p>
        </w:tc>
      </w:tr>
      <w:tr w:rsidR="00560A4A" w:rsidRPr="00560A4A" w14:paraId="603D18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7F15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3A7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94DDD7B" w14:textId="436A9B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67BDD" w14:textId="7BEA3E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AD8B9" w14:textId="3D64FD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932C3" w14:textId="235F4D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0,000.00 </w:t>
            </w:r>
          </w:p>
        </w:tc>
      </w:tr>
      <w:tr w:rsidR="00560A4A" w:rsidRPr="00560A4A" w14:paraId="062C44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42F3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448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4825945" w14:textId="2CBF23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17A75AE6" w14:textId="30F509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6F131" w14:textId="57951C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F8ACA" w14:textId="5D56C9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7,476.10 </w:t>
            </w:r>
          </w:p>
        </w:tc>
      </w:tr>
      <w:tr w:rsidR="00560A4A" w:rsidRPr="00560A4A" w14:paraId="0912DD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6134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F48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10FCC33F" w14:textId="70A329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B0793" w14:textId="043532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E7B61" w14:textId="17CEFE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FFE13" w14:textId="78B01F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0,000.00 </w:t>
            </w:r>
          </w:p>
        </w:tc>
      </w:tr>
      <w:tr w:rsidR="00560A4A" w:rsidRPr="00560A4A" w14:paraId="05F756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711C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18FD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11F87D82" w14:textId="5BBAEB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04F39981" w14:textId="6DF2E4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4A2F6" w14:textId="215F88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C7A95" w14:textId="0DB419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3,275.48 </w:t>
            </w:r>
          </w:p>
        </w:tc>
      </w:tr>
      <w:tr w:rsidR="00560A4A" w:rsidRPr="00560A4A" w14:paraId="19CAB6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C58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5DC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5D551CAE" w14:textId="324E10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253A2125" w14:textId="1B6758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64B6D" w14:textId="006886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87D45" w14:textId="19C63E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9,556.00 </w:t>
            </w:r>
          </w:p>
        </w:tc>
      </w:tr>
      <w:tr w:rsidR="00560A4A" w:rsidRPr="00560A4A" w14:paraId="7BA074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1D92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4EB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4F5C1B32" w14:textId="42D504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1B8C322C" w14:textId="15A338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D6FC3" w14:textId="1239FD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58B5E" w14:textId="67F93E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224.00 </w:t>
            </w:r>
          </w:p>
        </w:tc>
      </w:tr>
      <w:tr w:rsidR="00560A4A" w:rsidRPr="00560A4A" w14:paraId="77D254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4A73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091E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756ADE80" w14:textId="764E1C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1FE6D78D" w14:textId="745FA9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80A38" w14:textId="22BEB0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D09EB" w14:textId="4A98A5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464.00 </w:t>
            </w:r>
          </w:p>
        </w:tc>
      </w:tr>
      <w:tr w:rsidR="00560A4A" w:rsidRPr="00560A4A" w14:paraId="11F78DA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8A9E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9D5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55349657" w14:textId="37AECB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5D786B55" w14:textId="4CF379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A9303" w14:textId="383181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6D2F3" w14:textId="6A3EEE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8,314.00 </w:t>
            </w:r>
          </w:p>
        </w:tc>
      </w:tr>
      <w:tr w:rsidR="00560A4A" w:rsidRPr="00560A4A" w14:paraId="6B91C83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2A75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3DDACD16" w14:textId="21CD446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DFA90F9" w14:textId="238E991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985AF9" w14:textId="636606A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E6FD57" w14:textId="48B11AA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299,899.63 </w:t>
            </w:r>
          </w:p>
        </w:tc>
      </w:tr>
      <w:tr w:rsidR="00560A4A" w:rsidRPr="00560A4A" w14:paraId="39A51C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C0A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512A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9097E36" w14:textId="4EE1B4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7C3BCCE2" w14:textId="69A6B3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FF044" w14:textId="0B670E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212569" w14:textId="40B641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75,093.56 </w:t>
            </w:r>
          </w:p>
        </w:tc>
      </w:tr>
      <w:tr w:rsidR="00560A4A" w:rsidRPr="00560A4A" w14:paraId="1853BA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87DD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09F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2EB5C91F" w14:textId="1E4A40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18813" w14:textId="54B62C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E0443" w14:textId="561A54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6637E" w14:textId="24920D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000.00 </w:t>
            </w:r>
          </w:p>
        </w:tc>
      </w:tr>
      <w:tr w:rsidR="00560A4A" w:rsidRPr="00560A4A" w14:paraId="67C1353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4347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E33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318BD6F9" w14:textId="49F705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5CC2D69D" w14:textId="0E01F7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01BCE" w14:textId="490E1B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76E5A" w14:textId="17FA52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3,782.90 </w:t>
            </w:r>
          </w:p>
        </w:tc>
      </w:tr>
      <w:tr w:rsidR="00560A4A" w:rsidRPr="00560A4A" w14:paraId="162057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3FDA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725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5FF4535D" w14:textId="350F77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3B2F0588" w14:textId="7E5A8C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3F7B8" w14:textId="59B452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301FE" w14:textId="553367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7,948.00 </w:t>
            </w:r>
          </w:p>
        </w:tc>
      </w:tr>
      <w:tr w:rsidR="00560A4A" w:rsidRPr="00560A4A" w14:paraId="2FE5946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1D94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9240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DA7F30A" w14:textId="4C350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F239FF2" w14:textId="2F036D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BF489" w14:textId="771CB4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0FBB7" w14:textId="35DF37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7,097.28 </w:t>
            </w:r>
          </w:p>
        </w:tc>
      </w:tr>
      <w:tr w:rsidR="00560A4A" w:rsidRPr="00560A4A" w14:paraId="0689EE8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B86F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49C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9296E21" w14:textId="1BD1EC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5572D72E" w14:textId="1EA9CF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5EED5" w14:textId="472C3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8232B" w14:textId="770407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486.00 </w:t>
            </w:r>
          </w:p>
        </w:tc>
      </w:tr>
      <w:tr w:rsidR="00560A4A" w:rsidRPr="00560A4A" w14:paraId="26A8451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09CF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192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6AC2220B" w14:textId="3AE91E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34A0E2D4" w14:textId="5C11AE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AA8E6" w14:textId="34C9DF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E36C7" w14:textId="27E59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7,491.89 </w:t>
            </w:r>
          </w:p>
        </w:tc>
      </w:tr>
      <w:tr w:rsidR="00560A4A" w:rsidRPr="00560A4A" w14:paraId="13B99B3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7034B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BA224E6" w14:textId="174532E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666E40AD" w14:textId="685DA14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B424BC" w14:textId="16D9FB8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F20BC0" w14:textId="6611061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4,045,928.06 </w:t>
            </w:r>
          </w:p>
        </w:tc>
      </w:tr>
      <w:tr w:rsidR="00560A4A" w:rsidRPr="00560A4A" w14:paraId="7FA12DC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7E59"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3FEFEF5A" w14:textId="0DA3758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BE336C" w14:textId="19B3236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7AD60" w14:textId="774B91E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52E828" w14:textId="7489603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03,670.00 </w:t>
            </w:r>
          </w:p>
        </w:tc>
      </w:tr>
      <w:tr w:rsidR="00560A4A" w:rsidRPr="00560A4A" w14:paraId="3601525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6370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A24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64909A0" w14:textId="52262B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5B02F632" w14:textId="367C7C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BC969" w14:textId="28BA8B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A948B" w14:textId="20940D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750.00 </w:t>
            </w:r>
          </w:p>
        </w:tc>
      </w:tr>
      <w:tr w:rsidR="00560A4A" w:rsidRPr="00560A4A" w14:paraId="0573590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0B62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831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A1FE0D9" w14:textId="1DD6A9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4401C617" w14:textId="37639A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9315B" w14:textId="64DC0A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73119" w14:textId="7C5FFF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265.00 </w:t>
            </w:r>
          </w:p>
        </w:tc>
      </w:tr>
      <w:tr w:rsidR="00560A4A" w:rsidRPr="00560A4A" w14:paraId="2A9998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B76A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3A9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34CB655" w14:textId="465192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0FBC4E7" w14:textId="2E15FB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DACA8" w14:textId="6FC76A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8199" w14:textId="01BDC1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r>
      <w:tr w:rsidR="00560A4A" w:rsidRPr="00560A4A" w14:paraId="1CD9F81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E8D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2AE8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CBD927C" w14:textId="43433E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FA9700C" w14:textId="00F0DF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C3D66" w14:textId="3B5C5A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C3F02" w14:textId="24273A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r>
      <w:tr w:rsidR="00560A4A" w:rsidRPr="00560A4A" w14:paraId="0D9205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00F7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EBC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BF6B42F" w14:textId="100D4D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B7019" w14:textId="6E1020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86732" w14:textId="693D67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BA33C" w14:textId="32CC00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00.00 </w:t>
            </w:r>
          </w:p>
        </w:tc>
      </w:tr>
      <w:tr w:rsidR="00560A4A" w:rsidRPr="00560A4A" w14:paraId="27C5A5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8040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EFC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67EF350F" w14:textId="7E489E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5ED36899" w14:textId="3AD931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0A1DA" w14:textId="540223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E1417" w14:textId="170AEC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0,667.50 </w:t>
            </w:r>
          </w:p>
        </w:tc>
      </w:tr>
      <w:tr w:rsidR="00560A4A" w:rsidRPr="00560A4A" w14:paraId="2146F9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57A9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CCE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CC056F9" w14:textId="41ADA5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9D56FCA" w14:textId="1C8238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E7059" w14:textId="2C0DD7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8E99D" w14:textId="1FCD39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237.50 </w:t>
            </w:r>
          </w:p>
        </w:tc>
      </w:tr>
      <w:tr w:rsidR="00560A4A" w:rsidRPr="00560A4A" w14:paraId="2369A7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C098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5DF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D4B5751" w14:textId="79D8E1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3E619352" w14:textId="66335A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D82E9" w14:textId="24CFCD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4017B" w14:textId="1C7EF4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237.50 </w:t>
            </w:r>
          </w:p>
        </w:tc>
      </w:tr>
      <w:tr w:rsidR="00560A4A" w:rsidRPr="00560A4A" w14:paraId="396F568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D73D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61629C22" w14:textId="21D9C7B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F0C9CB2" w14:textId="7336F8B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E4120F" w14:textId="3385A2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95A888" w14:textId="66E83D4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152,798.69 </w:t>
            </w:r>
          </w:p>
        </w:tc>
      </w:tr>
      <w:tr w:rsidR="00560A4A" w:rsidRPr="00560A4A" w14:paraId="044F6A8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6585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72A3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126C4818" w14:textId="570350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5F1683B4" w14:textId="0E403A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7910" w14:textId="228233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C517F" w14:textId="7C3788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504.00 </w:t>
            </w:r>
          </w:p>
        </w:tc>
      </w:tr>
      <w:tr w:rsidR="00560A4A" w:rsidRPr="00560A4A" w14:paraId="21FA38F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76EE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658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F2E612C" w14:textId="0F55E1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6152D675" w14:textId="21AE9F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A41E9" w14:textId="7BBC08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F67B4" w14:textId="2CF9D1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4,566.00 </w:t>
            </w:r>
          </w:p>
        </w:tc>
      </w:tr>
      <w:tr w:rsidR="00560A4A" w:rsidRPr="00560A4A" w14:paraId="66E234A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8F82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503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28719C90" w14:textId="4E2523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298FF60A" w14:textId="56238C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E9A2E" w14:textId="452A91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D8133" w14:textId="19B767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919.20 </w:t>
            </w:r>
          </w:p>
        </w:tc>
      </w:tr>
      <w:tr w:rsidR="00560A4A" w:rsidRPr="00560A4A" w14:paraId="102971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9D9B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0E1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F0E47D2" w14:textId="7D679B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1E60FF1" w14:textId="03432E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E636D" w14:textId="3D389F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8FC06" w14:textId="3A06BA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768.00 </w:t>
            </w:r>
          </w:p>
        </w:tc>
      </w:tr>
      <w:tr w:rsidR="00560A4A" w:rsidRPr="00560A4A" w14:paraId="20F65F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64CB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929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42D79549" w14:textId="65B93A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6386DDA5" w14:textId="28D2F4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1F1C3" w14:textId="7B93F0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4921E" w14:textId="6170A8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471.25 </w:t>
            </w:r>
          </w:p>
        </w:tc>
      </w:tr>
      <w:tr w:rsidR="00560A4A" w:rsidRPr="00560A4A" w14:paraId="3D4D87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844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995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1E3167F7" w14:textId="099B0B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686E4306" w14:textId="1D7D7E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E2447" w14:textId="3E5732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2B599" w14:textId="7A4A49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8,579.98 </w:t>
            </w:r>
          </w:p>
        </w:tc>
      </w:tr>
      <w:tr w:rsidR="00560A4A" w:rsidRPr="00560A4A" w14:paraId="56F87D4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20A9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D051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1693312" w14:textId="617BB6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93312" w14:textId="4DF721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936C0" w14:textId="041886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604F1" w14:textId="7B9F2A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4,000.00 </w:t>
            </w:r>
          </w:p>
        </w:tc>
      </w:tr>
      <w:tr w:rsidR="00560A4A" w:rsidRPr="00560A4A" w14:paraId="6F17493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BAE1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28E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4985503" w14:textId="709BF8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24887" w14:textId="5FD444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54739" w14:textId="605F27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A29ED" w14:textId="79F729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4,500.00 </w:t>
            </w:r>
          </w:p>
        </w:tc>
      </w:tr>
      <w:tr w:rsidR="00560A4A" w:rsidRPr="00560A4A" w14:paraId="4512D5D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137F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E0A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2ECD1B23" w14:textId="5B909E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0D96E349" w14:textId="0A0255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A2BA0" w14:textId="40F7FC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89D99" w14:textId="682648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4,590.00 </w:t>
            </w:r>
          </w:p>
        </w:tc>
      </w:tr>
      <w:tr w:rsidR="00560A4A" w:rsidRPr="00560A4A" w14:paraId="77D614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1879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BB5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8DA3C63" w14:textId="09DF1D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74B5D4F" w14:textId="3ECCB4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77426" w14:textId="373E57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F7E1E" w14:textId="6FA8E4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1,025.76 </w:t>
            </w:r>
          </w:p>
        </w:tc>
      </w:tr>
      <w:tr w:rsidR="00560A4A" w:rsidRPr="00560A4A" w14:paraId="2C2305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DE83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1B7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20BEEB9" w14:textId="145249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ED2279E" w14:textId="00A355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6AE57" w14:textId="0C1E04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B2690" w14:textId="4DF75C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9,556.50 </w:t>
            </w:r>
          </w:p>
        </w:tc>
      </w:tr>
      <w:tr w:rsidR="00560A4A" w:rsidRPr="00560A4A" w14:paraId="3650659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AD3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C372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40FCCCC0" w14:textId="275C89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D47A6E9" w14:textId="09E308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B053A" w14:textId="6F5605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4279B" w14:textId="04FCDC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318.00 </w:t>
            </w:r>
          </w:p>
        </w:tc>
      </w:tr>
      <w:tr w:rsidR="00560A4A" w:rsidRPr="00560A4A" w14:paraId="75CF61C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60FA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1A40DB5" w14:textId="15D716C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E9286" w14:textId="4E8C5D0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37FA3F" w14:textId="0127713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787F504" w14:textId="303A3FF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774,334.58 </w:t>
            </w:r>
          </w:p>
        </w:tc>
      </w:tr>
      <w:tr w:rsidR="00560A4A" w:rsidRPr="00560A4A" w14:paraId="0D9E4776" w14:textId="77777777" w:rsidTr="00560A4A">
        <w:trPr>
          <w:trHeight w:val="20"/>
        </w:trPr>
        <w:tc>
          <w:tcPr>
            <w:tcW w:w="80" w:type="pct"/>
            <w:tcBorders>
              <w:top w:val="nil"/>
              <w:left w:val="nil"/>
              <w:bottom w:val="single" w:sz="4" w:space="0" w:color="000000"/>
              <w:right w:val="nil"/>
            </w:tcBorders>
            <w:shd w:val="clear" w:color="auto" w:fill="auto"/>
            <w:noWrap/>
            <w:vAlign w:val="bottom"/>
            <w:hideMark/>
          </w:tcPr>
          <w:p w14:paraId="2FE732DD"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53970F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54796DA" w14:textId="058E7B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730AAE" w14:textId="3D60F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D74C1" w14:textId="598CB3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024C4CA" w14:textId="3B3554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4,000.00 </w:t>
            </w:r>
          </w:p>
        </w:tc>
      </w:tr>
      <w:tr w:rsidR="00560A4A" w:rsidRPr="00560A4A" w14:paraId="0BCADB5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37B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D08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097733E2" w14:textId="7E7CCB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D0E1A60" w14:textId="094466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6B455" w14:textId="10FF5F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10A74" w14:textId="54BBBE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0.78 </w:t>
            </w:r>
          </w:p>
        </w:tc>
      </w:tr>
      <w:tr w:rsidR="00560A4A" w:rsidRPr="00560A4A" w14:paraId="52AC5A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E1C6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3ABC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501B268" w14:textId="734911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3D262216" w14:textId="4227EA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68BD1" w14:textId="14FA47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ECB5B" w14:textId="2D48E7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4,076.12 </w:t>
            </w:r>
          </w:p>
        </w:tc>
      </w:tr>
      <w:tr w:rsidR="00560A4A" w:rsidRPr="00560A4A" w14:paraId="4D0DC7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302F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4CD6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77B92AA1" w14:textId="23D72F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5A55B80" w14:textId="68AD64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3FE78" w14:textId="7C0E4C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5E137" w14:textId="37C4B3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535.58 </w:t>
            </w:r>
          </w:p>
        </w:tc>
      </w:tr>
      <w:tr w:rsidR="00560A4A" w:rsidRPr="00560A4A" w14:paraId="4AD934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AA4F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80F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BBCAF9D" w14:textId="11F33D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30A9CC77" w14:textId="0AF7AC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5AE12" w14:textId="776CAA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3D543" w14:textId="4011C3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185.84 </w:t>
            </w:r>
          </w:p>
        </w:tc>
      </w:tr>
      <w:tr w:rsidR="00560A4A" w:rsidRPr="00560A4A" w14:paraId="5164BD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BE45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42C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49B5814" w14:textId="6A2553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68ED898" w14:textId="284E17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3D8D" w14:textId="193620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E0723" w14:textId="50FCC5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1,868.08 </w:t>
            </w:r>
          </w:p>
        </w:tc>
      </w:tr>
      <w:tr w:rsidR="00560A4A" w:rsidRPr="00560A4A" w14:paraId="345D2E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303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F81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74CD7353" w14:textId="224EB9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8CE3602" w14:textId="3A0CD0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AB222" w14:textId="3B043A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0A029" w14:textId="7401FE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5,144.53 </w:t>
            </w:r>
          </w:p>
        </w:tc>
      </w:tr>
      <w:tr w:rsidR="00560A4A" w:rsidRPr="00560A4A" w14:paraId="0BABC1E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2488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62B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C282054" w14:textId="0EA0EA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2A6D4448" w14:textId="2A5967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14B1C" w14:textId="00345F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B398E" w14:textId="257F0A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73,568.37 </w:t>
            </w:r>
          </w:p>
        </w:tc>
      </w:tr>
      <w:tr w:rsidR="00560A4A" w:rsidRPr="00560A4A" w14:paraId="318BB2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A48B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40B6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036BC2C" w14:textId="6D15D8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DB5BB" w14:textId="367AE1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1A74B" w14:textId="3FA90F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BB280" w14:textId="0C9B05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6,200.00 </w:t>
            </w:r>
          </w:p>
        </w:tc>
      </w:tr>
      <w:tr w:rsidR="00560A4A" w:rsidRPr="00560A4A" w14:paraId="056FBE5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E24E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A0B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CD59FE9" w14:textId="55C932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7A646EE7" w14:textId="59E4FE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F9C22" w14:textId="5F65E5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5CD3E" w14:textId="11F0DC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856.08 </w:t>
            </w:r>
          </w:p>
        </w:tc>
      </w:tr>
      <w:tr w:rsidR="00560A4A" w:rsidRPr="00560A4A" w14:paraId="541EBE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5918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DC3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F1CCFA2" w14:textId="1B0E82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6F565CFB" w14:textId="08D380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9EEEF" w14:textId="5DDA6C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03A70" w14:textId="7D9086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7,845.45 </w:t>
            </w:r>
          </w:p>
        </w:tc>
      </w:tr>
      <w:tr w:rsidR="00560A4A" w:rsidRPr="00560A4A" w14:paraId="5E2D89C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FFEB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C74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184C66B" w14:textId="540501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3DBCF234" w14:textId="105DAB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48DFC" w14:textId="0F649B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7AEE7" w14:textId="396A9A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9,273.85 </w:t>
            </w:r>
          </w:p>
        </w:tc>
      </w:tr>
      <w:tr w:rsidR="00560A4A" w:rsidRPr="00560A4A" w14:paraId="50307B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FB3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1A8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7CA0CF0F" w14:textId="176C56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403466F7" w14:textId="69164E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ED697" w14:textId="2924BA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B35ED" w14:textId="16DAC6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4,636.82 </w:t>
            </w:r>
          </w:p>
        </w:tc>
      </w:tr>
      <w:tr w:rsidR="00560A4A" w:rsidRPr="00560A4A" w14:paraId="12E2110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02CA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ECF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A9E1570" w14:textId="578637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1DA95E21" w14:textId="0FE309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CD5F5" w14:textId="0E2A33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8D3CD" w14:textId="0D0DEE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1,013.18 </w:t>
            </w:r>
          </w:p>
        </w:tc>
      </w:tr>
      <w:tr w:rsidR="00560A4A" w:rsidRPr="00560A4A" w14:paraId="5D8672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3095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9138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7FEE4D12" w14:textId="1E85E2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740FAC7D" w14:textId="51982B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9287B" w14:textId="55C0E0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2ADE8" w14:textId="3E32BB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3,758.07 </w:t>
            </w:r>
          </w:p>
        </w:tc>
      </w:tr>
      <w:tr w:rsidR="00560A4A" w:rsidRPr="00560A4A" w14:paraId="662042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41A9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D40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7C71C99E" w14:textId="664236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450AA49" w14:textId="7554ED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17DFA" w14:textId="2C15CA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A8FEC" w14:textId="37B76F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642.42 </w:t>
            </w:r>
          </w:p>
        </w:tc>
      </w:tr>
      <w:tr w:rsidR="00560A4A" w:rsidRPr="00560A4A" w14:paraId="651596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4B28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242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6B1AB207" w14:textId="770CC9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7A2CAFC6" w14:textId="5CD83D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03B3D" w14:textId="463FB9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53D3" w14:textId="7377A3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71,119.15 </w:t>
            </w:r>
          </w:p>
        </w:tc>
      </w:tr>
      <w:tr w:rsidR="00560A4A" w:rsidRPr="00560A4A" w14:paraId="73D3892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D269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F18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74CA9FB6" w14:textId="38ED9F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1C5E0D71" w14:textId="762D90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6797F" w14:textId="72927C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FE7FC" w14:textId="09CAA3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518.74 </w:t>
            </w:r>
          </w:p>
        </w:tc>
      </w:tr>
      <w:tr w:rsidR="00560A4A" w:rsidRPr="00560A4A" w14:paraId="23164C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0CE5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8DC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A705F91" w14:textId="01E178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140EE65D" w14:textId="42FA66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84977" w14:textId="3BEB9C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71F3D" w14:textId="09A0DC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3,025.46 </w:t>
            </w:r>
          </w:p>
        </w:tc>
      </w:tr>
      <w:tr w:rsidR="00560A4A" w:rsidRPr="00560A4A" w14:paraId="4C3E78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4BB6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637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66CF2ECF" w14:textId="640100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3543B9C1" w14:textId="7917A5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9F2F0" w14:textId="1D855B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9A228" w14:textId="324326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3,025.06 </w:t>
            </w:r>
          </w:p>
        </w:tc>
      </w:tr>
      <w:tr w:rsidR="00560A4A" w:rsidRPr="00560A4A" w14:paraId="45AC2F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453A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A73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75159D26" w14:textId="2C4348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93AB60F" w14:textId="3491E8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75602" w14:textId="40035A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B6E87" w14:textId="14FDE0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821.56 </w:t>
            </w:r>
          </w:p>
        </w:tc>
      </w:tr>
      <w:tr w:rsidR="00560A4A" w:rsidRPr="00560A4A" w14:paraId="3BAC96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9932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0256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6797A43A" w14:textId="20912A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3F842DAC" w14:textId="351D02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8E8D7" w14:textId="75BB69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95347" w14:textId="114BD0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24,469.92 </w:t>
            </w:r>
          </w:p>
        </w:tc>
      </w:tr>
      <w:tr w:rsidR="00560A4A" w:rsidRPr="00560A4A" w14:paraId="6706A19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7059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F2B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ADC3B6E" w14:textId="477ED2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DE0AF5E" w14:textId="1C0AE1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4A323" w14:textId="1A4086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31E1A" w14:textId="634B3F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54,321.68 </w:t>
            </w:r>
          </w:p>
        </w:tc>
      </w:tr>
      <w:tr w:rsidR="00560A4A" w:rsidRPr="00560A4A" w14:paraId="51FD2A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2D98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FF3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FFF2418" w14:textId="262083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4A186537" w14:textId="70A397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FC72C" w14:textId="4CAD97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8B4CF" w14:textId="6B5A7A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4,437.06 </w:t>
            </w:r>
          </w:p>
        </w:tc>
      </w:tr>
      <w:tr w:rsidR="00560A4A" w:rsidRPr="00560A4A" w14:paraId="08B358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753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13E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EC5578D" w14:textId="2F27A2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33BCA13A" w14:textId="68552E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20236" w14:textId="7A1F7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BD126" w14:textId="38FBDA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3,630.78 </w:t>
            </w:r>
          </w:p>
        </w:tc>
      </w:tr>
      <w:tr w:rsidR="00560A4A" w:rsidRPr="00560A4A" w14:paraId="3477F11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89BB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738B92E0" w14:textId="2C75045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E86D2" w14:textId="19C7650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D7126A" w14:textId="446BC69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EA241A" w14:textId="6BC85F4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2,771,707.79 </w:t>
            </w:r>
          </w:p>
        </w:tc>
      </w:tr>
      <w:tr w:rsidR="00560A4A" w:rsidRPr="00560A4A" w14:paraId="7767443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6975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00D5F6AE" w14:textId="61943D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2B6514CE" w14:textId="625B8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BE107" w14:textId="781514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4A5BF" w14:textId="2F43E5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44,723.87 </w:t>
            </w:r>
          </w:p>
        </w:tc>
      </w:tr>
      <w:tr w:rsidR="00560A4A" w:rsidRPr="00560A4A" w14:paraId="1D2735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1A64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60F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3DDA7CD" w14:textId="6888C5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97B4002" w14:textId="527075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37314" w14:textId="743948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2A4C0" w14:textId="2CB5FD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9,860.00 </w:t>
            </w:r>
          </w:p>
        </w:tc>
      </w:tr>
      <w:tr w:rsidR="00560A4A" w:rsidRPr="00560A4A" w14:paraId="261AE4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AD64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BE0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74280A9E" w14:textId="3A9778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3F2C3633" w14:textId="43F443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82476" w14:textId="3804A1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B85DB" w14:textId="353EE8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650.00 </w:t>
            </w:r>
          </w:p>
        </w:tc>
      </w:tr>
      <w:tr w:rsidR="00560A4A" w:rsidRPr="00560A4A" w14:paraId="28FDED1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B0F5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825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E5B79FF" w14:textId="7415A7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46641DFA" w14:textId="5FE6F2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EE0DB" w14:textId="62C159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4EDA7" w14:textId="0A3BBD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5,838.92 </w:t>
            </w:r>
          </w:p>
        </w:tc>
      </w:tr>
      <w:tr w:rsidR="00560A4A" w:rsidRPr="00560A4A" w14:paraId="7D9AA1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C975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7C4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8BAA97B" w14:textId="581838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1C04A894" w14:textId="3C3836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407E2" w14:textId="78D190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F6C4C" w14:textId="6EB8EA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207.50 </w:t>
            </w:r>
          </w:p>
        </w:tc>
      </w:tr>
      <w:tr w:rsidR="00560A4A" w:rsidRPr="00560A4A" w14:paraId="16C0C68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23CB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F0C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A1EEA1A" w14:textId="0526C0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6F07C015" w14:textId="1788E0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0E143" w14:textId="4D8D7E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E9616" w14:textId="407B92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2,406.25 </w:t>
            </w:r>
          </w:p>
        </w:tc>
      </w:tr>
      <w:tr w:rsidR="00560A4A" w:rsidRPr="00560A4A" w14:paraId="7691475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CD85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3B3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00FB893" w14:textId="381AC9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628A696" w14:textId="06C6BD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B9166" w14:textId="7574C2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5C5C7" w14:textId="0066E7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2,131.25 </w:t>
            </w:r>
          </w:p>
        </w:tc>
      </w:tr>
      <w:tr w:rsidR="00560A4A" w:rsidRPr="00560A4A" w14:paraId="0C868FE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A018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8C7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89FE29A" w14:textId="021768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8C509BC" w14:textId="64ECBD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33853" w14:textId="24F4D9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4CFD9" w14:textId="288B9E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3,457.50 </w:t>
            </w:r>
          </w:p>
        </w:tc>
      </w:tr>
      <w:tr w:rsidR="00560A4A" w:rsidRPr="00560A4A" w14:paraId="4075FE5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A484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2FB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838EF19" w14:textId="248697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393F44" w14:textId="13D603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CDB7C" w14:textId="403706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CFE55" w14:textId="3F991C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9,500.00 </w:t>
            </w:r>
          </w:p>
        </w:tc>
      </w:tr>
      <w:tr w:rsidR="00560A4A" w:rsidRPr="00560A4A" w14:paraId="7EF3E6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BF67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A6A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16AF63D" w14:textId="57E5C2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7F754598" w14:textId="39FAB3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BC457" w14:textId="541CA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8272D" w14:textId="26F04F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3,575.00 </w:t>
            </w:r>
          </w:p>
        </w:tc>
      </w:tr>
      <w:tr w:rsidR="00560A4A" w:rsidRPr="00560A4A" w14:paraId="70674E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EFC6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68B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0731DC35" w14:textId="6F8986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ED98DA9" w14:textId="611E37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C4CE9" w14:textId="7C23F5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F492F" w14:textId="42C9A7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4,562.50 </w:t>
            </w:r>
          </w:p>
        </w:tc>
      </w:tr>
      <w:tr w:rsidR="00560A4A" w:rsidRPr="00560A4A" w14:paraId="62BB778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36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98F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38413EA" w14:textId="1AE470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2CFCE3D5" w14:textId="137204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D248A" w14:textId="324479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FAAE1" w14:textId="08780D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0,780.00 </w:t>
            </w:r>
          </w:p>
        </w:tc>
      </w:tr>
      <w:tr w:rsidR="00560A4A" w:rsidRPr="00560A4A" w14:paraId="7891AF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5E8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2DB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0D7A48B6" w14:textId="5135A6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74437D9" w14:textId="5B36ED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F4F7A" w14:textId="7CA557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8FEBE" w14:textId="001E47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3,760.00 </w:t>
            </w:r>
          </w:p>
        </w:tc>
      </w:tr>
      <w:tr w:rsidR="00560A4A" w:rsidRPr="00560A4A" w14:paraId="11E4F9E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7803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E01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30B2A822" w14:textId="069979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0E8DDDE" w14:textId="3A1E4C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46C5C" w14:textId="0F8650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DCFAD" w14:textId="6FC329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r>
      <w:tr w:rsidR="00560A4A" w:rsidRPr="00560A4A" w14:paraId="67470F8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4463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6C5B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AC8CA6" w14:textId="26EE82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E9C7D90" w14:textId="5A9766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A0588" w14:textId="4BC87E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314F0" w14:textId="6FDF9C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0,825.00 </w:t>
            </w:r>
          </w:p>
        </w:tc>
      </w:tr>
      <w:tr w:rsidR="00560A4A" w:rsidRPr="00560A4A" w14:paraId="7D4CA07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CA8A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F085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B003DF0" w14:textId="138A95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354E079" w14:textId="2D29F2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47C51" w14:textId="08A5BB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1FABA" w14:textId="0C4F25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r>
      <w:tr w:rsidR="00560A4A" w:rsidRPr="00560A4A" w14:paraId="78F8ED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4C87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BC2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07E7E594" w14:textId="71B2CF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65F0EDE" w14:textId="1FF733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A4C03" w14:textId="6441F9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30879" w14:textId="35E571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0,825.00 </w:t>
            </w:r>
          </w:p>
        </w:tc>
      </w:tr>
      <w:tr w:rsidR="00560A4A" w:rsidRPr="00560A4A" w14:paraId="64246FD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349B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F9D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9842918" w14:textId="1D7DF5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94832" w14:textId="655549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39523" w14:textId="3DD785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D1392" w14:textId="0D42C5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5,000.00 </w:t>
            </w:r>
          </w:p>
        </w:tc>
      </w:tr>
      <w:tr w:rsidR="00560A4A" w:rsidRPr="00560A4A" w14:paraId="7B7EAB3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2DCC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D74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6ADE58C" w14:textId="38C462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84C03E7" w14:textId="596EEA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78CE" w14:textId="583B4F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D400A" w14:textId="581EBD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9,862.50 </w:t>
            </w:r>
          </w:p>
        </w:tc>
      </w:tr>
      <w:tr w:rsidR="00560A4A" w:rsidRPr="00560A4A" w14:paraId="7018750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BC9F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06A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FF0E2E3" w14:textId="79C38B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73D15D4" w14:textId="1E1208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B270E" w14:textId="17DB9F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110A" w14:textId="5FF909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100.00 </w:t>
            </w:r>
          </w:p>
        </w:tc>
      </w:tr>
      <w:tr w:rsidR="00560A4A" w:rsidRPr="00560A4A" w14:paraId="38B5438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DDFC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E16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30FF44AA" w14:textId="604C1D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BFA0B45" w14:textId="039501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F23EB" w14:textId="625ECD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1BDA5" w14:textId="57A47F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887.50 </w:t>
            </w:r>
          </w:p>
        </w:tc>
      </w:tr>
      <w:tr w:rsidR="00560A4A" w:rsidRPr="00560A4A" w14:paraId="3E12ACE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C4AB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A28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ADFDDC2" w14:textId="33BA13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B1D30" w14:textId="113D12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B9FBF" w14:textId="088EC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C05AE" w14:textId="76CE3E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100.00 </w:t>
            </w:r>
          </w:p>
        </w:tc>
      </w:tr>
      <w:tr w:rsidR="00560A4A" w:rsidRPr="00560A4A" w14:paraId="511D5E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F9F0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41D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CE957EE" w14:textId="21A847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5EDF18EE" w14:textId="3693FB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C49A3" w14:textId="4025E5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1D0A0" w14:textId="4D87AA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530.00 </w:t>
            </w:r>
          </w:p>
        </w:tc>
      </w:tr>
      <w:tr w:rsidR="00560A4A" w:rsidRPr="00560A4A" w14:paraId="342982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D553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A443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A28D9B5" w14:textId="4930A0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0C34F722" w14:textId="6E4A83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988EC" w14:textId="2C9783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6C112" w14:textId="578A31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8,241.25 </w:t>
            </w:r>
          </w:p>
        </w:tc>
      </w:tr>
      <w:tr w:rsidR="00560A4A" w:rsidRPr="00560A4A" w14:paraId="2EC207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7436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23C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4A8C8A6" w14:textId="72BD83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A26776C" w14:textId="6F6EA1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05262" w14:textId="3343C6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565DF" w14:textId="0C61D8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598.75 </w:t>
            </w:r>
          </w:p>
        </w:tc>
      </w:tr>
      <w:tr w:rsidR="00560A4A" w:rsidRPr="00560A4A" w14:paraId="0B7968C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63EB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036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3D8ED9BA" w14:textId="3718CE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2C437B9B" w14:textId="60342D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9A447" w14:textId="5A2E6E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00FC3" w14:textId="317A14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9,810.00 </w:t>
            </w:r>
          </w:p>
        </w:tc>
      </w:tr>
      <w:tr w:rsidR="00560A4A" w:rsidRPr="00560A4A" w14:paraId="591EBA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4A7C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64E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5D55D9BB" w14:textId="7A10BC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18EB778" w14:textId="5B87D1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15CF3" w14:textId="5EB8C5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78E65" w14:textId="1BD5D4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0,962.50 </w:t>
            </w:r>
          </w:p>
        </w:tc>
      </w:tr>
      <w:tr w:rsidR="00560A4A" w:rsidRPr="00560A4A" w14:paraId="188EC62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FD7A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020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76C9525" w14:textId="64117D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A26CE1" w14:textId="18BF34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7D5AB" w14:textId="0DCFD3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CEA8B" w14:textId="41D804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3,000.00 </w:t>
            </w:r>
          </w:p>
        </w:tc>
      </w:tr>
      <w:tr w:rsidR="00560A4A" w:rsidRPr="00560A4A" w14:paraId="0E4C8D9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41F4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E40DC95" w14:textId="6130CB4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95B0848" w14:textId="52C135A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59AF49" w14:textId="620441A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A66A65" w14:textId="3A16623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781,496.82 </w:t>
            </w:r>
          </w:p>
        </w:tc>
      </w:tr>
      <w:tr w:rsidR="00560A4A" w:rsidRPr="00560A4A" w14:paraId="780CC29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E0BF1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2E0F71AE" w14:textId="49FE66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2188ED04" w14:textId="2F9C01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96CE6" w14:textId="3987B3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3811B" w14:textId="3F030F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6,840.00 </w:t>
            </w:r>
          </w:p>
        </w:tc>
      </w:tr>
      <w:tr w:rsidR="00560A4A" w:rsidRPr="00560A4A" w14:paraId="0963F50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14C1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2185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A074882" w14:textId="314BE8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647594BE" w14:textId="03E015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81DFC" w14:textId="0E18FF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301AC" w14:textId="58A019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3,669.12 </w:t>
            </w:r>
          </w:p>
        </w:tc>
      </w:tr>
      <w:tr w:rsidR="00560A4A" w:rsidRPr="00560A4A" w14:paraId="630497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B192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1D0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45C3FB6" w14:textId="02FBC2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42052280" w14:textId="6BA3ED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96C3A" w14:textId="25EBB0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9E435" w14:textId="1ED871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88.08 </w:t>
            </w:r>
          </w:p>
        </w:tc>
      </w:tr>
      <w:tr w:rsidR="00560A4A" w:rsidRPr="00560A4A" w14:paraId="1507D02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E7A1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DA5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F206332" w14:textId="3D279B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88A6747" w14:textId="1B8D6C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90122" w14:textId="7C6B4B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D5663" w14:textId="68E5C6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2.34 </w:t>
            </w:r>
          </w:p>
        </w:tc>
      </w:tr>
      <w:tr w:rsidR="00560A4A" w:rsidRPr="00560A4A" w14:paraId="3D002DA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87CB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58C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FDBC053" w14:textId="2FF511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2C6E2FC2" w14:textId="03D800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AE5D8" w14:textId="33CFB1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04411" w14:textId="48AEE9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4,439.60 </w:t>
            </w:r>
          </w:p>
        </w:tc>
      </w:tr>
      <w:tr w:rsidR="00560A4A" w:rsidRPr="00560A4A" w14:paraId="561945B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3FB5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D2D3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B2D5CB3" w14:textId="73949B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649E2D7" w14:textId="624A7D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04B91" w14:textId="6175E0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FBE03" w14:textId="5644EE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4,549.68 </w:t>
            </w:r>
          </w:p>
        </w:tc>
      </w:tr>
      <w:tr w:rsidR="00560A4A" w:rsidRPr="00560A4A" w14:paraId="34D48A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55C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992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B28A691" w14:textId="2F3295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318AB40F" w14:textId="25043B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A83CF" w14:textId="3915A2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F664E" w14:textId="6A1B42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9,185.44 </w:t>
            </w:r>
          </w:p>
        </w:tc>
      </w:tr>
      <w:tr w:rsidR="00560A4A" w:rsidRPr="00560A4A" w14:paraId="6DA1EF2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0BFA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68F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2C10760" w14:textId="796B45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244B1E8" w14:textId="27364A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A0ECA" w14:textId="174406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6185F" w14:textId="1BF40D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25.46 </w:t>
            </w:r>
          </w:p>
        </w:tc>
      </w:tr>
      <w:tr w:rsidR="00560A4A" w:rsidRPr="00560A4A" w14:paraId="6461B5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13A2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1F6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7648103" w14:textId="02704B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5B638B0" w14:textId="3F513B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9A7A8" w14:textId="537506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1AB33" w14:textId="45BEC2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43.12 </w:t>
            </w:r>
          </w:p>
        </w:tc>
      </w:tr>
      <w:tr w:rsidR="00560A4A" w:rsidRPr="00560A4A" w14:paraId="2E5BF60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107C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3EA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3292C8CF" w14:textId="44D2BE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42E720F" w14:textId="3DF4FF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A8084" w14:textId="3E9CB4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12458" w14:textId="7C16E9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6,052.30 </w:t>
            </w:r>
          </w:p>
        </w:tc>
      </w:tr>
      <w:tr w:rsidR="00560A4A" w:rsidRPr="00560A4A" w14:paraId="71ADD2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A048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D237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3962CFA" w14:textId="14F5B5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34834C2" w14:textId="45B2F0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CCA53" w14:textId="5A00D6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A8F72" w14:textId="2A1D43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25.46 </w:t>
            </w:r>
          </w:p>
        </w:tc>
      </w:tr>
      <w:tr w:rsidR="00560A4A" w:rsidRPr="00560A4A" w14:paraId="206B3E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684F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7AA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D1D637B" w14:textId="5755B2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5B7E23CC" w14:textId="2B88B8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03935" w14:textId="0E3FCD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F4F8B" w14:textId="5CD8E1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90.14 </w:t>
            </w:r>
          </w:p>
        </w:tc>
      </w:tr>
      <w:tr w:rsidR="00560A4A" w:rsidRPr="00560A4A" w14:paraId="65B322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DCE9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A8F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16D6DB7B" w14:textId="0F108F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4BAECC48" w14:textId="74DF1D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FD4C1" w14:textId="3F71F5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1A77D" w14:textId="4D57C6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7,108.00 </w:t>
            </w:r>
          </w:p>
        </w:tc>
      </w:tr>
      <w:tr w:rsidR="00560A4A" w:rsidRPr="00560A4A" w14:paraId="2AB40C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AFBC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8B0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1785D2A" w14:textId="3F4B0E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419AE302" w14:textId="40E9CD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399E4" w14:textId="294E58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3BBB0" w14:textId="6FB27A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33.26 </w:t>
            </w:r>
          </w:p>
        </w:tc>
      </w:tr>
      <w:tr w:rsidR="00560A4A" w:rsidRPr="00560A4A" w14:paraId="22AF4F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31D5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A79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FB2D207" w14:textId="10AE72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3A304B35" w14:textId="3F4BFA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2030C" w14:textId="74EF0E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BD88C" w14:textId="166E2D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4,696.14 </w:t>
            </w:r>
          </w:p>
        </w:tc>
      </w:tr>
      <w:tr w:rsidR="00560A4A" w:rsidRPr="00560A4A" w14:paraId="362E6D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CBB0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1F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42C5C05" w14:textId="08AABC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54D2F612" w14:textId="15619F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6EA9A" w14:textId="1C462D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2FC86" w14:textId="255D10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1,054.72 </w:t>
            </w:r>
          </w:p>
        </w:tc>
      </w:tr>
      <w:tr w:rsidR="00560A4A" w:rsidRPr="00560A4A" w14:paraId="0F96C3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3881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935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872F587" w14:textId="2F0D32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2D41FC2F" w14:textId="5E2533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45D22" w14:textId="175F13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5B4D3" w14:textId="149305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3,087.60 </w:t>
            </w:r>
          </w:p>
        </w:tc>
      </w:tr>
      <w:tr w:rsidR="00560A4A" w:rsidRPr="00560A4A" w14:paraId="2DE7898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58AA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48A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6AB5656" w14:textId="0BC727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61C0653" w14:textId="48C481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B52E6" w14:textId="3D17D4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83CF7" w14:textId="2D20F9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550.98 </w:t>
            </w:r>
          </w:p>
        </w:tc>
      </w:tr>
      <w:tr w:rsidR="00560A4A" w:rsidRPr="00560A4A" w14:paraId="481009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2CF1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E71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4FED84AB" w14:textId="3B50FE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66076AF6" w14:textId="272D6D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F4D36" w14:textId="50C504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1F566" w14:textId="7F90A5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283.02 </w:t>
            </w:r>
          </w:p>
        </w:tc>
      </w:tr>
      <w:tr w:rsidR="00560A4A" w:rsidRPr="00560A4A" w14:paraId="4719FE7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167C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6F5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9749F18" w14:textId="0E1A4B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A0817AA" w14:textId="74ED05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0943A" w14:textId="6FF4FA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322C7" w14:textId="552296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2,628.90 </w:t>
            </w:r>
          </w:p>
        </w:tc>
      </w:tr>
      <w:tr w:rsidR="00560A4A" w:rsidRPr="00560A4A" w14:paraId="51B8460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4E53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A46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417F595" w14:textId="05A7CA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6352ED2" w14:textId="04282E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1F206" w14:textId="736F17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EB1CF" w14:textId="3B1989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0.78 </w:t>
            </w:r>
          </w:p>
        </w:tc>
      </w:tr>
      <w:tr w:rsidR="00560A4A" w:rsidRPr="00560A4A" w14:paraId="3A5815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3C09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FCA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A6971EF" w14:textId="7080C2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6A44D662" w14:textId="2D5D71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15167" w14:textId="08C868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CDA85" w14:textId="5BE2BE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2,881.12 </w:t>
            </w:r>
          </w:p>
        </w:tc>
      </w:tr>
      <w:tr w:rsidR="00560A4A" w:rsidRPr="00560A4A" w14:paraId="4E79F7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F73B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746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55E39144" w14:textId="7B0026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648CE66" w14:textId="412DFD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2D9BA" w14:textId="7FF82B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770AB" w14:textId="2BB815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21.56 </w:t>
            </w:r>
          </w:p>
        </w:tc>
      </w:tr>
      <w:tr w:rsidR="00560A4A" w:rsidRPr="00560A4A" w14:paraId="465454D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BC2B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63A2373" w14:textId="579CDCD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ED05C" w14:textId="0390809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3C549C" w14:textId="12244F6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868976" w14:textId="6DBE70F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761,887.43 </w:t>
            </w:r>
          </w:p>
        </w:tc>
      </w:tr>
      <w:tr w:rsidR="00560A4A" w:rsidRPr="00560A4A" w14:paraId="552973D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6FE2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07C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08EB66" w14:textId="249F14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753B7E85" w14:textId="344727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1A5B0" w14:textId="49F156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DFDAB" w14:textId="2147A8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3,599.40 </w:t>
            </w:r>
          </w:p>
        </w:tc>
      </w:tr>
      <w:tr w:rsidR="00560A4A" w:rsidRPr="00560A4A" w14:paraId="75A631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D0BF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FEF6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420D807" w14:textId="0E8828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B0C5D90" w14:textId="462A67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E08B1" w14:textId="73F5D6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07506" w14:textId="33A753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2,498.75 </w:t>
            </w:r>
          </w:p>
        </w:tc>
      </w:tr>
      <w:tr w:rsidR="00560A4A" w:rsidRPr="00560A4A" w14:paraId="38CCB40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3496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341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A5BFE44" w14:textId="3493E4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26363DF6" w14:textId="5FB93A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3D63F" w14:textId="412938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ED420" w14:textId="38AB08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890.00 </w:t>
            </w:r>
          </w:p>
        </w:tc>
      </w:tr>
      <w:tr w:rsidR="00560A4A" w:rsidRPr="00560A4A" w14:paraId="4D280B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359A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3C8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8AEAF83" w14:textId="65DB6A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109028E2" w14:textId="5A1881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D15FC" w14:textId="2FEE9C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11AA6" w14:textId="6CFE13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44,019.75 </w:t>
            </w:r>
          </w:p>
        </w:tc>
      </w:tr>
      <w:tr w:rsidR="00560A4A" w:rsidRPr="00560A4A" w14:paraId="26895B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751C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85A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460C783" w14:textId="73DFC2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7FD2C048" w14:textId="1D336A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7863D" w14:textId="3202EA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5A435" w14:textId="459597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4,655.00 </w:t>
            </w:r>
          </w:p>
        </w:tc>
      </w:tr>
      <w:tr w:rsidR="00560A4A" w:rsidRPr="00560A4A" w14:paraId="414E95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9943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902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B223C53" w14:textId="1279AE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2B7102BD" w14:textId="1A23FB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2C42F" w14:textId="08AFF9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D0968" w14:textId="75EC55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9,010.00 </w:t>
            </w:r>
          </w:p>
        </w:tc>
      </w:tr>
      <w:tr w:rsidR="00560A4A" w:rsidRPr="00560A4A" w14:paraId="52C9E6C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83F3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EAE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0DDA66F" w14:textId="4ED10B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2246A3E1" w14:textId="7B6382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9A105" w14:textId="358817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2EBBA" w14:textId="6EFEEC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362.30 </w:t>
            </w:r>
          </w:p>
        </w:tc>
      </w:tr>
      <w:tr w:rsidR="00560A4A" w:rsidRPr="00560A4A" w14:paraId="6D0369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85B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68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A65576B" w14:textId="71255D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7CD78D24" w14:textId="3866C0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EA625" w14:textId="3F8BEA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8D441" w14:textId="630601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7,467.80 </w:t>
            </w:r>
          </w:p>
        </w:tc>
      </w:tr>
      <w:tr w:rsidR="00560A4A" w:rsidRPr="00560A4A" w14:paraId="42976E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6582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13F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894DEC8" w14:textId="2B5F03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623378A5" w14:textId="678115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8318C" w14:textId="0DBD41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1BF5F" w14:textId="51DC6C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7,803.70 </w:t>
            </w:r>
          </w:p>
        </w:tc>
      </w:tr>
      <w:tr w:rsidR="00560A4A" w:rsidRPr="00560A4A" w14:paraId="6D0462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955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4B6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C31CD28" w14:textId="20AEAE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D987209" w14:textId="1CCF6D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BC2CC" w14:textId="0357F1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CEBF1" w14:textId="2CB902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7,291.40 </w:t>
            </w:r>
          </w:p>
        </w:tc>
      </w:tr>
      <w:tr w:rsidR="00560A4A" w:rsidRPr="00560A4A" w14:paraId="6B557C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796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5A1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8C6FC79" w14:textId="0B9247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64D09D60" w14:textId="34DB40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24989" w14:textId="3B97B2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BE88E" w14:textId="7C2787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2,765.88 </w:t>
            </w:r>
          </w:p>
        </w:tc>
      </w:tr>
      <w:tr w:rsidR="00560A4A" w:rsidRPr="00560A4A" w14:paraId="7E5C06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88A8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6C1F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06DD1787" w14:textId="50ED23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6ADC38E2" w14:textId="27F06B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F21B3" w14:textId="1345E5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CA393" w14:textId="477810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5,548.00 </w:t>
            </w:r>
          </w:p>
        </w:tc>
      </w:tr>
      <w:tr w:rsidR="00560A4A" w:rsidRPr="00560A4A" w14:paraId="4EA384A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6135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1AB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092F83D2" w14:textId="72A4BB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EE0B546" w14:textId="29059C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74228" w14:textId="154D5F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1B897" w14:textId="52EE40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50.00 </w:t>
            </w:r>
          </w:p>
        </w:tc>
      </w:tr>
      <w:tr w:rsidR="00560A4A" w:rsidRPr="00560A4A" w14:paraId="00AA72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5923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789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D10B440" w14:textId="707600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4DFF349" w14:textId="096327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51110" w14:textId="24669A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C489D" w14:textId="1E0D88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8,437.25 </w:t>
            </w:r>
          </w:p>
        </w:tc>
      </w:tr>
      <w:tr w:rsidR="00560A4A" w:rsidRPr="00560A4A" w14:paraId="2FB637E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9319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0215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0E3B970E" w14:textId="116CBF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F1EB5BA" w14:textId="568C65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E588A" w14:textId="67DDFB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79A46" w14:textId="3C4F72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953.00 </w:t>
            </w:r>
          </w:p>
        </w:tc>
      </w:tr>
      <w:tr w:rsidR="00560A4A" w:rsidRPr="00560A4A" w14:paraId="37B8EC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ACBB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70E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50B0E2FB" w14:textId="1CCB70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2D00955F" w14:textId="307224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F1D5B" w14:textId="61A638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5D63E" w14:textId="4B55B7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8,501.00 </w:t>
            </w:r>
          </w:p>
        </w:tc>
      </w:tr>
      <w:tr w:rsidR="00560A4A" w:rsidRPr="00560A4A" w14:paraId="2605F2D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4E9F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1C82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9879ACB" w14:textId="5EE342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324A1A84" w14:textId="16B2A5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7F957" w14:textId="565712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57211" w14:textId="3711D2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5,534.20 </w:t>
            </w:r>
          </w:p>
        </w:tc>
      </w:tr>
      <w:tr w:rsidR="00560A4A" w:rsidRPr="00560A4A" w14:paraId="6E2CA08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29EF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0FDA2B2D" w14:textId="494D550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FB719F7" w14:textId="21AE3EF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6BF08B" w14:textId="60C6B15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F80034" w14:textId="2075C11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00,032.75 </w:t>
            </w:r>
          </w:p>
        </w:tc>
      </w:tr>
      <w:tr w:rsidR="00560A4A" w:rsidRPr="00560A4A" w14:paraId="204E17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772D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DC8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F33BFA4" w14:textId="6DCBBD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6F4BBF7B" w14:textId="1A289E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DC7C5" w14:textId="1C36FB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5B498" w14:textId="523A27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6,365.00 </w:t>
            </w:r>
          </w:p>
        </w:tc>
      </w:tr>
      <w:tr w:rsidR="00560A4A" w:rsidRPr="00560A4A" w14:paraId="218203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661C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32A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36383B8" w14:textId="1050E5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BC102C8" w14:textId="1D1B4E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4A3CD" w14:textId="7D8035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CADBC" w14:textId="7A991B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234.00 </w:t>
            </w:r>
          </w:p>
        </w:tc>
      </w:tr>
      <w:tr w:rsidR="00560A4A" w:rsidRPr="00560A4A" w14:paraId="6EB021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6751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61F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176B1501" w14:textId="76AD9F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021186E8" w14:textId="2FBA41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126F4" w14:textId="1A278D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05316" w14:textId="096E44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6,273.00 </w:t>
            </w:r>
          </w:p>
        </w:tc>
      </w:tr>
      <w:tr w:rsidR="00560A4A" w:rsidRPr="00560A4A" w14:paraId="6ADB7F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2E3C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A0C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18E70EA4" w14:textId="6F5C09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7329582E" w14:textId="237E8C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8DC2B" w14:textId="52B040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3100B" w14:textId="142C1C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1,527.60 </w:t>
            </w:r>
          </w:p>
        </w:tc>
      </w:tr>
      <w:tr w:rsidR="00560A4A" w:rsidRPr="00560A4A" w14:paraId="7F7F5D0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9A4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6B6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1D6BD1" w14:textId="11619B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7CBDFD59" w14:textId="0B9B2A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D4A07" w14:textId="67680B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DAA69" w14:textId="6E3C6C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0,692.00 </w:t>
            </w:r>
          </w:p>
        </w:tc>
      </w:tr>
      <w:tr w:rsidR="00560A4A" w:rsidRPr="00560A4A" w14:paraId="667C26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FC78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764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216B0FB" w14:textId="0FE956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B904F0C" w14:textId="0C6B42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54C3D" w14:textId="0E9DB0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A9893" w14:textId="54FD70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195.00 </w:t>
            </w:r>
          </w:p>
        </w:tc>
      </w:tr>
      <w:tr w:rsidR="00560A4A" w:rsidRPr="00560A4A" w14:paraId="097090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F9AF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849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7B20CB0" w14:textId="0E3CA4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449D8FC8" w14:textId="6BCB4B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1CF4F" w14:textId="0FCBBF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AF9DE" w14:textId="55922B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124.00 </w:t>
            </w:r>
          </w:p>
        </w:tc>
      </w:tr>
      <w:tr w:rsidR="00560A4A" w:rsidRPr="00560A4A" w14:paraId="509D7AE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E398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143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A1B9C86" w14:textId="1AF345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050AD40" w14:textId="304D06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351A8" w14:textId="77C87B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078F8" w14:textId="348B5D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9,750.65 </w:t>
            </w:r>
          </w:p>
        </w:tc>
      </w:tr>
      <w:tr w:rsidR="00560A4A" w:rsidRPr="00560A4A" w14:paraId="0A7BD5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04A8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804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169AD5DA" w14:textId="1BC36A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4D0AC417" w14:textId="1C2481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19387" w14:textId="082413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56E79" w14:textId="450EDD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5,871.50 </w:t>
            </w:r>
          </w:p>
        </w:tc>
      </w:tr>
      <w:tr w:rsidR="00560A4A" w:rsidRPr="00560A4A" w14:paraId="3B3B0B9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CAA0E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78B22B8" w14:textId="7B2936E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56,8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6FBFC927" w14:textId="1ABFC12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7,223,65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2B94D4FB" w14:textId="7A1A35E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7BB65BF" w14:textId="4615352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04,121,217.00 </w:t>
            </w:r>
          </w:p>
        </w:tc>
      </w:tr>
      <w:tr w:rsidR="00560A4A" w:rsidRPr="00560A4A" w14:paraId="792D927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19A2"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7A3C5921" w14:textId="15A2FEB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7,411,890.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8343BCC" w14:textId="4FC1AE0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6,192,7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E70835" w14:textId="652850B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329FE9" w14:textId="58D9D07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63,604,672.25 </w:t>
            </w:r>
          </w:p>
        </w:tc>
      </w:tr>
      <w:tr w:rsidR="00560A4A" w:rsidRPr="00560A4A" w14:paraId="6651316D"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9FEB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6B8D473C" w14:textId="749C6F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5F2AEB4" w14:textId="47AD10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45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A24E410" w14:textId="61D0F6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4E2E41" w14:textId="228AEC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3,002,533.35 </w:t>
            </w:r>
          </w:p>
        </w:tc>
      </w:tr>
      <w:tr w:rsidR="00560A4A" w:rsidRPr="00560A4A" w14:paraId="7A9BB2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21D2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864DD9"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4F653308" w14:textId="26D907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78639265" w14:textId="34669F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41A64" w14:textId="4DFAD8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51ECF" w14:textId="744A8B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70,980.00 </w:t>
            </w:r>
          </w:p>
        </w:tc>
      </w:tr>
      <w:tr w:rsidR="00560A4A" w:rsidRPr="00560A4A" w14:paraId="0BEB320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2A1FD"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5AD4C9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246002FE" w14:textId="43B1B0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125F7E5A" w14:textId="362563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EFF62" w14:textId="032FAC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857C0" w14:textId="6D03F3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970,880.50 </w:t>
            </w:r>
          </w:p>
        </w:tc>
      </w:tr>
      <w:tr w:rsidR="00560A4A" w:rsidRPr="00560A4A" w14:paraId="78D5938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BD34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4E0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E04A16F" w14:textId="4EAA9A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2B1FCE9" w14:textId="4106B4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04B77" w14:textId="3D5C0B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BDF62" w14:textId="0B28DD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4,815.00 </w:t>
            </w:r>
          </w:p>
        </w:tc>
      </w:tr>
      <w:tr w:rsidR="00560A4A" w:rsidRPr="00560A4A" w14:paraId="1E88C0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AB07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F8A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E88E4F1" w14:textId="39F2AA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74C3C3E5" w14:textId="176400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F19EF" w14:textId="069D55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2B579" w14:textId="7221D0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72,246.00 </w:t>
            </w:r>
          </w:p>
        </w:tc>
      </w:tr>
      <w:tr w:rsidR="00560A4A" w:rsidRPr="00560A4A" w14:paraId="17997D9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B4A3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B2E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C4DC44D" w14:textId="3D4A89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4E70B21C" w14:textId="55F29D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546DCAFD" w14:textId="6C9759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13E8E" w14:textId="7B5218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042,922.00 </w:t>
            </w:r>
          </w:p>
        </w:tc>
      </w:tr>
      <w:tr w:rsidR="00560A4A" w:rsidRPr="00560A4A" w14:paraId="4D77C8D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4DA6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ECAB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417AD7A9" w14:textId="1EAD3C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20B049BC" w14:textId="774C5D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260974E2" w14:textId="353232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5D5CC" w14:textId="029799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37,710.00 </w:t>
            </w:r>
          </w:p>
        </w:tc>
      </w:tr>
      <w:tr w:rsidR="00560A4A" w:rsidRPr="00560A4A" w14:paraId="7124D3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03F1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01EA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C85D933" w14:textId="040A08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05EA20CB" w14:textId="47168F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8C61F" w14:textId="2761B8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5337B" w14:textId="396D51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02,285.00 </w:t>
            </w:r>
          </w:p>
        </w:tc>
      </w:tr>
      <w:tr w:rsidR="00560A4A" w:rsidRPr="00560A4A" w14:paraId="6E96B9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5695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839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1204C079" w14:textId="2981B0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5B58AB29" w14:textId="28EDB3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B2F7D" w14:textId="491987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9C852" w14:textId="00C7A9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34,482.00 </w:t>
            </w:r>
          </w:p>
        </w:tc>
      </w:tr>
      <w:tr w:rsidR="00560A4A" w:rsidRPr="00560A4A" w14:paraId="40BFF8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CD03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C05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18628CD3" w14:textId="0AAD83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17C13F5D" w14:textId="3C0845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89BEA" w14:textId="5FB885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244A3" w14:textId="6716E9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734,307.50 </w:t>
            </w:r>
          </w:p>
        </w:tc>
      </w:tr>
      <w:tr w:rsidR="00560A4A" w:rsidRPr="00560A4A" w14:paraId="77722D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E9D6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86BE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4E414D32" w14:textId="4135C3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3A3B58CC" w14:textId="1704EE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1CA5797" w14:textId="07C830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EE84A" w14:textId="6C8200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698,432.50 </w:t>
            </w:r>
          </w:p>
        </w:tc>
      </w:tr>
      <w:tr w:rsidR="00560A4A" w:rsidRPr="00560A4A" w14:paraId="74E38D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055E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BDD4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6F64B15A" w14:textId="62CEAF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04F4AB42" w14:textId="603580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AA345" w14:textId="04F9FE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672EB" w14:textId="0CBB55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57,380.00 </w:t>
            </w:r>
          </w:p>
        </w:tc>
      </w:tr>
      <w:tr w:rsidR="00560A4A" w:rsidRPr="00560A4A" w14:paraId="31EDD19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37F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490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4E92659" w14:textId="4999EA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1F70F209" w14:textId="074346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B02049B" w14:textId="15302D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79723" w14:textId="4CE44E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22,082.00 </w:t>
            </w:r>
          </w:p>
        </w:tc>
      </w:tr>
      <w:tr w:rsidR="00560A4A" w:rsidRPr="00560A4A" w14:paraId="12E3DBC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F3AD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13C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61A0185" w14:textId="7ECAAB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6EB92D78" w14:textId="025D3D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252D9" w14:textId="4054CC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12B38" w14:textId="5B524A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2,179.00 </w:t>
            </w:r>
          </w:p>
        </w:tc>
      </w:tr>
      <w:tr w:rsidR="00560A4A" w:rsidRPr="00560A4A" w14:paraId="4438FD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2883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00D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8051AA" w14:textId="01FF75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61C9CF0E" w14:textId="369ED9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9464C" w14:textId="388D98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A8EE6" w14:textId="3FE5DE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609,728.00 </w:t>
            </w:r>
          </w:p>
        </w:tc>
      </w:tr>
      <w:tr w:rsidR="00560A4A" w:rsidRPr="00560A4A" w14:paraId="300908A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A78D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A0F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6B2504FF" w14:textId="4CD2BF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63D8F1F" w14:textId="769AD6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83BB5" w14:textId="4744F5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73F03" w14:textId="0B3C70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315.00 </w:t>
            </w:r>
          </w:p>
        </w:tc>
      </w:tr>
      <w:tr w:rsidR="00560A4A" w:rsidRPr="00560A4A" w14:paraId="0842A5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E69E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425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6B7C39" w14:textId="563FB2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6F893E0B" w14:textId="3A0BC2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7F1E13B1" w14:textId="4CD640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67C7D" w14:textId="0EF0E7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06,230.00 </w:t>
            </w:r>
          </w:p>
        </w:tc>
      </w:tr>
      <w:tr w:rsidR="00560A4A" w:rsidRPr="00560A4A" w14:paraId="15779D6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D5E2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239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3B172E17" w14:textId="30EA70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03500DF6" w14:textId="685FA8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1345588" w14:textId="6C1F10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220F8" w14:textId="45DB5B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383,449.00 </w:t>
            </w:r>
          </w:p>
        </w:tc>
      </w:tr>
      <w:tr w:rsidR="00560A4A" w:rsidRPr="00560A4A" w14:paraId="44839C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EC4C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EBA0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CA3E5A0" w14:textId="1A9A05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66AD1CB7" w14:textId="7CFF1A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38069" w14:textId="1B756B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1ED26" w14:textId="2AF666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813,125.00 </w:t>
            </w:r>
          </w:p>
        </w:tc>
      </w:tr>
      <w:tr w:rsidR="00560A4A" w:rsidRPr="00560A4A" w14:paraId="438E00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F6D5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1CB0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17C62555" w14:textId="4AE791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2792EF4B" w14:textId="682FEE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F2D9AD" w14:textId="561572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59BFC" w14:textId="18C85C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44,315.00 </w:t>
            </w:r>
          </w:p>
        </w:tc>
      </w:tr>
      <w:tr w:rsidR="00560A4A" w:rsidRPr="00560A4A" w14:paraId="5A21C5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661A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C06D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659F96DC" w14:textId="2830AA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366B6292" w14:textId="7FC8E8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13D0D" w14:textId="774CBA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FF689" w14:textId="754FAD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7,315.00 </w:t>
            </w:r>
          </w:p>
        </w:tc>
      </w:tr>
      <w:tr w:rsidR="00560A4A" w:rsidRPr="00560A4A" w14:paraId="3B7D5F6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B0B8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59A0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EC3A90F" w14:textId="22BDC2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2339711A" w14:textId="189141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4C550" w14:textId="04144A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28A38" w14:textId="0584F6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8,815.00 </w:t>
            </w:r>
          </w:p>
        </w:tc>
      </w:tr>
      <w:tr w:rsidR="00560A4A" w:rsidRPr="00560A4A" w14:paraId="226371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FE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8A1D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C86B27D" w14:textId="5A681B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841,375.00 </w:t>
            </w:r>
          </w:p>
        </w:tc>
        <w:tc>
          <w:tcPr>
            <w:tcW w:w="810" w:type="pct"/>
            <w:tcBorders>
              <w:top w:val="nil"/>
              <w:left w:val="nil"/>
              <w:bottom w:val="single" w:sz="4" w:space="0" w:color="000000"/>
              <w:right w:val="single" w:sz="4" w:space="0" w:color="000000"/>
            </w:tcBorders>
            <w:shd w:val="clear" w:color="auto" w:fill="auto"/>
            <w:noWrap/>
            <w:vAlign w:val="bottom"/>
            <w:hideMark/>
          </w:tcPr>
          <w:p w14:paraId="667A5487" w14:textId="58F462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E09A731" w14:textId="5BACA2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FEF12" w14:textId="35ED46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14,926.40 </w:t>
            </w:r>
          </w:p>
        </w:tc>
      </w:tr>
      <w:tr w:rsidR="00560A4A" w:rsidRPr="00560A4A" w14:paraId="27ED3BA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67E9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426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BB8B190" w14:textId="06B2E7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2780CB31" w14:textId="7382FB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FCBA1" w14:textId="674ECF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9522" w14:textId="71CE1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4,782.50 </w:t>
            </w:r>
          </w:p>
        </w:tc>
      </w:tr>
      <w:tr w:rsidR="00560A4A" w:rsidRPr="00560A4A" w14:paraId="0AF4620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64AB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D08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56F7AF1" w14:textId="0E4B27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30CC4C2A" w14:textId="0FFCAA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2AE37" w14:textId="10EB7D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24E59" w14:textId="6A3397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2,345.00 </w:t>
            </w:r>
          </w:p>
        </w:tc>
      </w:tr>
      <w:tr w:rsidR="00560A4A" w:rsidRPr="00560A4A" w14:paraId="03E32E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295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102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65B38BB" w14:textId="756E90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C0CC3" w14:textId="303465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282D6" w14:textId="71B3B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21817" w14:textId="2792E7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78,500.00 </w:t>
            </w:r>
          </w:p>
        </w:tc>
      </w:tr>
      <w:tr w:rsidR="00560A4A" w:rsidRPr="00560A4A" w14:paraId="3241EB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9BB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0BA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24955B5" w14:textId="26FF76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7269C131" w14:textId="58380C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556BB" w14:textId="0C626D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D2D5B" w14:textId="39105A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1,403.00 </w:t>
            </w:r>
          </w:p>
        </w:tc>
      </w:tr>
      <w:tr w:rsidR="00560A4A" w:rsidRPr="00560A4A" w14:paraId="662D23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C24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4AA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4E3441A" w14:textId="3CF7EC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6DB849D9" w14:textId="063FFA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5F0B5" w14:textId="6A8075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38BA" w14:textId="1106ED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582,753.00 </w:t>
            </w:r>
          </w:p>
        </w:tc>
      </w:tr>
      <w:tr w:rsidR="00560A4A" w:rsidRPr="00560A4A" w14:paraId="695102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1FB2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C148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83C5C7A" w14:textId="691976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3EB4A191" w14:textId="40917C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32A70B39" w14:textId="03BA0D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6517D" w14:textId="403764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0,422.00 </w:t>
            </w:r>
          </w:p>
        </w:tc>
      </w:tr>
      <w:tr w:rsidR="00560A4A" w:rsidRPr="00560A4A" w14:paraId="1FA52A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1622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F0C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1D0E2812" w14:textId="668869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4323F129" w14:textId="1678E1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79BB1" w14:textId="12BBEF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CC16C" w14:textId="4E5CF7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568,908.00 </w:t>
            </w:r>
          </w:p>
        </w:tc>
      </w:tr>
      <w:tr w:rsidR="00560A4A" w:rsidRPr="00560A4A" w14:paraId="7AA724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0917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938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5340D1F" w14:textId="5233A1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68E84E81" w14:textId="49556E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8889A" w14:textId="66B2FD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D3856" w14:textId="080B8F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60,312.00 </w:t>
            </w:r>
          </w:p>
        </w:tc>
      </w:tr>
      <w:tr w:rsidR="00560A4A" w:rsidRPr="00560A4A" w14:paraId="4DE740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0BDA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8D0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7A096DB" w14:textId="6D64A6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418,585.50 </w:t>
            </w:r>
          </w:p>
        </w:tc>
        <w:tc>
          <w:tcPr>
            <w:tcW w:w="810" w:type="pct"/>
            <w:tcBorders>
              <w:top w:val="nil"/>
              <w:left w:val="nil"/>
              <w:bottom w:val="single" w:sz="4" w:space="0" w:color="000000"/>
              <w:right w:val="single" w:sz="4" w:space="0" w:color="000000"/>
            </w:tcBorders>
            <w:shd w:val="clear" w:color="auto" w:fill="auto"/>
            <w:noWrap/>
            <w:vAlign w:val="bottom"/>
            <w:hideMark/>
          </w:tcPr>
          <w:p w14:paraId="76C825B9" w14:textId="072DBB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75C260F" w14:textId="49155F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D1765" w14:textId="1D667D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9,054,745.50 </w:t>
            </w:r>
          </w:p>
        </w:tc>
      </w:tr>
      <w:tr w:rsidR="00560A4A" w:rsidRPr="00560A4A" w14:paraId="7BC9417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635A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51C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2BF45336" w14:textId="037B34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57290DF7" w14:textId="10CF7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9A448" w14:textId="26C9DE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0390B" w14:textId="26B042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22,983.00 </w:t>
            </w:r>
          </w:p>
        </w:tc>
      </w:tr>
      <w:tr w:rsidR="00560A4A" w:rsidRPr="00560A4A" w14:paraId="296C1F7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2918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6EE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342845FE" w14:textId="336B84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0812029C" w14:textId="0FC0C2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ACC46" w14:textId="3790C8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B7CB5" w14:textId="181493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95,750.00 </w:t>
            </w:r>
          </w:p>
        </w:tc>
      </w:tr>
      <w:tr w:rsidR="00560A4A" w:rsidRPr="00560A4A" w14:paraId="61A695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F1D4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2DD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37C82D86" w14:textId="6A072C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5874619" w14:textId="46E0B7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8ED73" w14:textId="515C72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A0960" w14:textId="75378C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315.00 </w:t>
            </w:r>
          </w:p>
        </w:tc>
      </w:tr>
      <w:tr w:rsidR="00560A4A" w:rsidRPr="00560A4A" w14:paraId="72E8084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C44B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7A5AC20" w14:textId="3CC7343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1,09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91A93" w14:textId="1B7ACD1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30D2FCD" w14:textId="5C9E574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EFA05E" w14:textId="3592AC9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6,228,647.18 </w:t>
            </w:r>
          </w:p>
        </w:tc>
      </w:tr>
      <w:tr w:rsidR="00560A4A" w:rsidRPr="00560A4A" w14:paraId="5D32AF6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21BE7"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24548DA" w14:textId="7B8BB4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708CE88" w14:textId="165F07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47E7EA22" w14:textId="13B485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0DF312" w14:textId="2AADF8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520,319.20 </w:t>
            </w:r>
          </w:p>
        </w:tc>
      </w:tr>
      <w:tr w:rsidR="00560A4A" w:rsidRPr="00560A4A" w14:paraId="3115EF9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03FFC"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2395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732BC33D" w14:textId="213B33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0EDF6A4" w14:textId="1246E9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BD89A" w14:textId="21E60F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182DB" w14:textId="05BF23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0,341.00 </w:t>
            </w:r>
          </w:p>
        </w:tc>
      </w:tr>
      <w:tr w:rsidR="00560A4A" w:rsidRPr="00560A4A" w14:paraId="06F1F6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53A3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718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70B56C0E" w14:textId="6C3B4B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AFF5B5B" w14:textId="77BAFA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09F15" w14:textId="122377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3A731" w14:textId="746E2D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37,190.00 </w:t>
            </w:r>
          </w:p>
        </w:tc>
      </w:tr>
      <w:tr w:rsidR="00560A4A" w:rsidRPr="00560A4A" w14:paraId="3A2AE3B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444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3BE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63B2205A" w14:textId="4EFCEE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438FFC3B" w14:textId="61092F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05CC2D9E" w14:textId="478218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EB322" w14:textId="10C9E8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804,447.00 </w:t>
            </w:r>
          </w:p>
        </w:tc>
      </w:tr>
      <w:tr w:rsidR="00560A4A" w:rsidRPr="00560A4A" w14:paraId="309630C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DA39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9AA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0887775E" w14:textId="7CC50D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59,240.00 </w:t>
            </w:r>
          </w:p>
        </w:tc>
        <w:tc>
          <w:tcPr>
            <w:tcW w:w="810" w:type="pct"/>
            <w:tcBorders>
              <w:top w:val="nil"/>
              <w:left w:val="nil"/>
              <w:bottom w:val="single" w:sz="4" w:space="0" w:color="000000"/>
              <w:right w:val="single" w:sz="4" w:space="0" w:color="000000"/>
            </w:tcBorders>
            <w:shd w:val="clear" w:color="auto" w:fill="auto"/>
            <w:noWrap/>
            <w:vAlign w:val="bottom"/>
            <w:hideMark/>
          </w:tcPr>
          <w:p w14:paraId="4FFB03E0" w14:textId="0086D7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08116" w14:textId="2FC1F2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2B98" w14:textId="549852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09,240.00 </w:t>
            </w:r>
          </w:p>
        </w:tc>
      </w:tr>
      <w:tr w:rsidR="00560A4A" w:rsidRPr="00560A4A" w14:paraId="520A43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9EB8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C89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0AB54A88" w14:textId="05F1F2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904AB" w14:textId="41B6B4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5734F5FA" w14:textId="776974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D5A34" w14:textId="660264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06,169.00 </w:t>
            </w:r>
          </w:p>
        </w:tc>
      </w:tr>
      <w:tr w:rsidR="00560A4A" w:rsidRPr="00560A4A" w14:paraId="0EFF8F5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5971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2930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6E0EE0E2" w14:textId="5FE0FE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4BD63589" w14:textId="5D6A31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73D0B749" w14:textId="053839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468A7" w14:textId="4EDC52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168,878.78 </w:t>
            </w:r>
          </w:p>
        </w:tc>
      </w:tr>
      <w:tr w:rsidR="00560A4A" w:rsidRPr="00560A4A" w14:paraId="0EF6FF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A805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AD9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3CDD217" w14:textId="498A7C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0A0162B9" w14:textId="213933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723506AE" w14:textId="2BAA56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E393E" w14:textId="76B3DB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77,170.75 </w:t>
            </w:r>
          </w:p>
        </w:tc>
      </w:tr>
      <w:tr w:rsidR="00560A4A" w:rsidRPr="00560A4A" w14:paraId="42F39A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1D4D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EE0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82CB34F" w14:textId="45C2A1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E7DE46" w14:textId="40ACFD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717F2" w14:textId="028DC8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E63B3" w14:textId="464F63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r>
      <w:tr w:rsidR="00560A4A" w:rsidRPr="00560A4A" w14:paraId="6688509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C9E2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B566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82E2494" w14:textId="4D5CDE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E0AF9" w14:textId="273FDA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037B7B1" w14:textId="05789C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ED4D9" w14:textId="2E0B63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3,275.00 </w:t>
            </w:r>
          </w:p>
        </w:tc>
      </w:tr>
      <w:tr w:rsidR="00560A4A" w:rsidRPr="00560A4A" w14:paraId="11D18F0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971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D52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2CDA0818" w14:textId="7862A2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3755131" w14:textId="2C3420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06B8A1CA" w14:textId="67E2AD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385D1" w14:textId="5B6933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74,350.60 </w:t>
            </w:r>
          </w:p>
        </w:tc>
      </w:tr>
      <w:tr w:rsidR="00560A4A" w:rsidRPr="00560A4A" w14:paraId="6E5CDD3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99D6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803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14CA6CB" w14:textId="4E294C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A79CF5" w14:textId="518481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D3D1A13" w14:textId="7D0194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3826" w14:textId="01A2B7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9,860.00 </w:t>
            </w:r>
          </w:p>
        </w:tc>
      </w:tr>
      <w:tr w:rsidR="00560A4A" w:rsidRPr="00560A4A" w14:paraId="20AB84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ECDB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787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132A476" w14:textId="7726F3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EDC118B" w14:textId="3CB405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7B99D0B1" w14:textId="367B8E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81647" w14:textId="078C5F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2,443.71 </w:t>
            </w:r>
          </w:p>
        </w:tc>
      </w:tr>
      <w:tr w:rsidR="00560A4A" w:rsidRPr="00560A4A" w14:paraId="1863C9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7377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883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99A0EFC" w14:textId="19B138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3D9D94" w14:textId="19900C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33446" w14:textId="1B9882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91E80" w14:textId="451E5F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r>
      <w:tr w:rsidR="00560A4A" w:rsidRPr="00560A4A" w14:paraId="414BE0B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2310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FFE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0E136757" w14:textId="1142B7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023E3" w14:textId="474D8F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7E1D868A" w14:textId="751EC0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F5C7C" w14:textId="2411D8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4,510.00 </w:t>
            </w:r>
          </w:p>
        </w:tc>
      </w:tr>
      <w:tr w:rsidR="00560A4A" w:rsidRPr="00560A4A" w14:paraId="3DDAE97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93E0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E43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6E0349D9" w14:textId="6539E7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4F5F5" w14:textId="63B193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C6FAC" w14:textId="731008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5181D" w14:textId="5962C0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1,000.00 </w:t>
            </w:r>
          </w:p>
        </w:tc>
      </w:tr>
      <w:tr w:rsidR="00560A4A" w:rsidRPr="00560A4A" w14:paraId="067CEC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BB81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27B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81B0D0B" w14:textId="74C994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0D02EA5" w14:textId="6A7CD4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A4D01" w14:textId="797089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8E9C5" w14:textId="59BA7D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340.00 </w:t>
            </w:r>
          </w:p>
        </w:tc>
      </w:tr>
      <w:tr w:rsidR="00560A4A" w:rsidRPr="00560A4A" w14:paraId="04A8CCB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E653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E2F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A7E6023" w14:textId="51376D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B0EE2" w14:textId="2B1FBE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B6CACB" w14:textId="702DCC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EADA8" w14:textId="2296F4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0,200.00 </w:t>
            </w:r>
          </w:p>
        </w:tc>
      </w:tr>
      <w:tr w:rsidR="00560A4A" w:rsidRPr="00560A4A" w14:paraId="6FB36F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160C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B11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8DC9F0D" w14:textId="0DFDB9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12CE6E4C" w14:textId="56436B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146A1268" w14:textId="370282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0ED7B" w14:textId="6BE8CB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0,574.00 </w:t>
            </w:r>
          </w:p>
        </w:tc>
      </w:tr>
      <w:tr w:rsidR="00560A4A" w:rsidRPr="00560A4A" w14:paraId="1E79C1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4EB6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892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479A89A" w14:textId="698491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3A45E440" w14:textId="27D25B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6524FF5" w14:textId="35833A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22247" w14:textId="33BF4F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0,671.00 </w:t>
            </w:r>
          </w:p>
        </w:tc>
      </w:tr>
      <w:tr w:rsidR="00560A4A" w:rsidRPr="00560A4A" w14:paraId="750B89D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0FA7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4F3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0D0B4BC" w14:textId="1185E0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31B24DE4" w14:textId="4AE0F5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2E325" w14:textId="5DEB8B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0C894" w14:textId="16CA7E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73,958.00 </w:t>
            </w:r>
          </w:p>
        </w:tc>
      </w:tr>
      <w:tr w:rsidR="00560A4A" w:rsidRPr="00560A4A" w14:paraId="79867EB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3E02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B63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43219B2D" w14:textId="0B4BFB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7B4ADB0C" w14:textId="170418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01C24310" w14:textId="0F9517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37F47" w14:textId="1CE397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82,970.14 </w:t>
            </w:r>
          </w:p>
        </w:tc>
      </w:tr>
      <w:tr w:rsidR="00560A4A" w:rsidRPr="00560A4A" w14:paraId="67B2C9F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72A1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75D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4939FF58" w14:textId="2B9A06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5B50D" w14:textId="063DF9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2FF84A5" w14:textId="5FC329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08E5F" w14:textId="277E80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60,605.00 </w:t>
            </w:r>
          </w:p>
        </w:tc>
      </w:tr>
      <w:tr w:rsidR="00560A4A" w:rsidRPr="00560A4A" w14:paraId="5D2167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A37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D74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CCB7D3C" w14:textId="73E3C9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15902956" w14:textId="2BA2BD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568E871B" w14:textId="5C1722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1FFDC" w14:textId="70BFA3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65,134.00 </w:t>
            </w:r>
          </w:p>
        </w:tc>
      </w:tr>
      <w:tr w:rsidR="00560A4A" w:rsidRPr="00560A4A" w14:paraId="582D244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50503"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0EE3802" w14:textId="7AF8522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3,007,0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6DE75820" w14:textId="28F647B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5F2CB4B1" w14:textId="730C079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1CC7E3" w14:textId="2B4E096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8,331,276.05 </w:t>
            </w:r>
          </w:p>
        </w:tc>
      </w:tr>
      <w:tr w:rsidR="00560A4A" w:rsidRPr="00560A4A" w14:paraId="60E3268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5CFAC"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38CDA71" w14:textId="2832AD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4FC8A" w14:textId="025174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D790BA8" w14:textId="5D7DFB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7C0F77D" w14:textId="0EDEA0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969,200.50 </w:t>
            </w:r>
          </w:p>
        </w:tc>
      </w:tr>
      <w:tr w:rsidR="00560A4A" w:rsidRPr="00560A4A" w14:paraId="0490546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960F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6A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9054BE9" w14:textId="757A0F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DFA7D" w14:textId="732D72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F8D3D" w14:textId="7F8680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A3281" w14:textId="7C18E8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r>
      <w:tr w:rsidR="00560A4A" w:rsidRPr="00560A4A" w14:paraId="401BF7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3EA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5827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2A9BB90" w14:textId="6F7B6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D319E" w14:textId="595B77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77B55DFA" w14:textId="082782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34007" w14:textId="33737C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1,900.00 </w:t>
            </w:r>
          </w:p>
        </w:tc>
      </w:tr>
      <w:tr w:rsidR="00560A4A" w:rsidRPr="00560A4A" w14:paraId="6520C51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1F7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DA95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2AA4DCC" w14:textId="334660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6A7779ED" w14:textId="3352DF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8D6BBE" w14:textId="4CA810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B080E" w14:textId="39FC8E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13,210.00 </w:t>
            </w:r>
          </w:p>
        </w:tc>
      </w:tr>
      <w:tr w:rsidR="00560A4A" w:rsidRPr="00560A4A" w14:paraId="61E295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70D6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A0B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48727F39" w14:textId="3508BF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6B8794CE" w14:textId="2EAD21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4A0A4" w14:textId="112DD5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8C84" w14:textId="72BBB1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0,560.00 </w:t>
            </w:r>
          </w:p>
        </w:tc>
      </w:tr>
      <w:tr w:rsidR="00560A4A" w:rsidRPr="00560A4A" w14:paraId="550AB77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E9E5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D94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2738B68" w14:textId="0BF6C7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65B7F297" w14:textId="744146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5CE27494" w14:textId="23D2D0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F36EA" w14:textId="147D54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49,102.00 </w:t>
            </w:r>
          </w:p>
        </w:tc>
      </w:tr>
      <w:tr w:rsidR="00560A4A" w:rsidRPr="00560A4A" w14:paraId="1CB344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CAE2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15C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22D7B7DA" w14:textId="69E91D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48B4EE93" w14:textId="50D642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16913" w14:textId="6F855F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8D86A" w14:textId="77471E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07,184.00 </w:t>
            </w:r>
          </w:p>
        </w:tc>
      </w:tr>
      <w:tr w:rsidR="00560A4A" w:rsidRPr="00560A4A" w14:paraId="7AC651C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8F01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EB4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0517524" w14:textId="47002A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079210" w14:textId="30FF58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B5230" w14:textId="39158C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CD7FA" w14:textId="66642C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r>
      <w:tr w:rsidR="00560A4A" w:rsidRPr="00560A4A" w14:paraId="1B7CCB9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D50B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D25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69F27D0" w14:textId="524799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2C75E42" w14:textId="41A2B9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4577E204" w14:textId="1D2212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69DB4" w14:textId="1DBDF6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8,624.78 </w:t>
            </w:r>
          </w:p>
        </w:tc>
      </w:tr>
      <w:tr w:rsidR="00560A4A" w:rsidRPr="00560A4A" w14:paraId="22A51E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B71D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A32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581F13BD" w14:textId="165DC9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51419" w14:textId="048420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0E623" w14:textId="2F3F02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9AB7F" w14:textId="571508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3,300.00 </w:t>
            </w:r>
          </w:p>
        </w:tc>
      </w:tr>
      <w:tr w:rsidR="00560A4A" w:rsidRPr="00560A4A" w14:paraId="0E61E29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875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319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F8FF0FC" w14:textId="15136C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201CAE5E" w14:textId="4E4E0C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5A162E" w14:textId="2B8AB0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1A7DF" w14:textId="39C020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85,728.00 </w:t>
            </w:r>
          </w:p>
        </w:tc>
      </w:tr>
      <w:tr w:rsidR="00560A4A" w:rsidRPr="00560A4A" w14:paraId="322690E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E86C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49A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4263C6F8" w14:textId="45889E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08D4ED5E" w14:textId="149B4A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BA2D762" w14:textId="651DE1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DB932" w14:textId="71418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6,689.40 </w:t>
            </w:r>
          </w:p>
        </w:tc>
      </w:tr>
      <w:tr w:rsidR="00560A4A" w:rsidRPr="00560A4A" w14:paraId="454C2D7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1AA5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F81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E6A0F29" w14:textId="44C295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D492B4" w14:textId="4A7F7E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CD210" w14:textId="42211F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3A55F" w14:textId="58C98C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2,000.00 </w:t>
            </w:r>
          </w:p>
        </w:tc>
      </w:tr>
      <w:tr w:rsidR="00560A4A" w:rsidRPr="00560A4A" w14:paraId="549C6E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9F78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A4E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C512790" w14:textId="779A1F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7BBFF" w14:textId="462686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3E2B5" w14:textId="6D24F0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CEEA7" w14:textId="5541E3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400.00 </w:t>
            </w:r>
          </w:p>
        </w:tc>
      </w:tr>
      <w:tr w:rsidR="00560A4A" w:rsidRPr="00560A4A" w14:paraId="05511D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6225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134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FD745B2" w14:textId="10F194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0099B6E7" w14:textId="295FBC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A6B80" w14:textId="0390DB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ACE17" w14:textId="3CC665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3,380.00 </w:t>
            </w:r>
          </w:p>
        </w:tc>
      </w:tr>
      <w:tr w:rsidR="00560A4A" w:rsidRPr="00560A4A" w14:paraId="708321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0423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912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D18F671" w14:textId="22B3ED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33C52" w14:textId="7A54CD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DE597" w14:textId="0BC4F1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D967D" w14:textId="5F33D0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3,800.00 </w:t>
            </w:r>
          </w:p>
        </w:tc>
      </w:tr>
      <w:tr w:rsidR="00560A4A" w:rsidRPr="00560A4A" w14:paraId="7A5B93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9B69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DFC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53F9C368" w14:textId="7BE1C7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2FCA5E00" w14:textId="7D7C0F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4EB17" w14:textId="7B23CC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B7099" w14:textId="6579D7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7,950.00 </w:t>
            </w:r>
          </w:p>
        </w:tc>
      </w:tr>
      <w:tr w:rsidR="00560A4A" w:rsidRPr="00560A4A" w14:paraId="534FCA5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8761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771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7DEF973B" w14:textId="09C193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89B87A" w14:textId="219D71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71EE0" w14:textId="5F7368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84945" w14:textId="2F9FE8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5,000.00 </w:t>
            </w:r>
          </w:p>
        </w:tc>
      </w:tr>
      <w:tr w:rsidR="00560A4A" w:rsidRPr="00560A4A" w14:paraId="73A069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313A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594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0F72907D" w14:textId="7208B7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391DD4EA" w14:textId="460162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DF61D" w14:textId="53540D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79FF6" w14:textId="6D0FF5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6,610.00 </w:t>
            </w:r>
          </w:p>
        </w:tc>
      </w:tr>
      <w:tr w:rsidR="00560A4A" w:rsidRPr="00560A4A" w14:paraId="75CF61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1D18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F37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499A9C5" w14:textId="1AA09F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2C42F" w14:textId="47579D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8FCFBD8" w14:textId="650942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64CDB" w14:textId="235D92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9,252.00 </w:t>
            </w:r>
          </w:p>
        </w:tc>
      </w:tr>
      <w:tr w:rsidR="00560A4A" w:rsidRPr="00560A4A" w14:paraId="518326E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9F98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560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C0675F1" w14:textId="48D1E9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75B51" w14:textId="342B3E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4CA7182E" w14:textId="3B47E5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769D0" w14:textId="15693D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0,655.77 </w:t>
            </w:r>
          </w:p>
        </w:tc>
      </w:tr>
      <w:tr w:rsidR="00560A4A" w:rsidRPr="00560A4A" w14:paraId="6E67B1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7692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A71E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12BFCE16" w14:textId="2C2275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6351D371" w14:textId="3A4A18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991C2" w14:textId="23A850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9950C" w14:textId="4225BA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5,582.00 </w:t>
            </w:r>
          </w:p>
        </w:tc>
      </w:tr>
      <w:tr w:rsidR="00560A4A" w:rsidRPr="00560A4A" w14:paraId="2BAA5DE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026B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9A6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86A1CCB" w14:textId="4A6ED8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49DF7B53" w14:textId="31E98A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8B085B" w14:textId="6C21E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C3F6E" w14:textId="51B8AF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83,020.00 </w:t>
            </w:r>
          </w:p>
        </w:tc>
      </w:tr>
      <w:tr w:rsidR="00560A4A" w:rsidRPr="00560A4A" w14:paraId="4B66F69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0C24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9FE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6F367C1" w14:textId="588E5D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2E0391E" w14:textId="25958A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C2436" w14:textId="51D8FB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63689" w14:textId="49B330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610.00 </w:t>
            </w:r>
          </w:p>
        </w:tc>
      </w:tr>
      <w:tr w:rsidR="00560A4A" w:rsidRPr="00560A4A" w14:paraId="6CEB3A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FE4D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BC7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8B08151" w14:textId="49D597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65DCCC7" w14:textId="0763A7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785CBA8" w14:textId="1ECA1D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2ABF2" w14:textId="004662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21,488.83 </w:t>
            </w:r>
          </w:p>
        </w:tc>
      </w:tr>
      <w:tr w:rsidR="00560A4A" w:rsidRPr="00560A4A" w14:paraId="4A42746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D6DC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9EA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7145CF4" w14:textId="356D7E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84,720.00 </w:t>
            </w:r>
          </w:p>
        </w:tc>
        <w:tc>
          <w:tcPr>
            <w:tcW w:w="810" w:type="pct"/>
            <w:tcBorders>
              <w:top w:val="nil"/>
              <w:left w:val="nil"/>
              <w:bottom w:val="single" w:sz="4" w:space="0" w:color="000000"/>
              <w:right w:val="single" w:sz="4" w:space="0" w:color="000000"/>
            </w:tcBorders>
            <w:shd w:val="clear" w:color="auto" w:fill="auto"/>
            <w:noWrap/>
            <w:vAlign w:val="bottom"/>
            <w:hideMark/>
          </w:tcPr>
          <w:p w14:paraId="633EE4B7" w14:textId="2EC8A7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7ED925DB" w14:textId="75E480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E398B" w14:textId="5F011B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69,244.48 </w:t>
            </w:r>
          </w:p>
        </w:tc>
      </w:tr>
      <w:tr w:rsidR="00560A4A" w:rsidRPr="00560A4A" w14:paraId="1DE322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90E8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E38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D34348C" w14:textId="316291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44,716.00 </w:t>
            </w:r>
          </w:p>
        </w:tc>
        <w:tc>
          <w:tcPr>
            <w:tcW w:w="810" w:type="pct"/>
            <w:tcBorders>
              <w:top w:val="nil"/>
              <w:left w:val="nil"/>
              <w:bottom w:val="single" w:sz="4" w:space="0" w:color="000000"/>
              <w:right w:val="single" w:sz="4" w:space="0" w:color="000000"/>
            </w:tcBorders>
            <w:shd w:val="clear" w:color="auto" w:fill="auto"/>
            <w:noWrap/>
            <w:vAlign w:val="bottom"/>
            <w:hideMark/>
          </w:tcPr>
          <w:p w14:paraId="06D0E1FD" w14:textId="606AA8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167A5598" w14:textId="439D9F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261E9" w14:textId="3FBD4C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2,266.00 </w:t>
            </w:r>
          </w:p>
        </w:tc>
      </w:tr>
      <w:tr w:rsidR="00560A4A" w:rsidRPr="00560A4A" w14:paraId="65B6B48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34AA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2F6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E020688" w14:textId="257A05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EC1923B" w14:textId="7AA4FD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13C0F8" w14:textId="5C1EB3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EB445" w14:textId="3BE39A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1,300.00 </w:t>
            </w:r>
          </w:p>
        </w:tc>
      </w:tr>
      <w:tr w:rsidR="00560A4A" w:rsidRPr="00560A4A" w14:paraId="652782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8636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94CE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21799B4" w14:textId="1352B6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5E703DD2" w14:textId="11435B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3007A4F" w14:textId="669316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0EB17" w14:textId="562503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21,472.29 </w:t>
            </w:r>
          </w:p>
        </w:tc>
      </w:tr>
      <w:tr w:rsidR="00560A4A" w:rsidRPr="00560A4A" w14:paraId="6796D67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DF57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E08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72594DE" w14:textId="61836F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D90C" w14:textId="59B959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F7760" w14:textId="02408F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38BCC" w14:textId="4BC79A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0,190.00 </w:t>
            </w:r>
          </w:p>
        </w:tc>
      </w:tr>
      <w:tr w:rsidR="00560A4A" w:rsidRPr="00560A4A" w14:paraId="449DE8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F814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E80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99522FE" w14:textId="4D254C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796C3858" w14:textId="3DD7DA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A9283" w14:textId="00FA42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37FE2" w14:textId="08A71A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9,756.00 </w:t>
            </w:r>
          </w:p>
        </w:tc>
      </w:tr>
      <w:tr w:rsidR="00560A4A" w:rsidRPr="00560A4A" w14:paraId="0C47B58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1EA5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DE797BF" w14:textId="07E914F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635,26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B53E5A" w14:textId="06A63C6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25AC82" w14:textId="0EEFD0C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57B857" w14:textId="5CD0E53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601,816.68 </w:t>
            </w:r>
          </w:p>
        </w:tc>
      </w:tr>
      <w:tr w:rsidR="00560A4A" w:rsidRPr="00560A4A" w14:paraId="543CF3F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BC04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7BDD3604" w14:textId="546DBA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6E34CE" w14:textId="78563F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CBEB1" w14:textId="564F2B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5C6FE1" w14:textId="63CA55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14,000.00 </w:t>
            </w:r>
          </w:p>
        </w:tc>
      </w:tr>
      <w:tr w:rsidR="00560A4A" w:rsidRPr="00560A4A" w14:paraId="2708F2B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718E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414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08098C10" w14:textId="0754E1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4EEE2B" w14:textId="5413D7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3D5D6" w14:textId="2DD118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F7A71" w14:textId="07E42A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2,000.00 </w:t>
            </w:r>
          </w:p>
        </w:tc>
      </w:tr>
      <w:tr w:rsidR="00560A4A" w:rsidRPr="00560A4A" w14:paraId="2A2F6F1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4B3D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348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2880F55F" w14:textId="44F875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2110E" w14:textId="261A2E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5343B" w14:textId="39CAAE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195DF" w14:textId="084D37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5,000.00 </w:t>
            </w:r>
          </w:p>
        </w:tc>
      </w:tr>
      <w:tr w:rsidR="00560A4A" w:rsidRPr="00560A4A" w14:paraId="3456B79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4BDF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57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710511CC" w14:textId="7E5BCF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8A60F" w14:textId="2D688F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77D78" w14:textId="5DE9FC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52D47" w14:textId="6B890D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r>
      <w:tr w:rsidR="00560A4A" w:rsidRPr="00560A4A" w14:paraId="3FA8413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ECC1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76D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AA48E4" w14:textId="1CEEC3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BB4C10" w14:textId="48583E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1E311" w14:textId="25D020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0FA89" w14:textId="411DC1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6,000.00 </w:t>
            </w:r>
          </w:p>
        </w:tc>
      </w:tr>
      <w:tr w:rsidR="00560A4A" w:rsidRPr="00560A4A" w14:paraId="28671DB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BE1C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2867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2E9D228D" w14:textId="7C5F43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43525D" w14:textId="7728B8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B9D23" w14:textId="4AF24F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84260" w14:textId="32FD47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4,000.00 </w:t>
            </w:r>
          </w:p>
        </w:tc>
      </w:tr>
      <w:tr w:rsidR="00560A4A" w:rsidRPr="00560A4A" w14:paraId="4056871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C75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E76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234A174" w14:textId="6FD88F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29DDB" w14:textId="2CB810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EB5AC" w14:textId="3BDA7D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C5C88" w14:textId="6A85F2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000.00 </w:t>
            </w:r>
          </w:p>
        </w:tc>
      </w:tr>
      <w:tr w:rsidR="00560A4A" w:rsidRPr="00560A4A" w14:paraId="4BE38E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9C5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8ED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09250D9" w14:textId="105D3E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448D5" w14:textId="062AEA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68DAEF77" w14:textId="5DAC30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18B23" w14:textId="638A56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55,062.68 </w:t>
            </w:r>
          </w:p>
        </w:tc>
      </w:tr>
      <w:tr w:rsidR="00560A4A" w:rsidRPr="00560A4A" w14:paraId="2BA836A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103C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ABE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64A891E" w14:textId="383E61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8,432.00 </w:t>
            </w:r>
          </w:p>
        </w:tc>
        <w:tc>
          <w:tcPr>
            <w:tcW w:w="810" w:type="pct"/>
            <w:tcBorders>
              <w:top w:val="nil"/>
              <w:left w:val="nil"/>
              <w:bottom w:val="single" w:sz="4" w:space="0" w:color="000000"/>
              <w:right w:val="single" w:sz="4" w:space="0" w:color="000000"/>
            </w:tcBorders>
            <w:shd w:val="clear" w:color="auto" w:fill="auto"/>
            <w:noWrap/>
            <w:vAlign w:val="bottom"/>
            <w:hideMark/>
          </w:tcPr>
          <w:p w14:paraId="147B1739" w14:textId="4D6A4F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69895" w14:textId="55D9DC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872C8" w14:textId="2224B3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8,432.00 </w:t>
            </w:r>
          </w:p>
        </w:tc>
      </w:tr>
      <w:tr w:rsidR="00560A4A" w:rsidRPr="00560A4A" w14:paraId="744F4FF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56F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28C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F263256" w14:textId="415E3B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660C79" w14:textId="107AD5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941EC" w14:textId="6CC9EA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2A48B" w14:textId="25E30E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000.00 </w:t>
            </w:r>
          </w:p>
        </w:tc>
      </w:tr>
      <w:tr w:rsidR="00560A4A" w:rsidRPr="00560A4A" w14:paraId="280E18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BD76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688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4AFBC30" w14:textId="34D8C0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32E11" w14:textId="60ABBD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B1799" w14:textId="6DA514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4FEC1" w14:textId="6860DB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000.00 </w:t>
            </w:r>
          </w:p>
        </w:tc>
      </w:tr>
      <w:tr w:rsidR="00560A4A" w:rsidRPr="00560A4A" w14:paraId="742AC2E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D6BD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FE6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53B3D02" w14:textId="4327DE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2CA05BEE" w14:textId="4C8721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38A03" w14:textId="39AE42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252AF" w14:textId="299974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028.00 </w:t>
            </w:r>
          </w:p>
        </w:tc>
      </w:tr>
      <w:tr w:rsidR="00560A4A" w:rsidRPr="00560A4A" w14:paraId="1B2237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36AF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B47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00EC1ED7" w14:textId="68A51A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7D746" w14:textId="4E5394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A88FA" w14:textId="58BD22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59717" w14:textId="47CBD5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4,000.00 </w:t>
            </w:r>
          </w:p>
        </w:tc>
      </w:tr>
      <w:tr w:rsidR="00560A4A" w:rsidRPr="00560A4A" w14:paraId="103729C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FFB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243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71FFE24" w14:textId="0664EB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58FDC" w14:textId="601148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CAA2A" w14:textId="3814F0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8CC6C" w14:textId="4778EA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000.00 </w:t>
            </w:r>
          </w:p>
        </w:tc>
      </w:tr>
      <w:tr w:rsidR="00560A4A" w:rsidRPr="00560A4A" w14:paraId="31D55D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336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0BE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EA889BE" w14:textId="36B0E7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B93889" w14:textId="512EBF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A92A6" w14:textId="1A2C55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8AA98" w14:textId="6479E4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4,000.00 </w:t>
            </w:r>
          </w:p>
        </w:tc>
      </w:tr>
      <w:tr w:rsidR="00560A4A" w:rsidRPr="00560A4A" w14:paraId="59BC3E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5D23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232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5CD87313" w14:textId="14C509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C39829" w14:textId="766123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14B30" w14:textId="1DBBD0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E58A9" w14:textId="4DC011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4,000.00 </w:t>
            </w:r>
          </w:p>
        </w:tc>
      </w:tr>
      <w:tr w:rsidR="00560A4A" w:rsidRPr="00560A4A" w14:paraId="422B900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BB4A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D4D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2730A82" w14:textId="5AF525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42670AC6" w14:textId="6A96C2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516FD" w14:textId="6E4D55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F9F34" w14:textId="58D070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2,450.00 </w:t>
            </w:r>
          </w:p>
        </w:tc>
      </w:tr>
      <w:tr w:rsidR="00560A4A" w:rsidRPr="00560A4A" w14:paraId="37088D8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1BD1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076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29D8513C" w14:textId="6092CC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12816" w14:textId="0F88A0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BC429" w14:textId="18740E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12F83" w14:textId="14F038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4,500.00 </w:t>
            </w:r>
          </w:p>
        </w:tc>
      </w:tr>
      <w:tr w:rsidR="00560A4A" w:rsidRPr="00560A4A" w14:paraId="40221D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A652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8A0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B43150" w14:textId="4C1BC0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04D4C014" w14:textId="1BB428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D97609" w14:textId="281DB8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22F01" w14:textId="119BE3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7,289,935.00 </w:t>
            </w:r>
          </w:p>
        </w:tc>
      </w:tr>
      <w:tr w:rsidR="00560A4A" w:rsidRPr="00560A4A" w14:paraId="759D819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E71F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745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3A3ED745" w14:textId="4165BA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53235" w14:textId="72BA45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3E14F" w14:textId="2A3238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78D88" w14:textId="4C54B0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4,400.00 </w:t>
            </w:r>
          </w:p>
        </w:tc>
      </w:tr>
      <w:tr w:rsidR="00560A4A" w:rsidRPr="00560A4A" w14:paraId="419B66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10F9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0D5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2257C6B0" w14:textId="3E7B9A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E08E9" w14:textId="30230E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58843F" w14:textId="01A978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6482B" w14:textId="568025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2,600.00 </w:t>
            </w:r>
          </w:p>
        </w:tc>
      </w:tr>
      <w:tr w:rsidR="00560A4A" w:rsidRPr="00560A4A" w14:paraId="529C704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93D2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B3E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BE45B0C" w14:textId="3EFF82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2285A46B" w14:textId="5D5232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1542A" w14:textId="0CFF8B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6D168" w14:textId="6FE567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1,225.00 </w:t>
            </w:r>
          </w:p>
        </w:tc>
      </w:tr>
      <w:tr w:rsidR="00560A4A" w:rsidRPr="00560A4A" w14:paraId="79E3D14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B2F8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C081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6BE57D5" w14:textId="3A1FF5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F3C5030" w14:textId="6E570B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CF1B2" w14:textId="2D2661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0EC3E" w14:textId="09E959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0,952.00 </w:t>
            </w:r>
          </w:p>
        </w:tc>
      </w:tr>
      <w:tr w:rsidR="00560A4A" w:rsidRPr="00560A4A" w14:paraId="06BF0F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15B7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E3A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0A82C87" w14:textId="50837C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13658" w14:textId="2C3DA5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54EBF2F" w14:textId="2761D4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95999" w14:textId="3D1A76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5,488.00 </w:t>
            </w:r>
          </w:p>
        </w:tc>
      </w:tr>
      <w:tr w:rsidR="00560A4A" w:rsidRPr="00560A4A" w14:paraId="5A191A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563C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263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7B5DB5D1" w14:textId="73A110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150E8E" w14:textId="4B963D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C52B3" w14:textId="715C34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D7332" w14:textId="350597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r>
      <w:tr w:rsidR="00560A4A" w:rsidRPr="00560A4A" w14:paraId="2683D9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0828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CA4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36C72DD" w14:textId="189F0F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F3A1D" w14:textId="1C97AF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53C5C" w14:textId="447993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95662" w14:textId="5522C0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r>
      <w:tr w:rsidR="00560A4A" w:rsidRPr="00560A4A" w14:paraId="6AEB40A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D0BC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9BC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754CAE3" w14:textId="2A86DC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86518" w14:textId="5A8B9F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B2282" w14:textId="14C9AC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7B86E" w14:textId="7090F6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000.00 </w:t>
            </w:r>
          </w:p>
        </w:tc>
      </w:tr>
      <w:tr w:rsidR="00560A4A" w:rsidRPr="00560A4A" w14:paraId="14C66D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D42A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1F8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1EC8577" w14:textId="598D20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8E924" w14:textId="7F691A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4EBCA" w14:textId="5A0FFA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65277" w14:textId="4801C2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6,000.00 </w:t>
            </w:r>
          </w:p>
        </w:tc>
      </w:tr>
      <w:tr w:rsidR="00560A4A" w:rsidRPr="00560A4A" w14:paraId="0BE77C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32C7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E44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30EFABE" w14:textId="06FAED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B60A69" w14:textId="4A30A1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A519D" w14:textId="43342F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9BAFF" w14:textId="0BBC23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r>
      <w:tr w:rsidR="00560A4A" w:rsidRPr="00560A4A" w14:paraId="042AE9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5554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C64DE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29A68196" w14:textId="683EF1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630F4" w14:textId="517811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0FC33" w14:textId="5EC14B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7F83B" w14:textId="4F353C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3,000.00 </w:t>
            </w:r>
          </w:p>
        </w:tc>
      </w:tr>
      <w:tr w:rsidR="00560A4A" w:rsidRPr="00560A4A" w14:paraId="4563E0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DFD2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50E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EA5004A" w14:textId="1D3BB6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9166A" w14:textId="68F3AE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D99FA" w14:textId="13921A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8F1E0" w14:textId="552BB1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0,000.00 </w:t>
            </w:r>
          </w:p>
        </w:tc>
      </w:tr>
      <w:tr w:rsidR="00560A4A" w:rsidRPr="00560A4A" w14:paraId="588786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B0FB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7D0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5F7EDD0" w14:textId="7721AB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4836" w14:textId="24874B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E1F01" w14:textId="519B9A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8259A" w14:textId="014725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000.00 </w:t>
            </w:r>
          </w:p>
        </w:tc>
      </w:tr>
      <w:tr w:rsidR="00560A4A" w:rsidRPr="00560A4A" w14:paraId="755E55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551E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6B8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3920C966" w14:textId="3EE297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DB201A" w14:textId="271BD8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B5B51" w14:textId="18D173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AEC0B" w14:textId="1586CB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0,000.00 </w:t>
            </w:r>
          </w:p>
        </w:tc>
      </w:tr>
      <w:tr w:rsidR="00560A4A" w:rsidRPr="00560A4A" w14:paraId="5CE7211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5854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6E1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831CD6B" w14:textId="48C321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A24814" w14:textId="5B506C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408AB" w14:textId="4E28E6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D8D6C" w14:textId="475D1E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0,000.00 </w:t>
            </w:r>
          </w:p>
        </w:tc>
      </w:tr>
      <w:tr w:rsidR="00560A4A" w:rsidRPr="00560A4A" w14:paraId="69947BF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DDD7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674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0CF84C2" w14:textId="2D9D20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4BADA" w14:textId="6CC5F9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115C4" w14:textId="14ED44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CB3A5" w14:textId="125FB4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5,400.00 </w:t>
            </w:r>
          </w:p>
        </w:tc>
      </w:tr>
      <w:tr w:rsidR="00560A4A" w:rsidRPr="00560A4A" w14:paraId="242496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3EF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7B5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DEAAEA2" w14:textId="5178BB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A7A6A" w14:textId="2511C1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70068" w14:textId="2A3C3A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7960E" w14:textId="02B78E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1,000.00 </w:t>
            </w:r>
          </w:p>
        </w:tc>
      </w:tr>
      <w:tr w:rsidR="00560A4A" w:rsidRPr="00560A4A" w14:paraId="64BD3DB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EC5B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399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049566B2" w14:textId="32100B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2917268" w14:textId="636373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F0561" w14:textId="2D58D5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E2EFC" w14:textId="6FAEC8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1,600.00 </w:t>
            </w:r>
          </w:p>
        </w:tc>
      </w:tr>
      <w:tr w:rsidR="00560A4A" w:rsidRPr="00560A4A" w14:paraId="5A043A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6140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A923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5C77A9EF" w14:textId="35BAB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5BF15E1" w14:textId="1370DB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753B2" w14:textId="01B101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2B05A" w14:textId="7D59B5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7,716.00 </w:t>
            </w:r>
          </w:p>
        </w:tc>
      </w:tr>
      <w:tr w:rsidR="00560A4A" w:rsidRPr="00560A4A" w14:paraId="23A63F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9BC0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E4ED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1E2D42F" w14:textId="0F76B7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F2FFB2" w14:textId="5ED460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80370" w14:textId="3DE8FA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8CD3C" w14:textId="0426B9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4,500.00 </w:t>
            </w:r>
          </w:p>
        </w:tc>
      </w:tr>
      <w:tr w:rsidR="00560A4A" w:rsidRPr="00560A4A" w14:paraId="583FC90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C6BD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28C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2EFEF95E" w14:textId="2B6750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06B1461F" w14:textId="1AE2E8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BC4DD" w14:textId="5AD941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C3590" w14:textId="0BF1EC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3,528.00 </w:t>
            </w:r>
          </w:p>
        </w:tc>
      </w:tr>
      <w:tr w:rsidR="00560A4A" w:rsidRPr="00560A4A" w14:paraId="38D69F1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EF03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291C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733F3550" w14:textId="5D83B1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D3CD7" w14:textId="2A40C0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3EAD5" w14:textId="052458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4C857" w14:textId="538335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5,000.00 </w:t>
            </w:r>
          </w:p>
        </w:tc>
      </w:tr>
      <w:tr w:rsidR="00560A4A" w:rsidRPr="00560A4A" w14:paraId="040395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1844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C72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4A583D8" w14:textId="038FFA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FBFB8" w14:textId="5B6BDB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AF645" w14:textId="4C869B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69BCC" w14:textId="78BF70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9,000.00 </w:t>
            </w:r>
          </w:p>
        </w:tc>
      </w:tr>
      <w:tr w:rsidR="00560A4A" w:rsidRPr="00560A4A" w14:paraId="02A6978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32E3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61614000" w14:textId="31DAC55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748,8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E121E4" w14:textId="2484CD4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DE20E9" w14:textId="4D3A6DD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A178DD" w14:textId="56A3399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1,354,804.84 </w:t>
            </w:r>
          </w:p>
        </w:tc>
      </w:tr>
      <w:tr w:rsidR="00560A4A" w:rsidRPr="00560A4A" w14:paraId="315B98EA"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10807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01E492E" w14:textId="0E09C6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A274E" w14:textId="252111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75F29AA6" w14:textId="1B4263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23BECC" w14:textId="1D5066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46,654.80 </w:t>
            </w:r>
          </w:p>
        </w:tc>
      </w:tr>
      <w:tr w:rsidR="00560A4A" w:rsidRPr="00560A4A" w14:paraId="760683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605C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862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2E8EA0AD" w14:textId="4F547F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0B6E32B" w14:textId="35B466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7335A5AF" w14:textId="4A5D52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22C33" w14:textId="161261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0,439.00 </w:t>
            </w:r>
          </w:p>
        </w:tc>
      </w:tr>
      <w:tr w:rsidR="00560A4A" w:rsidRPr="00560A4A" w14:paraId="477BA9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5A9D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231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7EA13269" w14:textId="67A6FC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20,636.00 </w:t>
            </w:r>
          </w:p>
        </w:tc>
        <w:tc>
          <w:tcPr>
            <w:tcW w:w="810" w:type="pct"/>
            <w:tcBorders>
              <w:top w:val="nil"/>
              <w:left w:val="nil"/>
              <w:bottom w:val="single" w:sz="4" w:space="0" w:color="000000"/>
              <w:right w:val="single" w:sz="4" w:space="0" w:color="000000"/>
            </w:tcBorders>
            <w:shd w:val="clear" w:color="auto" w:fill="auto"/>
            <w:noWrap/>
            <w:vAlign w:val="bottom"/>
            <w:hideMark/>
          </w:tcPr>
          <w:p w14:paraId="0917F32A" w14:textId="1B2C3F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76D84009" w14:textId="72062F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D98CC" w14:textId="020462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696,448.00 </w:t>
            </w:r>
          </w:p>
        </w:tc>
      </w:tr>
      <w:tr w:rsidR="00560A4A" w:rsidRPr="00560A4A" w14:paraId="3EB37E8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3689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0C4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60CF57A4" w14:textId="4E1BF2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0D621A7A" w14:textId="71D510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E8361" w14:textId="724BB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2D789" w14:textId="370FB2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99,912.00 </w:t>
            </w:r>
          </w:p>
        </w:tc>
      </w:tr>
      <w:tr w:rsidR="00560A4A" w:rsidRPr="00560A4A" w14:paraId="4BB51A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AFAF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B50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35CAFEC" w14:textId="33CB95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5D5ADA7" w14:textId="78CE94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ACFE" w14:textId="3207D7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0777F" w14:textId="0623C5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1,448.00 </w:t>
            </w:r>
          </w:p>
        </w:tc>
      </w:tr>
      <w:tr w:rsidR="00560A4A" w:rsidRPr="00560A4A" w14:paraId="7E0589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B194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591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F6084FA" w14:textId="6E2EAD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64DA6C25" w14:textId="07EBF3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2A73B510" w14:textId="616655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5F6B0" w14:textId="47F39B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765,801.25 </w:t>
            </w:r>
          </w:p>
        </w:tc>
      </w:tr>
      <w:tr w:rsidR="00560A4A" w:rsidRPr="00560A4A" w14:paraId="7719B25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A578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D0B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53E23F7" w14:textId="6A723D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5BF6710D" w14:textId="6BEFFF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185BF404" w14:textId="74ABDE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CED56" w14:textId="247897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2,816.50 </w:t>
            </w:r>
          </w:p>
        </w:tc>
      </w:tr>
      <w:tr w:rsidR="00560A4A" w:rsidRPr="00560A4A" w14:paraId="6BD046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B92F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2D6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230F412A" w14:textId="5D77E5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1B43A7BA" w14:textId="391BE4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0D863848" w14:textId="6F73F2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9CDFD" w14:textId="14A1F7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6,110.00 </w:t>
            </w:r>
          </w:p>
        </w:tc>
      </w:tr>
      <w:tr w:rsidR="00560A4A" w:rsidRPr="00560A4A" w14:paraId="5C4F82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B23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303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99CF630" w14:textId="6D6C11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459D756A" w14:textId="308FF8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E4584" w14:textId="3B55C1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DA2E8" w14:textId="750D7C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464.00 </w:t>
            </w:r>
          </w:p>
        </w:tc>
      </w:tr>
      <w:tr w:rsidR="00560A4A" w:rsidRPr="00560A4A" w14:paraId="6A335F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B1C9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4A65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34D6D21" w14:textId="14AB1E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2C6086EC" w14:textId="625EEC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24CFD9" w14:textId="42A30A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66F94" w14:textId="1185CD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4,610.00 </w:t>
            </w:r>
          </w:p>
        </w:tc>
      </w:tr>
      <w:tr w:rsidR="00560A4A" w:rsidRPr="00560A4A" w14:paraId="2605139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6B4A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DE7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72EA739" w14:textId="01C705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03D236D0" w14:textId="499875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328D7BC4" w14:textId="506F51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1DC80" w14:textId="665920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073,329.00 </w:t>
            </w:r>
          </w:p>
        </w:tc>
      </w:tr>
      <w:tr w:rsidR="00560A4A" w:rsidRPr="00560A4A" w14:paraId="62140E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D295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81C9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A2D9DDA" w14:textId="4E7F9E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530D9BAC" w14:textId="7D4A49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C19E967" w14:textId="7F6801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BFF0B" w14:textId="2C96FE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88,761.29 </w:t>
            </w:r>
          </w:p>
        </w:tc>
      </w:tr>
      <w:tr w:rsidR="00560A4A" w:rsidRPr="00560A4A" w14:paraId="55F3A7E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4003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A0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2FAD33C" w14:textId="4FED39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2B868B27" w14:textId="046BF2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51AC0" w14:textId="51EDD5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031CE" w14:textId="410D51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48,390.00 </w:t>
            </w:r>
          </w:p>
        </w:tc>
      </w:tr>
      <w:tr w:rsidR="00560A4A" w:rsidRPr="00560A4A" w14:paraId="0174BB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DB4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42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1302CCA" w14:textId="0E6E6A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033434F" w14:textId="58F4BC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A0657" w14:textId="7E6CF7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20CDF" w14:textId="304ADD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00,301.00 </w:t>
            </w:r>
          </w:p>
        </w:tc>
      </w:tr>
      <w:tr w:rsidR="00560A4A" w:rsidRPr="00560A4A" w14:paraId="69257A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C2E2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2665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EFC8EB0" w14:textId="7A3C09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19FADE8A" w14:textId="08D20E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81D7D" w14:textId="74354C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01795" w14:textId="0A87DD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7,320.00 </w:t>
            </w:r>
          </w:p>
        </w:tc>
      </w:tr>
      <w:tr w:rsidR="00560A4A" w:rsidRPr="00560A4A" w14:paraId="72E54A7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6BCD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1217F0CF" w14:textId="777DD35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7DE11C" w14:textId="0066F59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731B394" w14:textId="3D1097C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C32EBF" w14:textId="56A48D4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8,634,536.53 </w:t>
            </w:r>
          </w:p>
        </w:tc>
      </w:tr>
      <w:tr w:rsidR="00560A4A" w:rsidRPr="00560A4A" w14:paraId="2C3E176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7E6B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A0BE38F" w14:textId="794538F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25CB4D" w14:textId="79757AA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F52774" w14:textId="029F649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F78F37" w14:textId="66984DC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477,853.70 </w:t>
            </w:r>
          </w:p>
        </w:tc>
      </w:tr>
      <w:tr w:rsidR="00560A4A" w:rsidRPr="00560A4A" w14:paraId="6DA770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4D63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B93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190223C5" w14:textId="79C2FA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22F823" w14:textId="7050AF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619B4" w14:textId="362968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4D0B5" w14:textId="78B0EA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2,900.00 </w:t>
            </w:r>
          </w:p>
        </w:tc>
      </w:tr>
      <w:tr w:rsidR="00560A4A" w:rsidRPr="00560A4A" w14:paraId="689CA2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C08D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B79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F4767FE" w14:textId="7BDFA2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16D5112" w14:textId="7FA3B9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BD231" w14:textId="784632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B738D" w14:textId="7AA2B4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3,050.00 </w:t>
            </w:r>
          </w:p>
        </w:tc>
      </w:tr>
      <w:tr w:rsidR="00560A4A" w:rsidRPr="00560A4A" w14:paraId="49A8F46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8087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8EF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12585FBD" w14:textId="575D63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635DA1EF" w14:textId="111C7B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A4A95" w14:textId="14D8CC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BFA29" w14:textId="1751D0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387.50 </w:t>
            </w:r>
          </w:p>
        </w:tc>
      </w:tr>
      <w:tr w:rsidR="00560A4A" w:rsidRPr="00560A4A" w14:paraId="10AF47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4D07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F00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14ABB9D5" w14:textId="1EE0CB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4DFC5" w14:textId="40982A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955AB" w14:textId="33011F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85770" w14:textId="1A2BC6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5,900.00 </w:t>
            </w:r>
          </w:p>
        </w:tc>
      </w:tr>
      <w:tr w:rsidR="00560A4A" w:rsidRPr="00560A4A" w14:paraId="350468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825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958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05E6B15" w14:textId="77A94E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3EDA6C" w14:textId="43FDDE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E3A40" w14:textId="39180C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D7AFE" w14:textId="1A481D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0,000.00 </w:t>
            </w:r>
          </w:p>
        </w:tc>
      </w:tr>
      <w:tr w:rsidR="00560A4A" w:rsidRPr="00560A4A" w14:paraId="4D300BE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CC8E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3AC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2A3C8D68" w14:textId="366000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70099BCE" w14:textId="1A8820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B238D" w14:textId="1CD19B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F997D" w14:textId="4ABDD8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76,616.20 </w:t>
            </w:r>
          </w:p>
        </w:tc>
      </w:tr>
      <w:tr w:rsidR="00560A4A" w:rsidRPr="00560A4A" w14:paraId="13472A0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57F4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0317368" w14:textId="62300D0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252CBC" w14:textId="4B6B959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31D480" w14:textId="6479C1E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B23926" w14:textId="281A8EF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757,184.00 </w:t>
            </w:r>
          </w:p>
        </w:tc>
      </w:tr>
      <w:tr w:rsidR="00560A4A" w:rsidRPr="00560A4A" w14:paraId="270F43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3B2A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A34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10AC997" w14:textId="2EAF02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15E4671F" w14:textId="36068D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CBC1" w14:textId="5F6EB3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998FF" w14:textId="2B6772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3,573.20 </w:t>
            </w:r>
          </w:p>
        </w:tc>
      </w:tr>
      <w:tr w:rsidR="00560A4A" w:rsidRPr="00560A4A" w14:paraId="5EC2E4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A0A0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EE1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322B896A" w14:textId="3A207D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4B43676C" w14:textId="3F0D4C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371BF" w14:textId="0CFAC9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FB295" w14:textId="22F968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5,320.00 </w:t>
            </w:r>
          </w:p>
        </w:tc>
      </w:tr>
      <w:tr w:rsidR="00560A4A" w:rsidRPr="00560A4A" w14:paraId="12F2A3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B81A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8EC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546FEBE" w14:textId="1A2459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5FA770A0" w14:textId="167A8D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88D68" w14:textId="0A2359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59C1C" w14:textId="1735D0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3,125.00 </w:t>
            </w:r>
          </w:p>
        </w:tc>
      </w:tr>
      <w:tr w:rsidR="00560A4A" w:rsidRPr="00560A4A" w14:paraId="6C3DB75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540F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A6C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7AE72E4" w14:textId="310E14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4A7A3A54" w14:textId="435D19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C9220" w14:textId="0EB015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EC378" w14:textId="0FD4D8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6,934.00 </w:t>
            </w:r>
          </w:p>
        </w:tc>
      </w:tr>
      <w:tr w:rsidR="00560A4A" w:rsidRPr="00560A4A" w14:paraId="10A6324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09D1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847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71B0F5F" w14:textId="396715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99231" w14:textId="70C513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A441C" w14:textId="4268FE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3A5A4" w14:textId="683065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3,800.00 </w:t>
            </w:r>
          </w:p>
        </w:tc>
      </w:tr>
      <w:tr w:rsidR="00560A4A" w:rsidRPr="00560A4A" w14:paraId="342AF55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3ECB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D0C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62CD2442" w14:textId="5F8BFD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4ECB6" w14:textId="24E58A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A022C" w14:textId="79C5FF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215CC" w14:textId="207DA9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200.00 </w:t>
            </w:r>
          </w:p>
        </w:tc>
      </w:tr>
      <w:tr w:rsidR="00560A4A" w:rsidRPr="00560A4A" w14:paraId="5C7BF61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320A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9D3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84A49F" w14:textId="5DAEE1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41AC6498" w14:textId="3CE977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BE660" w14:textId="286BCA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1AB78" w14:textId="06553F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131.30 </w:t>
            </w:r>
          </w:p>
        </w:tc>
      </w:tr>
      <w:tr w:rsidR="00560A4A" w:rsidRPr="00560A4A" w14:paraId="1741621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C55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B84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6F9B9E3A" w14:textId="47CDA5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40120896" w14:textId="525153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04387" w14:textId="5D5218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B4E23" w14:textId="190CF7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04,855.00 </w:t>
            </w:r>
          </w:p>
        </w:tc>
      </w:tr>
      <w:tr w:rsidR="00560A4A" w:rsidRPr="00560A4A" w14:paraId="4C41EFD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DE4B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C86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6152B8" w14:textId="0C062C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0CAF0B61" w14:textId="691E2D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433FF" w14:textId="00AE7F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B9A79" w14:textId="3214A9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6,043.70 </w:t>
            </w:r>
          </w:p>
        </w:tc>
      </w:tr>
      <w:tr w:rsidR="00560A4A" w:rsidRPr="00560A4A" w14:paraId="73AE305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A194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909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D6EB60F" w14:textId="506C32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B4B3D48" w14:textId="4154A6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AD935" w14:textId="3C151F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BAF3B" w14:textId="5F8D82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2,201.80 </w:t>
            </w:r>
          </w:p>
        </w:tc>
      </w:tr>
      <w:tr w:rsidR="00560A4A" w:rsidRPr="00560A4A" w14:paraId="6F6B3A3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16580"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B1FCEEC" w14:textId="0BFBC05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51EB1B" w14:textId="5DA13FC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54D91" w14:textId="6CF3C56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6D7696" w14:textId="1FBD7CD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061,952.30 </w:t>
            </w:r>
          </w:p>
        </w:tc>
      </w:tr>
      <w:tr w:rsidR="00560A4A" w:rsidRPr="00560A4A" w14:paraId="7238909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48AF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4413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14F66480" w14:textId="57F029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4B7A3899" w14:textId="34FB22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A24F8" w14:textId="6B50E8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8FA57" w14:textId="5F4C81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6,035.50 </w:t>
            </w:r>
          </w:p>
        </w:tc>
      </w:tr>
      <w:tr w:rsidR="00560A4A" w:rsidRPr="00560A4A" w14:paraId="656F18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F67B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AAB5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D5B72E1" w14:textId="10D0B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685318DF" w14:textId="1496E6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E1C05" w14:textId="7F7659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5D312" w14:textId="2ADE3A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5,252.75 </w:t>
            </w:r>
          </w:p>
        </w:tc>
      </w:tr>
      <w:tr w:rsidR="00560A4A" w:rsidRPr="00560A4A" w14:paraId="21AC2C0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DD03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6C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9B7DBFA" w14:textId="25B5EB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D7EF9A9" w14:textId="229C2E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C9B57" w14:textId="48591A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0355E" w14:textId="47B424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806.50 </w:t>
            </w:r>
          </w:p>
        </w:tc>
      </w:tr>
      <w:tr w:rsidR="00560A4A" w:rsidRPr="00560A4A" w14:paraId="703C50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2741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D7FB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7AA2B28" w14:textId="7E4C2D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0646920C" w14:textId="03013A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D9B24" w14:textId="080439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5AA8B" w14:textId="35C3D9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7,352.75 </w:t>
            </w:r>
          </w:p>
        </w:tc>
      </w:tr>
      <w:tr w:rsidR="00560A4A" w:rsidRPr="00560A4A" w14:paraId="5655E0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E7B9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946B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AEAF761" w14:textId="0F0BC4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12BB7" w14:textId="6986CE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6DF7A" w14:textId="6FD43D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8168C" w14:textId="1EA0F4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3,100.00 </w:t>
            </w:r>
          </w:p>
        </w:tc>
      </w:tr>
      <w:tr w:rsidR="00560A4A" w:rsidRPr="00560A4A" w14:paraId="0F08706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D566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7E5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C0A1738" w14:textId="2889C4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7A298134" w14:textId="41B305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E9B22" w14:textId="321F46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228EA" w14:textId="2DDB98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9,050.55 </w:t>
            </w:r>
          </w:p>
        </w:tc>
      </w:tr>
      <w:tr w:rsidR="00560A4A" w:rsidRPr="00560A4A" w14:paraId="318D45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BE4C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447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2315AB26" w14:textId="637897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1539DAF" w14:textId="62E44F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503FC" w14:textId="224492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6CA57" w14:textId="7E175D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6.50 </w:t>
            </w:r>
          </w:p>
        </w:tc>
      </w:tr>
      <w:tr w:rsidR="00560A4A" w:rsidRPr="00560A4A" w14:paraId="2A33C17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9779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CE4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4E57E7A3" w14:textId="6BF1E6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1D5E3C3F" w14:textId="27FABA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A032B" w14:textId="5ACE19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87100" w14:textId="02D029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9,325.00 </w:t>
            </w:r>
          </w:p>
        </w:tc>
      </w:tr>
      <w:tr w:rsidR="00560A4A" w:rsidRPr="00560A4A" w14:paraId="5F6345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1385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A1F3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1EFD609F" w14:textId="5256F7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79707818" w14:textId="597C92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C23BB" w14:textId="484D3A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3B63E" w14:textId="386FCE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7,806.50 </w:t>
            </w:r>
          </w:p>
        </w:tc>
      </w:tr>
      <w:tr w:rsidR="00560A4A" w:rsidRPr="00560A4A" w14:paraId="5172AA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5D66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DF72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4E3D6753" w14:textId="64B3A8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B704" w14:textId="0444AB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6E274" w14:textId="0C17D1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A5959" w14:textId="782846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r>
      <w:tr w:rsidR="00560A4A" w:rsidRPr="00560A4A" w14:paraId="30357E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1FB1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AFA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7DA8C31C" w14:textId="0ECF65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4E51F571" w14:textId="047EA2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1DC06" w14:textId="2F0361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2A234" w14:textId="441BE8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8,685.00 </w:t>
            </w:r>
          </w:p>
        </w:tc>
      </w:tr>
      <w:tr w:rsidR="00560A4A" w:rsidRPr="00560A4A" w14:paraId="74B0940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01E2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075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D2A8C71" w14:textId="1C08D0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AA4E4" w14:textId="634A50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49080" w14:textId="4571C3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857E4" w14:textId="7AC861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r>
      <w:tr w:rsidR="00560A4A" w:rsidRPr="00560A4A" w14:paraId="7C1B9B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CA8D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60C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391D4262" w14:textId="4B6D7A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32887A00" w14:textId="3B569C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D2805" w14:textId="2BEEC4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50F5F" w14:textId="3CFD15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9,731.25 </w:t>
            </w:r>
          </w:p>
        </w:tc>
      </w:tr>
      <w:tr w:rsidR="00560A4A" w:rsidRPr="00560A4A" w14:paraId="7AA3AB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0147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DB2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774FAB1" w14:textId="3D0AD1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2241" w14:textId="1E759E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8FC2B" w14:textId="136C0B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ECE78" w14:textId="7FE46A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5,000.00 </w:t>
            </w:r>
          </w:p>
        </w:tc>
      </w:tr>
      <w:tr w:rsidR="00560A4A" w:rsidRPr="00560A4A" w14:paraId="4180180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633A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808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9509BB4" w14:textId="714A19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2023B" w14:textId="741562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C9A54" w14:textId="2C619E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95CF6" w14:textId="670552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r>
      <w:tr w:rsidR="00560A4A" w:rsidRPr="00560A4A" w14:paraId="7FAD1B4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72D3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BFDB0C6" w14:textId="5B8D754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4E73A56C" w14:textId="71AEAC9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9E0610" w14:textId="1BEBC4F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5B67E1" w14:textId="4DD4815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13,231.78 </w:t>
            </w:r>
          </w:p>
        </w:tc>
      </w:tr>
      <w:tr w:rsidR="00560A4A" w:rsidRPr="00560A4A" w14:paraId="6A2D84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D16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1B8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0163DA0" w14:textId="6946F3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5046FCD0" w14:textId="4F8684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DA1A9" w14:textId="2BF708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FB206" w14:textId="64DBF9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785.00 </w:t>
            </w:r>
          </w:p>
        </w:tc>
      </w:tr>
      <w:tr w:rsidR="00560A4A" w:rsidRPr="00560A4A" w14:paraId="248BFE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E86C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4C39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5700BFFD" w14:textId="47F768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52D22CF8" w14:textId="749DD6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3FAB0" w14:textId="4BD812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50E8C" w14:textId="4CEF8D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37,550.00 </w:t>
            </w:r>
          </w:p>
        </w:tc>
      </w:tr>
      <w:tr w:rsidR="00560A4A" w:rsidRPr="00560A4A" w14:paraId="33EDA54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3052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965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99587B4" w14:textId="32578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3FC0C" w14:textId="317556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95BB5" w14:textId="52D09D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018A1" w14:textId="72BE30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3,600.00 </w:t>
            </w:r>
          </w:p>
        </w:tc>
      </w:tr>
      <w:tr w:rsidR="00560A4A" w:rsidRPr="00560A4A" w14:paraId="0FD031A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AE8B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D9B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3A80D3F6" w14:textId="7539A2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04F11" w14:textId="717865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6430C" w14:textId="3E66BB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71793" w14:textId="2C7D3A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9,500.00 </w:t>
            </w:r>
          </w:p>
        </w:tc>
      </w:tr>
      <w:tr w:rsidR="00560A4A" w:rsidRPr="00560A4A" w14:paraId="1DFA025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E9A6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74C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260AC39" w14:textId="1AA6A3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1BBD04A" w14:textId="1A16A0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26898" w14:textId="7B21B1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37485" w14:textId="24C354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3,950.00 </w:t>
            </w:r>
          </w:p>
        </w:tc>
      </w:tr>
      <w:tr w:rsidR="00560A4A" w:rsidRPr="00560A4A" w14:paraId="38E34E3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865E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AEFE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01C2D468" w14:textId="40362E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5B3894" w14:textId="3F7D5E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65259" w14:textId="1CE974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1DCE1" w14:textId="417133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0,000.00 </w:t>
            </w:r>
          </w:p>
        </w:tc>
      </w:tr>
      <w:tr w:rsidR="00560A4A" w:rsidRPr="00560A4A" w14:paraId="38B841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CBA2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EFF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79504F57" w14:textId="6668BF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900C654" w14:textId="1A4B43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53299" w14:textId="137EB3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2E642" w14:textId="099981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914.00 </w:t>
            </w:r>
          </w:p>
        </w:tc>
      </w:tr>
      <w:tr w:rsidR="00560A4A" w:rsidRPr="00560A4A" w14:paraId="1F41F9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934F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1A4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1F081E3" w14:textId="69A64C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62B3D4ED" w14:textId="0E0B59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C84C8" w14:textId="6C160A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EA9BA" w14:textId="73FF0D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723.73 </w:t>
            </w:r>
          </w:p>
        </w:tc>
      </w:tr>
      <w:tr w:rsidR="00560A4A" w:rsidRPr="00560A4A" w14:paraId="4A0F0FE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C539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F06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CCE67B0" w14:textId="0AAF8C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CA081" w14:textId="7A7557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65F56" w14:textId="6E5D26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4445A" w14:textId="083BAE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0,000.00 </w:t>
            </w:r>
          </w:p>
        </w:tc>
      </w:tr>
      <w:tr w:rsidR="00560A4A" w:rsidRPr="00560A4A" w14:paraId="635AB3D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2F22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FBF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111506E1" w14:textId="507C15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6EB59A1C" w14:textId="6D24C5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6231A" w14:textId="2FD21B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D6AE5" w14:textId="648E58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10,447.00 </w:t>
            </w:r>
          </w:p>
        </w:tc>
      </w:tr>
      <w:tr w:rsidR="00560A4A" w:rsidRPr="00560A4A" w14:paraId="765B2E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271D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4F4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7D95F35" w14:textId="1AFD72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792658CE" w14:textId="557C54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9CDE5" w14:textId="494A86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CBC29" w14:textId="0DC929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2,058.10 </w:t>
            </w:r>
          </w:p>
        </w:tc>
      </w:tr>
      <w:tr w:rsidR="00560A4A" w:rsidRPr="00560A4A" w14:paraId="362BFB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46FF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791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9B735EB" w14:textId="674EA9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249C422D" w14:textId="475249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38EF8" w14:textId="78717E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072AC" w14:textId="3C0FB7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2,036.60 </w:t>
            </w:r>
          </w:p>
        </w:tc>
      </w:tr>
      <w:tr w:rsidR="00560A4A" w:rsidRPr="00560A4A" w14:paraId="67EDDD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31DD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BCB0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C984E78" w14:textId="6E8724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1A07084B" w14:textId="5A1F33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5EFA7" w14:textId="1C00C3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79B4F" w14:textId="58F69F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2,278.05 </w:t>
            </w:r>
          </w:p>
        </w:tc>
      </w:tr>
      <w:tr w:rsidR="00560A4A" w:rsidRPr="00560A4A" w14:paraId="29A4687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DDD4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E1B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1776DA6" w14:textId="5D63B9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2DB63194" w14:textId="6EC897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8BE0D" w14:textId="7FDFFB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FD6E9" w14:textId="1B38E2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914.00 </w:t>
            </w:r>
          </w:p>
        </w:tc>
      </w:tr>
      <w:tr w:rsidR="00560A4A" w:rsidRPr="00560A4A" w14:paraId="6473CC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92D9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704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1017F1AA" w14:textId="582B15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019ECCE5" w14:textId="41E1F6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72144" w14:textId="72E5D4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410C3" w14:textId="78B1FF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3,475.30 </w:t>
            </w:r>
          </w:p>
        </w:tc>
      </w:tr>
      <w:tr w:rsidR="00560A4A" w:rsidRPr="00560A4A" w14:paraId="30F79DF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1C4C6"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266CB88" w14:textId="2357274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ACD97" w14:textId="59E2B3D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CDE1A3" w14:textId="67E8637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560481" w14:textId="5D4D67C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424,314.75 </w:t>
            </w:r>
          </w:p>
        </w:tc>
      </w:tr>
      <w:tr w:rsidR="00560A4A" w:rsidRPr="00560A4A" w14:paraId="7E9A840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48D3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5A21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7CB44C57" w14:textId="3352E6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2BE18F68" w14:textId="24BAC4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74E8B" w14:textId="1156E8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CE218" w14:textId="2565B9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2,659.00 </w:t>
            </w:r>
          </w:p>
        </w:tc>
      </w:tr>
      <w:tr w:rsidR="00560A4A" w:rsidRPr="00560A4A" w14:paraId="2F82D4E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76A5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54854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22E2FB48" w14:textId="469CF9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78CEB060" w14:textId="7B4BC3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14E0F" w14:textId="3A03C3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C609A" w14:textId="5EF9C2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485.00 </w:t>
            </w:r>
          </w:p>
        </w:tc>
      </w:tr>
      <w:tr w:rsidR="00560A4A" w:rsidRPr="00560A4A" w14:paraId="0D8021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E7D68"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78DD0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367D0BCA" w14:textId="65F5C1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763A1AD9" w14:textId="34CF11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4E833" w14:textId="626748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CBF9F" w14:textId="13A1D3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7,310.00 </w:t>
            </w:r>
          </w:p>
        </w:tc>
      </w:tr>
      <w:tr w:rsidR="00560A4A" w:rsidRPr="00560A4A" w14:paraId="6A580B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0788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C6C593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3A65C3A" w14:textId="6EFEBA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502D1C73" w14:textId="442AF1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93986" w14:textId="2354B3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0AA0A" w14:textId="239DCD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3,797.00 </w:t>
            </w:r>
          </w:p>
        </w:tc>
      </w:tr>
      <w:tr w:rsidR="00560A4A" w:rsidRPr="00560A4A" w14:paraId="646845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CDD87"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5B6A9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21622C9" w14:textId="50C3FC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6416EBC" w14:textId="444EA5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1E37D" w14:textId="07694B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0E6EF" w14:textId="4C1453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9,250.00 </w:t>
            </w:r>
          </w:p>
        </w:tc>
      </w:tr>
      <w:tr w:rsidR="00560A4A" w:rsidRPr="00560A4A" w14:paraId="1AC36D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86D94"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2D073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1FA1931" w14:textId="3D08C2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42A524DA" w14:textId="2F959E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38494" w14:textId="6C58CC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2033F" w14:textId="6E927F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1,585.00 </w:t>
            </w:r>
          </w:p>
        </w:tc>
      </w:tr>
      <w:tr w:rsidR="00560A4A" w:rsidRPr="00560A4A" w14:paraId="3647A87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7B96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E7132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57A3E4E1" w14:textId="64E7FE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06008" w14:textId="771E8C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0FA02" w14:textId="18DCE6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3F62B" w14:textId="42C861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2,800.00 </w:t>
            </w:r>
          </w:p>
        </w:tc>
      </w:tr>
      <w:tr w:rsidR="00560A4A" w:rsidRPr="00560A4A" w14:paraId="2DE370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78738"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FAB57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B59A844" w14:textId="2B4973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99324F" w14:textId="52F1E7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BF969" w14:textId="717E29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BFC85" w14:textId="0BBBB2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8,400.00 </w:t>
            </w:r>
          </w:p>
        </w:tc>
      </w:tr>
      <w:tr w:rsidR="00560A4A" w:rsidRPr="00560A4A" w14:paraId="6489CE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363EA"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2CBB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5218B61B" w14:textId="276315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190F0F90" w14:textId="3C3FA8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4D469" w14:textId="2F95C3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5BCD4" w14:textId="37B0D1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5,007.05 </w:t>
            </w:r>
          </w:p>
        </w:tc>
      </w:tr>
      <w:tr w:rsidR="00560A4A" w:rsidRPr="00560A4A" w14:paraId="7FFD0D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3D6E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F47CBC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70629C03" w14:textId="4D3308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12081ACD" w14:textId="2BFE1E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8D9C0" w14:textId="06D6DC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68C30" w14:textId="5FD006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89,062.50 </w:t>
            </w:r>
          </w:p>
        </w:tc>
      </w:tr>
      <w:tr w:rsidR="00560A4A" w:rsidRPr="00560A4A" w14:paraId="4EC8AE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6DE1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0A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6BD489F8" w14:textId="029C3E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53BDD66B" w14:textId="74B7F2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7B34B" w14:textId="53DCAA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617B7" w14:textId="02DCCA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8,150.00 </w:t>
            </w:r>
          </w:p>
        </w:tc>
      </w:tr>
      <w:tr w:rsidR="00560A4A" w:rsidRPr="00560A4A" w14:paraId="3CAC93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1417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860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7C6364C" w14:textId="0D482D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1DC079" w14:textId="117ABF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DCB01" w14:textId="5EC5E2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1D886" w14:textId="38B060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0,000.00 </w:t>
            </w:r>
          </w:p>
        </w:tc>
      </w:tr>
      <w:tr w:rsidR="00560A4A" w:rsidRPr="00560A4A" w14:paraId="4167B8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3BFB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DC5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E2E68F7" w14:textId="6B1CE8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457DA618" w14:textId="427531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9C2CF" w14:textId="04A80A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33BBF" w14:textId="0E1645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4,171.70 </w:t>
            </w:r>
          </w:p>
        </w:tc>
      </w:tr>
      <w:tr w:rsidR="00560A4A" w:rsidRPr="00560A4A" w14:paraId="635496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C2AD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478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F489D16" w14:textId="102092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7FBF3832" w14:textId="2F61FD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BC2E2" w14:textId="0758DD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04785" w14:textId="18FA78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04,627.50 </w:t>
            </w:r>
          </w:p>
        </w:tc>
      </w:tr>
      <w:tr w:rsidR="00560A4A" w:rsidRPr="00560A4A" w14:paraId="09690A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0D09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FB7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BF755B9" w14:textId="58D4BB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4AA0722C" w14:textId="5D8D5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8E545" w14:textId="093E44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02F07" w14:textId="5230A1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5,870.00 </w:t>
            </w:r>
          </w:p>
        </w:tc>
      </w:tr>
      <w:tr w:rsidR="00560A4A" w:rsidRPr="00560A4A" w14:paraId="68CB56C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ED85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E8B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743C373" w14:textId="3EFDD8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1DADD385" w14:textId="2C60D9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84665" w14:textId="1CD284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1698E" w14:textId="1E80F3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6,375.00 </w:t>
            </w:r>
          </w:p>
        </w:tc>
      </w:tr>
      <w:tr w:rsidR="00560A4A" w:rsidRPr="00560A4A" w14:paraId="4431D8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C391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67D9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FE0FEF" w14:textId="6DC55D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58B60F20" w14:textId="0DC1C2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F2D84" w14:textId="18F600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21A90" w14:textId="71BF78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4,765.00 </w:t>
            </w:r>
          </w:p>
        </w:tc>
      </w:tr>
      <w:tr w:rsidR="00560A4A" w:rsidRPr="00560A4A" w14:paraId="53E4CC7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4EB6E7"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31CB8F8A" w14:textId="6B6E850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5,798,360.90 </w:t>
            </w:r>
          </w:p>
        </w:tc>
        <w:tc>
          <w:tcPr>
            <w:tcW w:w="810" w:type="pct"/>
            <w:tcBorders>
              <w:top w:val="nil"/>
              <w:left w:val="nil"/>
              <w:bottom w:val="single" w:sz="4" w:space="0" w:color="000000"/>
              <w:right w:val="single" w:sz="4" w:space="0" w:color="000000"/>
            </w:tcBorders>
            <w:shd w:val="clear" w:color="A5A5A5" w:fill="A5A5A5"/>
            <w:noWrap/>
            <w:vAlign w:val="bottom"/>
            <w:hideMark/>
          </w:tcPr>
          <w:p w14:paraId="694E6FE1" w14:textId="15A527F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1270746" w14:textId="34BF270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4EB78F" w14:textId="1AB33F1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8,875,310.90 </w:t>
            </w:r>
          </w:p>
        </w:tc>
      </w:tr>
      <w:tr w:rsidR="00560A4A" w:rsidRPr="00560A4A" w14:paraId="0D7FD25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46BD7"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229C795" w14:textId="3A49847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995,742.6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DA8CF9" w14:textId="48CC53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F1163" w14:textId="03E515C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82AD025" w14:textId="303B84C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441,492.60 </w:t>
            </w:r>
          </w:p>
        </w:tc>
      </w:tr>
      <w:tr w:rsidR="00560A4A" w:rsidRPr="00560A4A" w14:paraId="023895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6191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D895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ABB4798" w14:textId="082446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1DB65C66" w14:textId="30DF5E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38826" w14:textId="27AEB1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B0481" w14:textId="78DAA5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6,728.00 </w:t>
            </w:r>
          </w:p>
        </w:tc>
      </w:tr>
      <w:tr w:rsidR="00560A4A" w:rsidRPr="00560A4A" w14:paraId="0C32C6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CBBD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E63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649FC6E" w14:textId="40EDAB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3F65F714" w14:textId="6E00D0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4A26A" w14:textId="5DABC6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7A8C8" w14:textId="1CD277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9,865.16 </w:t>
            </w:r>
          </w:p>
        </w:tc>
      </w:tr>
      <w:tr w:rsidR="00560A4A" w:rsidRPr="00560A4A" w14:paraId="2C741C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A0ED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8C5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AC2D121" w14:textId="72863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7EDDCC61" w14:textId="6439F3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6ACF0" w14:textId="5BEB2E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524DE" w14:textId="3F9A98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8,084.47 </w:t>
            </w:r>
          </w:p>
        </w:tc>
      </w:tr>
      <w:tr w:rsidR="00560A4A" w:rsidRPr="00560A4A" w14:paraId="38E84A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77CF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248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2E9314A2" w14:textId="39DC0C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5B8B52B5" w14:textId="65A046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AF0CB04" w14:textId="401729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90316" w14:textId="0F0289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61,210.81 </w:t>
            </w:r>
          </w:p>
        </w:tc>
      </w:tr>
      <w:tr w:rsidR="00560A4A" w:rsidRPr="00560A4A" w14:paraId="4CA479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AD1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96F5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56C08876" w14:textId="16E027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33FF175" w14:textId="48A853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71EE022" w14:textId="021C23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94EE5" w14:textId="168E9E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8,541.24 </w:t>
            </w:r>
          </w:p>
        </w:tc>
      </w:tr>
      <w:tr w:rsidR="00560A4A" w:rsidRPr="00560A4A" w14:paraId="69D24E2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90F2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55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397D1B77" w14:textId="07B536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0F93887D" w14:textId="7AD929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7D83C" w14:textId="5C7EE5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F51CF" w14:textId="134818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37,016.28 </w:t>
            </w:r>
          </w:p>
        </w:tc>
      </w:tr>
      <w:tr w:rsidR="00560A4A" w:rsidRPr="00560A4A" w14:paraId="425E6A1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C69A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F37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3474D79" w14:textId="3B8704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5173F731" w14:textId="3FA17C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F03A4" w14:textId="6EB63A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B998C" w14:textId="137C35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5,243.13 </w:t>
            </w:r>
          </w:p>
        </w:tc>
      </w:tr>
      <w:tr w:rsidR="00560A4A" w:rsidRPr="00560A4A" w14:paraId="6A1B76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8290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BC2D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79FB51B" w14:textId="116F61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44F3D3AE" w14:textId="52891D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C9240" w14:textId="749239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38B7F" w14:textId="49AA26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0,396.60 </w:t>
            </w:r>
          </w:p>
        </w:tc>
      </w:tr>
      <w:tr w:rsidR="00560A4A" w:rsidRPr="00560A4A" w14:paraId="0FDE2B9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5C2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637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2EFA4B49" w14:textId="3F2953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532709CF" w14:textId="059042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01F52" w14:textId="45E25A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E4D74" w14:textId="7E35BC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6,033.52 </w:t>
            </w:r>
          </w:p>
        </w:tc>
      </w:tr>
      <w:tr w:rsidR="00560A4A" w:rsidRPr="00560A4A" w14:paraId="46A8DBC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030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CC0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1863329" w14:textId="398F97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64656390" w14:textId="03ABC1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989F2" w14:textId="3621FF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DBB58" w14:textId="194B0F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8,021.36 </w:t>
            </w:r>
          </w:p>
        </w:tc>
      </w:tr>
      <w:tr w:rsidR="00560A4A" w:rsidRPr="00560A4A" w14:paraId="60620E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580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FA6B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41B912D" w14:textId="71DBD0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5,622.00 </w:t>
            </w:r>
          </w:p>
        </w:tc>
        <w:tc>
          <w:tcPr>
            <w:tcW w:w="810" w:type="pct"/>
            <w:tcBorders>
              <w:top w:val="nil"/>
              <w:left w:val="nil"/>
              <w:bottom w:val="single" w:sz="4" w:space="0" w:color="000000"/>
              <w:right w:val="single" w:sz="4" w:space="0" w:color="000000"/>
            </w:tcBorders>
            <w:shd w:val="clear" w:color="auto" w:fill="auto"/>
            <w:noWrap/>
            <w:vAlign w:val="bottom"/>
            <w:hideMark/>
          </w:tcPr>
          <w:p w14:paraId="309D24E5" w14:textId="2339ED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D2BDA" w14:textId="2011FA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808B1" w14:textId="22EE21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5,622.00 </w:t>
            </w:r>
          </w:p>
        </w:tc>
      </w:tr>
      <w:tr w:rsidR="00560A4A" w:rsidRPr="00560A4A" w14:paraId="7ADE61E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582D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99D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D66475D" w14:textId="1635B4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47CC887C" w14:textId="4D7CB8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CE4C0" w14:textId="3529D0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05C35" w14:textId="11938B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587.29 </w:t>
            </w:r>
          </w:p>
        </w:tc>
      </w:tr>
      <w:tr w:rsidR="00560A4A" w:rsidRPr="00560A4A" w14:paraId="0FB190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DBBB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761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81DA681" w14:textId="04DD3D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44895B49" w14:textId="637DE3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FD0BD" w14:textId="4D8547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7DEF8" w14:textId="13AB1F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34,274.04 </w:t>
            </w:r>
          </w:p>
        </w:tc>
      </w:tr>
      <w:tr w:rsidR="00560A4A" w:rsidRPr="00560A4A" w14:paraId="65D13BE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8531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807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DEFB0EF" w14:textId="35DF81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4,214.18 </w:t>
            </w:r>
          </w:p>
        </w:tc>
        <w:tc>
          <w:tcPr>
            <w:tcW w:w="810" w:type="pct"/>
            <w:tcBorders>
              <w:top w:val="nil"/>
              <w:left w:val="nil"/>
              <w:bottom w:val="single" w:sz="4" w:space="0" w:color="000000"/>
              <w:right w:val="single" w:sz="4" w:space="0" w:color="000000"/>
            </w:tcBorders>
            <w:shd w:val="clear" w:color="auto" w:fill="auto"/>
            <w:noWrap/>
            <w:vAlign w:val="bottom"/>
            <w:hideMark/>
          </w:tcPr>
          <w:p w14:paraId="4F63B077" w14:textId="2CC0B1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5B7CC" w14:textId="6C1C39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8DC89" w14:textId="06813D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4,214.18 </w:t>
            </w:r>
          </w:p>
        </w:tc>
      </w:tr>
      <w:tr w:rsidR="00560A4A" w:rsidRPr="00560A4A" w14:paraId="62A105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4C9D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10A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51FAFCC" w14:textId="458EF0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7BA7E3F9" w14:textId="1E4B52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1B081" w14:textId="254626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D382D" w14:textId="1127B5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2,743.04 </w:t>
            </w:r>
          </w:p>
        </w:tc>
      </w:tr>
      <w:tr w:rsidR="00560A4A" w:rsidRPr="00560A4A" w14:paraId="7C67D3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00EE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863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51FF2550" w14:textId="02683C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44474534" w14:textId="604B9F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6BF3E" w14:textId="29F454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3A82F" w14:textId="79E954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586.50 </w:t>
            </w:r>
          </w:p>
        </w:tc>
      </w:tr>
      <w:tr w:rsidR="00560A4A" w:rsidRPr="00560A4A" w14:paraId="211F364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889E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0E2B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4990872" w14:textId="1A724D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5DE5E27E" w14:textId="24F63D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ED6E3" w14:textId="59FA3E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69782" w14:textId="6C5587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2,809.60 </w:t>
            </w:r>
          </w:p>
        </w:tc>
      </w:tr>
      <w:tr w:rsidR="00560A4A" w:rsidRPr="00560A4A" w14:paraId="48EC4E4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2631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12C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51774C3" w14:textId="6FE348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7FE73733" w14:textId="6C679F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DA1FA" w14:textId="31EB66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BD6CD" w14:textId="3BE4FE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6,515.38 </w:t>
            </w:r>
          </w:p>
        </w:tc>
      </w:tr>
      <w:tr w:rsidR="00560A4A" w:rsidRPr="00560A4A" w14:paraId="4A879BE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4423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ED80A3" w14:textId="0F3EF67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546,20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CD7AF" w14:textId="2586647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9B590C" w14:textId="4AD4B19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B40098" w14:textId="3A5E21D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546,203.42 </w:t>
            </w:r>
          </w:p>
        </w:tc>
      </w:tr>
      <w:tr w:rsidR="00560A4A" w:rsidRPr="00560A4A" w14:paraId="050A68F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4370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08A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0727AE7" w14:textId="6DC513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7,711.42 </w:t>
            </w:r>
          </w:p>
        </w:tc>
        <w:tc>
          <w:tcPr>
            <w:tcW w:w="810" w:type="pct"/>
            <w:tcBorders>
              <w:top w:val="nil"/>
              <w:left w:val="nil"/>
              <w:bottom w:val="single" w:sz="4" w:space="0" w:color="000000"/>
              <w:right w:val="single" w:sz="4" w:space="0" w:color="000000"/>
            </w:tcBorders>
            <w:shd w:val="clear" w:color="auto" w:fill="auto"/>
            <w:noWrap/>
            <w:vAlign w:val="bottom"/>
            <w:hideMark/>
          </w:tcPr>
          <w:p w14:paraId="52E1C87B" w14:textId="1FAA6F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50B59" w14:textId="53344D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21280E" w14:textId="169194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7,711.42 </w:t>
            </w:r>
          </w:p>
        </w:tc>
      </w:tr>
      <w:tr w:rsidR="00560A4A" w:rsidRPr="00560A4A" w14:paraId="04BCD9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8C6C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FC4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53699A3" w14:textId="035F9C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4AB0FC93" w14:textId="16F440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65EB6" w14:textId="36F4C4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C0E48" w14:textId="777810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9,606.91 </w:t>
            </w:r>
          </w:p>
        </w:tc>
      </w:tr>
      <w:tr w:rsidR="00560A4A" w:rsidRPr="00560A4A" w14:paraId="3D29F72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B1D7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6B30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552EE7FC" w14:textId="7A542A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0386A397" w14:textId="463C51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E80B1" w14:textId="04BB3E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BDFE9" w14:textId="0CBF6B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1,553.00 </w:t>
            </w:r>
          </w:p>
        </w:tc>
      </w:tr>
      <w:tr w:rsidR="00560A4A" w:rsidRPr="00560A4A" w14:paraId="563F7A0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DF8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EAB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06E8ABE0" w14:textId="04A03D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27166DE5" w14:textId="740EF7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2A28A" w14:textId="42D4DD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25264" w14:textId="374E95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3,789.64 </w:t>
            </w:r>
          </w:p>
        </w:tc>
      </w:tr>
      <w:tr w:rsidR="00560A4A" w:rsidRPr="00560A4A" w14:paraId="49EAC41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9451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D83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33427D3C" w14:textId="6C4D34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18CB27FD" w14:textId="12D687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9C96F" w14:textId="03C735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18DD4" w14:textId="018E4C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6,862.40 </w:t>
            </w:r>
          </w:p>
        </w:tc>
      </w:tr>
      <w:tr w:rsidR="00560A4A" w:rsidRPr="00560A4A" w14:paraId="7B2623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0E05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C83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734D55A" w14:textId="00D036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E98C14" w14:textId="27575A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F9F73" w14:textId="053E73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4E3DA" w14:textId="6ACC0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2,500.00 </w:t>
            </w:r>
          </w:p>
        </w:tc>
      </w:tr>
      <w:tr w:rsidR="00560A4A" w:rsidRPr="00560A4A" w14:paraId="7784848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3528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1E5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2F1CAE9" w14:textId="6B7702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10230A2" w14:textId="339AAD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0B33B" w14:textId="3A476C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8CC5B" w14:textId="0EEF94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5,229.29 </w:t>
            </w:r>
          </w:p>
        </w:tc>
      </w:tr>
      <w:tr w:rsidR="00560A4A" w:rsidRPr="00560A4A" w14:paraId="32C2DD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CA46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BE5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0FBA70AF" w14:textId="6DDE2F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7E81AC08" w14:textId="59F5B8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1B387" w14:textId="727D1C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12F5C" w14:textId="7C1387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633.32 </w:t>
            </w:r>
          </w:p>
        </w:tc>
      </w:tr>
      <w:tr w:rsidR="00560A4A" w:rsidRPr="00560A4A" w14:paraId="26DA900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AD7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88B7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5BDB9013" w14:textId="771273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3,340.00 </w:t>
            </w:r>
          </w:p>
        </w:tc>
        <w:tc>
          <w:tcPr>
            <w:tcW w:w="810" w:type="pct"/>
            <w:tcBorders>
              <w:top w:val="nil"/>
              <w:left w:val="nil"/>
              <w:bottom w:val="single" w:sz="4" w:space="0" w:color="000000"/>
              <w:right w:val="single" w:sz="4" w:space="0" w:color="000000"/>
            </w:tcBorders>
            <w:shd w:val="clear" w:color="auto" w:fill="auto"/>
            <w:noWrap/>
            <w:vAlign w:val="bottom"/>
            <w:hideMark/>
          </w:tcPr>
          <w:p w14:paraId="1133110E" w14:textId="14D982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20BFE" w14:textId="151994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2FB2D" w14:textId="692BC4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3,340.00 </w:t>
            </w:r>
          </w:p>
        </w:tc>
      </w:tr>
      <w:tr w:rsidR="00560A4A" w:rsidRPr="00560A4A" w14:paraId="768F96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4AD4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8F20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53A0A4C" w14:textId="247101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4EAA0D4E" w14:textId="04E319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D4160" w14:textId="5A37D5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1EA20" w14:textId="1DD533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855.94 </w:t>
            </w:r>
          </w:p>
        </w:tc>
      </w:tr>
      <w:tr w:rsidR="00560A4A" w:rsidRPr="00560A4A" w14:paraId="4C27B5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EE5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7E4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27564C22" w14:textId="12DCE9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34B38666" w14:textId="3A666E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7CCEC" w14:textId="3CE086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D59B9" w14:textId="1F4973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168.82 </w:t>
            </w:r>
          </w:p>
        </w:tc>
      </w:tr>
      <w:tr w:rsidR="00560A4A" w:rsidRPr="00560A4A" w14:paraId="717CF7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99D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5661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FEAAAF8" w14:textId="55D7CB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8ADB66D" w14:textId="2AF78D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C2E45" w14:textId="2AE18C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7C929" w14:textId="427AB2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7,902.68 </w:t>
            </w:r>
          </w:p>
        </w:tc>
      </w:tr>
      <w:tr w:rsidR="00560A4A" w:rsidRPr="00560A4A" w14:paraId="7974C8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7EA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99D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79012C9C" w14:textId="5C9191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957EE" w14:textId="7D682B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F17A9" w14:textId="5A25CC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B6BD6" w14:textId="09E384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0,050.00 </w:t>
            </w:r>
          </w:p>
        </w:tc>
      </w:tr>
      <w:tr w:rsidR="00560A4A" w:rsidRPr="00560A4A" w14:paraId="7F398B3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C0B6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A8F0812" w14:textId="18A9BE4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4,967,017.53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59294" w14:textId="18E2F66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4EACA" w14:textId="0A2B555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F03BF9" w14:textId="1F2BB8B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017,017.53 </w:t>
            </w:r>
          </w:p>
        </w:tc>
      </w:tr>
      <w:tr w:rsidR="00560A4A" w:rsidRPr="00560A4A" w14:paraId="5341BC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E62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942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4FAF73B5" w14:textId="44F11E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3,637.78 </w:t>
            </w:r>
          </w:p>
        </w:tc>
        <w:tc>
          <w:tcPr>
            <w:tcW w:w="810" w:type="pct"/>
            <w:tcBorders>
              <w:top w:val="nil"/>
              <w:left w:val="nil"/>
              <w:bottom w:val="single" w:sz="4" w:space="0" w:color="000000"/>
              <w:right w:val="single" w:sz="4" w:space="0" w:color="000000"/>
            </w:tcBorders>
            <w:shd w:val="clear" w:color="auto" w:fill="auto"/>
            <w:noWrap/>
            <w:vAlign w:val="bottom"/>
            <w:hideMark/>
          </w:tcPr>
          <w:p w14:paraId="18F6B428" w14:textId="58FC9F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2E5C" w14:textId="30D492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1525E" w14:textId="4EF0A7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3,637.78 </w:t>
            </w:r>
          </w:p>
        </w:tc>
      </w:tr>
      <w:tr w:rsidR="00560A4A" w:rsidRPr="00560A4A" w14:paraId="4629AD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90B8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C7F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77EABD72" w14:textId="2A2D1E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0372C0A5" w14:textId="11010B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521BA" w14:textId="144AE1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BC7B8" w14:textId="08EB9F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2,971.28 </w:t>
            </w:r>
          </w:p>
        </w:tc>
      </w:tr>
      <w:tr w:rsidR="00560A4A" w:rsidRPr="00560A4A" w14:paraId="3B956F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2D70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132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38FACFA9" w14:textId="6BBB61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08FD4F9A" w14:textId="432056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38C2D" w14:textId="010910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59441" w14:textId="02E37A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7,116.44 </w:t>
            </w:r>
          </w:p>
        </w:tc>
      </w:tr>
      <w:tr w:rsidR="00560A4A" w:rsidRPr="00560A4A" w14:paraId="6B6F98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01FA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A81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13BDC19" w14:textId="061EAA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707758A3" w14:textId="6BD2C3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04FD7" w14:textId="1FC833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3BC68" w14:textId="0DF1ED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64,555.00 </w:t>
            </w:r>
          </w:p>
        </w:tc>
      </w:tr>
      <w:tr w:rsidR="00560A4A" w:rsidRPr="00560A4A" w14:paraId="1A0FBE9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3B15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76D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40986E13" w14:textId="0097D2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32C39F9A" w14:textId="6521A8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EA27A" w14:textId="7FDF2E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BD965" w14:textId="1C3191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1,270.61 </w:t>
            </w:r>
          </w:p>
        </w:tc>
      </w:tr>
      <w:tr w:rsidR="00560A4A" w:rsidRPr="00560A4A" w14:paraId="3FB97FF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EE0C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2D2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4DB4FF6" w14:textId="648449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C973E72" w14:textId="2FEC1D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39075" w14:textId="3DA798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9817E" w14:textId="639CCD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1,620.22 </w:t>
            </w:r>
          </w:p>
        </w:tc>
      </w:tr>
      <w:tr w:rsidR="00560A4A" w:rsidRPr="00560A4A" w14:paraId="47C142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EE6C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76F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1B95BA1C" w14:textId="4DA242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5A11958B" w14:textId="6C014E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2D95F" w14:textId="207C9E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A1695" w14:textId="611773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9,350.22 </w:t>
            </w:r>
          </w:p>
        </w:tc>
      </w:tr>
      <w:tr w:rsidR="00560A4A" w:rsidRPr="00560A4A" w14:paraId="1E3E13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A737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BE95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6F541515" w14:textId="4B29D4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07B9BC58" w14:textId="3C8185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B3D3A" w14:textId="0C8855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8E24A" w14:textId="25337C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493.72 </w:t>
            </w:r>
          </w:p>
        </w:tc>
      </w:tr>
      <w:tr w:rsidR="00560A4A" w:rsidRPr="00560A4A" w14:paraId="7AF080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B9DE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488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66D350BB" w14:textId="68E03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3CD1589" w14:textId="0BB62F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00F6B" w14:textId="55D09E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C763B" w14:textId="0AE4C7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8,472.76 </w:t>
            </w:r>
          </w:p>
        </w:tc>
      </w:tr>
      <w:tr w:rsidR="00560A4A" w:rsidRPr="00560A4A" w14:paraId="29A254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9B3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97A0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0BABF0B6" w14:textId="4729AA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E3E1B21" w14:textId="1E680E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3B6DB" w14:textId="16546B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A9853" w14:textId="025679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82.96 </w:t>
            </w:r>
          </w:p>
        </w:tc>
      </w:tr>
      <w:tr w:rsidR="00560A4A" w:rsidRPr="00560A4A" w14:paraId="522787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E0D9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BA5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303BA47" w14:textId="784949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510E20B7" w14:textId="4879A0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9EE0A" w14:textId="18881F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DBC23" w14:textId="0FC50D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4,596.44 </w:t>
            </w:r>
          </w:p>
        </w:tc>
      </w:tr>
      <w:tr w:rsidR="00560A4A" w:rsidRPr="00560A4A" w14:paraId="77760F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9101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AFC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88B5248" w14:textId="5D10C9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3E0763C" w14:textId="349606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4D316" w14:textId="010FA0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2AD0F" w14:textId="458FD6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2,126.16 </w:t>
            </w:r>
          </w:p>
        </w:tc>
      </w:tr>
      <w:tr w:rsidR="00560A4A" w:rsidRPr="00560A4A" w14:paraId="0967E1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C3FA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18D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6F123ACA" w14:textId="4A2627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9663C2A" w14:textId="17F8F1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ED692" w14:textId="6FA3A3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A8B8A" w14:textId="20F76B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2,312.68 </w:t>
            </w:r>
          </w:p>
        </w:tc>
      </w:tr>
      <w:tr w:rsidR="00560A4A" w:rsidRPr="00560A4A" w14:paraId="5A304D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7914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E62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37A50058" w14:textId="3686B5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500B0CF4" w14:textId="06CB90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CD670" w14:textId="313A68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B72CF" w14:textId="7A1E87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7,118.90 </w:t>
            </w:r>
          </w:p>
        </w:tc>
      </w:tr>
      <w:tr w:rsidR="00560A4A" w:rsidRPr="00560A4A" w14:paraId="65CE67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CEF3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107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32D1B3F3" w14:textId="294786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31F13B28" w14:textId="1BB5B8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74B1F" w14:textId="7AF9AD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992B8" w14:textId="5B4556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2,569.16 </w:t>
            </w:r>
          </w:p>
        </w:tc>
      </w:tr>
      <w:tr w:rsidR="00560A4A" w:rsidRPr="00560A4A" w14:paraId="50FF85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882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6DC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FBDDD47" w14:textId="0E417F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51DEB83F" w14:textId="7C345E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F1F5A" w14:textId="01985D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2B110" w14:textId="4E0211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6,244.78 </w:t>
            </w:r>
          </w:p>
        </w:tc>
      </w:tr>
      <w:tr w:rsidR="00560A4A" w:rsidRPr="00560A4A" w14:paraId="4C7D76D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E201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2A2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1F090" w14:textId="2247B0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47C68533" w14:textId="08D192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0DAE8" w14:textId="73DF35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AC6E8" w14:textId="57C029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30,048.46 </w:t>
            </w:r>
          </w:p>
        </w:tc>
      </w:tr>
      <w:tr w:rsidR="00560A4A" w:rsidRPr="00560A4A" w14:paraId="1F9666C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4F7A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DFB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32FD369F" w14:textId="081B7F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7254036" w14:textId="6278DD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D3847" w14:textId="192232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4BB69" w14:textId="34B5C5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0,430.04 </w:t>
            </w:r>
          </w:p>
        </w:tc>
      </w:tr>
      <w:tr w:rsidR="00560A4A" w:rsidRPr="00560A4A" w14:paraId="14A5A21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21D5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C50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469472CF" w14:textId="1B4B5C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3,987.20 </w:t>
            </w:r>
          </w:p>
        </w:tc>
        <w:tc>
          <w:tcPr>
            <w:tcW w:w="810" w:type="pct"/>
            <w:tcBorders>
              <w:top w:val="nil"/>
              <w:left w:val="nil"/>
              <w:bottom w:val="single" w:sz="4" w:space="0" w:color="000000"/>
              <w:right w:val="single" w:sz="4" w:space="0" w:color="000000"/>
            </w:tcBorders>
            <w:shd w:val="clear" w:color="auto" w:fill="auto"/>
            <w:noWrap/>
            <w:vAlign w:val="bottom"/>
            <w:hideMark/>
          </w:tcPr>
          <w:p w14:paraId="48053ABA" w14:textId="17B758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ACF02" w14:textId="602383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4469C" w14:textId="220CD4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3,987.20 </w:t>
            </w:r>
          </w:p>
        </w:tc>
      </w:tr>
      <w:tr w:rsidR="00560A4A" w:rsidRPr="00560A4A" w14:paraId="2FC36C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7466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400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1565ECB9" w14:textId="6303D1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02373CEB" w14:textId="02B683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8B055" w14:textId="7915D3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15FC2" w14:textId="6DA32A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242.92 </w:t>
            </w:r>
          </w:p>
        </w:tc>
      </w:tr>
      <w:tr w:rsidR="00560A4A" w:rsidRPr="00560A4A" w14:paraId="445E2E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08C7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AB0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F96095E" w14:textId="689576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09F20C28" w14:textId="609C14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90611" w14:textId="446F42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A821C" w14:textId="4006A6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2,115.88 </w:t>
            </w:r>
          </w:p>
        </w:tc>
      </w:tr>
      <w:tr w:rsidR="00560A4A" w:rsidRPr="00560A4A" w14:paraId="3CCF88A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8DC2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5F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0BCBB0DA" w14:textId="0FF193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204C55F1" w14:textId="6B9321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9C19D" w14:textId="20C108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56D50" w14:textId="707EC6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2,807.88 </w:t>
            </w:r>
          </w:p>
        </w:tc>
      </w:tr>
      <w:tr w:rsidR="00560A4A" w:rsidRPr="00560A4A" w14:paraId="07CD7C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957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E74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656B4606" w14:textId="2DF47E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5F6A4685" w14:textId="1F5CB9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03D34" w14:textId="6C7192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8A20B" w14:textId="1B62F8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4,687.80 </w:t>
            </w:r>
          </w:p>
        </w:tc>
      </w:tr>
      <w:tr w:rsidR="00560A4A" w:rsidRPr="00560A4A" w14:paraId="49C409C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AFD8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C91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4CF67348" w14:textId="0B4EC9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25B1709E" w14:textId="3054DC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A209C" w14:textId="68C526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1D7E4" w14:textId="392FA9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5,945.23 </w:t>
            </w:r>
          </w:p>
        </w:tc>
      </w:tr>
      <w:tr w:rsidR="00560A4A" w:rsidRPr="00560A4A" w14:paraId="00073CE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85A8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6E11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AA4F6BB" w14:textId="0C7349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059A5A06" w14:textId="4B2FB1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C55D9" w14:textId="6B69C9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62C1D" w14:textId="3E6824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2,045.18 </w:t>
            </w:r>
          </w:p>
        </w:tc>
      </w:tr>
      <w:tr w:rsidR="00560A4A" w:rsidRPr="00560A4A" w14:paraId="352583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8918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3F4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19C76258" w14:textId="40CAC2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147954" w14:textId="4C1A31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F3733" w14:textId="0B6E25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57566" w14:textId="1BAE26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1,480.00 </w:t>
            </w:r>
          </w:p>
        </w:tc>
      </w:tr>
      <w:tr w:rsidR="00560A4A" w:rsidRPr="00560A4A" w14:paraId="520836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9517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77B3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13DDC26" w14:textId="1675D2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0D334D03" w14:textId="352FFE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E3034" w14:textId="0E8A88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BF2A4" w14:textId="6BCCFD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506.28 </w:t>
            </w:r>
          </w:p>
        </w:tc>
      </w:tr>
      <w:tr w:rsidR="00560A4A" w:rsidRPr="00560A4A" w14:paraId="7D2828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DAE7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A2EF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AA9AF79" w14:textId="317E5C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ABD8FB2" w14:textId="32AF8C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E783B" w14:textId="3F24E5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73DBD" w14:textId="035F57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9,547.69 </w:t>
            </w:r>
          </w:p>
        </w:tc>
      </w:tr>
      <w:tr w:rsidR="00560A4A" w:rsidRPr="00560A4A" w14:paraId="0D2359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40FA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A1A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1539BE4" w14:textId="118804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2F905D1C" w14:textId="229FB7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0C892" w14:textId="742C69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B7B3B" w14:textId="502DE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3,941.74 </w:t>
            </w:r>
          </w:p>
        </w:tc>
      </w:tr>
      <w:tr w:rsidR="00560A4A" w:rsidRPr="00560A4A" w14:paraId="37F047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8BB0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AC3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D59FA50" w14:textId="42B1BB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FE4ABE5" w14:textId="697016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3726B" w14:textId="63E8CF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94105" w14:textId="525E9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7,703.44 </w:t>
            </w:r>
          </w:p>
        </w:tc>
      </w:tr>
      <w:tr w:rsidR="00560A4A" w:rsidRPr="00560A4A" w14:paraId="65345E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59ED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B0B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EE5EBB8" w14:textId="4A647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5590DC17" w14:textId="608999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4E13" w14:textId="71DFF8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80213" w14:textId="645139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3,816.76 </w:t>
            </w:r>
          </w:p>
        </w:tc>
      </w:tr>
      <w:tr w:rsidR="00560A4A" w:rsidRPr="00560A4A" w14:paraId="3FEAAF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EDFC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F5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4DED03F9" w14:textId="2B4D47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18BE523C" w14:textId="1F4D4E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5750D" w14:textId="193B99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868D6" w14:textId="2E5570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8,570.18 </w:t>
            </w:r>
          </w:p>
        </w:tc>
      </w:tr>
      <w:tr w:rsidR="00560A4A" w:rsidRPr="00560A4A" w14:paraId="4F1BCA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B532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149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042CB93" w14:textId="28BBCF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2D88A543" w14:textId="729EB8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8D387" w14:textId="24B65B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7DA3B" w14:textId="465F94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7,057.28 </w:t>
            </w:r>
          </w:p>
        </w:tc>
      </w:tr>
      <w:tr w:rsidR="00560A4A" w:rsidRPr="00560A4A" w14:paraId="6B3E9B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0710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D59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F0158B8" w14:textId="634A47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1B59648" w14:textId="76747B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49B5" w14:textId="12844E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F80D7" w14:textId="47CFFF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3,237.54 </w:t>
            </w:r>
          </w:p>
        </w:tc>
      </w:tr>
      <w:tr w:rsidR="00560A4A" w:rsidRPr="00560A4A" w14:paraId="7CF5EB8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D92F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ADA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1F5EDBC" w14:textId="19BAC3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2AE08F5" w14:textId="3B4DE1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A79AB" w14:textId="6A92B1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A7DB9" w14:textId="700514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3,077.76 </w:t>
            </w:r>
          </w:p>
        </w:tc>
      </w:tr>
      <w:tr w:rsidR="00560A4A" w:rsidRPr="00560A4A" w14:paraId="63E80E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AC67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D4E8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C395AF7" w14:textId="0AEDD0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F63B299" w14:textId="4746AC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7795D" w14:textId="0BEDD1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7C046" w14:textId="04517C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1,152.72 </w:t>
            </w:r>
          </w:p>
        </w:tc>
      </w:tr>
      <w:tr w:rsidR="00560A4A" w:rsidRPr="00560A4A" w14:paraId="4EDC66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2721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FD9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17ABD172" w14:textId="71BAD2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58EAF13" w14:textId="6EBBFD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F2945" w14:textId="32DD30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F0CD7" w14:textId="519F54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70,584.32 </w:t>
            </w:r>
          </w:p>
        </w:tc>
      </w:tr>
      <w:tr w:rsidR="00560A4A" w:rsidRPr="00560A4A" w14:paraId="5D9385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8FB4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C00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499FBD88" w14:textId="0AD382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1036DCFB" w14:textId="434C51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8431B" w14:textId="01D16A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325F2" w14:textId="324919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19,092.12 </w:t>
            </w:r>
          </w:p>
        </w:tc>
      </w:tr>
      <w:tr w:rsidR="00560A4A" w:rsidRPr="00560A4A" w14:paraId="226A10F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86456"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2DE2D67" w14:textId="4E68D6D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899,03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0B37F" w14:textId="3F02DBE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2B1E7" w14:textId="6F4FB73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1FCF8D" w14:textId="22BFF33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899,035.38 </w:t>
            </w:r>
          </w:p>
        </w:tc>
      </w:tr>
      <w:tr w:rsidR="00560A4A" w:rsidRPr="00560A4A" w14:paraId="451ACE8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9FA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C09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DC3133E" w14:textId="7FCE5A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2FC5EE97" w14:textId="2146B7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EF21E" w14:textId="3D44B6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B4BE0" w14:textId="59981D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34,456.38 </w:t>
            </w:r>
          </w:p>
        </w:tc>
      </w:tr>
      <w:tr w:rsidR="00560A4A" w:rsidRPr="00560A4A" w14:paraId="5ED9B8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2F2E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E6A0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23967905" w14:textId="2A95AB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5EAD6C90" w14:textId="5CC52A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AAF8C" w14:textId="300891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D6288" w14:textId="48DA0D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5,549.00 </w:t>
            </w:r>
          </w:p>
        </w:tc>
      </w:tr>
      <w:tr w:rsidR="00560A4A" w:rsidRPr="00560A4A" w14:paraId="0FB922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C94F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3B7C1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A14F060" w14:textId="4EB451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0056612E" w14:textId="49AC44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ACE12" w14:textId="384425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05066" w14:textId="4671D7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490.00 </w:t>
            </w:r>
          </w:p>
        </w:tc>
      </w:tr>
      <w:tr w:rsidR="00560A4A" w:rsidRPr="00560A4A" w14:paraId="3643FF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6AD6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848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30A7F387" w14:textId="03B37D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6591C" w14:textId="734193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5638F" w14:textId="3F4613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93D5E" w14:textId="6BC049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9,100.00 </w:t>
            </w:r>
          </w:p>
        </w:tc>
      </w:tr>
      <w:tr w:rsidR="00560A4A" w:rsidRPr="00560A4A" w14:paraId="23EAA34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E1F8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D51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2C33DB9A" w14:textId="61DED0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3,440.00 </w:t>
            </w:r>
          </w:p>
        </w:tc>
        <w:tc>
          <w:tcPr>
            <w:tcW w:w="810" w:type="pct"/>
            <w:tcBorders>
              <w:top w:val="nil"/>
              <w:left w:val="nil"/>
              <w:bottom w:val="single" w:sz="4" w:space="0" w:color="000000"/>
              <w:right w:val="single" w:sz="4" w:space="0" w:color="000000"/>
            </w:tcBorders>
            <w:shd w:val="clear" w:color="auto" w:fill="auto"/>
            <w:noWrap/>
            <w:vAlign w:val="bottom"/>
            <w:hideMark/>
          </w:tcPr>
          <w:p w14:paraId="5C7C76CA" w14:textId="12C59E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6070A" w14:textId="6A0DB4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8D46F" w14:textId="430354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3,440.00 </w:t>
            </w:r>
          </w:p>
        </w:tc>
      </w:tr>
      <w:tr w:rsidR="00560A4A" w:rsidRPr="00560A4A" w14:paraId="474A554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7C046"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E82E93" w14:textId="4B641F0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F7BAA" w14:textId="038FB78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4826C9" w14:textId="08F0B71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04DACB" w14:textId="3AC32F4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216,276.32 </w:t>
            </w:r>
          </w:p>
        </w:tc>
      </w:tr>
      <w:tr w:rsidR="00560A4A" w:rsidRPr="00560A4A" w14:paraId="34E7E7E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6026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6BD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1A2944AA" w14:textId="5610D4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3C3BFB29" w14:textId="2ACDDE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F1FB8" w14:textId="6A3E5B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0CF28" w14:textId="2E0EEC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6,151.00 </w:t>
            </w:r>
          </w:p>
        </w:tc>
      </w:tr>
      <w:tr w:rsidR="00560A4A" w:rsidRPr="00560A4A" w14:paraId="0307CC7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96A5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1F7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62E47C8C" w14:textId="249726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728AE2B8" w14:textId="67B132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8A135" w14:textId="1DB631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D4B8B" w14:textId="51A567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4,226.50 </w:t>
            </w:r>
          </w:p>
        </w:tc>
      </w:tr>
      <w:tr w:rsidR="00560A4A" w:rsidRPr="00560A4A" w14:paraId="37D4EC8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AE6B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0CD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14C49C45" w14:textId="61E088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BD137" w14:textId="0E7FAF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61621" w14:textId="1B4E62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BC017" w14:textId="56F75C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700.00 </w:t>
            </w:r>
          </w:p>
        </w:tc>
      </w:tr>
      <w:tr w:rsidR="00560A4A" w:rsidRPr="00560A4A" w14:paraId="4E888FC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1C28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1126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0FB02F5" w14:textId="6235A4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48AD442D" w14:textId="02B205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D3DA7" w14:textId="7A3576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2F834" w14:textId="738A19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3,192.50 </w:t>
            </w:r>
          </w:p>
        </w:tc>
      </w:tr>
      <w:tr w:rsidR="00560A4A" w:rsidRPr="00560A4A" w14:paraId="612813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0713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39C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49900998" w14:textId="070B78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35CCDAF8" w14:textId="38AFF7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93244" w14:textId="44869D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A09D6" w14:textId="6B01B6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475.00 </w:t>
            </w:r>
          </w:p>
        </w:tc>
      </w:tr>
      <w:tr w:rsidR="00560A4A" w:rsidRPr="00560A4A" w14:paraId="1792BF4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FA75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346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398D98DA" w14:textId="1BFA80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82DB518" w14:textId="6CB410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921A6" w14:textId="2B0280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CC588" w14:textId="244B4F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4,420.00 </w:t>
            </w:r>
          </w:p>
        </w:tc>
      </w:tr>
      <w:tr w:rsidR="00560A4A" w:rsidRPr="00560A4A" w14:paraId="12EA83E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114E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CDE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0CF73DC1" w14:textId="2E3589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0408DC4D" w14:textId="657618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81883" w14:textId="5E8EF4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14FAD" w14:textId="15C9CC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2,634.00 </w:t>
            </w:r>
          </w:p>
        </w:tc>
      </w:tr>
      <w:tr w:rsidR="00560A4A" w:rsidRPr="00560A4A" w14:paraId="2B1316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2150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D49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06DB79D" w14:textId="32FF4C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7C29E191" w14:textId="3AE4C4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F6837" w14:textId="0C2F7A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DFF96" w14:textId="43624D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792.50 </w:t>
            </w:r>
          </w:p>
        </w:tc>
      </w:tr>
      <w:tr w:rsidR="00560A4A" w:rsidRPr="00560A4A" w14:paraId="518BFE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7944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FEA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24A68BCD" w14:textId="684414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244E0A1F" w14:textId="6371DB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70826" w14:textId="07E470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07F2F" w14:textId="5B4C3B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4,260.00 </w:t>
            </w:r>
          </w:p>
        </w:tc>
      </w:tr>
      <w:tr w:rsidR="00560A4A" w:rsidRPr="00560A4A" w14:paraId="13DA22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6DD9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FA5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3C4BAA3C" w14:textId="35E952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DCE875B" w14:textId="1476EC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B7371" w14:textId="561570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89789" w14:textId="0F8063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840.00 </w:t>
            </w:r>
          </w:p>
        </w:tc>
      </w:tr>
      <w:tr w:rsidR="00560A4A" w:rsidRPr="00560A4A" w14:paraId="330D32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30BB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61F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7BC5379" w14:textId="212564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0EDB438B" w14:textId="735A51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AE545" w14:textId="6EF7D1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A3D43" w14:textId="3B408B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5,535.00 </w:t>
            </w:r>
          </w:p>
        </w:tc>
      </w:tr>
      <w:tr w:rsidR="00560A4A" w:rsidRPr="00560A4A" w14:paraId="5967E4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6F9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411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582D9B8E" w14:textId="511A14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68B57BBD" w14:textId="2D8288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8E3BF" w14:textId="4594B4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5C0F3" w14:textId="0C67CC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049.82 </w:t>
            </w:r>
          </w:p>
        </w:tc>
      </w:tr>
      <w:tr w:rsidR="00560A4A" w:rsidRPr="00560A4A" w14:paraId="59FC8A1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FFB69"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74C8CC9" w14:textId="4CE7200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2EC1EA38" w14:textId="0FDFBC5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431FBD" w14:textId="6F432E2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2574BF" w14:textId="27B5A87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2,755,285.65 </w:t>
            </w:r>
          </w:p>
        </w:tc>
      </w:tr>
      <w:tr w:rsidR="00560A4A" w:rsidRPr="00560A4A" w14:paraId="02B41B8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4B8CB8"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562574C" w14:textId="6A3980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8BBBA06" w14:textId="13BCD7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C79F4" w14:textId="057349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93F768F" w14:textId="18938D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64,288.77 </w:t>
            </w:r>
          </w:p>
        </w:tc>
      </w:tr>
      <w:tr w:rsidR="00560A4A" w:rsidRPr="00560A4A" w14:paraId="1F25C2B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0B9C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3AF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7ADEF3C4" w14:textId="2D23D7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63AA55B" w14:textId="5BF13B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67757" w14:textId="56BA72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D11EE" w14:textId="35BAC6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2,882.44 </w:t>
            </w:r>
          </w:p>
        </w:tc>
      </w:tr>
      <w:tr w:rsidR="00560A4A" w:rsidRPr="00560A4A" w14:paraId="0687F20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A8AB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871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0E53F30A" w14:textId="47A2FB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459F875F" w14:textId="2E5ECE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91EF5" w14:textId="496696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54F82" w14:textId="20AADB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0,258.54 </w:t>
            </w:r>
          </w:p>
        </w:tc>
      </w:tr>
      <w:tr w:rsidR="00560A4A" w:rsidRPr="00560A4A" w14:paraId="6B157E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D2BD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8D35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65819051" w14:textId="2FA6AA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68A6518" w14:textId="2DBB33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5123F" w14:textId="024E56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9F47F" w14:textId="67B528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5,213.48 </w:t>
            </w:r>
          </w:p>
        </w:tc>
      </w:tr>
      <w:tr w:rsidR="00560A4A" w:rsidRPr="00560A4A" w14:paraId="0CB94A6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2266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8F3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98894F3" w14:textId="42550C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27C6F8AF" w14:textId="054494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F1337" w14:textId="46EA12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0DCF3" w14:textId="6406CD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7,127.72 </w:t>
            </w:r>
          </w:p>
        </w:tc>
      </w:tr>
      <w:tr w:rsidR="00560A4A" w:rsidRPr="00560A4A" w14:paraId="527B59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8B32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EAA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9BE935B" w14:textId="5E03F8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7F27F3B4" w14:textId="2815D6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D44F0" w14:textId="426259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A9178" w14:textId="413752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3,501.02 </w:t>
            </w:r>
          </w:p>
        </w:tc>
      </w:tr>
      <w:tr w:rsidR="00560A4A" w:rsidRPr="00560A4A" w14:paraId="0392584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ED43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04E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271C61AB" w14:textId="04A973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06DBA2F5" w14:textId="344D0F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33074F92" w14:textId="3DB872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46137" w14:textId="61E515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48,112.24 </w:t>
            </w:r>
          </w:p>
        </w:tc>
      </w:tr>
      <w:tr w:rsidR="00560A4A" w:rsidRPr="00560A4A" w14:paraId="54EF03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1080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D36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13195D08" w14:textId="726DE8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F12BF1E" w14:textId="5E284C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3AB91E" w14:textId="06332F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C77DB" w14:textId="243F9C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0,626.00 </w:t>
            </w:r>
          </w:p>
        </w:tc>
      </w:tr>
      <w:tr w:rsidR="00560A4A" w:rsidRPr="00560A4A" w14:paraId="638172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6975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8EC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1CA23D2F" w14:textId="3B98CF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17120872" w14:textId="478389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AC51F" w14:textId="046149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90995" w14:textId="498D94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4,244.13 </w:t>
            </w:r>
          </w:p>
        </w:tc>
      </w:tr>
      <w:tr w:rsidR="00560A4A" w:rsidRPr="00560A4A" w14:paraId="582C93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D66C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D9A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318BB8E6" w14:textId="64B229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58411816" w14:textId="5108E5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445D73D" w14:textId="21CD14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F116F" w14:textId="0119F1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2,135.37 </w:t>
            </w:r>
          </w:p>
        </w:tc>
      </w:tr>
      <w:tr w:rsidR="00560A4A" w:rsidRPr="00560A4A" w14:paraId="514AD3D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C66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514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2991BF6E" w14:textId="7BCD39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5769B474" w14:textId="25ED4A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CA9A6" w14:textId="04838B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5012C" w14:textId="07DDD3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359.60 </w:t>
            </w:r>
          </w:p>
        </w:tc>
      </w:tr>
      <w:tr w:rsidR="00560A4A" w:rsidRPr="00560A4A" w14:paraId="6AAA03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DDDC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32D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73A6EF16" w14:textId="6B6CAB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662F0C16" w14:textId="6786F0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F93D1" w14:textId="41D0B0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67B03" w14:textId="722F6B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1,043.20 </w:t>
            </w:r>
          </w:p>
        </w:tc>
      </w:tr>
      <w:tr w:rsidR="00560A4A" w:rsidRPr="00560A4A" w14:paraId="381DE3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35D6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3E92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3144CBD" w14:textId="460805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1CD0EB1E" w14:textId="0E34C2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8AC6D" w14:textId="383A71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B92DC" w14:textId="0EF336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6,092.98 </w:t>
            </w:r>
          </w:p>
        </w:tc>
      </w:tr>
      <w:tr w:rsidR="00560A4A" w:rsidRPr="00560A4A" w14:paraId="2741A8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82BA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052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6911641A" w14:textId="3276E8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B3A3261" w14:textId="6EB38C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B9385" w14:textId="371F3B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73ED0" w14:textId="3CFCD2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7,236.32 </w:t>
            </w:r>
          </w:p>
        </w:tc>
      </w:tr>
      <w:tr w:rsidR="00560A4A" w:rsidRPr="00560A4A" w14:paraId="14B9D8B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D8E8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0C1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A01245D" w14:textId="59BC85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48DCECC2" w14:textId="492EC7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3BAAC" w14:textId="755482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D3D6A" w14:textId="12EC77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887.40 </w:t>
            </w:r>
          </w:p>
        </w:tc>
      </w:tr>
      <w:tr w:rsidR="00560A4A" w:rsidRPr="00560A4A" w14:paraId="27AA207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A8ED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76D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FF64C11" w14:textId="29F09B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26D12E00" w14:textId="3C54C7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E795C" w14:textId="5D219A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2A394" w14:textId="1DAE22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8,276.44 </w:t>
            </w:r>
          </w:p>
        </w:tc>
      </w:tr>
      <w:tr w:rsidR="00560A4A" w:rsidRPr="00560A4A" w14:paraId="2242574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AD05F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3CCADB87" w14:textId="08894A4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5,100,252.19 </w:t>
            </w:r>
          </w:p>
        </w:tc>
        <w:tc>
          <w:tcPr>
            <w:tcW w:w="810" w:type="pct"/>
            <w:tcBorders>
              <w:top w:val="nil"/>
              <w:left w:val="nil"/>
              <w:bottom w:val="single" w:sz="4" w:space="0" w:color="000000"/>
              <w:right w:val="single" w:sz="4" w:space="0" w:color="000000"/>
            </w:tcBorders>
            <w:shd w:val="clear" w:color="A5A5A5" w:fill="A5A5A5"/>
            <w:noWrap/>
            <w:vAlign w:val="bottom"/>
            <w:hideMark/>
          </w:tcPr>
          <w:p w14:paraId="4D549B1D" w14:textId="3862173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41CF95E8" w14:textId="3462D71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3B6AE1C" w14:textId="06CB2AB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3,839,004.27 </w:t>
            </w:r>
          </w:p>
        </w:tc>
      </w:tr>
      <w:tr w:rsidR="00560A4A" w:rsidRPr="00560A4A" w14:paraId="1484F64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B9A0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BF1112D" w14:textId="50BA37C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5,801,9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CD73E" w14:textId="77636C0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4A54F2" w14:textId="47E2A73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FA97F4A" w14:textId="411D9BD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6,114,713.82 </w:t>
            </w:r>
          </w:p>
        </w:tc>
      </w:tr>
      <w:tr w:rsidR="00560A4A" w:rsidRPr="00560A4A" w14:paraId="5C606B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8C4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F0F1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1830688" w14:textId="55EE19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5,498.00 </w:t>
            </w:r>
          </w:p>
        </w:tc>
        <w:tc>
          <w:tcPr>
            <w:tcW w:w="810" w:type="pct"/>
            <w:tcBorders>
              <w:top w:val="nil"/>
              <w:left w:val="nil"/>
              <w:bottom w:val="single" w:sz="4" w:space="0" w:color="000000"/>
              <w:right w:val="single" w:sz="4" w:space="0" w:color="000000"/>
            </w:tcBorders>
            <w:shd w:val="clear" w:color="auto" w:fill="auto"/>
            <w:noWrap/>
            <w:vAlign w:val="bottom"/>
            <w:hideMark/>
          </w:tcPr>
          <w:p w14:paraId="6A9E37B7" w14:textId="281313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C5D0B" w14:textId="10095E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A489D" w14:textId="7950B8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5,498.00 </w:t>
            </w:r>
          </w:p>
        </w:tc>
      </w:tr>
      <w:tr w:rsidR="00560A4A" w:rsidRPr="00560A4A" w14:paraId="4E43993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47D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4E7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FF55960" w14:textId="7F5AC4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2A259" w14:textId="02F00F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B0E71" w14:textId="3C0066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5E449" w14:textId="5F2EE9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0,000.00 </w:t>
            </w:r>
          </w:p>
        </w:tc>
      </w:tr>
      <w:tr w:rsidR="00560A4A" w:rsidRPr="00560A4A" w14:paraId="556D43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8AA0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F44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3799569" w14:textId="4E0C4E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0A658F6D" w14:textId="2E813F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BF780" w14:textId="38D8BE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2DE77" w14:textId="2D2D94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23,540.00 </w:t>
            </w:r>
          </w:p>
        </w:tc>
      </w:tr>
      <w:tr w:rsidR="00560A4A" w:rsidRPr="00560A4A" w14:paraId="67D4A5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4C37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BD7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5DDAA581" w14:textId="34131D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280C240D" w14:textId="1B6F78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FC68F" w14:textId="44A94A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152DC" w14:textId="56A117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8,660.00 </w:t>
            </w:r>
          </w:p>
        </w:tc>
      </w:tr>
      <w:tr w:rsidR="00560A4A" w:rsidRPr="00560A4A" w14:paraId="7745FF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F47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711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3D4839FC" w14:textId="41475D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6E55815" w14:textId="5ADF16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770E7CE" w14:textId="53FACC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9C34C" w14:textId="3D0EE1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0,447.20 </w:t>
            </w:r>
          </w:p>
        </w:tc>
      </w:tr>
      <w:tr w:rsidR="00560A4A" w:rsidRPr="00560A4A" w14:paraId="7A4291B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36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635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A0CDFDA" w14:textId="44200F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5AF4AA0D" w14:textId="724EC2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C984D" w14:textId="118034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BAB2D" w14:textId="372EB5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1,656.70 </w:t>
            </w:r>
          </w:p>
        </w:tc>
      </w:tr>
      <w:tr w:rsidR="00560A4A" w:rsidRPr="00560A4A" w14:paraId="361FCC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D3E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E006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242169E6" w14:textId="7C1C41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30E85C2C" w14:textId="567391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4BFA0" w14:textId="284D20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84D71" w14:textId="73B1FC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2,414.10 </w:t>
            </w:r>
          </w:p>
        </w:tc>
      </w:tr>
      <w:tr w:rsidR="00560A4A" w:rsidRPr="00560A4A" w14:paraId="7E6E59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927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A43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AD2F20D" w14:textId="49C170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8,830.00 </w:t>
            </w:r>
          </w:p>
        </w:tc>
        <w:tc>
          <w:tcPr>
            <w:tcW w:w="810" w:type="pct"/>
            <w:tcBorders>
              <w:top w:val="nil"/>
              <w:left w:val="nil"/>
              <w:bottom w:val="single" w:sz="4" w:space="0" w:color="000000"/>
              <w:right w:val="single" w:sz="4" w:space="0" w:color="000000"/>
            </w:tcBorders>
            <w:shd w:val="clear" w:color="auto" w:fill="auto"/>
            <w:noWrap/>
            <w:vAlign w:val="bottom"/>
            <w:hideMark/>
          </w:tcPr>
          <w:p w14:paraId="599CA3AE" w14:textId="508E0E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02492" w14:textId="7F6D7D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7F77D" w14:textId="4EBE4F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8,830.00 </w:t>
            </w:r>
          </w:p>
        </w:tc>
      </w:tr>
      <w:tr w:rsidR="00560A4A" w:rsidRPr="00560A4A" w14:paraId="668F815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549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8DB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0DB9542" w14:textId="061A7D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9C87C" w14:textId="5505B7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D3022" w14:textId="571C3D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C888F" w14:textId="482830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2,000.00 </w:t>
            </w:r>
          </w:p>
        </w:tc>
      </w:tr>
      <w:tr w:rsidR="00560A4A" w:rsidRPr="00560A4A" w14:paraId="7E4B6C6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17A3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B40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76FD3CD4" w14:textId="29795E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137FD5" w14:textId="683EA2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C0118" w14:textId="70D03D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2D328" w14:textId="22B0CB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55,800.00 </w:t>
            </w:r>
          </w:p>
        </w:tc>
      </w:tr>
      <w:tr w:rsidR="00560A4A" w:rsidRPr="00560A4A" w14:paraId="711EC3E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AF1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F0B3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60D8D06" w14:textId="31D008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0E815CC" w14:textId="43E3D5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8D4E6" w14:textId="3B8360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C78B0" w14:textId="104DB0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2,100.00 </w:t>
            </w:r>
          </w:p>
        </w:tc>
      </w:tr>
      <w:tr w:rsidR="00560A4A" w:rsidRPr="00560A4A" w14:paraId="5F0C81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EC8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DA76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88CB6D8" w14:textId="5F21FE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F69CA" w14:textId="7E2AB5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A44D3" w14:textId="79A8B8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F0F58" w14:textId="45B59D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8,800.00 </w:t>
            </w:r>
          </w:p>
        </w:tc>
      </w:tr>
      <w:tr w:rsidR="00560A4A" w:rsidRPr="00560A4A" w14:paraId="6FA5B7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A9A5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FAB2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F371119" w14:textId="3C76AF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11,735.40 </w:t>
            </w:r>
          </w:p>
        </w:tc>
        <w:tc>
          <w:tcPr>
            <w:tcW w:w="810" w:type="pct"/>
            <w:tcBorders>
              <w:top w:val="nil"/>
              <w:left w:val="nil"/>
              <w:bottom w:val="single" w:sz="4" w:space="0" w:color="000000"/>
              <w:right w:val="single" w:sz="4" w:space="0" w:color="000000"/>
            </w:tcBorders>
            <w:shd w:val="clear" w:color="auto" w:fill="auto"/>
            <w:noWrap/>
            <w:vAlign w:val="bottom"/>
            <w:hideMark/>
          </w:tcPr>
          <w:p w14:paraId="5E97E2EB" w14:textId="44A89E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92E5C" w14:textId="2A7782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442DC" w14:textId="5F7144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11,735.40 </w:t>
            </w:r>
          </w:p>
        </w:tc>
      </w:tr>
      <w:tr w:rsidR="00560A4A" w:rsidRPr="00560A4A" w14:paraId="454E8FD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46C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6A5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D7557CF" w14:textId="206A29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09B67ACB" w14:textId="665B44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16203" w14:textId="5C2498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9E3A2" w14:textId="474799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4,048.00 </w:t>
            </w:r>
          </w:p>
        </w:tc>
      </w:tr>
      <w:tr w:rsidR="00560A4A" w:rsidRPr="00560A4A" w14:paraId="3244680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060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4E55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FCE94C5" w14:textId="7F2FE5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92,580.00 </w:t>
            </w:r>
          </w:p>
        </w:tc>
        <w:tc>
          <w:tcPr>
            <w:tcW w:w="810" w:type="pct"/>
            <w:tcBorders>
              <w:top w:val="nil"/>
              <w:left w:val="nil"/>
              <w:bottom w:val="single" w:sz="4" w:space="0" w:color="000000"/>
              <w:right w:val="single" w:sz="4" w:space="0" w:color="000000"/>
            </w:tcBorders>
            <w:shd w:val="clear" w:color="auto" w:fill="auto"/>
            <w:noWrap/>
            <w:vAlign w:val="bottom"/>
            <w:hideMark/>
          </w:tcPr>
          <w:p w14:paraId="032E0776" w14:textId="07319E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0EEB2" w14:textId="531B1D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1D851" w14:textId="0E5802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92,580.00 </w:t>
            </w:r>
          </w:p>
        </w:tc>
      </w:tr>
      <w:tr w:rsidR="00560A4A" w:rsidRPr="00560A4A" w14:paraId="3D3388C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6BA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49C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C69320A" w14:textId="7367AE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4AB17EFA" w14:textId="1A3B17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11264" w14:textId="1CC734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B4A71" w14:textId="62ACFC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1,567.42 </w:t>
            </w:r>
          </w:p>
        </w:tc>
      </w:tr>
      <w:tr w:rsidR="00560A4A" w:rsidRPr="00560A4A" w14:paraId="6E9B35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3D9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5D9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12FB25F3" w14:textId="4655F3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47EB85C3" w14:textId="5812E9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7634E" w14:textId="280853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97C87" w14:textId="6370CD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05,037.00 </w:t>
            </w:r>
          </w:p>
        </w:tc>
      </w:tr>
      <w:tr w:rsidR="00560A4A" w:rsidRPr="00560A4A" w14:paraId="0C899F3D"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E8CF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7837CFC" w14:textId="5157570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315,070.31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E966E" w14:textId="14AC3BD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BDCD5A" w14:textId="77BF0F2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7BFC45" w14:textId="5846C7A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590,470.31 </w:t>
            </w:r>
          </w:p>
        </w:tc>
      </w:tr>
      <w:tr w:rsidR="00560A4A" w:rsidRPr="00560A4A" w14:paraId="09F69C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E95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D65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2B5857FC" w14:textId="0C52F0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77343828" w14:textId="005C64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B6007" w14:textId="19C9CE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FAC02" w14:textId="084204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584.96 </w:t>
            </w:r>
          </w:p>
        </w:tc>
      </w:tr>
      <w:tr w:rsidR="00560A4A" w:rsidRPr="00560A4A" w14:paraId="3891B7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A10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064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28E90D3" w14:textId="07B375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325696AA" w14:textId="307353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ED173" w14:textId="35D4A0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60385" w14:textId="648840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96,250.00 </w:t>
            </w:r>
          </w:p>
        </w:tc>
      </w:tr>
      <w:tr w:rsidR="00560A4A" w:rsidRPr="00560A4A" w14:paraId="62607F5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A37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47B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64A41C1E" w14:textId="3D1D3E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06D78C29" w14:textId="087CE9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8AB88" w14:textId="3F705C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94172" w14:textId="465612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1,099.20 </w:t>
            </w:r>
          </w:p>
        </w:tc>
      </w:tr>
      <w:tr w:rsidR="00560A4A" w:rsidRPr="00560A4A" w14:paraId="521B8E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301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E83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DEFDDFF" w14:textId="4E0EE8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1624434D" w14:textId="54F200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69547" w14:textId="68532B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97007" w14:textId="3CC3F3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0,820.45 </w:t>
            </w:r>
          </w:p>
        </w:tc>
      </w:tr>
      <w:tr w:rsidR="00560A4A" w:rsidRPr="00560A4A" w14:paraId="758BE2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86C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706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276B771" w14:textId="3DF799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5F68392C" w14:textId="63A61B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645FE" w14:textId="71AFFB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80886" w14:textId="585012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3,995.00 </w:t>
            </w:r>
          </w:p>
        </w:tc>
      </w:tr>
      <w:tr w:rsidR="00560A4A" w:rsidRPr="00560A4A" w14:paraId="5C89D77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2A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96DF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6907936C" w14:textId="787DF3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62AF831A" w14:textId="3A5734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579BB" w14:textId="40A908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BA305" w14:textId="1789C4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96,640.00 </w:t>
            </w:r>
          </w:p>
        </w:tc>
      </w:tr>
      <w:tr w:rsidR="00560A4A" w:rsidRPr="00560A4A" w14:paraId="7D170A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C39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7852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14EB0DC5" w14:textId="7AB48B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187BFCAF" w14:textId="4D6D7B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98F4D" w14:textId="6996A9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B72FD" w14:textId="46B8C7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4,565.00 </w:t>
            </w:r>
          </w:p>
        </w:tc>
      </w:tr>
      <w:tr w:rsidR="00560A4A" w:rsidRPr="00560A4A" w14:paraId="2F475B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ECD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E39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0DD31134" w14:textId="6AC194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547A226" w14:textId="464A35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476BA" w14:textId="1D55A1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B9F35" w14:textId="14AB6A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40.00 </w:t>
            </w:r>
          </w:p>
        </w:tc>
      </w:tr>
      <w:tr w:rsidR="00560A4A" w:rsidRPr="00560A4A" w14:paraId="3333F06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F7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CCD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2E8DA8CC" w14:textId="7EB19A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0B916B7C" w14:textId="183811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53190" w14:textId="4EAF50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B4005" w14:textId="5F4094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9,059.00 </w:t>
            </w:r>
          </w:p>
        </w:tc>
      </w:tr>
      <w:tr w:rsidR="00560A4A" w:rsidRPr="00560A4A" w14:paraId="6BFEF8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BAC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138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852F987" w14:textId="764BBD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3B5907" w14:textId="041F99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34917" w14:textId="40566A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7F8C1" w14:textId="436E39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70,400.00 </w:t>
            </w:r>
          </w:p>
        </w:tc>
      </w:tr>
      <w:tr w:rsidR="00560A4A" w:rsidRPr="00560A4A" w14:paraId="4CEC35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21D6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ECC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02804939" w14:textId="17B53B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85C0CA" w14:textId="4CB792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1B7E3" w14:textId="6A50AA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85A47" w14:textId="11B4D7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0,000.00 </w:t>
            </w:r>
          </w:p>
        </w:tc>
      </w:tr>
      <w:tr w:rsidR="00560A4A" w:rsidRPr="00560A4A" w14:paraId="17AA69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6A1B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5FC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312E892D" w14:textId="2E456A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61514FFF" w14:textId="6A424E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6E2E0" w14:textId="4DC9AD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A5ACD" w14:textId="3FFD37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250.00 </w:t>
            </w:r>
          </w:p>
        </w:tc>
      </w:tr>
      <w:tr w:rsidR="00560A4A" w:rsidRPr="00560A4A" w14:paraId="4437E1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BA1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07A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42806E6" w14:textId="3D2791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1E9D7FB2" w14:textId="4D4A93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896D9" w14:textId="4AD71C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FCBBC" w14:textId="71DECD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5,168.10 </w:t>
            </w:r>
          </w:p>
        </w:tc>
      </w:tr>
      <w:tr w:rsidR="00560A4A" w:rsidRPr="00560A4A" w14:paraId="5EEEE55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E50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81D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88289BA" w14:textId="7C1FD3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02EA7F63" w14:textId="7293B3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5B222" w14:textId="1D2CC2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FB2E6" w14:textId="2208CC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8,850.00 </w:t>
            </w:r>
          </w:p>
        </w:tc>
      </w:tr>
      <w:tr w:rsidR="00560A4A" w:rsidRPr="00560A4A" w14:paraId="0E9E60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209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EE45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0BD9F0F7" w14:textId="269FDB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2FDD8AC" w14:textId="49D748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6E0704" w14:textId="3C4355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FF7B2" w14:textId="243EB5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21,487.00 </w:t>
            </w:r>
          </w:p>
        </w:tc>
      </w:tr>
      <w:tr w:rsidR="00560A4A" w:rsidRPr="00560A4A" w14:paraId="4ECCFB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12E6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39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7490E76" w14:textId="41A0C1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BC74AB" w14:textId="30760E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4BFFB" w14:textId="084283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5BD54" w14:textId="15B58A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5,800.00 </w:t>
            </w:r>
          </w:p>
        </w:tc>
      </w:tr>
      <w:tr w:rsidR="00560A4A" w:rsidRPr="00560A4A" w14:paraId="1398312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4BD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5301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1EC18146" w14:textId="323FD5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386.60 </w:t>
            </w:r>
          </w:p>
        </w:tc>
        <w:tc>
          <w:tcPr>
            <w:tcW w:w="810" w:type="pct"/>
            <w:tcBorders>
              <w:top w:val="nil"/>
              <w:left w:val="nil"/>
              <w:bottom w:val="single" w:sz="4" w:space="0" w:color="000000"/>
              <w:right w:val="single" w:sz="4" w:space="0" w:color="000000"/>
            </w:tcBorders>
            <w:shd w:val="clear" w:color="auto" w:fill="auto"/>
            <w:noWrap/>
            <w:vAlign w:val="bottom"/>
            <w:hideMark/>
          </w:tcPr>
          <w:p w14:paraId="00891B66" w14:textId="40F76F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CB7AD" w14:textId="28EC36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F3459" w14:textId="4A3EE8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386.60 </w:t>
            </w:r>
          </w:p>
        </w:tc>
      </w:tr>
      <w:tr w:rsidR="00560A4A" w:rsidRPr="00560A4A" w14:paraId="5B439B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1AB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24E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BBFE1E2" w14:textId="1E9064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B497AA3" w14:textId="52F86F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28964" w14:textId="0E8F81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DBAC9" w14:textId="07E7C8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6,075.00 </w:t>
            </w:r>
          </w:p>
        </w:tc>
      </w:tr>
      <w:tr w:rsidR="00560A4A" w:rsidRPr="00560A4A" w14:paraId="17C73A7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9AE7F"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2D681102" w14:textId="086B24F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417,855.4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614F86" w14:textId="7ABBDF0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47A56" w14:textId="07ED1A0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45E0A0" w14:textId="152B34A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9,571,457.56 </w:t>
            </w:r>
          </w:p>
        </w:tc>
      </w:tr>
      <w:tr w:rsidR="00560A4A" w:rsidRPr="00560A4A" w14:paraId="2FB141C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B712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0B1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52E7910" w14:textId="36AD1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2E74D75" w14:textId="1FC3CD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331AF" w14:textId="21471E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5D88B" w14:textId="60F162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320.00 </w:t>
            </w:r>
          </w:p>
        </w:tc>
      </w:tr>
      <w:tr w:rsidR="00560A4A" w:rsidRPr="00560A4A" w14:paraId="57823C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493A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168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0D93F61" w14:textId="6CA831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9616E2A" w14:textId="116E53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C30D4" w14:textId="122BDD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9FA3F" w14:textId="415AE8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320.00 </w:t>
            </w:r>
          </w:p>
        </w:tc>
      </w:tr>
      <w:tr w:rsidR="00560A4A" w:rsidRPr="00560A4A" w14:paraId="4EC3C9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325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455F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09539BE9" w14:textId="5667E6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0FAAE" w14:textId="2F451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DD887" w14:textId="07EABB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87B6D" w14:textId="31C7BF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4,000.00 </w:t>
            </w:r>
          </w:p>
        </w:tc>
      </w:tr>
      <w:tr w:rsidR="00560A4A" w:rsidRPr="00560A4A" w14:paraId="0125518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5A3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98C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746A3C3A" w14:textId="41D54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57508" w14:textId="379231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78667" w14:textId="0D7D90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BF6BC" w14:textId="4052BA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2,000.00 </w:t>
            </w:r>
          </w:p>
        </w:tc>
      </w:tr>
      <w:tr w:rsidR="00560A4A" w:rsidRPr="00560A4A" w14:paraId="2903A76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684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46E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D0EE181" w14:textId="09D888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0EEDBCE0" w14:textId="6D6786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39AE4" w14:textId="22BC0E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9FB89" w14:textId="100919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7,647.75 </w:t>
            </w:r>
          </w:p>
        </w:tc>
      </w:tr>
      <w:tr w:rsidR="00560A4A" w:rsidRPr="00560A4A" w14:paraId="3D7E46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95B0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6022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576C2C49" w14:textId="414033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BEBE23B" w14:textId="154A29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2D8FC" w14:textId="13C07B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B1696" w14:textId="4C4A4F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5,944.00 </w:t>
            </w:r>
          </w:p>
        </w:tc>
      </w:tr>
      <w:tr w:rsidR="00560A4A" w:rsidRPr="00560A4A" w14:paraId="1F981C7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60C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801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0C390F6E" w14:textId="42C126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411A42A" w14:textId="2FFCA1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39163" w14:textId="5F85BD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D4A4C" w14:textId="06D574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68,223.75 </w:t>
            </w:r>
          </w:p>
        </w:tc>
      </w:tr>
      <w:tr w:rsidR="00560A4A" w:rsidRPr="00560A4A" w14:paraId="4D2C39E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5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999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89428BD" w14:textId="2983E1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06EB99D4" w14:textId="3EE21C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91237" w14:textId="750B67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C844D" w14:textId="64BFC0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8,250.00 </w:t>
            </w:r>
          </w:p>
        </w:tc>
      </w:tr>
      <w:tr w:rsidR="00560A4A" w:rsidRPr="00560A4A" w14:paraId="183E0D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6AB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B04C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792471C1" w14:textId="2AD98E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D0349" w14:textId="436B97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3B8E7" w14:textId="4F28EC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91DEE" w14:textId="086414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64,300.00 </w:t>
            </w:r>
          </w:p>
        </w:tc>
      </w:tr>
      <w:tr w:rsidR="00560A4A" w:rsidRPr="00560A4A" w14:paraId="6282ADE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B54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503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5A605B3" w14:textId="121636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576D2" w14:textId="3A2388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C4B7A" w14:textId="050407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86475" w14:textId="4E84DD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2,000.00 </w:t>
            </w:r>
          </w:p>
        </w:tc>
      </w:tr>
      <w:tr w:rsidR="00560A4A" w:rsidRPr="00560A4A" w14:paraId="6705D6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54E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7F2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57082468" w14:textId="6A2B23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983D8" w14:textId="2E00BE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60F3DC0B" w14:textId="79C901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D8577" w14:textId="6E8CA0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53,502.08 </w:t>
            </w:r>
          </w:p>
        </w:tc>
      </w:tr>
      <w:tr w:rsidR="00560A4A" w:rsidRPr="00560A4A" w14:paraId="2B3924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6AC8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4AC2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C8C2A9B" w14:textId="0AD4C8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684B541F" w14:textId="3BE945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724F8" w14:textId="111F82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213AA" w14:textId="607690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8,628.75 </w:t>
            </w:r>
          </w:p>
        </w:tc>
      </w:tr>
      <w:tr w:rsidR="00560A4A" w:rsidRPr="00560A4A" w14:paraId="54754F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836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98F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FBB0DCA" w14:textId="18AD49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60CBB99" w14:textId="75B700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5C5C9" w14:textId="134423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16465" w14:textId="000C8B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1,160.00 </w:t>
            </w:r>
          </w:p>
        </w:tc>
      </w:tr>
      <w:tr w:rsidR="00560A4A" w:rsidRPr="00560A4A" w14:paraId="0B6224B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654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27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B68BAD0" w14:textId="685A18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37874" w14:textId="326AD1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0F181" w14:textId="2F3E6B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DA2FA" w14:textId="239897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8,800.00 </w:t>
            </w:r>
          </w:p>
        </w:tc>
      </w:tr>
      <w:tr w:rsidR="00560A4A" w:rsidRPr="00560A4A" w14:paraId="4FD177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851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3233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2A58E2" w14:textId="467A89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60A0AB85" w14:textId="1812B5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0E9DB" w14:textId="1E8540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8368C" w14:textId="0D1DF9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607,282.00 </w:t>
            </w:r>
          </w:p>
        </w:tc>
      </w:tr>
      <w:tr w:rsidR="00560A4A" w:rsidRPr="00560A4A" w14:paraId="3ACFB4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C46A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067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40E4BDAB" w14:textId="5FB986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224D20B7" w14:textId="346032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CCCEC" w14:textId="7FB108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E354E" w14:textId="7CCA7D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625.00 </w:t>
            </w:r>
          </w:p>
        </w:tc>
      </w:tr>
      <w:tr w:rsidR="00560A4A" w:rsidRPr="00560A4A" w14:paraId="00DD68B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596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A23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722CDA2" w14:textId="5F1402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D37B1E6" w14:textId="250330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06EBE" w14:textId="52E8B1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52C9E" w14:textId="7E7524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5,360.00 </w:t>
            </w:r>
          </w:p>
        </w:tc>
      </w:tr>
      <w:tr w:rsidR="00560A4A" w:rsidRPr="00560A4A" w14:paraId="558F5D1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6FA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933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0C89779" w14:textId="2579FB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0A67FA17" w14:textId="2F86EC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204DE" w14:textId="6705C3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1A18C" w14:textId="341D24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72,094.23 </w:t>
            </w:r>
          </w:p>
        </w:tc>
      </w:tr>
      <w:tr w:rsidR="00560A4A" w:rsidRPr="00560A4A" w14:paraId="26D0DA7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2FE0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4008B8CC" w14:textId="1CD63A9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257,8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64AFE" w14:textId="5334553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97C6CA" w14:textId="541751A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B22F64" w14:textId="6731163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257,823.55 </w:t>
            </w:r>
          </w:p>
        </w:tc>
      </w:tr>
      <w:tr w:rsidR="00560A4A" w:rsidRPr="00560A4A" w14:paraId="6FCD97E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A81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C4C1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A6EF9B2" w14:textId="5D8DB3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E6E137C" w14:textId="1E5CBF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E2C3A" w14:textId="30F924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37F0A" w14:textId="17D41F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5,201.95 </w:t>
            </w:r>
          </w:p>
        </w:tc>
      </w:tr>
      <w:tr w:rsidR="00560A4A" w:rsidRPr="00560A4A" w14:paraId="5D1DF43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910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300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944DC2E" w14:textId="6EF9B6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31BF8589" w14:textId="4B704C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2B4C9" w14:textId="2118D4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E3899" w14:textId="5169C0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2,640.00 </w:t>
            </w:r>
          </w:p>
        </w:tc>
      </w:tr>
      <w:tr w:rsidR="00560A4A" w:rsidRPr="00560A4A" w14:paraId="1CC654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DAE8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D49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75373B7" w14:textId="54882F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8,759.10 </w:t>
            </w:r>
          </w:p>
        </w:tc>
        <w:tc>
          <w:tcPr>
            <w:tcW w:w="810" w:type="pct"/>
            <w:tcBorders>
              <w:top w:val="nil"/>
              <w:left w:val="nil"/>
              <w:bottom w:val="single" w:sz="4" w:space="0" w:color="000000"/>
              <w:right w:val="single" w:sz="4" w:space="0" w:color="000000"/>
            </w:tcBorders>
            <w:shd w:val="clear" w:color="auto" w:fill="auto"/>
            <w:noWrap/>
            <w:vAlign w:val="bottom"/>
            <w:hideMark/>
          </w:tcPr>
          <w:p w14:paraId="178AFDF6" w14:textId="409490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D8EF9" w14:textId="1F608C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2C0AC" w14:textId="0E1A5E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8,759.10 </w:t>
            </w:r>
          </w:p>
        </w:tc>
      </w:tr>
      <w:tr w:rsidR="00560A4A" w:rsidRPr="00560A4A" w14:paraId="2B8328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9B5F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7EE1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73615AB" w14:textId="61F9C1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60E9F9C4" w14:textId="75163A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FBA55" w14:textId="2CC1F2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C1875" w14:textId="12AE2E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8,052.50 </w:t>
            </w:r>
          </w:p>
        </w:tc>
      </w:tr>
      <w:tr w:rsidR="00560A4A" w:rsidRPr="00560A4A" w14:paraId="18E5D2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89B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1CB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657D05D8" w14:textId="516423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085610A8" w14:textId="5728FD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9B7B3" w14:textId="0CD6B5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9307C" w14:textId="64085D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3,170.00 </w:t>
            </w:r>
          </w:p>
        </w:tc>
      </w:tr>
      <w:tr w:rsidR="00560A4A" w:rsidRPr="00560A4A" w14:paraId="3FD8A2C6"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7519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0927A41" w14:textId="651325C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00,008,22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1E68EC60" w14:textId="4F8230B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40F3C5" w14:textId="1CC4D12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D49EB0" w14:textId="238C146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02,005,222.21 </w:t>
            </w:r>
          </w:p>
        </w:tc>
      </w:tr>
      <w:tr w:rsidR="00560A4A" w:rsidRPr="00560A4A" w14:paraId="739A6D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961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976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5B2D5AAC" w14:textId="036805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C57CA" w14:textId="5CE765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0E262" w14:textId="104A3B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9A923" w14:textId="4657AE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98,000.00 </w:t>
            </w:r>
          </w:p>
        </w:tc>
      </w:tr>
      <w:tr w:rsidR="00560A4A" w:rsidRPr="00560A4A" w14:paraId="59DF2E3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99D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EEE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405734F1" w14:textId="4B931E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6C96C8A8" w14:textId="4076EE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CD455" w14:textId="6C8054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AB218" w14:textId="653652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25,220.00 </w:t>
            </w:r>
          </w:p>
        </w:tc>
      </w:tr>
      <w:tr w:rsidR="00560A4A" w:rsidRPr="00560A4A" w14:paraId="6F15D02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DCD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50A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C55DC24" w14:textId="033F45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24EB03BB" w14:textId="10F0B2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AEEAE" w14:textId="3E09ED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36992" w14:textId="7CCBDD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6,823.05 </w:t>
            </w:r>
          </w:p>
        </w:tc>
      </w:tr>
      <w:tr w:rsidR="00560A4A" w:rsidRPr="00560A4A" w14:paraId="0BBC89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EE7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694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765B9869" w14:textId="543959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32F2F0E7" w14:textId="58C323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09207" w14:textId="58F186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EF4A6" w14:textId="60B0CE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63,500.00 </w:t>
            </w:r>
          </w:p>
        </w:tc>
      </w:tr>
      <w:tr w:rsidR="00560A4A" w:rsidRPr="00560A4A" w14:paraId="2B3B04F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337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B38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03445AA2" w14:textId="53F447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5AD99" w14:textId="560CB9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1C1FE" w14:textId="0EEAF4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BFDF8" w14:textId="11FA3C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7,500.00 </w:t>
            </w:r>
          </w:p>
        </w:tc>
      </w:tr>
      <w:tr w:rsidR="00560A4A" w:rsidRPr="00560A4A" w14:paraId="7557828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B14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0CE6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71C255B" w14:textId="0110F1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1F457" w14:textId="084737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7971B" w14:textId="718D4E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CB70F" w14:textId="06C98D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67,800.00 </w:t>
            </w:r>
          </w:p>
        </w:tc>
      </w:tr>
      <w:tr w:rsidR="00560A4A" w:rsidRPr="00560A4A" w14:paraId="4AC559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76B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894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301790DD" w14:textId="0315C3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2C8E" w14:textId="27589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2F4E3" w14:textId="16D0BA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9963C" w14:textId="2621C1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6,000.00 </w:t>
            </w:r>
          </w:p>
        </w:tc>
      </w:tr>
      <w:tr w:rsidR="00560A4A" w:rsidRPr="00560A4A" w14:paraId="584C4DB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B79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F0D1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5F14DA87" w14:textId="526F1F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106454" w14:textId="51DDCA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5CAF4" w14:textId="043A50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79D5A" w14:textId="63E0AF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96,000.00 </w:t>
            </w:r>
          </w:p>
        </w:tc>
      </w:tr>
      <w:tr w:rsidR="00560A4A" w:rsidRPr="00560A4A" w14:paraId="0E6D05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DBB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442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53469105" w14:textId="569C9A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3649CD" w14:textId="65BE30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A2746" w14:textId="557F64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16E30" w14:textId="33CE2D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51,000.00 </w:t>
            </w:r>
          </w:p>
        </w:tc>
      </w:tr>
      <w:tr w:rsidR="00560A4A" w:rsidRPr="00560A4A" w14:paraId="4F24580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4EB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5B8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5E37F523" w14:textId="3AD62A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42FF6" w14:textId="029953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0A797" w14:textId="1911C3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A20AC" w14:textId="06C0A2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6,000.00 </w:t>
            </w:r>
          </w:p>
        </w:tc>
      </w:tr>
      <w:tr w:rsidR="00560A4A" w:rsidRPr="00560A4A" w14:paraId="23A244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0D8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00A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EBF554C" w14:textId="1358B4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7D38100F" w14:textId="1A9F24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D0C47" w14:textId="37E3D5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CF14F" w14:textId="2B6670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1,213.92 </w:t>
            </w:r>
          </w:p>
        </w:tc>
      </w:tr>
      <w:tr w:rsidR="00560A4A" w:rsidRPr="00560A4A" w14:paraId="5C1DA8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39C6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375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35C852C3" w14:textId="00DF21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611BD5C9" w14:textId="76EDD7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55CC9" w14:textId="1E9945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5398E" w14:textId="105168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272,633.55 </w:t>
            </w:r>
          </w:p>
        </w:tc>
      </w:tr>
      <w:tr w:rsidR="00560A4A" w:rsidRPr="00560A4A" w14:paraId="03A7AA6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014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AFEB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5DC9E72D" w14:textId="158EC7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25B6947F" w14:textId="345FF2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B9C3C" w14:textId="3AB9B6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58A4F" w14:textId="48E9F1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93,200.00 </w:t>
            </w:r>
          </w:p>
        </w:tc>
      </w:tr>
      <w:tr w:rsidR="00560A4A" w:rsidRPr="00560A4A" w14:paraId="26DAF9F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00F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107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CE63B9D" w14:textId="4EA9BA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4789C994" w14:textId="4812F9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720EA" w14:textId="2CF5B3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664F0" w14:textId="041B5D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98,740.00 </w:t>
            </w:r>
          </w:p>
        </w:tc>
      </w:tr>
      <w:tr w:rsidR="00560A4A" w:rsidRPr="00560A4A" w14:paraId="34A4D9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379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BF33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DBF4826" w14:textId="29F74E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F9D3D" w14:textId="7762B2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01949" w14:textId="774DE2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6BD31" w14:textId="385C43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7,500.00 </w:t>
            </w:r>
          </w:p>
        </w:tc>
      </w:tr>
      <w:tr w:rsidR="00560A4A" w:rsidRPr="00560A4A" w14:paraId="78A589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839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49B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81F0C8C" w14:textId="715A3D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6A311FD6" w14:textId="2E86C9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F51CB" w14:textId="440F10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1DF04" w14:textId="70A3BD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080.00 </w:t>
            </w:r>
          </w:p>
        </w:tc>
      </w:tr>
      <w:tr w:rsidR="00560A4A" w:rsidRPr="00560A4A" w14:paraId="4347E4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7CB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590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343DA0BD" w14:textId="6E7759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C32F3" w14:textId="60C18F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B6845" w14:textId="62070B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C10A8" w14:textId="66DB12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55,500.00 </w:t>
            </w:r>
          </w:p>
        </w:tc>
      </w:tr>
      <w:tr w:rsidR="00560A4A" w:rsidRPr="00560A4A" w14:paraId="50269C3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7625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5A8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04A8C13" w14:textId="0E8FC6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EC9D22" w14:textId="3F1F06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4C7DD" w14:textId="4D6488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4510F" w14:textId="7DA7F9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1,800.00 </w:t>
            </w:r>
          </w:p>
        </w:tc>
      </w:tr>
      <w:tr w:rsidR="00560A4A" w:rsidRPr="00560A4A" w14:paraId="224974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4D0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5D0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D2D769A" w14:textId="523924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2BF5F9" w14:textId="12FAAC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80708" w14:textId="717247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292DF" w14:textId="32CED3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3,000.00 </w:t>
            </w:r>
          </w:p>
        </w:tc>
      </w:tr>
      <w:tr w:rsidR="00560A4A" w:rsidRPr="00560A4A" w14:paraId="4C1AC2D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5D20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56ED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62CFC589" w14:textId="1523F9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57DA081D" w14:textId="7781FD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6173A" w14:textId="5865C3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5EBFA" w14:textId="6780FD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1,860.00 </w:t>
            </w:r>
          </w:p>
        </w:tc>
      </w:tr>
      <w:tr w:rsidR="00560A4A" w:rsidRPr="00560A4A" w14:paraId="4982A9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196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921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C89E5D0" w14:textId="2CDC04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17,640.98 </w:t>
            </w:r>
          </w:p>
        </w:tc>
        <w:tc>
          <w:tcPr>
            <w:tcW w:w="810" w:type="pct"/>
            <w:tcBorders>
              <w:top w:val="nil"/>
              <w:left w:val="nil"/>
              <w:bottom w:val="single" w:sz="4" w:space="0" w:color="000000"/>
              <w:right w:val="single" w:sz="4" w:space="0" w:color="000000"/>
            </w:tcBorders>
            <w:shd w:val="clear" w:color="auto" w:fill="auto"/>
            <w:noWrap/>
            <w:vAlign w:val="bottom"/>
            <w:hideMark/>
          </w:tcPr>
          <w:p w14:paraId="41421522" w14:textId="23F0AF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19883" w14:textId="2658C4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4A74A" w14:textId="343E7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17,640.98 </w:t>
            </w:r>
          </w:p>
        </w:tc>
      </w:tr>
      <w:tr w:rsidR="00560A4A" w:rsidRPr="00560A4A" w14:paraId="6ED551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A1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1EB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3703C3BA" w14:textId="163593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26788313" w14:textId="2FAD02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934D5" w14:textId="78E5C1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CD3C7" w14:textId="4A18C6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24,837.20 </w:t>
            </w:r>
          </w:p>
        </w:tc>
      </w:tr>
      <w:tr w:rsidR="00560A4A" w:rsidRPr="00560A4A" w14:paraId="0348E0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993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0A6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45FE6F4" w14:textId="631DF9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6E2BDC01" w14:textId="142F24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40980" w14:textId="0AEDFA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D4625" w14:textId="5B93B7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83,510.00 </w:t>
            </w:r>
          </w:p>
        </w:tc>
      </w:tr>
      <w:tr w:rsidR="00560A4A" w:rsidRPr="00560A4A" w14:paraId="32F4E9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0CB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2A2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E5DC74F" w14:textId="275982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9,530.00 </w:t>
            </w:r>
          </w:p>
        </w:tc>
        <w:tc>
          <w:tcPr>
            <w:tcW w:w="810" w:type="pct"/>
            <w:tcBorders>
              <w:top w:val="nil"/>
              <w:left w:val="nil"/>
              <w:bottom w:val="single" w:sz="4" w:space="0" w:color="000000"/>
              <w:right w:val="single" w:sz="4" w:space="0" w:color="000000"/>
            </w:tcBorders>
            <w:shd w:val="clear" w:color="auto" w:fill="auto"/>
            <w:noWrap/>
            <w:vAlign w:val="bottom"/>
            <w:hideMark/>
          </w:tcPr>
          <w:p w14:paraId="0EB3D3D4" w14:textId="46428C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23359" w14:textId="497E4F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B42C" w14:textId="1E39E1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9,530.00 </w:t>
            </w:r>
          </w:p>
        </w:tc>
      </w:tr>
      <w:tr w:rsidR="00560A4A" w:rsidRPr="00560A4A" w14:paraId="13DB2F3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B4E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AA7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D82E6DC" w14:textId="6CBE07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DF647C" w14:textId="2C9C65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EA55D" w14:textId="67467B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AC318" w14:textId="4D0624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74,000.00 </w:t>
            </w:r>
          </w:p>
        </w:tc>
      </w:tr>
      <w:tr w:rsidR="00560A4A" w:rsidRPr="00560A4A" w14:paraId="1F9292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DF2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F47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56DC1C05" w14:textId="018981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552BC38E" w14:textId="25D50E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A1354" w14:textId="57EC22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430D8" w14:textId="2964F5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29,796.00 </w:t>
            </w:r>
          </w:p>
        </w:tc>
      </w:tr>
      <w:tr w:rsidR="00560A4A" w:rsidRPr="00560A4A" w14:paraId="05A468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FB6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A00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27B4D154" w14:textId="2D0B4E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5ECF526A" w14:textId="3BC413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9909C" w14:textId="40F7A0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DA449" w14:textId="1B3EE6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9,320.00 </w:t>
            </w:r>
          </w:p>
        </w:tc>
      </w:tr>
      <w:tr w:rsidR="00560A4A" w:rsidRPr="00560A4A" w14:paraId="350D33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44F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C0D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3C5E7F95" w14:textId="315E24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10514C1A" w14:textId="7A6D5F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1342D" w14:textId="731A65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B54B2" w14:textId="0687AF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33,599.44 </w:t>
            </w:r>
          </w:p>
        </w:tc>
      </w:tr>
      <w:tr w:rsidR="00560A4A" w:rsidRPr="00560A4A" w14:paraId="2026EF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482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5ED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34671051" w14:textId="20A914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70E9C1F3" w14:textId="2F00A4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26EE7" w14:textId="7BD560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575DA" w14:textId="54B245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6,760.00 </w:t>
            </w:r>
          </w:p>
        </w:tc>
      </w:tr>
      <w:tr w:rsidR="00560A4A" w:rsidRPr="00560A4A" w14:paraId="6C60418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2A06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FC6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B26D3EE" w14:textId="11DC4F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4B9D4380" w14:textId="1FE907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37105" w14:textId="243848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3BFC2" w14:textId="19DFE2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84,956.07 </w:t>
            </w:r>
          </w:p>
        </w:tc>
      </w:tr>
      <w:tr w:rsidR="00560A4A" w:rsidRPr="00560A4A" w14:paraId="239F53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BF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484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7EF52A9C" w14:textId="6B6E20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1E70AEB7" w14:textId="0080C4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B68B0" w14:textId="6523D4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C0958" w14:textId="022937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98,730.00 </w:t>
            </w:r>
          </w:p>
        </w:tc>
      </w:tr>
      <w:tr w:rsidR="00560A4A" w:rsidRPr="00560A4A" w14:paraId="6DFD74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2A4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D60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06BDCB6F" w14:textId="210FFF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223C9" w14:textId="7C82C9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3B448" w14:textId="5B1250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7F4F7" w14:textId="4D3185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46,000.00 </w:t>
            </w:r>
          </w:p>
        </w:tc>
      </w:tr>
      <w:tr w:rsidR="00560A4A" w:rsidRPr="00560A4A" w14:paraId="122836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E06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A08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5E579F07" w14:textId="18E202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CA7BB" w14:textId="026D20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BA91E" w14:textId="4659A5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3CB3B" w14:textId="60BAC0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0,000.00 </w:t>
            </w:r>
          </w:p>
        </w:tc>
      </w:tr>
      <w:tr w:rsidR="00560A4A" w:rsidRPr="00560A4A" w14:paraId="2AF560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E83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B13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1B3327B8" w14:textId="159507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14877093" w14:textId="71B376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669C1" w14:textId="79CD29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3ED5A" w14:textId="770477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3,770.00 </w:t>
            </w:r>
          </w:p>
        </w:tc>
      </w:tr>
      <w:tr w:rsidR="00560A4A" w:rsidRPr="00560A4A" w14:paraId="3770216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766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578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21EA37B6" w14:textId="4E7448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805E7" w14:textId="4082C9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73F03" w14:textId="79F985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95CF6" w14:textId="389E29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98,000.00 </w:t>
            </w:r>
          </w:p>
        </w:tc>
      </w:tr>
      <w:tr w:rsidR="00560A4A" w:rsidRPr="00560A4A" w14:paraId="0F0835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E7D0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F65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866CEC5" w14:textId="314273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5B172F1C" w14:textId="59418F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73352" w14:textId="663C4F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884B7" w14:textId="3C9B33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9,575.00 </w:t>
            </w:r>
          </w:p>
        </w:tc>
      </w:tr>
      <w:tr w:rsidR="00560A4A" w:rsidRPr="00560A4A" w14:paraId="71C0B6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D15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2D2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8B4B26E" w14:textId="0B6D2C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DE966" w14:textId="340915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FB3CF" w14:textId="4C694F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21086" w14:textId="586718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500.00 </w:t>
            </w:r>
          </w:p>
        </w:tc>
      </w:tr>
      <w:tr w:rsidR="00560A4A" w:rsidRPr="00560A4A" w14:paraId="67DAC2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7D4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F00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60A853A" w14:textId="6E7777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17,502.00 </w:t>
            </w:r>
          </w:p>
        </w:tc>
        <w:tc>
          <w:tcPr>
            <w:tcW w:w="810" w:type="pct"/>
            <w:tcBorders>
              <w:top w:val="nil"/>
              <w:left w:val="nil"/>
              <w:bottom w:val="single" w:sz="4" w:space="0" w:color="000000"/>
              <w:right w:val="single" w:sz="4" w:space="0" w:color="000000"/>
            </w:tcBorders>
            <w:shd w:val="clear" w:color="auto" w:fill="auto"/>
            <w:noWrap/>
            <w:vAlign w:val="bottom"/>
            <w:hideMark/>
          </w:tcPr>
          <w:p w14:paraId="0CA5F6E3" w14:textId="4D6A81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D1CD5" w14:textId="794D48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80453" w14:textId="7B9CB7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17,502.00 </w:t>
            </w:r>
          </w:p>
        </w:tc>
      </w:tr>
      <w:tr w:rsidR="00560A4A" w:rsidRPr="00560A4A" w14:paraId="501808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2C3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495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4544C82" w14:textId="3B5A30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61080AFD" w14:textId="48E246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A7E2E" w14:textId="14784D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75E44" w14:textId="7E06C8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42,405.00 </w:t>
            </w:r>
          </w:p>
        </w:tc>
      </w:tr>
      <w:tr w:rsidR="00560A4A" w:rsidRPr="00560A4A" w14:paraId="1B1826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D5A7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3E2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5BE5B42" w14:textId="0540FF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FAA59" w14:textId="179CE1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6FB17" w14:textId="0FAF92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B646B" w14:textId="1DACCC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21,000.00 </w:t>
            </w:r>
          </w:p>
        </w:tc>
      </w:tr>
      <w:tr w:rsidR="00560A4A" w:rsidRPr="00560A4A" w14:paraId="40468C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C72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C75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0F854059" w14:textId="67B94F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060246BD" w14:textId="77EB82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0812D" w14:textId="49CA85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85DE3" w14:textId="30F05E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02,440.00 </w:t>
            </w:r>
          </w:p>
        </w:tc>
      </w:tr>
      <w:tr w:rsidR="00560A4A" w:rsidRPr="00560A4A" w14:paraId="0AF2A3D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25B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F96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43CA734" w14:textId="27E5A0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15E74A6A" w14:textId="76976E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E73C9" w14:textId="676903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CD776" w14:textId="170A64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7,100.00 </w:t>
            </w:r>
          </w:p>
        </w:tc>
      </w:tr>
      <w:tr w:rsidR="00560A4A" w:rsidRPr="00560A4A" w14:paraId="0DFBD0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4E8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B8A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0D97768B" w14:textId="30952C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06AB7736" w14:textId="287D39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8F561" w14:textId="15F490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A953C" w14:textId="5820D4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35,880.00 </w:t>
            </w:r>
          </w:p>
        </w:tc>
      </w:tr>
      <w:tr w:rsidR="00560A4A" w:rsidRPr="00560A4A" w14:paraId="58C51D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E1C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0BE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13B8414B" w14:textId="1277AB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AD9584" w14:textId="205814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DB66F" w14:textId="22B523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C6CC2" w14:textId="26787E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000.00 </w:t>
            </w:r>
          </w:p>
        </w:tc>
      </w:tr>
      <w:tr w:rsidR="00560A4A" w:rsidRPr="00560A4A" w14:paraId="4746DB5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1F01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E65338B" w14:textId="7570113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B773F60" w14:textId="1613B10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C724A8" w14:textId="7ACF091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D6389E" w14:textId="1C2E0DD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299,316.82 </w:t>
            </w:r>
          </w:p>
        </w:tc>
      </w:tr>
      <w:tr w:rsidR="00560A4A" w:rsidRPr="00560A4A" w14:paraId="35F5306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97F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F5A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8BDF53F" w14:textId="390AEC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65B5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6999D557"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4D9A5D2C" w14:textId="11B52C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00,000.00 </w:t>
            </w:r>
          </w:p>
        </w:tc>
      </w:tr>
      <w:tr w:rsidR="00560A4A" w:rsidRPr="00560A4A" w14:paraId="673239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EF4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F04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F65AD8A" w14:textId="3D4BE6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4ABF49AB" w14:textId="181A48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A0A5A" w14:textId="09CDAC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BE162" w14:textId="181BB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90,647.72 </w:t>
            </w:r>
          </w:p>
        </w:tc>
      </w:tr>
      <w:tr w:rsidR="00560A4A" w:rsidRPr="00560A4A" w14:paraId="21A54B0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105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24F9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E756087" w14:textId="38666A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3804E5BF" w14:textId="42F96E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EADE6" w14:textId="76F823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21E68" w14:textId="49E62A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72,760.00 </w:t>
            </w:r>
          </w:p>
        </w:tc>
      </w:tr>
      <w:tr w:rsidR="00560A4A" w:rsidRPr="00560A4A" w14:paraId="10CA06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D38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3D7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5E50F31D" w14:textId="7B5895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28B8F7A" w14:textId="79190A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C2366" w14:textId="586F0A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6BEFF" w14:textId="5D8D7C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3,960.00 </w:t>
            </w:r>
          </w:p>
        </w:tc>
      </w:tr>
      <w:tr w:rsidR="00560A4A" w:rsidRPr="00560A4A" w14:paraId="0CABE07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033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4EC4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1D95031" w14:textId="28C2B4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8E6069A" w14:textId="72813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7E828" w14:textId="6F3E65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24FCB" w14:textId="7C767B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7,097.00 </w:t>
            </w:r>
          </w:p>
        </w:tc>
      </w:tr>
      <w:tr w:rsidR="00560A4A" w:rsidRPr="00560A4A" w14:paraId="63A2FAE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ECDC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A47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563653D" w14:textId="3F2DB1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412FB67E" w14:textId="4F1AA3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8D7BD" w14:textId="2F5231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950F0" w14:textId="4BF5B7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9,920.00 </w:t>
            </w:r>
          </w:p>
        </w:tc>
      </w:tr>
      <w:tr w:rsidR="00560A4A" w:rsidRPr="00560A4A" w14:paraId="24EBD5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F4E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71A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46C62ED7" w14:textId="545530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3BFFD488" w14:textId="3531BA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94ADC" w14:textId="7F1F1D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9B184" w14:textId="3DEE76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2,036.10 </w:t>
            </w:r>
          </w:p>
        </w:tc>
      </w:tr>
      <w:tr w:rsidR="00560A4A" w:rsidRPr="00560A4A" w14:paraId="32B96C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63F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5B05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89A48D3" w14:textId="7838BF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1E8BD57" w14:textId="76D15B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481A8" w14:textId="254595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ED5B5" w14:textId="5A164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1,817.50 </w:t>
            </w:r>
          </w:p>
        </w:tc>
      </w:tr>
      <w:tr w:rsidR="00560A4A" w:rsidRPr="00560A4A" w14:paraId="64B3FD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5EC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3B0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719C1003" w14:textId="1E4028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B1F4924" w14:textId="319E4A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59BE8" w14:textId="205BB8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AE51A" w14:textId="4D5A81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4,520.00 </w:t>
            </w:r>
          </w:p>
        </w:tc>
      </w:tr>
      <w:tr w:rsidR="00560A4A" w:rsidRPr="00560A4A" w14:paraId="3EC010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B5A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E6F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1983C36B" w14:textId="06D4E7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C97FD" w14:textId="4720B7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FC6FD" w14:textId="6D0A52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197F9" w14:textId="0EC844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000.00 </w:t>
            </w:r>
          </w:p>
        </w:tc>
      </w:tr>
      <w:tr w:rsidR="00560A4A" w:rsidRPr="00560A4A" w14:paraId="7BFA440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5926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DAE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D76194B" w14:textId="25F669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B53C59" w14:textId="0CE291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DD9A" w14:textId="18786F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A2A6C" w14:textId="1543A7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7,350.00 </w:t>
            </w:r>
          </w:p>
        </w:tc>
      </w:tr>
      <w:tr w:rsidR="00560A4A" w:rsidRPr="00560A4A" w14:paraId="4761B4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0B5B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8A4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B5B17E9" w14:textId="0B916C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0B12986" w14:textId="74DF44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2D864" w14:textId="18998C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43E96" w14:textId="1875D4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80.00 </w:t>
            </w:r>
          </w:p>
        </w:tc>
      </w:tr>
      <w:tr w:rsidR="00560A4A" w:rsidRPr="00560A4A" w14:paraId="73F8CFB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AA26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430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EFC700E" w14:textId="4D0EEE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5638A5A" w14:textId="34B01C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F5A30" w14:textId="5C5316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3C5D2" w14:textId="5F2DD3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2,495.00 </w:t>
            </w:r>
          </w:p>
        </w:tc>
      </w:tr>
      <w:tr w:rsidR="00560A4A" w:rsidRPr="00560A4A" w14:paraId="4AC2B7D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5BC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1D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757C2E99" w14:textId="38DC53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488F6" w14:textId="7A1349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71612" w14:textId="5B79D6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655B5" w14:textId="3A9237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2,000.00 </w:t>
            </w:r>
          </w:p>
        </w:tc>
      </w:tr>
      <w:tr w:rsidR="00560A4A" w:rsidRPr="00560A4A" w14:paraId="34FD574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306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C78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7B8E27C" w14:textId="50F77A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AD59193" w14:textId="71F6BE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EAF23" w14:textId="2D58B4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19992" w14:textId="46B1D0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8,170.00 </w:t>
            </w:r>
          </w:p>
        </w:tc>
      </w:tr>
      <w:tr w:rsidR="00560A4A" w:rsidRPr="00560A4A" w14:paraId="3B7ADD0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ACF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B54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6E7D9711" w14:textId="446726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955EB" w14:textId="43F968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20431" w14:textId="2C979D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7B441" w14:textId="68E045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0,000.00 </w:t>
            </w:r>
          </w:p>
        </w:tc>
      </w:tr>
      <w:tr w:rsidR="00560A4A" w:rsidRPr="00560A4A" w14:paraId="7864328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E57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8AF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9B929F" w14:textId="35B891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0549476" w14:textId="38A931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03D46" w14:textId="2677B7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B6811" w14:textId="681785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0,760.00 </w:t>
            </w:r>
          </w:p>
        </w:tc>
      </w:tr>
      <w:tr w:rsidR="00560A4A" w:rsidRPr="00560A4A" w14:paraId="72D43CE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299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273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749CD96" w14:textId="37BC35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0C9E2" w14:textId="495FAD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DCD80" w14:textId="5FA3DB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17EA4" w14:textId="2D11DC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3,000.00 </w:t>
            </w:r>
          </w:p>
        </w:tc>
      </w:tr>
      <w:tr w:rsidR="00560A4A" w:rsidRPr="00560A4A" w14:paraId="1EE376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271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A73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648D7E4F" w14:textId="27CF27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33397CF" w14:textId="6293E0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3A463" w14:textId="3CE243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628AE" w14:textId="7108F2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4,450.00 </w:t>
            </w:r>
          </w:p>
        </w:tc>
      </w:tr>
      <w:tr w:rsidR="00560A4A" w:rsidRPr="00560A4A" w14:paraId="1CD5004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F23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615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71D9004C" w14:textId="5DE709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ED66A9" w14:textId="2F9252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82F66" w14:textId="13F89B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F12E7" w14:textId="6769D0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4,000.00 </w:t>
            </w:r>
          </w:p>
        </w:tc>
      </w:tr>
      <w:tr w:rsidR="00560A4A" w:rsidRPr="00560A4A" w14:paraId="08BAADD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7C3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CE26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18A59056" w14:textId="2064B8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29EF8B4" w14:textId="5AB8EB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7D37A" w14:textId="20D9E4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8D119" w14:textId="6D49AD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83,840.00 </w:t>
            </w:r>
          </w:p>
        </w:tc>
      </w:tr>
      <w:tr w:rsidR="00560A4A" w:rsidRPr="00560A4A" w14:paraId="377894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C9B7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566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9D93570" w14:textId="0BA2EA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CE3BFC9" w14:textId="0CD982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16166" w14:textId="3D8F2C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28F18" w14:textId="3C7CFA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1,440.00 </w:t>
            </w:r>
          </w:p>
        </w:tc>
      </w:tr>
      <w:tr w:rsidR="00560A4A" w:rsidRPr="00560A4A" w14:paraId="47634D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45F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9AC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29E7837" w14:textId="0B691B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7476B6B6" w14:textId="7FBC2E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C5111" w14:textId="404E09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EB0D9" w14:textId="013BF3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6,656.00 </w:t>
            </w:r>
          </w:p>
        </w:tc>
      </w:tr>
      <w:tr w:rsidR="00560A4A" w:rsidRPr="00560A4A" w14:paraId="70A059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190D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F9E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31590B3" w14:textId="4C9D1B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1D5D1260" w14:textId="194166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69D5B" w14:textId="2E1B62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F738B" w14:textId="21E8BA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9,949.50 </w:t>
            </w:r>
          </w:p>
        </w:tc>
      </w:tr>
      <w:tr w:rsidR="00560A4A" w:rsidRPr="00560A4A" w14:paraId="2A2C877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625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FC7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20C11" w14:textId="1390A4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0E55CADC" w14:textId="0F1720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415F1" w14:textId="47A0D1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A84FD" w14:textId="55D716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80,519.60 </w:t>
            </w:r>
          </w:p>
        </w:tc>
      </w:tr>
      <w:tr w:rsidR="00560A4A" w:rsidRPr="00560A4A" w14:paraId="68E07D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6E5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731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FE10FC5" w14:textId="1160C1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6C8D1" w14:textId="3C52FA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2C202" w14:textId="32DEBA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99686" w14:textId="3392FE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000.00 </w:t>
            </w:r>
          </w:p>
        </w:tc>
      </w:tr>
      <w:tr w:rsidR="00560A4A" w:rsidRPr="00560A4A" w14:paraId="6A5BCEB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23E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FAB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83A00A1" w14:textId="2E5189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711C8" w14:textId="2C3A14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1F1B6" w14:textId="10DE82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2949B" w14:textId="77A825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600.00 </w:t>
            </w:r>
          </w:p>
        </w:tc>
      </w:tr>
      <w:tr w:rsidR="00560A4A" w:rsidRPr="00560A4A" w14:paraId="10BBF01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5CB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732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A98AACA" w14:textId="0A8AFF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DDD0F3A" w14:textId="2C5D65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E0A0C" w14:textId="59B9A3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4505E" w14:textId="500B33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480.00 </w:t>
            </w:r>
          </w:p>
        </w:tc>
      </w:tr>
      <w:tr w:rsidR="00560A4A" w:rsidRPr="00560A4A" w14:paraId="17E00C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6FA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1A2B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82B788F" w14:textId="6D028C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6BCBD06" w14:textId="0561D3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C5610" w14:textId="6AC134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E7735" w14:textId="0E8E9C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740.00 </w:t>
            </w:r>
          </w:p>
        </w:tc>
      </w:tr>
      <w:tr w:rsidR="00560A4A" w:rsidRPr="00560A4A" w14:paraId="416696D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AED6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2366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06EBB4F" w14:textId="7B3B39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31472A9" w14:textId="3BF968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F7045" w14:textId="504E6A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2EDB9" w14:textId="6FBE90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00.00 </w:t>
            </w:r>
          </w:p>
        </w:tc>
      </w:tr>
      <w:tr w:rsidR="00560A4A" w:rsidRPr="00560A4A" w14:paraId="5E1FD5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59E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36F3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C1F4E75" w14:textId="0439CE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28118312" w14:textId="6966B9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E1597" w14:textId="7C7BD6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F29B4" w14:textId="1C2FDB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5,148.40 </w:t>
            </w:r>
          </w:p>
        </w:tc>
      </w:tr>
      <w:tr w:rsidR="00560A4A" w:rsidRPr="00560A4A" w14:paraId="1A873B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10F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06BF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A6BDB06" w14:textId="347217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6BE304C" w14:textId="39A2F8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FB983" w14:textId="54309A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CB1A0" w14:textId="42BD1E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11,080.00 </w:t>
            </w:r>
          </w:p>
        </w:tc>
      </w:tr>
      <w:tr w:rsidR="00560A4A" w:rsidRPr="00560A4A" w14:paraId="40B3ED0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04E7A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lastRenderedPageBreak/>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43760BC" w14:textId="6DF891F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2,156,52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1B86E431" w14:textId="0769759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0ECE1C0" w14:textId="67EF936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A9D5433" w14:textId="6C835A9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2,156,529.83 </w:t>
            </w:r>
          </w:p>
        </w:tc>
      </w:tr>
      <w:tr w:rsidR="00560A4A" w:rsidRPr="00560A4A" w14:paraId="5C15772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866A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5EA7EBD7" w14:textId="732A545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4,673,315.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F6DA5" w14:textId="392913D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E4B47" w14:textId="770BE63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CAB1D7" w14:textId="05F148F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4,673,315.55 </w:t>
            </w:r>
          </w:p>
        </w:tc>
      </w:tr>
      <w:tr w:rsidR="00560A4A" w:rsidRPr="00560A4A" w14:paraId="7DF65FC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88B1D0"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1D1A5D91" w14:textId="371288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178457D3" w14:textId="19FF4F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9EC74" w14:textId="191CF6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60FDD4" w14:textId="36A367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6,057.28 </w:t>
            </w:r>
          </w:p>
        </w:tc>
      </w:tr>
      <w:tr w:rsidR="00560A4A" w:rsidRPr="00560A4A" w14:paraId="3826EFFD" w14:textId="77777777" w:rsidTr="00560A4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FC4D36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9B6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3F293E58" w14:textId="7C0979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2C4988EA" w14:textId="429FBE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655C6" w14:textId="5FBFA8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53B76" w14:textId="7FD680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3,155.86 </w:t>
            </w:r>
          </w:p>
        </w:tc>
      </w:tr>
      <w:tr w:rsidR="00560A4A" w:rsidRPr="00560A4A" w14:paraId="1FC4C7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199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410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2F03540" w14:textId="48F6DE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437B576" w14:textId="092F57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94836" w14:textId="4904CB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3F903" w14:textId="1534B6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780.00 </w:t>
            </w:r>
          </w:p>
        </w:tc>
      </w:tr>
      <w:tr w:rsidR="00560A4A" w:rsidRPr="00560A4A" w14:paraId="4835D0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9D0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07B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28EE372" w14:textId="69B78B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0EB847D6" w14:textId="2D90EA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891CA" w14:textId="06ACDE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DE34D" w14:textId="4236BA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7,695.00 </w:t>
            </w:r>
          </w:p>
        </w:tc>
      </w:tr>
      <w:tr w:rsidR="00560A4A" w:rsidRPr="00560A4A" w14:paraId="7180A5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E60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A3F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27C615E3" w14:textId="507C4F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754260F4" w14:textId="6F9669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E7963" w14:textId="4C06FE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3917A" w14:textId="087E72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64,809.24 </w:t>
            </w:r>
          </w:p>
        </w:tc>
      </w:tr>
      <w:tr w:rsidR="00560A4A" w:rsidRPr="00560A4A" w14:paraId="4F38BC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850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18F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1168F9F" w14:textId="6926BC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1990AB9E" w14:textId="4E5404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4929B" w14:textId="0B9AA2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925B7" w14:textId="37467F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1,464.92 </w:t>
            </w:r>
          </w:p>
        </w:tc>
      </w:tr>
      <w:tr w:rsidR="00560A4A" w:rsidRPr="00560A4A" w14:paraId="18C5EC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10D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626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25C2DFE" w14:textId="00BA12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255D2BBD" w14:textId="4A54C0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3A990" w14:textId="3B07A5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CB0C2" w14:textId="640C33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5,790.00 </w:t>
            </w:r>
          </w:p>
        </w:tc>
      </w:tr>
      <w:tr w:rsidR="00560A4A" w:rsidRPr="00560A4A" w14:paraId="5585E2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35C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7E9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290389A" w14:textId="3DF74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31D84C4E" w14:textId="2CAE29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41670" w14:textId="77F017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DB92E" w14:textId="2FEAF4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90,751.05 </w:t>
            </w:r>
          </w:p>
        </w:tc>
      </w:tr>
      <w:tr w:rsidR="00560A4A" w:rsidRPr="00560A4A" w14:paraId="0960F4D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257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2E8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41F7651" w14:textId="72BD06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60AB234" w14:textId="60B7BA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3583F" w14:textId="308F37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D3D2F" w14:textId="115167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29,680.00 </w:t>
            </w:r>
          </w:p>
        </w:tc>
      </w:tr>
      <w:tr w:rsidR="00560A4A" w:rsidRPr="00560A4A" w14:paraId="3940F87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CA7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AA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6F25D3E" w14:textId="396F47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4AEFFC33" w14:textId="69520D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B00EC" w14:textId="6BCA34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F5A1F" w14:textId="250C30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3,787.00 </w:t>
            </w:r>
          </w:p>
        </w:tc>
      </w:tr>
      <w:tr w:rsidR="00560A4A" w:rsidRPr="00560A4A" w14:paraId="09C7CCF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865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9AD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953201D" w14:textId="013A42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6503D465" w14:textId="40E142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81B0E" w14:textId="6F489F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2C54B" w14:textId="3E4686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42,864.32 </w:t>
            </w:r>
          </w:p>
        </w:tc>
      </w:tr>
      <w:tr w:rsidR="00560A4A" w:rsidRPr="00560A4A" w14:paraId="1264D7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E66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026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97741AE" w14:textId="492A51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4F1F9C68" w14:textId="1DB5B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026B7" w14:textId="22A7BD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9E14C" w14:textId="0990C2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0,911.86 </w:t>
            </w:r>
          </w:p>
        </w:tc>
      </w:tr>
      <w:tr w:rsidR="00560A4A" w:rsidRPr="00560A4A" w14:paraId="07796FA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D5B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457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65AEF95B" w14:textId="213C1C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04A101A3" w14:textId="46C75F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87B12" w14:textId="225FA3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62580" w14:textId="69C6AD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64,423.94 </w:t>
            </w:r>
          </w:p>
        </w:tc>
      </w:tr>
      <w:tr w:rsidR="00560A4A" w:rsidRPr="00560A4A" w14:paraId="3AF2D77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E00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7B1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992824" w14:textId="2F6F74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41A5D920" w14:textId="23C922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7779F" w14:textId="10A8FB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4BDD0" w14:textId="10BB80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3,980.00 </w:t>
            </w:r>
          </w:p>
        </w:tc>
      </w:tr>
      <w:tr w:rsidR="00560A4A" w:rsidRPr="00560A4A" w14:paraId="72197F1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0B0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812B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5B2349F" w14:textId="64BA67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40997846" w14:textId="4A589C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7FE54" w14:textId="236D30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C1BE" w14:textId="7A8F1A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00,815.00 </w:t>
            </w:r>
          </w:p>
        </w:tc>
      </w:tr>
      <w:tr w:rsidR="00560A4A" w:rsidRPr="00560A4A" w14:paraId="1BE87A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CC8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242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94B5FBA" w14:textId="118088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5BA45F79" w14:textId="2AE633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F9D5E" w14:textId="1A9051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4F504" w14:textId="702811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290.00 </w:t>
            </w:r>
          </w:p>
        </w:tc>
      </w:tr>
      <w:tr w:rsidR="00560A4A" w:rsidRPr="00560A4A" w14:paraId="136A40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DE8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625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8D4C9B1" w14:textId="56485B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464A6930" w14:textId="6F862C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220C5" w14:textId="610DCB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FE03C" w14:textId="2BB522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68,556.96 </w:t>
            </w:r>
          </w:p>
        </w:tc>
      </w:tr>
      <w:tr w:rsidR="00560A4A" w:rsidRPr="00560A4A" w14:paraId="5D5CB8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FCB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C24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D58B11A" w14:textId="6F0400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3E8F0F35" w14:textId="0FA055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73927" w14:textId="6B8E5F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838EC" w14:textId="32F92C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34,423.86 </w:t>
            </w:r>
          </w:p>
        </w:tc>
      </w:tr>
      <w:tr w:rsidR="00560A4A" w:rsidRPr="00560A4A" w14:paraId="3C37EF2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F84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501C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3E233B4A" w14:textId="45CD64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A65E99" w14:textId="432389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7EFD1" w14:textId="52CE39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815C4" w14:textId="625D24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3,000.00 </w:t>
            </w:r>
          </w:p>
        </w:tc>
      </w:tr>
      <w:tr w:rsidR="00560A4A" w:rsidRPr="00560A4A" w14:paraId="020569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F45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83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2BE6F00" w14:textId="7E4841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4FCBC" w14:textId="4DBEDC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098CE" w14:textId="7F2BF5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305E2" w14:textId="389028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7,500.00 </w:t>
            </w:r>
          </w:p>
        </w:tc>
      </w:tr>
      <w:tr w:rsidR="00560A4A" w:rsidRPr="00560A4A" w14:paraId="5AB248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D4C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6C0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87E935E" w14:textId="3C5C98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7AE83FFB" w14:textId="5C7AFB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8149" w14:textId="6BF49B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BA628" w14:textId="44C638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5,820.00 </w:t>
            </w:r>
          </w:p>
        </w:tc>
      </w:tr>
      <w:tr w:rsidR="00560A4A" w:rsidRPr="00560A4A" w14:paraId="5DAEA8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742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C1C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09ED52B0" w14:textId="3FA97D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7089E714" w14:textId="1E157B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2CC7E" w14:textId="756D5C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C0312" w14:textId="0822DC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4,985.00 </w:t>
            </w:r>
          </w:p>
        </w:tc>
      </w:tr>
      <w:tr w:rsidR="00560A4A" w:rsidRPr="00560A4A" w14:paraId="439CE5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D88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E39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3CA3C318" w14:textId="65C663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71804A74" w14:textId="03ECCB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54311" w14:textId="4CFB89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AD7FE" w14:textId="670886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7,228.92 </w:t>
            </w:r>
          </w:p>
        </w:tc>
      </w:tr>
      <w:tr w:rsidR="00560A4A" w:rsidRPr="00560A4A" w14:paraId="52EE12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FD1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AEC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7E16902C" w14:textId="658B09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42A5D455" w14:textId="5F8589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F8D87" w14:textId="023B50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56D47" w14:textId="00DBAF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45,845.00 </w:t>
            </w:r>
          </w:p>
        </w:tc>
      </w:tr>
      <w:tr w:rsidR="00560A4A" w:rsidRPr="00560A4A" w14:paraId="2444E6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19D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A69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A87F239" w14:textId="2CBA52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C6437C5" w14:textId="2844D3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C49D9" w14:textId="739822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9D60A" w14:textId="4B469D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4,815.00 </w:t>
            </w:r>
          </w:p>
        </w:tc>
      </w:tr>
      <w:tr w:rsidR="00560A4A" w:rsidRPr="00560A4A" w14:paraId="5700E2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302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009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278844F7" w14:textId="5DAF0A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31CA9145" w14:textId="7476CE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3E03A" w14:textId="0C81B0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DFAF2" w14:textId="124A34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8,759.50 </w:t>
            </w:r>
          </w:p>
        </w:tc>
      </w:tr>
      <w:tr w:rsidR="00560A4A" w:rsidRPr="00560A4A" w14:paraId="40CC11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387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EE5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B68DEE3" w14:textId="50D771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3B78B0" w14:textId="694776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1EA0E" w14:textId="57A2D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E724" w14:textId="43300B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500.00 </w:t>
            </w:r>
          </w:p>
        </w:tc>
      </w:tr>
      <w:tr w:rsidR="00560A4A" w:rsidRPr="00560A4A" w14:paraId="55C84E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AB81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486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7BB8D34A" w14:textId="6C2C93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7C8EA9A0" w14:textId="383EC1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E6720" w14:textId="4FB2FB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6DDD0" w14:textId="710B35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1,739.00 </w:t>
            </w:r>
          </w:p>
        </w:tc>
      </w:tr>
      <w:tr w:rsidR="00560A4A" w:rsidRPr="00560A4A" w14:paraId="0C66040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1B7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EBC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FEFEB68" w14:textId="7706C5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26F5EB" w14:textId="5E2ECF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527A5" w14:textId="0203A8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E8E4D" w14:textId="12DB82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9,500.00 </w:t>
            </w:r>
          </w:p>
        </w:tc>
      </w:tr>
      <w:tr w:rsidR="00560A4A" w:rsidRPr="00560A4A" w14:paraId="6EBE78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460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82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650383E" w14:textId="17C3D6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6E8A5BB1" w14:textId="5AE36A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C85D8" w14:textId="66DAB2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82B7" w14:textId="48C8AB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7,835.00 </w:t>
            </w:r>
          </w:p>
        </w:tc>
      </w:tr>
      <w:tr w:rsidR="00560A4A" w:rsidRPr="00560A4A" w14:paraId="2F610BC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B48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A10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22A30898" w14:textId="0A991E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638D8143" w14:textId="293043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4E392" w14:textId="2DE88C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B3806" w14:textId="0D9EA2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7,519.68 </w:t>
            </w:r>
          </w:p>
        </w:tc>
      </w:tr>
      <w:tr w:rsidR="00560A4A" w:rsidRPr="00560A4A" w14:paraId="37D5965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EBE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1AD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C5E8AA6" w14:textId="1933AA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1F9CCA3" w14:textId="69CEE3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C43E3" w14:textId="6C0126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5178F" w14:textId="2F994C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7,915.00 </w:t>
            </w:r>
          </w:p>
        </w:tc>
      </w:tr>
      <w:tr w:rsidR="00560A4A" w:rsidRPr="00560A4A" w14:paraId="6E88BCD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5C68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DD5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558937E3" w14:textId="4D615B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0C31D45D" w14:textId="4D8BA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C9F8A" w14:textId="3F9A47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17454" w14:textId="04F9CB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7,391.78 </w:t>
            </w:r>
          </w:p>
        </w:tc>
      </w:tr>
      <w:tr w:rsidR="00560A4A" w:rsidRPr="00560A4A" w14:paraId="69F8336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072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774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102B0A3" w14:textId="52FD43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7F3F0F57" w14:textId="7908CD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C6A4D" w14:textId="79012A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6E2D0" w14:textId="277F0C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30,718.30 </w:t>
            </w:r>
          </w:p>
        </w:tc>
      </w:tr>
      <w:tr w:rsidR="00560A4A" w:rsidRPr="00560A4A" w14:paraId="1C40136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901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370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397CAAF" w14:textId="4ED2D8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7,278.04 </w:t>
            </w:r>
          </w:p>
        </w:tc>
        <w:tc>
          <w:tcPr>
            <w:tcW w:w="810" w:type="pct"/>
            <w:tcBorders>
              <w:top w:val="nil"/>
              <w:left w:val="nil"/>
              <w:bottom w:val="single" w:sz="4" w:space="0" w:color="000000"/>
              <w:right w:val="single" w:sz="4" w:space="0" w:color="000000"/>
            </w:tcBorders>
            <w:shd w:val="clear" w:color="auto" w:fill="auto"/>
            <w:noWrap/>
            <w:vAlign w:val="bottom"/>
            <w:hideMark/>
          </w:tcPr>
          <w:p w14:paraId="31476275" w14:textId="3ED736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8F5E7" w14:textId="1F2449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E58C2" w14:textId="6EBFFA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7,278.04 </w:t>
            </w:r>
          </w:p>
        </w:tc>
      </w:tr>
      <w:tr w:rsidR="00560A4A" w:rsidRPr="00560A4A" w14:paraId="21AEBA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3F7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40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4E0A2269" w14:textId="67C7B7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75D6EFC1" w14:textId="0A2E49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8C89B" w14:textId="349A20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4C823" w14:textId="72FD28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1,212.86 </w:t>
            </w:r>
          </w:p>
        </w:tc>
      </w:tr>
      <w:tr w:rsidR="00560A4A" w:rsidRPr="00560A4A" w14:paraId="7BFAC7F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083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6B8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641BCEC2" w14:textId="285CAB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9D7DD38" w14:textId="1567E0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E60AC" w14:textId="183083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F6A39" w14:textId="3E2761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8,994.00 </w:t>
            </w:r>
          </w:p>
        </w:tc>
      </w:tr>
      <w:tr w:rsidR="00560A4A" w:rsidRPr="00560A4A" w14:paraId="147B381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68F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429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9FB095A" w14:textId="087157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8,368.00 </w:t>
            </w:r>
          </w:p>
        </w:tc>
        <w:tc>
          <w:tcPr>
            <w:tcW w:w="810" w:type="pct"/>
            <w:tcBorders>
              <w:top w:val="nil"/>
              <w:left w:val="nil"/>
              <w:bottom w:val="single" w:sz="4" w:space="0" w:color="000000"/>
              <w:right w:val="single" w:sz="4" w:space="0" w:color="000000"/>
            </w:tcBorders>
            <w:shd w:val="clear" w:color="auto" w:fill="auto"/>
            <w:noWrap/>
            <w:vAlign w:val="bottom"/>
            <w:hideMark/>
          </w:tcPr>
          <w:p w14:paraId="4EA2703A" w14:textId="67BE67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83331" w14:textId="33EA46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0BBA3" w14:textId="7FC3A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8,368.00 </w:t>
            </w:r>
          </w:p>
        </w:tc>
      </w:tr>
      <w:tr w:rsidR="00560A4A" w:rsidRPr="00560A4A" w14:paraId="3D612B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325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97E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D66AF5A" w14:textId="1EEA6B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3761C917" w14:textId="7D551A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C5671" w14:textId="617FB8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CF3CA" w14:textId="099501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1,775.64 </w:t>
            </w:r>
          </w:p>
        </w:tc>
      </w:tr>
      <w:tr w:rsidR="00560A4A" w:rsidRPr="00560A4A" w14:paraId="09F02B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DCF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8A8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65E0AE9" w14:textId="3F9536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0D58BF3" w14:textId="1D73C7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6B421" w14:textId="22B2E1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9416F" w14:textId="139329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4,600.00 </w:t>
            </w:r>
          </w:p>
        </w:tc>
      </w:tr>
      <w:tr w:rsidR="00560A4A" w:rsidRPr="00560A4A" w14:paraId="0A9D6E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F925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F3E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5E0FAE4" w14:textId="353B14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3060605" w14:textId="63AD08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1DE23" w14:textId="01BAB1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3A2E9" w14:textId="2A5205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79.64 </w:t>
            </w:r>
          </w:p>
        </w:tc>
      </w:tr>
      <w:tr w:rsidR="00560A4A" w:rsidRPr="00560A4A" w14:paraId="003D7A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75E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949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4479377" w14:textId="5A5116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78F135FC" w14:textId="42C93B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10B31" w14:textId="5264CA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74061" w14:textId="3C65F9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14,865.00 </w:t>
            </w:r>
          </w:p>
        </w:tc>
      </w:tr>
      <w:tr w:rsidR="00560A4A" w:rsidRPr="00560A4A" w14:paraId="3BC114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1AE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7196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4C35BA77" w14:textId="6E7B42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F366E" w14:textId="755B6C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7F393" w14:textId="591B1B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83188" w14:textId="269AA9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4,400.00 </w:t>
            </w:r>
          </w:p>
        </w:tc>
      </w:tr>
      <w:tr w:rsidR="00560A4A" w:rsidRPr="00560A4A" w14:paraId="278DB25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F35F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74D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BB66D13" w14:textId="6501DD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408326CD" w14:textId="564AA2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46975" w14:textId="5A815A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E5EF5" w14:textId="71F6D3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1,433.90 </w:t>
            </w:r>
          </w:p>
        </w:tc>
      </w:tr>
      <w:tr w:rsidR="00560A4A" w:rsidRPr="00560A4A" w14:paraId="03A792C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FECE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2303B53" w14:textId="16BFC1D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2,422,750.96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0BE17" w14:textId="0FF0367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694827" w14:textId="65BB82D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01EB2B" w14:textId="6DFD67F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32,422,750.96 </w:t>
            </w:r>
          </w:p>
        </w:tc>
      </w:tr>
      <w:tr w:rsidR="00560A4A" w:rsidRPr="00560A4A" w14:paraId="5DF7DF20" w14:textId="77777777" w:rsidTr="00560A4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EB6EB68"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A71CC1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AAEBFD4" w14:textId="5D7763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102,574.38 </w:t>
            </w:r>
          </w:p>
        </w:tc>
        <w:tc>
          <w:tcPr>
            <w:tcW w:w="810" w:type="pct"/>
            <w:tcBorders>
              <w:top w:val="nil"/>
              <w:left w:val="nil"/>
              <w:bottom w:val="single" w:sz="4" w:space="0" w:color="000000"/>
              <w:right w:val="single" w:sz="4" w:space="0" w:color="000000"/>
            </w:tcBorders>
            <w:shd w:val="clear" w:color="auto" w:fill="auto"/>
            <w:noWrap/>
            <w:vAlign w:val="bottom"/>
            <w:hideMark/>
          </w:tcPr>
          <w:p w14:paraId="7D021A6D" w14:textId="0628FF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CD5D0" w14:textId="75DC52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635D1C" w14:textId="6C6961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102,574.38 </w:t>
            </w:r>
          </w:p>
        </w:tc>
      </w:tr>
      <w:tr w:rsidR="00560A4A" w:rsidRPr="00560A4A" w14:paraId="11F12474" w14:textId="77777777" w:rsidTr="00560A4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937B47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9129A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9B2DBD1" w14:textId="4CDFA2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7DA79E5D" w14:textId="71BA99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353E4" w14:textId="6CDFF5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62047" w14:textId="045C57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6,938.30 </w:t>
            </w:r>
          </w:p>
        </w:tc>
      </w:tr>
      <w:tr w:rsidR="00560A4A" w:rsidRPr="00560A4A" w14:paraId="2C6F11B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035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B0F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3FAFE237" w14:textId="0578BD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3,391.24 </w:t>
            </w:r>
          </w:p>
        </w:tc>
        <w:tc>
          <w:tcPr>
            <w:tcW w:w="810" w:type="pct"/>
            <w:tcBorders>
              <w:top w:val="nil"/>
              <w:left w:val="nil"/>
              <w:bottom w:val="single" w:sz="4" w:space="0" w:color="000000"/>
              <w:right w:val="single" w:sz="4" w:space="0" w:color="000000"/>
            </w:tcBorders>
            <w:shd w:val="clear" w:color="auto" w:fill="auto"/>
            <w:noWrap/>
            <w:vAlign w:val="bottom"/>
            <w:hideMark/>
          </w:tcPr>
          <w:p w14:paraId="59863C88" w14:textId="00ED44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D2478" w14:textId="169EB9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CDB20" w14:textId="04BFFC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3,391.24 </w:t>
            </w:r>
          </w:p>
        </w:tc>
      </w:tr>
      <w:tr w:rsidR="00560A4A" w:rsidRPr="00560A4A" w14:paraId="7C9D31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6C6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9AC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D19DBD7" w14:textId="4E9D9F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1413A9A4" w14:textId="1CCA88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A6A9" w14:textId="7916B9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97011" w14:textId="6208FB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877.22 </w:t>
            </w:r>
          </w:p>
        </w:tc>
      </w:tr>
      <w:tr w:rsidR="00560A4A" w:rsidRPr="00560A4A" w14:paraId="2F46254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9F9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CD5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1809B4B4" w14:textId="46E69A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47662A7E" w14:textId="68C771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8FA18" w14:textId="1975FF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F27C8" w14:textId="2B788F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10,451.80 </w:t>
            </w:r>
          </w:p>
        </w:tc>
      </w:tr>
      <w:tr w:rsidR="00560A4A" w:rsidRPr="00560A4A" w14:paraId="1561A88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11E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3BC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081A9689" w14:textId="35D9F9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7F0DB5CC" w14:textId="1F7E05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43D82" w14:textId="0F9AA7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87B5E" w14:textId="299376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9,628.76 </w:t>
            </w:r>
          </w:p>
        </w:tc>
      </w:tr>
      <w:tr w:rsidR="00560A4A" w:rsidRPr="00560A4A" w14:paraId="7E95649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A31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B2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EADC84C" w14:textId="1135DD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3BE9BE30" w14:textId="456E70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20238" w14:textId="5F409D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BDC76" w14:textId="28B157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5,316.80 </w:t>
            </w:r>
          </w:p>
        </w:tc>
      </w:tr>
      <w:tr w:rsidR="00560A4A" w:rsidRPr="00560A4A" w14:paraId="5F390D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111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EE1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7A606F68" w14:textId="3BE312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609EF306" w14:textId="32891F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E0BF7" w14:textId="7D156E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DD3F3" w14:textId="01D149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5,466.62 </w:t>
            </w:r>
          </w:p>
        </w:tc>
      </w:tr>
      <w:tr w:rsidR="00560A4A" w:rsidRPr="00560A4A" w14:paraId="726C118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AF4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573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3719CA5A" w14:textId="677421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7374A221" w14:textId="372974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CB81C" w14:textId="42054D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FE835" w14:textId="6BA416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1,014.10 </w:t>
            </w:r>
          </w:p>
        </w:tc>
      </w:tr>
      <w:tr w:rsidR="00560A4A" w:rsidRPr="00560A4A" w14:paraId="1ACF39E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8F4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993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8BCA6AF" w14:textId="31EB8E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18534C70" w14:textId="3AA32A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81564" w14:textId="2FBC8E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979B8" w14:textId="3156D8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025,362.84 </w:t>
            </w:r>
          </w:p>
        </w:tc>
      </w:tr>
      <w:tr w:rsidR="00560A4A" w:rsidRPr="00560A4A" w14:paraId="3914839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EC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9CE5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07D8059" w14:textId="4BC3C7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29B1BEA2" w14:textId="2C7020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B20B3" w14:textId="49BF9F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23052" w14:textId="5F99B4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5,992.40 </w:t>
            </w:r>
          </w:p>
        </w:tc>
      </w:tr>
      <w:tr w:rsidR="00560A4A" w:rsidRPr="00560A4A" w14:paraId="317375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934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3CCE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ED1DA59" w14:textId="64EFA7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53B29353" w14:textId="1DA5C0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AAEE6" w14:textId="32A64E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45590" w14:textId="6299E9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411.62 </w:t>
            </w:r>
          </w:p>
        </w:tc>
      </w:tr>
      <w:tr w:rsidR="00560A4A" w:rsidRPr="00560A4A" w14:paraId="312EC7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A5A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051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74B770A9" w14:textId="3B53A5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3C69FCEE" w14:textId="360AA0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901EA" w14:textId="3FC786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B4479" w14:textId="4AB1F5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8,501.44 </w:t>
            </w:r>
          </w:p>
        </w:tc>
      </w:tr>
      <w:tr w:rsidR="00560A4A" w:rsidRPr="00560A4A" w14:paraId="6E3EA6F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18E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811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62C6A41" w14:textId="16E1E3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30F5121C" w14:textId="2FDC64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4957D" w14:textId="33E6CE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7A3AB" w14:textId="6DAF5B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06,674.96 </w:t>
            </w:r>
          </w:p>
        </w:tc>
      </w:tr>
      <w:tr w:rsidR="00560A4A" w:rsidRPr="00560A4A" w14:paraId="6E92EA9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9503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818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23C61562" w14:textId="35C550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012F2739" w14:textId="0352E1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0684A" w14:textId="502308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D834C" w14:textId="09CB35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2,051.10 </w:t>
            </w:r>
          </w:p>
        </w:tc>
      </w:tr>
      <w:tr w:rsidR="00560A4A" w:rsidRPr="00560A4A" w14:paraId="45A895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E7B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ECC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7D14C78" w14:textId="374957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636F8151" w14:textId="29140B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0E594" w14:textId="3EE0D9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440D9" w14:textId="627B99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47,300.36 </w:t>
            </w:r>
          </w:p>
        </w:tc>
      </w:tr>
      <w:tr w:rsidR="00560A4A" w:rsidRPr="00560A4A" w14:paraId="2800E29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5ED8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6E4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DB96CFB" w14:textId="2D2703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0D96B007" w14:textId="5EF44E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BC406" w14:textId="1BA6DC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BFEF6" w14:textId="717A5D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11,747.72 </w:t>
            </w:r>
          </w:p>
        </w:tc>
      </w:tr>
      <w:tr w:rsidR="00560A4A" w:rsidRPr="00560A4A" w14:paraId="474735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239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1A5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FDF5DA6" w14:textId="0FCA20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3718B1FA" w14:textId="798BE3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08ED3" w14:textId="38C969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407AB" w14:textId="669097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93,312.88 </w:t>
            </w:r>
          </w:p>
        </w:tc>
      </w:tr>
      <w:tr w:rsidR="00560A4A" w:rsidRPr="00560A4A" w14:paraId="4CCF42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14F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051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F72B0E1" w14:textId="598DC9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3DF86F5F" w14:textId="1A2C1F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55BDC" w14:textId="4C1CE9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20AA5" w14:textId="264DB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3,790.94 </w:t>
            </w:r>
          </w:p>
        </w:tc>
      </w:tr>
      <w:tr w:rsidR="00560A4A" w:rsidRPr="00560A4A" w14:paraId="46D1C9F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1F5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7EC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162A2A93" w14:textId="62CB73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6AB004F8" w14:textId="36B79B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B8771" w14:textId="0A30D6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7E2BA" w14:textId="52626A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89,989.86 </w:t>
            </w:r>
          </w:p>
        </w:tc>
      </w:tr>
      <w:tr w:rsidR="00560A4A" w:rsidRPr="00560A4A" w14:paraId="03CDA7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E05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6F1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316BEB2E" w14:textId="520628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3,920.38 </w:t>
            </w:r>
          </w:p>
        </w:tc>
        <w:tc>
          <w:tcPr>
            <w:tcW w:w="810" w:type="pct"/>
            <w:tcBorders>
              <w:top w:val="nil"/>
              <w:left w:val="nil"/>
              <w:bottom w:val="single" w:sz="4" w:space="0" w:color="000000"/>
              <w:right w:val="single" w:sz="4" w:space="0" w:color="000000"/>
            </w:tcBorders>
            <w:shd w:val="clear" w:color="auto" w:fill="auto"/>
            <w:noWrap/>
            <w:vAlign w:val="bottom"/>
            <w:hideMark/>
          </w:tcPr>
          <w:p w14:paraId="142A05CD" w14:textId="124B7B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D44E4" w14:textId="61FD34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8BA3F" w14:textId="2E664F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3,920.38 </w:t>
            </w:r>
          </w:p>
        </w:tc>
      </w:tr>
      <w:tr w:rsidR="00560A4A" w:rsidRPr="00560A4A" w14:paraId="621807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F79D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21A3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CF3A65E" w14:textId="1D8E7C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1A422B8F" w14:textId="1E9E89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DC465" w14:textId="0300C3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4406B" w14:textId="10E8F7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642,295.90 </w:t>
            </w:r>
          </w:p>
        </w:tc>
      </w:tr>
      <w:tr w:rsidR="00560A4A" w:rsidRPr="00560A4A" w14:paraId="4B9604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DA0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D43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C755029" w14:textId="71334D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5B910272" w14:textId="0309EA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7A92D" w14:textId="7A4BE4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2146A" w14:textId="56CC48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8,448.22 </w:t>
            </w:r>
          </w:p>
        </w:tc>
      </w:tr>
      <w:tr w:rsidR="00560A4A" w:rsidRPr="00560A4A" w14:paraId="22D9C4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501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DCC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571F47" w14:textId="799278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04579F71" w14:textId="40BAAC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C71D1" w14:textId="283E0D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72882" w14:textId="3AA59E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9,209.68 </w:t>
            </w:r>
          </w:p>
        </w:tc>
      </w:tr>
      <w:tr w:rsidR="00560A4A" w:rsidRPr="00560A4A" w14:paraId="48D00D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5107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67B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1429F3A5" w14:textId="498FC6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2874BBC3" w14:textId="26A533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3F1DF" w14:textId="76BFC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2BD2C" w14:textId="106A53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56,230.18 </w:t>
            </w:r>
          </w:p>
        </w:tc>
      </w:tr>
      <w:tr w:rsidR="00560A4A" w:rsidRPr="00560A4A" w14:paraId="59F2EE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519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52C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F5825D6" w14:textId="2FC176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43B031A6" w14:textId="5E128D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D7BE7" w14:textId="7FC066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73B83" w14:textId="24CDE2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7,735.76 </w:t>
            </w:r>
          </w:p>
        </w:tc>
      </w:tr>
      <w:tr w:rsidR="00560A4A" w:rsidRPr="00560A4A" w14:paraId="33ADC4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DC8E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155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6B3C0A4A" w14:textId="49D0BF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963B3B0" w14:textId="0D47F7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15C0E" w14:textId="74539B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534F7" w14:textId="5C198C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80,250.00 </w:t>
            </w:r>
          </w:p>
        </w:tc>
      </w:tr>
      <w:tr w:rsidR="00560A4A" w:rsidRPr="00560A4A" w14:paraId="337898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C76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098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6A653D2" w14:textId="61F704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45EA75D5" w14:textId="008990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73E5A" w14:textId="7D0524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FD198" w14:textId="700782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36,277.04 </w:t>
            </w:r>
          </w:p>
        </w:tc>
      </w:tr>
      <w:tr w:rsidR="00560A4A" w:rsidRPr="00560A4A" w14:paraId="608E001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875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CD4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4B7A5AD" w14:textId="2EE566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645B937F" w14:textId="555D0B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64B13" w14:textId="2A27D5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AECDF" w14:textId="3A3638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52,359.14 </w:t>
            </w:r>
          </w:p>
        </w:tc>
      </w:tr>
      <w:tr w:rsidR="00560A4A" w:rsidRPr="00560A4A" w14:paraId="6E832DF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6BE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A07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74506DD4" w14:textId="565C19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4C924CFC" w14:textId="7FDE4A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039D6" w14:textId="49D9D0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79BDC" w14:textId="0B5882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4,730.54 </w:t>
            </w:r>
          </w:p>
        </w:tc>
      </w:tr>
      <w:tr w:rsidR="00560A4A" w:rsidRPr="00560A4A" w14:paraId="307A131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693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F09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598B1AD6" w14:textId="029476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489167C5" w14:textId="37BA19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6DD37" w14:textId="1CA9D2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148FD" w14:textId="6D628A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2,104.46 </w:t>
            </w:r>
          </w:p>
        </w:tc>
      </w:tr>
      <w:tr w:rsidR="00560A4A" w:rsidRPr="00560A4A" w14:paraId="02D664C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B12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28F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B7D50CE" w14:textId="4E1ABE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3191B32C" w14:textId="66FFD3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36BA3" w14:textId="2A7BB0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51F16" w14:textId="781226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59,942.62 </w:t>
            </w:r>
          </w:p>
        </w:tc>
      </w:tr>
      <w:tr w:rsidR="00560A4A" w:rsidRPr="00560A4A" w14:paraId="68409E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54C0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C70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7B9DBD1" w14:textId="0B2CAD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5032A20A" w14:textId="0CD4E4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F2D8E" w14:textId="2AC48F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364D8" w14:textId="19575D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82,443.60 </w:t>
            </w:r>
          </w:p>
        </w:tc>
      </w:tr>
      <w:tr w:rsidR="00560A4A" w:rsidRPr="00560A4A" w14:paraId="60E9353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E04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08D5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79AD26A" w14:textId="4594B9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198712DD" w14:textId="634B24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B6067" w14:textId="5D34FF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E517E" w14:textId="2B235B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167.68 </w:t>
            </w:r>
          </w:p>
        </w:tc>
      </w:tr>
      <w:tr w:rsidR="00560A4A" w:rsidRPr="00560A4A" w14:paraId="7EB8DF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ACB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CB6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5037BAC5" w14:textId="6C81B6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050507D0" w14:textId="08841B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96DC9" w14:textId="76950E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58CD6" w14:textId="0C56B4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8,672.09 </w:t>
            </w:r>
          </w:p>
        </w:tc>
      </w:tr>
      <w:tr w:rsidR="00560A4A" w:rsidRPr="00560A4A" w14:paraId="245581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9C7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7F7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9BD4954" w14:textId="1591C9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2DB2DEBA" w14:textId="39D5E1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75CC9" w14:textId="22101E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F7559" w14:textId="5348E7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7,315.78 </w:t>
            </w:r>
          </w:p>
        </w:tc>
      </w:tr>
      <w:tr w:rsidR="00560A4A" w:rsidRPr="00560A4A" w14:paraId="76644E4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829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F00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3733F7C" w14:textId="111538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07576419" w14:textId="242ACB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7C3B6" w14:textId="13A05D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BF289" w14:textId="73FAA0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619.04 </w:t>
            </w:r>
          </w:p>
        </w:tc>
      </w:tr>
      <w:tr w:rsidR="00560A4A" w:rsidRPr="00560A4A" w14:paraId="651C4B4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CEC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0FA9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9899CB1" w14:textId="2CD414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4F4CF596" w14:textId="220104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659AD" w14:textId="2204CF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B280E" w14:textId="43C7B8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4,005.62 </w:t>
            </w:r>
          </w:p>
        </w:tc>
      </w:tr>
      <w:tr w:rsidR="00560A4A" w:rsidRPr="00560A4A" w14:paraId="5FC3CA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07A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5F7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4B848945" w14:textId="6BB54E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3692F681" w14:textId="6D0E60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795EB" w14:textId="053E62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F3728" w14:textId="6080E7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56,053.84 </w:t>
            </w:r>
          </w:p>
        </w:tc>
      </w:tr>
      <w:tr w:rsidR="00560A4A" w:rsidRPr="00560A4A" w14:paraId="5EF1D5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624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14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2278D49" w14:textId="03DF91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22641891" w14:textId="6FC9C0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F2D7E" w14:textId="3915C1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12B2A" w14:textId="23C9ED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3,585.56 </w:t>
            </w:r>
          </w:p>
        </w:tc>
      </w:tr>
      <w:tr w:rsidR="00560A4A" w:rsidRPr="00560A4A" w14:paraId="05E01B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326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E97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690E8804" w14:textId="50D9C6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6D84E10F" w14:textId="48C665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AF3F6" w14:textId="23D921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DF36B" w14:textId="0AE0CB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91,436.04 </w:t>
            </w:r>
          </w:p>
        </w:tc>
      </w:tr>
      <w:tr w:rsidR="00560A4A" w:rsidRPr="00560A4A" w14:paraId="52E39FE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DB5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E7D7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DCF05D6" w14:textId="7E562D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5A1FA10B" w14:textId="5C730D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21155" w14:textId="325A8B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F9C14" w14:textId="1E3731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37,605.62 </w:t>
            </w:r>
          </w:p>
        </w:tc>
      </w:tr>
      <w:tr w:rsidR="00560A4A" w:rsidRPr="00560A4A" w14:paraId="31017F5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B403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A12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A9515B8" w14:textId="76BC05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546F1061" w14:textId="5828E9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43F97" w14:textId="589684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86257" w14:textId="2D8262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10,998.32 </w:t>
            </w:r>
          </w:p>
        </w:tc>
      </w:tr>
      <w:tr w:rsidR="00560A4A" w:rsidRPr="00560A4A" w14:paraId="3CA566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E2C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B8C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49F93E6" w14:textId="29FB5E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78F99EFE" w14:textId="6288A8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563B4" w14:textId="21DE92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EBA7F" w14:textId="51B60B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10,860.18 </w:t>
            </w:r>
          </w:p>
        </w:tc>
      </w:tr>
      <w:tr w:rsidR="00560A4A" w:rsidRPr="00560A4A" w14:paraId="411839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107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7C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B847A61" w14:textId="06DD71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64579F45" w14:textId="4C9CCE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61793" w14:textId="64CBCB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31F66" w14:textId="2D3944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5,332.17 </w:t>
            </w:r>
          </w:p>
        </w:tc>
      </w:tr>
      <w:tr w:rsidR="00560A4A" w:rsidRPr="00560A4A" w14:paraId="58A29B8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55F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351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59C4028C" w14:textId="76C847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4FA29FDB" w14:textId="53CD73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B7D16" w14:textId="6D1C0F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A7760" w14:textId="7BFED7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40,577.46 </w:t>
            </w:r>
          </w:p>
        </w:tc>
      </w:tr>
      <w:tr w:rsidR="00560A4A" w:rsidRPr="00560A4A" w14:paraId="0F0F19D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57B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C3E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5579B4FD" w14:textId="1E7858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39211EAF" w14:textId="2CEB27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2F212" w14:textId="3EF5B1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D75DA" w14:textId="575335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062.14 </w:t>
            </w:r>
          </w:p>
        </w:tc>
      </w:tr>
      <w:tr w:rsidR="00560A4A" w:rsidRPr="00560A4A" w14:paraId="11CA66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E36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C01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8938133" w14:textId="46FA58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6DD044A9" w14:textId="0BD5B1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6FE01" w14:textId="20134A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B5AE2" w14:textId="0D3786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29,282.82 </w:t>
            </w:r>
          </w:p>
        </w:tc>
      </w:tr>
      <w:tr w:rsidR="00560A4A" w:rsidRPr="00560A4A" w14:paraId="52398B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9398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0B2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684FBCFE" w14:textId="1EB225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42,201.72 </w:t>
            </w:r>
          </w:p>
        </w:tc>
        <w:tc>
          <w:tcPr>
            <w:tcW w:w="810" w:type="pct"/>
            <w:tcBorders>
              <w:top w:val="nil"/>
              <w:left w:val="nil"/>
              <w:bottom w:val="single" w:sz="4" w:space="0" w:color="000000"/>
              <w:right w:val="single" w:sz="4" w:space="0" w:color="000000"/>
            </w:tcBorders>
            <w:shd w:val="clear" w:color="auto" w:fill="auto"/>
            <w:noWrap/>
            <w:vAlign w:val="bottom"/>
            <w:hideMark/>
          </w:tcPr>
          <w:p w14:paraId="56124552" w14:textId="499816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A4DF5" w14:textId="175C75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D6A73" w14:textId="54971D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42,201.72 </w:t>
            </w:r>
          </w:p>
        </w:tc>
      </w:tr>
      <w:tr w:rsidR="00560A4A" w:rsidRPr="00560A4A" w14:paraId="656897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2EF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267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217406F" w14:textId="1AF297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410FB02D" w14:textId="43A45D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67DA0" w14:textId="6F4584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E1D58" w14:textId="355D14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28,656.22 </w:t>
            </w:r>
          </w:p>
        </w:tc>
      </w:tr>
      <w:tr w:rsidR="00560A4A" w:rsidRPr="00560A4A" w14:paraId="4B1F73C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B37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E2E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C186FC9" w14:textId="6CF201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70853EF8" w14:textId="715E16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D9ED7" w14:textId="33FD01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36390" w14:textId="4F1E8E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36,595.40 </w:t>
            </w:r>
          </w:p>
        </w:tc>
      </w:tr>
      <w:tr w:rsidR="00560A4A" w:rsidRPr="00560A4A" w14:paraId="332B3A9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8E1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46C2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B16C4E8" w14:textId="4D99AF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038CA17F" w14:textId="72C532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C34DE" w14:textId="193AC0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4F72C" w14:textId="221AAB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4,497.24 </w:t>
            </w:r>
          </w:p>
        </w:tc>
      </w:tr>
      <w:tr w:rsidR="00560A4A" w:rsidRPr="00560A4A" w14:paraId="071441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4548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BA16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5CC9908" w14:textId="48C0FC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551797DB" w14:textId="7C5785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97F22" w14:textId="497D60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EF546" w14:textId="780254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78,336.78 </w:t>
            </w:r>
          </w:p>
        </w:tc>
      </w:tr>
      <w:tr w:rsidR="00560A4A" w:rsidRPr="00560A4A" w14:paraId="0DCB0A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427E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C77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414EF82" w14:textId="6F04D8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62353939" w14:textId="53409A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1283C" w14:textId="6296FF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14830" w14:textId="04397D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05,146.38 </w:t>
            </w:r>
          </w:p>
        </w:tc>
      </w:tr>
      <w:tr w:rsidR="00560A4A" w:rsidRPr="00560A4A" w14:paraId="53F5E5D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9831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22066252" w14:textId="7A4101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6A546" w14:textId="70F4AE8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2F6531" w14:textId="5A7BEE8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49DED1" w14:textId="1F51E40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70,273.30 </w:t>
            </w:r>
          </w:p>
        </w:tc>
      </w:tr>
      <w:tr w:rsidR="00560A4A" w:rsidRPr="00560A4A" w14:paraId="7344A59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F7B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6CE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0E4B6AC6" w14:textId="1F2372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E4BE29A" w14:textId="70E606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12262" w14:textId="74856A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0EDEF" w14:textId="2E4007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0,118.48 </w:t>
            </w:r>
          </w:p>
        </w:tc>
      </w:tr>
      <w:tr w:rsidR="00560A4A" w:rsidRPr="00560A4A" w14:paraId="4ACE15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276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0D1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61F91C7B" w14:textId="70443A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2CC68169" w14:textId="1ABCF8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F741B" w14:textId="740C54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61D48" w14:textId="032A9B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9,714.82 </w:t>
            </w:r>
          </w:p>
        </w:tc>
      </w:tr>
      <w:tr w:rsidR="00560A4A" w:rsidRPr="00560A4A" w14:paraId="6E0065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C0D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130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4D7063E6" w14:textId="1CBEF5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6BB5453F" w14:textId="3D949C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E61CC" w14:textId="6C68DD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A95C5" w14:textId="714E35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40,440.00 </w:t>
            </w:r>
          </w:p>
        </w:tc>
      </w:tr>
      <w:tr w:rsidR="00560A4A" w:rsidRPr="00560A4A" w14:paraId="7246F16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1B6A9"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E392C84" w14:textId="5B0821B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D837E" w14:textId="6A592C2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5A53D0" w14:textId="0A3B8CD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4E20A4" w14:textId="0D2F37C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2,190,190.02 </w:t>
            </w:r>
          </w:p>
        </w:tc>
      </w:tr>
      <w:tr w:rsidR="00560A4A" w:rsidRPr="00560A4A" w14:paraId="5681AAF1" w14:textId="77777777" w:rsidTr="00560A4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6A783EA"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C61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5BFEADB" w14:textId="356B09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3EA1AC0D" w14:textId="11502A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2360E" w14:textId="7C49CB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F08DED" w14:textId="28AA59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17,847.71 </w:t>
            </w:r>
          </w:p>
        </w:tc>
      </w:tr>
      <w:tr w:rsidR="00560A4A" w:rsidRPr="00560A4A" w14:paraId="17A879E0" w14:textId="77777777" w:rsidTr="00560A4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787C47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96F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9952835" w14:textId="787A7E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A345890" w14:textId="391EFE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667F3" w14:textId="6F53DC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EB4BD" w14:textId="7F33BD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6,940.00 </w:t>
            </w:r>
          </w:p>
        </w:tc>
      </w:tr>
      <w:tr w:rsidR="00560A4A" w:rsidRPr="00560A4A" w14:paraId="5582A54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837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BAD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3647E92A" w14:textId="5E9C73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7FC8B231" w14:textId="3B925F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8FC02" w14:textId="58BBAA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8BC75" w14:textId="2342A5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0,728.00 </w:t>
            </w:r>
          </w:p>
        </w:tc>
      </w:tr>
      <w:tr w:rsidR="00560A4A" w:rsidRPr="00560A4A" w14:paraId="7B0CE6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B67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65B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5D657AC8" w14:textId="4015DB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192440E5" w14:textId="3EE08B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A5CCC" w14:textId="178D6F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6BC27" w14:textId="21A83B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24,790.00 </w:t>
            </w:r>
          </w:p>
        </w:tc>
      </w:tr>
      <w:tr w:rsidR="00560A4A" w:rsidRPr="00560A4A" w14:paraId="0FECBB7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40C3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610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5FBB02ED" w14:textId="600C5B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246C329D" w14:textId="0FDDC9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E75D1" w14:textId="429E99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AC964" w14:textId="0B66A9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19,557.64 </w:t>
            </w:r>
          </w:p>
        </w:tc>
      </w:tr>
      <w:tr w:rsidR="00560A4A" w:rsidRPr="00560A4A" w14:paraId="319C925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0E9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768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65F95AB" w14:textId="66D599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7BFDACB7" w14:textId="32EF45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7E263" w14:textId="686DFF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4DE2F" w14:textId="15C23F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089,469.32 </w:t>
            </w:r>
          </w:p>
        </w:tc>
      </w:tr>
      <w:tr w:rsidR="00560A4A" w:rsidRPr="00560A4A" w14:paraId="26E2082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698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313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4B09A07" w14:textId="085B7A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7611C7AC" w14:textId="468E34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5F61D" w14:textId="7F9118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F8E48" w14:textId="19AB0B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4,437.20 </w:t>
            </w:r>
          </w:p>
        </w:tc>
      </w:tr>
      <w:tr w:rsidR="00560A4A" w:rsidRPr="00560A4A" w14:paraId="07CEAAB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033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D5E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094AB70B" w14:textId="18DA3C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25CC8F0" w14:textId="363949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54B8C" w14:textId="03E5CB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001B7" w14:textId="4883A4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49,807.18 </w:t>
            </w:r>
          </w:p>
        </w:tc>
      </w:tr>
      <w:tr w:rsidR="00560A4A" w:rsidRPr="00560A4A" w14:paraId="145CA06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8E5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F45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7E78047" w14:textId="390985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730EC2C" w14:textId="19720C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13FA8" w14:textId="2955F1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3EA9F" w14:textId="7FC617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9,972.10 </w:t>
            </w:r>
          </w:p>
        </w:tc>
      </w:tr>
      <w:tr w:rsidR="00560A4A" w:rsidRPr="00560A4A" w14:paraId="114FDB8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1F2D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26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7B976071" w14:textId="06DECD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795BD984" w14:textId="78F639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49091" w14:textId="5318B1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AEF01" w14:textId="622824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56,246.48 </w:t>
            </w:r>
          </w:p>
        </w:tc>
      </w:tr>
      <w:tr w:rsidR="00560A4A" w:rsidRPr="00560A4A" w14:paraId="3E025AE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555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C2AE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7BAFC21F" w14:textId="582804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20B70A1D" w14:textId="2F520D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BAEE9" w14:textId="2E151A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1F936" w14:textId="4E99D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37,040.85 </w:t>
            </w:r>
          </w:p>
        </w:tc>
      </w:tr>
      <w:tr w:rsidR="00560A4A" w:rsidRPr="00560A4A" w14:paraId="0473813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6BC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AAC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ECB64BC" w14:textId="5734FB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45843" w14:textId="1D7F5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AE59F" w14:textId="5BAF38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7D217" w14:textId="27A20F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2,500.00 </w:t>
            </w:r>
          </w:p>
        </w:tc>
      </w:tr>
      <w:tr w:rsidR="00560A4A" w:rsidRPr="00560A4A" w14:paraId="649FCB1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0F20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292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418481CD" w14:textId="43D4D7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3747C34" w14:textId="5F12AE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D8B7D" w14:textId="70FC39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D27E1" w14:textId="2F15B7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0,262.46 </w:t>
            </w:r>
          </w:p>
        </w:tc>
      </w:tr>
      <w:tr w:rsidR="00560A4A" w:rsidRPr="00560A4A" w14:paraId="3AFC671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FF2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11F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767051D3" w14:textId="4F21C7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4E000543" w14:textId="3D49B0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6ADAF" w14:textId="2692C2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20451" w14:textId="165966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030,987.48 </w:t>
            </w:r>
          </w:p>
        </w:tc>
      </w:tr>
      <w:tr w:rsidR="00560A4A" w:rsidRPr="00560A4A" w14:paraId="1797838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B20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C6E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019F65C" w14:textId="4B2BF7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F0CC6AA" w14:textId="7925B6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E5E26" w14:textId="1DABB0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E98C5" w14:textId="4D38BC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6,143.60 </w:t>
            </w:r>
          </w:p>
        </w:tc>
      </w:tr>
      <w:tr w:rsidR="00560A4A" w:rsidRPr="00560A4A" w14:paraId="166B841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E84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698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7B256AE5" w14:textId="7C5F8F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582D1D1" w14:textId="078E9E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83E3A" w14:textId="12D120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82836" w14:textId="5DA12B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92,860.00 </w:t>
            </w:r>
          </w:p>
        </w:tc>
      </w:tr>
      <w:tr w:rsidR="00560A4A" w:rsidRPr="00560A4A" w14:paraId="756E2A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77CD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C07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28ED7FAE" w14:textId="4A9264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8009E" w14:textId="41E74B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C6F08" w14:textId="5AB2B4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C8A9B" w14:textId="2ED817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0,600.00 </w:t>
            </w:r>
          </w:p>
        </w:tc>
      </w:tr>
      <w:tr w:rsidR="00560A4A" w:rsidRPr="00560A4A" w14:paraId="399CC7F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54362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FAEF05B" w14:textId="2BEC597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343,392.21 </w:t>
            </w:r>
          </w:p>
        </w:tc>
        <w:tc>
          <w:tcPr>
            <w:tcW w:w="810" w:type="pct"/>
            <w:tcBorders>
              <w:top w:val="nil"/>
              <w:left w:val="nil"/>
              <w:bottom w:val="single" w:sz="4" w:space="0" w:color="000000"/>
              <w:right w:val="single" w:sz="4" w:space="0" w:color="000000"/>
            </w:tcBorders>
            <w:shd w:val="clear" w:color="A5A5A5" w:fill="A5A5A5"/>
            <w:noWrap/>
            <w:vAlign w:val="bottom"/>
            <w:hideMark/>
          </w:tcPr>
          <w:p w14:paraId="154799A5" w14:textId="3834977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DE0676" w14:textId="69E1199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3EAACD8F" w14:textId="04B2E21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3,265,662.21 </w:t>
            </w:r>
          </w:p>
        </w:tc>
      </w:tr>
      <w:tr w:rsidR="00560A4A" w:rsidRPr="00560A4A" w14:paraId="71800AC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0CAA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F5AC2FA" w14:textId="12F8AB7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251,196.89 </w:t>
            </w:r>
          </w:p>
        </w:tc>
        <w:tc>
          <w:tcPr>
            <w:tcW w:w="810" w:type="pct"/>
            <w:tcBorders>
              <w:top w:val="nil"/>
              <w:left w:val="nil"/>
              <w:bottom w:val="single" w:sz="4" w:space="0" w:color="000000"/>
              <w:right w:val="single" w:sz="4" w:space="0" w:color="000000"/>
            </w:tcBorders>
            <w:shd w:val="clear" w:color="D8D8D8" w:fill="D8D8D8"/>
            <w:noWrap/>
            <w:vAlign w:val="bottom"/>
            <w:hideMark/>
          </w:tcPr>
          <w:p w14:paraId="07F6E304" w14:textId="0983522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6FBD0A" w14:textId="73A99D3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B3DF08" w14:textId="0A47113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251,196.89 </w:t>
            </w:r>
          </w:p>
        </w:tc>
      </w:tr>
      <w:tr w:rsidR="00560A4A" w:rsidRPr="00560A4A" w14:paraId="4AC2D4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B2C9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AA00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EBB14F3" w14:textId="24BD14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00 </w:t>
            </w:r>
          </w:p>
        </w:tc>
        <w:tc>
          <w:tcPr>
            <w:tcW w:w="810" w:type="pct"/>
            <w:tcBorders>
              <w:top w:val="nil"/>
              <w:left w:val="nil"/>
              <w:bottom w:val="single" w:sz="4" w:space="0" w:color="000000"/>
              <w:right w:val="single" w:sz="4" w:space="0" w:color="000000"/>
            </w:tcBorders>
            <w:shd w:val="clear" w:color="auto" w:fill="auto"/>
            <w:noWrap/>
            <w:vAlign w:val="bottom"/>
            <w:hideMark/>
          </w:tcPr>
          <w:p w14:paraId="5A1F7C47" w14:textId="500E3E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F8D02" w14:textId="4AC774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137B3" w14:textId="2F2CCC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00 </w:t>
            </w:r>
          </w:p>
        </w:tc>
      </w:tr>
      <w:tr w:rsidR="00560A4A" w:rsidRPr="00560A4A" w14:paraId="4A0F2A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195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F75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1CD3EE8E" w14:textId="20B855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0,491.10 </w:t>
            </w:r>
          </w:p>
        </w:tc>
        <w:tc>
          <w:tcPr>
            <w:tcW w:w="810" w:type="pct"/>
            <w:tcBorders>
              <w:top w:val="nil"/>
              <w:left w:val="nil"/>
              <w:bottom w:val="single" w:sz="4" w:space="0" w:color="000000"/>
              <w:right w:val="single" w:sz="4" w:space="0" w:color="000000"/>
            </w:tcBorders>
            <w:shd w:val="clear" w:color="auto" w:fill="auto"/>
            <w:noWrap/>
            <w:vAlign w:val="bottom"/>
            <w:hideMark/>
          </w:tcPr>
          <w:p w14:paraId="0973806D" w14:textId="40D5F6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289F9" w14:textId="699D7E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3EE05" w14:textId="280F15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0,491.10 </w:t>
            </w:r>
          </w:p>
        </w:tc>
      </w:tr>
      <w:tr w:rsidR="00560A4A" w:rsidRPr="00560A4A" w14:paraId="4204C0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D837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9D4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5F2A5C5C" w14:textId="500EF1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7262D27" w14:textId="254FA3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F3B6A" w14:textId="7268D8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709EF" w14:textId="49B150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r>
      <w:tr w:rsidR="00560A4A" w:rsidRPr="00560A4A" w14:paraId="01E8D1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0CF8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E1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68B84AC9" w14:textId="7FCF57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119E221" w14:textId="3A6453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4CF0C" w14:textId="020FE0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7EF01" w14:textId="00C0A8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r>
      <w:tr w:rsidR="00560A4A" w:rsidRPr="00560A4A" w14:paraId="3B524A9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7E75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1C5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68F0FCBD" w14:textId="55650F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001CBAC0" w14:textId="6103F5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5144A" w14:textId="01A97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85219" w14:textId="2C3F16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5,895.00 </w:t>
            </w:r>
          </w:p>
        </w:tc>
      </w:tr>
      <w:tr w:rsidR="00560A4A" w:rsidRPr="00560A4A" w14:paraId="1A827F1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39370"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73C05B5" w14:textId="2D39760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588,265.22 </w:t>
            </w:r>
          </w:p>
        </w:tc>
        <w:tc>
          <w:tcPr>
            <w:tcW w:w="810" w:type="pct"/>
            <w:tcBorders>
              <w:top w:val="nil"/>
              <w:left w:val="nil"/>
              <w:bottom w:val="single" w:sz="4" w:space="0" w:color="000000"/>
              <w:right w:val="single" w:sz="4" w:space="0" w:color="000000"/>
            </w:tcBorders>
            <w:shd w:val="clear" w:color="D8D8D8" w:fill="D8D8D8"/>
            <w:noWrap/>
            <w:vAlign w:val="bottom"/>
            <w:hideMark/>
          </w:tcPr>
          <w:p w14:paraId="44B3B84F" w14:textId="0D59EFA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B29A72" w14:textId="7D62855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7DBE8E6" w14:textId="61739F8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601,165.22 </w:t>
            </w:r>
          </w:p>
        </w:tc>
      </w:tr>
      <w:tr w:rsidR="00560A4A" w:rsidRPr="00560A4A" w14:paraId="48FED5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296C2"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E5E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72E2B68" w14:textId="18FF02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1143E2A4" w14:textId="54F513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A6758" w14:textId="112E3F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3B9CE5" w14:textId="3CC141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0,351.17 </w:t>
            </w:r>
          </w:p>
        </w:tc>
      </w:tr>
      <w:tr w:rsidR="00560A4A" w:rsidRPr="00560A4A" w14:paraId="2025A1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21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DAB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1F8AB96" w14:textId="5BF457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BDB7E44" w14:textId="33D10F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802AC" w14:textId="10F0B6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B3FA6" w14:textId="4B9BDE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0.70 </w:t>
            </w:r>
          </w:p>
        </w:tc>
      </w:tr>
      <w:tr w:rsidR="00560A4A" w:rsidRPr="00560A4A" w14:paraId="0272C4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F7DF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04F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AF4F218" w14:textId="193DD4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1F87D3A" w14:textId="4A0621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8F34F" w14:textId="095545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B045A" w14:textId="7C0B34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70.70 </w:t>
            </w:r>
          </w:p>
        </w:tc>
      </w:tr>
      <w:tr w:rsidR="00560A4A" w:rsidRPr="00560A4A" w14:paraId="6A2F4BF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0858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F73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A50DF74" w14:textId="13AD63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94516" w14:textId="344B87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C3A5B" w14:textId="2C6B0B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445774F9" w14:textId="4E494D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900.00 </w:t>
            </w:r>
          </w:p>
        </w:tc>
      </w:tr>
      <w:tr w:rsidR="00560A4A" w:rsidRPr="00560A4A" w14:paraId="7DF78C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2864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6C8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4F1C693B" w14:textId="0E3374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FFDE88F" w14:textId="51FFF5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F6D8C" w14:textId="36768D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A6529" w14:textId="3ED929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9,868.75 </w:t>
            </w:r>
          </w:p>
        </w:tc>
      </w:tr>
      <w:tr w:rsidR="00560A4A" w:rsidRPr="00560A4A" w14:paraId="4DA4585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3ADE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281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63DDDAA3" w14:textId="2C4BD7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5119966D" w14:textId="71F338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CAD10" w14:textId="1D464E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81402" w14:textId="02A1B0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5,138.90 </w:t>
            </w:r>
          </w:p>
        </w:tc>
      </w:tr>
      <w:tr w:rsidR="00560A4A" w:rsidRPr="00560A4A" w14:paraId="36EE85F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E8DC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C2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DB77729" w14:textId="20CF4F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965.00 </w:t>
            </w:r>
          </w:p>
        </w:tc>
        <w:tc>
          <w:tcPr>
            <w:tcW w:w="810" w:type="pct"/>
            <w:tcBorders>
              <w:top w:val="nil"/>
              <w:left w:val="nil"/>
              <w:bottom w:val="single" w:sz="4" w:space="0" w:color="000000"/>
              <w:right w:val="single" w:sz="4" w:space="0" w:color="000000"/>
            </w:tcBorders>
            <w:shd w:val="clear" w:color="auto" w:fill="auto"/>
            <w:noWrap/>
            <w:vAlign w:val="bottom"/>
            <w:hideMark/>
          </w:tcPr>
          <w:p w14:paraId="1263376A" w14:textId="0E6C64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196FB" w14:textId="43F1DA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9DADF" w14:textId="459E2D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965.00 </w:t>
            </w:r>
          </w:p>
        </w:tc>
      </w:tr>
      <w:tr w:rsidR="00560A4A" w:rsidRPr="00560A4A" w14:paraId="26D0A94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717B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7A76D63F" w14:textId="09C6ED4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545,09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C062367" w14:textId="65F27C0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88EB47" w14:textId="34D3126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9B6D9DC" w14:textId="7D155B6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693,461.25 </w:t>
            </w:r>
          </w:p>
        </w:tc>
      </w:tr>
      <w:tr w:rsidR="00560A4A" w:rsidRPr="00560A4A" w14:paraId="0118FF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C141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C83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21647C4E" w14:textId="36AEAE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0,209.90 </w:t>
            </w:r>
          </w:p>
        </w:tc>
        <w:tc>
          <w:tcPr>
            <w:tcW w:w="810" w:type="pct"/>
            <w:tcBorders>
              <w:top w:val="nil"/>
              <w:left w:val="nil"/>
              <w:bottom w:val="single" w:sz="4" w:space="0" w:color="000000"/>
              <w:right w:val="single" w:sz="4" w:space="0" w:color="000000"/>
            </w:tcBorders>
            <w:shd w:val="clear" w:color="auto" w:fill="auto"/>
            <w:noWrap/>
            <w:vAlign w:val="bottom"/>
            <w:hideMark/>
          </w:tcPr>
          <w:p w14:paraId="27018372" w14:textId="3268E4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C6E5B" w14:textId="206436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DC2468A" w14:textId="35B0C6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0,209.90 </w:t>
            </w:r>
          </w:p>
        </w:tc>
      </w:tr>
      <w:tr w:rsidR="00560A4A" w:rsidRPr="00560A4A" w14:paraId="311A83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9C09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D99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C1280" w14:textId="546D5C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038E7678" w14:textId="09001D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39564" w14:textId="0AA024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6CEDC" w14:textId="388060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56,523.34 </w:t>
            </w:r>
          </w:p>
        </w:tc>
      </w:tr>
      <w:tr w:rsidR="00560A4A" w:rsidRPr="00560A4A" w14:paraId="45108F6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1D37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A1A5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5CB1C948" w14:textId="7042F0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2B83C026" w14:textId="1A3896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F4858" w14:textId="685EBB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7504D" w14:textId="635A07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6,139.98 </w:t>
            </w:r>
          </w:p>
        </w:tc>
      </w:tr>
      <w:tr w:rsidR="00560A4A" w:rsidRPr="00560A4A" w14:paraId="24D5DB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994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842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7C1D4947" w14:textId="31458C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A91234E" w14:textId="6A90B7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41A35" w14:textId="5E7916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E7045" w14:textId="141201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7,840.32 </w:t>
            </w:r>
          </w:p>
        </w:tc>
      </w:tr>
      <w:tr w:rsidR="00560A4A" w:rsidRPr="00560A4A" w14:paraId="333BE2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77FC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DFB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AA010B8" w14:textId="7C6879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9AE5410" w14:textId="4C5FF0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BAEE5" w14:textId="24E8FD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1732A" w14:textId="2260CF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227.86 </w:t>
            </w:r>
          </w:p>
        </w:tc>
      </w:tr>
      <w:tr w:rsidR="00560A4A" w:rsidRPr="00560A4A" w14:paraId="6EA1C1F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4BDB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E31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B5A5587" w14:textId="3AE000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38FE8C6" w14:textId="0E7AC2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1BE69" w14:textId="2B01FB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28ABF" w14:textId="47A30F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 </w:t>
            </w:r>
          </w:p>
        </w:tc>
      </w:tr>
      <w:tr w:rsidR="00560A4A" w:rsidRPr="00560A4A" w14:paraId="12274B6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AEEE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B18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12896C70" w14:textId="372CAE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3D11BAB6" w14:textId="60FD8B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4B088" w14:textId="3D05B7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53822" w14:textId="70DBE4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280.00 </w:t>
            </w:r>
          </w:p>
        </w:tc>
      </w:tr>
      <w:tr w:rsidR="00560A4A" w:rsidRPr="00560A4A" w14:paraId="1989314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4096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9989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A0FF9CE" w14:textId="6070C0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1EF0D9C" w14:textId="56483B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9CEDE" w14:textId="56862F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21981" w14:textId="6A9A6B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5,227.86 </w:t>
            </w:r>
          </w:p>
        </w:tc>
      </w:tr>
      <w:tr w:rsidR="00560A4A" w:rsidRPr="00560A4A" w14:paraId="5B071C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401E1"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8D81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24C71C3D" w14:textId="36A725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5930BE2" w14:textId="31BDCC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B87A8" w14:textId="08BD9F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03ED5" w14:textId="727B15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5.72 </w:t>
            </w:r>
          </w:p>
        </w:tc>
      </w:tr>
      <w:tr w:rsidR="00560A4A" w:rsidRPr="00560A4A" w14:paraId="034B6D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0463C"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3308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808B45B" w14:textId="4BA707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BEBB0" w14:textId="06D7E6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D969B" w14:textId="02C180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1D77FB7" w14:textId="73A458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380.00 </w:t>
            </w:r>
          </w:p>
        </w:tc>
      </w:tr>
      <w:tr w:rsidR="00560A4A" w:rsidRPr="00560A4A" w14:paraId="336209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C999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DB4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26510C07" w14:textId="59BE9F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E47375F" w14:textId="42BF77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3EE48" w14:textId="6533EE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937E4" w14:textId="3F24CC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r>
      <w:tr w:rsidR="00560A4A" w:rsidRPr="00560A4A" w14:paraId="51946F3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B437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7F6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EB7CD1C" w14:textId="6C1B57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4C4491C0" w14:textId="1CC97E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83FC6" w14:textId="31FCBB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384A4" w14:textId="5F355E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5,144.00 </w:t>
            </w:r>
          </w:p>
        </w:tc>
      </w:tr>
      <w:tr w:rsidR="00560A4A" w:rsidRPr="00560A4A" w14:paraId="20F07A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AFFB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224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08396001" w14:textId="290266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C24AFF3" w14:textId="2EDDF4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ECFD9" w14:textId="1B4A88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9F8981E" w14:textId="350E4E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87.86 </w:t>
            </w:r>
          </w:p>
        </w:tc>
      </w:tr>
      <w:tr w:rsidR="00560A4A" w:rsidRPr="00560A4A" w14:paraId="199504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67B8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D65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2C67C9DB" w14:textId="1EDE26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24B79B45" w14:textId="380A07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C6F33" w14:textId="1D9702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2B5CA" w14:textId="131EA2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22,384.25 </w:t>
            </w:r>
          </w:p>
        </w:tc>
      </w:tr>
      <w:tr w:rsidR="00560A4A" w:rsidRPr="00560A4A" w14:paraId="406B6A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71DE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377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593876A6" w14:textId="06BB78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62CA375" w14:textId="60C4A6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7A195" w14:textId="068E65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EC86A" w14:textId="20A10D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r>
      <w:tr w:rsidR="00560A4A" w:rsidRPr="00560A4A" w14:paraId="0BADA0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2709F"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772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2424B43" w14:textId="7B249D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44DF2B3" w14:textId="3194E5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4A10E" w14:textId="3447E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399BD" w14:textId="201A35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31.79 </w:t>
            </w:r>
          </w:p>
        </w:tc>
      </w:tr>
      <w:tr w:rsidR="00560A4A" w:rsidRPr="00560A4A" w14:paraId="47AE51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A15D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3CE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27ACCA4A" w14:textId="5FC0D0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2AD94CBB" w14:textId="345E5F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15F39" w14:textId="1190EE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EFDE0" w14:textId="6C5DA6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8,866.93 </w:t>
            </w:r>
          </w:p>
        </w:tc>
      </w:tr>
      <w:tr w:rsidR="00560A4A" w:rsidRPr="00560A4A" w14:paraId="2127B0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8D91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CE7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12FB028" w14:textId="4308A5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D85DB19" w14:textId="094A79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355DB" w14:textId="7109D7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16B21" w14:textId="0B0DC6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r>
      <w:tr w:rsidR="00560A4A" w:rsidRPr="00560A4A" w14:paraId="7F41925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D6F8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B8F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04F7024" w14:textId="3A647D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DCCFA" w14:textId="228684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D59A1" w14:textId="26BCF4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66441EA" w14:textId="2B4FEF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300.00 </w:t>
            </w:r>
          </w:p>
        </w:tc>
      </w:tr>
      <w:tr w:rsidR="00560A4A" w:rsidRPr="00560A4A" w14:paraId="00C9DD8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7CF7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F33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647690FC" w14:textId="16C1B8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5079D" w14:textId="62105E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1D35F" w14:textId="4DC5CD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75B6CC55" w14:textId="302058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690.00 </w:t>
            </w:r>
          </w:p>
        </w:tc>
      </w:tr>
      <w:tr w:rsidR="00560A4A" w:rsidRPr="00560A4A" w14:paraId="2B04093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364D2"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37FA6A7" w14:textId="0A7486C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3293C39" w14:textId="1F795E4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F80B3C" w14:textId="01F1FD4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9D3BCEF" w14:textId="1968E5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434,750.54 </w:t>
            </w:r>
          </w:p>
        </w:tc>
      </w:tr>
      <w:tr w:rsidR="00560A4A" w:rsidRPr="00560A4A" w14:paraId="6091644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3895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94F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E018F35" w14:textId="1273E6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5CDFB8FF" w14:textId="74A383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F930" w14:textId="2EDB98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20C6526" w14:textId="6F0091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207.68 </w:t>
            </w:r>
          </w:p>
        </w:tc>
      </w:tr>
      <w:tr w:rsidR="00560A4A" w:rsidRPr="00560A4A" w14:paraId="727846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0F333"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ECB9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39150E16" w14:textId="7BDDCF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77CA3E9A" w14:textId="18897D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08745" w14:textId="408E8A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21624" w14:textId="53B33F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1,210.00 </w:t>
            </w:r>
          </w:p>
        </w:tc>
      </w:tr>
      <w:tr w:rsidR="00560A4A" w:rsidRPr="00560A4A" w14:paraId="5F6A08A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7654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580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2E0940C9" w14:textId="23A34D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34071C3D" w14:textId="234AB1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31E80" w14:textId="5A1242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145D786" w14:textId="0CCBF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5,605.00 </w:t>
            </w:r>
          </w:p>
        </w:tc>
      </w:tr>
      <w:tr w:rsidR="00560A4A" w:rsidRPr="00560A4A" w14:paraId="6F960B6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AF67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E75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96228CE" w14:textId="6D5988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5C4367D" w14:textId="77ADBA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B101B" w14:textId="543764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5CC93" w14:textId="5F97A2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0,912.86 </w:t>
            </w:r>
          </w:p>
        </w:tc>
      </w:tr>
      <w:tr w:rsidR="00560A4A" w:rsidRPr="00560A4A" w14:paraId="0A5D02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4CC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D55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4367B401" w14:textId="492760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7C716AF1" w14:textId="3264DD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0A4ED" w14:textId="7AB92B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3D7DC" w14:textId="62A78D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7,212.00 </w:t>
            </w:r>
          </w:p>
        </w:tc>
      </w:tr>
      <w:tr w:rsidR="00560A4A" w:rsidRPr="00560A4A" w14:paraId="7C300A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3C05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76E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389F9F3A" w14:textId="2EF4C5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5EAC3CC0" w14:textId="787703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372EF" w14:textId="3ECBFE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D04DA" w14:textId="672D82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93.00 </w:t>
            </w:r>
          </w:p>
        </w:tc>
      </w:tr>
      <w:tr w:rsidR="00560A4A" w:rsidRPr="00560A4A" w14:paraId="7EBFBB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8016B"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B58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676D05E" w14:textId="7AE6B3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47249CE9" w14:textId="77A33D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46CBC" w14:textId="2E9153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C5D2F" w14:textId="4DF8DD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140.00 </w:t>
            </w:r>
          </w:p>
        </w:tc>
      </w:tr>
      <w:tr w:rsidR="00560A4A" w:rsidRPr="00560A4A" w14:paraId="6003D76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0A3E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BF7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E87D639" w14:textId="0B4626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7C32108F" w14:textId="01B7B1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24592" w14:textId="17E5E8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3C32F" w14:textId="78F290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070.00 </w:t>
            </w:r>
          </w:p>
        </w:tc>
      </w:tr>
      <w:tr w:rsidR="00560A4A" w:rsidRPr="00560A4A" w14:paraId="30FC80A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BC25F"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70C6737" w14:textId="1F30885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1E0855F" w14:textId="784505B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693F90" w14:textId="3695584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9B85E09" w14:textId="6CB29D4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179,104.82 </w:t>
            </w:r>
          </w:p>
        </w:tc>
      </w:tr>
      <w:tr w:rsidR="00560A4A" w:rsidRPr="00560A4A" w14:paraId="138C884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114A2"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176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E78AE19" w14:textId="45E406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6BBD597" w14:textId="5924E6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DD9E6" w14:textId="64F2FC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9D1071" w14:textId="4C2AC1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56.41 </w:t>
            </w:r>
          </w:p>
        </w:tc>
      </w:tr>
      <w:tr w:rsidR="00560A4A" w:rsidRPr="00560A4A" w14:paraId="360F1F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4113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518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71CCB09" w14:textId="62169D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56A618EC" w14:textId="174584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EADA" w14:textId="068946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C9439" w14:textId="7004B7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9,825.00 </w:t>
            </w:r>
          </w:p>
        </w:tc>
      </w:tr>
      <w:tr w:rsidR="00560A4A" w:rsidRPr="00560A4A" w14:paraId="020A458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C04B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D0A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1B473CFE" w14:textId="5B289F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6FB93E0" w14:textId="4E8BA7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4A34F" w14:textId="438695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9EA9C" w14:textId="3F0CF2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3.93 </w:t>
            </w:r>
          </w:p>
        </w:tc>
      </w:tr>
      <w:tr w:rsidR="00560A4A" w:rsidRPr="00560A4A" w14:paraId="68BBB9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92FB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969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F65717E" w14:textId="133E31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21BFD73A" w14:textId="43FDC2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087A3" w14:textId="7B26CE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06191" w14:textId="5705F3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8,869.12 </w:t>
            </w:r>
          </w:p>
        </w:tc>
      </w:tr>
      <w:tr w:rsidR="00560A4A" w:rsidRPr="00560A4A" w14:paraId="2A0C694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AEF3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89F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71B91382" w14:textId="32B509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E4D99" w14:textId="5C9636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63CBA9" w14:textId="43B125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1288ED83" w14:textId="12C767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8,500.00 </w:t>
            </w:r>
          </w:p>
        </w:tc>
      </w:tr>
      <w:tr w:rsidR="00560A4A" w:rsidRPr="00560A4A" w14:paraId="208138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F5C20"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EE0C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0F579CF5" w14:textId="67485F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2F2D29F6" w14:textId="39AB4C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F9CBA" w14:textId="781B38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C8E05" w14:textId="71BF7B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9,204.52 </w:t>
            </w:r>
          </w:p>
        </w:tc>
      </w:tr>
      <w:tr w:rsidR="00560A4A" w:rsidRPr="00560A4A" w14:paraId="63B656C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CC1E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876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FC4A29F" w14:textId="433AF3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59F71DF" w14:textId="3F5007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0561F" w14:textId="0D5A21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4C280" w14:textId="54B7B3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86,203.80 </w:t>
            </w:r>
          </w:p>
        </w:tc>
      </w:tr>
      <w:tr w:rsidR="00560A4A" w:rsidRPr="00560A4A" w14:paraId="1A0E433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D00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5CB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414B97D" w14:textId="48B955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0A1CEF58" w14:textId="7297D3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6AAE9" w14:textId="675FE6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75900" w14:textId="03B6C2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3,956.90 </w:t>
            </w:r>
          </w:p>
        </w:tc>
      </w:tr>
      <w:tr w:rsidR="00560A4A" w:rsidRPr="00560A4A" w14:paraId="78B619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9C9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590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1D5654F4" w14:textId="165541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405E198" w14:textId="03D409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C4C9A" w14:textId="334709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37541" w14:textId="78859A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8,659.86 </w:t>
            </w:r>
          </w:p>
        </w:tc>
      </w:tr>
      <w:tr w:rsidR="00560A4A" w:rsidRPr="00560A4A" w14:paraId="364C79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ECAA5"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11D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A2407A3" w14:textId="16362C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4345CD8F" w14:textId="67F094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BBC84" w14:textId="1931B0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BFE6D" w14:textId="25620E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0,793.29 </w:t>
            </w:r>
          </w:p>
        </w:tc>
      </w:tr>
      <w:tr w:rsidR="00560A4A" w:rsidRPr="00560A4A" w14:paraId="44F0E0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5F3F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E05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8B8E258" w14:textId="51F94F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7D0332C" w14:textId="267475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7D35C" w14:textId="0B9547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448FD" w14:textId="1C7340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87.86 </w:t>
            </w:r>
          </w:p>
        </w:tc>
      </w:tr>
      <w:tr w:rsidR="00560A4A" w:rsidRPr="00560A4A" w14:paraId="5305BD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64A5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EB3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3A679720" w14:textId="6165C4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331D77A0" w14:textId="137E4C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2F62B" w14:textId="15E6EE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A7636" w14:textId="62C4C9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204.13 </w:t>
            </w:r>
          </w:p>
        </w:tc>
      </w:tr>
      <w:tr w:rsidR="00560A4A" w:rsidRPr="00560A4A" w14:paraId="014ECED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6CB50"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C27037" w14:textId="2185529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7857B1A3" w14:textId="00F95B0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46BB3E" w14:textId="5E890D8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F8A2233" w14:textId="2BC82AB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05,983.49 </w:t>
            </w:r>
          </w:p>
        </w:tc>
      </w:tr>
      <w:tr w:rsidR="00560A4A" w:rsidRPr="00560A4A" w14:paraId="4086DD5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2503F"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D4C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105F2727" w14:textId="3661E8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D6DB9CB" w14:textId="3ED560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D642E" w14:textId="417552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67924D6" w14:textId="1BA873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767.56 </w:t>
            </w:r>
          </w:p>
        </w:tc>
      </w:tr>
      <w:tr w:rsidR="00560A4A" w:rsidRPr="00560A4A" w14:paraId="76694D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623E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C31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11074D8" w14:textId="155469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7F5F72B5" w14:textId="3102A9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08DB5" w14:textId="44B250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90748" w14:textId="599012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111.92 </w:t>
            </w:r>
          </w:p>
        </w:tc>
      </w:tr>
      <w:tr w:rsidR="00560A4A" w:rsidRPr="00560A4A" w14:paraId="110341C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4696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CE3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80E6162" w14:textId="58046A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AC5B0" w14:textId="6DB813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EF005" w14:textId="0032BD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B8AA5B0" w14:textId="118036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75DBF89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F5E6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5CA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BBE8B85" w14:textId="6E21DD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7FB32DA" w14:textId="144271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A9E40" w14:textId="014804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5DAE9" w14:textId="7A3C6A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75.72 </w:t>
            </w:r>
          </w:p>
        </w:tc>
      </w:tr>
      <w:tr w:rsidR="00560A4A" w:rsidRPr="00560A4A" w14:paraId="468F19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C411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A35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509C7171" w14:textId="251DCB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CB8D00C" w14:textId="6F4A38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22796" w14:textId="4249E9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58D6B" w14:textId="782E96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0,901.86 </w:t>
            </w:r>
          </w:p>
        </w:tc>
      </w:tr>
      <w:tr w:rsidR="00560A4A" w:rsidRPr="00560A4A" w14:paraId="72E5D7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AEAED"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370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A16EFBD" w14:textId="0F3E64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81C58" w14:textId="68EE8A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45162" w14:textId="2B4A54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6492E847" w14:textId="5B62B6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7,500.00 </w:t>
            </w:r>
          </w:p>
        </w:tc>
      </w:tr>
      <w:tr w:rsidR="00560A4A" w:rsidRPr="00560A4A" w14:paraId="14BB491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C4B42"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01D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757F74A" w14:textId="6AC3C6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24B6922C" w14:textId="474AFA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275FC" w14:textId="2F4452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4E969" w14:textId="2A3BB8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6,526.43 </w:t>
            </w:r>
          </w:p>
        </w:tc>
      </w:tr>
      <w:tr w:rsidR="00560A4A" w:rsidRPr="00560A4A" w14:paraId="2D7DF81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F0EE7"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11BAC2E" w14:textId="306D38B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5DA928B7" w14:textId="7B48359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D8BE3AD" w14:textId="7980693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AAA2C9B" w14:textId="4F47681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9,272,954.67 </w:t>
            </w:r>
          </w:p>
        </w:tc>
      </w:tr>
      <w:tr w:rsidR="00560A4A" w:rsidRPr="00560A4A" w14:paraId="60FA8A6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39CF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CA81CF" w14:textId="568681E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E2AB42" w14:textId="2EC3F25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D0BA46" w14:textId="68AF9BC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86EB37" w14:textId="17FB558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180,544.00 </w:t>
            </w:r>
          </w:p>
        </w:tc>
      </w:tr>
      <w:tr w:rsidR="00560A4A" w:rsidRPr="00560A4A" w14:paraId="2B2207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B663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CD7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BC962A1" w14:textId="61B833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47D96173" w14:textId="7CAE6D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C63FF" w14:textId="4BF86B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52B11" w14:textId="57748D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4,440.00 </w:t>
            </w:r>
          </w:p>
        </w:tc>
      </w:tr>
      <w:tr w:rsidR="00560A4A" w:rsidRPr="00560A4A" w14:paraId="1780E3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EB7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155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0AC9BBFB" w14:textId="3F9EB0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83D4C3F" w14:textId="722C8A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2F256" w14:textId="01AB94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7CB59" w14:textId="5BA5CC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6,240.00 </w:t>
            </w:r>
          </w:p>
        </w:tc>
      </w:tr>
      <w:tr w:rsidR="00560A4A" w:rsidRPr="00560A4A" w14:paraId="56F406C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C70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2892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F345870" w14:textId="2CF22B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56318E2A" w14:textId="24943A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7B40E" w14:textId="3FBE16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34BE8" w14:textId="426B7A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6,192.50 </w:t>
            </w:r>
          </w:p>
        </w:tc>
      </w:tr>
      <w:tr w:rsidR="00560A4A" w:rsidRPr="00560A4A" w14:paraId="44CE335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4F81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EE8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A425FD5" w14:textId="0F64D1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F635F5F" w14:textId="7346A6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E960D" w14:textId="28D1F8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F690E" w14:textId="05249F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3,960.00 </w:t>
            </w:r>
          </w:p>
        </w:tc>
      </w:tr>
      <w:tr w:rsidR="00560A4A" w:rsidRPr="00560A4A" w14:paraId="4F3840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4C18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092D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2A9CEF55" w14:textId="5276A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61966B71" w14:textId="5CDB0A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4A68A" w14:textId="597CF5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5E9D3" w14:textId="737075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2,960.00 </w:t>
            </w:r>
          </w:p>
        </w:tc>
      </w:tr>
      <w:tr w:rsidR="00560A4A" w:rsidRPr="00560A4A" w14:paraId="7C8B4E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CFF6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EF7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04DE1EC5" w14:textId="1764E0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84F2ABB" w14:textId="3565E6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7267E" w14:textId="1CEA01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C9275" w14:textId="27F11C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3,560.00 </w:t>
            </w:r>
          </w:p>
        </w:tc>
      </w:tr>
      <w:tr w:rsidR="00560A4A" w:rsidRPr="00560A4A" w14:paraId="17B6CB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031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8F5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7D6E689D" w14:textId="6E671A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055AF" w14:textId="2560B8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3DDC8" w14:textId="0FCCF3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03F3D" w14:textId="23C88B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1,200.00 </w:t>
            </w:r>
          </w:p>
        </w:tc>
      </w:tr>
      <w:tr w:rsidR="00560A4A" w:rsidRPr="00560A4A" w14:paraId="1D7E64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B34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76D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C7C2564" w14:textId="0B3401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1B357F4" w14:textId="1FC073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1F152" w14:textId="736904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3D426" w14:textId="735C24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480.00 </w:t>
            </w:r>
          </w:p>
        </w:tc>
      </w:tr>
      <w:tr w:rsidR="00560A4A" w:rsidRPr="00560A4A" w14:paraId="723EDAD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3085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360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2F35E40" w14:textId="44FDFA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1D736F14" w14:textId="67A83E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92416" w14:textId="5EFF89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A4751" w14:textId="215EE3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4,132.00 </w:t>
            </w:r>
          </w:p>
        </w:tc>
      </w:tr>
      <w:tr w:rsidR="00560A4A" w:rsidRPr="00560A4A" w14:paraId="11C1B07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E8A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F73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1F410C" w14:textId="3670E7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00F67C4" w14:textId="64B724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C8E2A" w14:textId="40B92A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6B16F" w14:textId="7811DA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400.00 </w:t>
            </w:r>
          </w:p>
        </w:tc>
      </w:tr>
      <w:tr w:rsidR="00560A4A" w:rsidRPr="00560A4A" w14:paraId="28B4BB3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A8C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00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95D9683" w14:textId="4F2F54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3663D038" w14:textId="39CC19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7C9C3" w14:textId="429D35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41A61" w14:textId="1ACE08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3,360.00 </w:t>
            </w:r>
          </w:p>
        </w:tc>
      </w:tr>
      <w:tr w:rsidR="00560A4A" w:rsidRPr="00560A4A" w14:paraId="1466C99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F7E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6E9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05D0EF0A" w14:textId="353051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3B6F11B9" w14:textId="57C4D4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7BDCD" w14:textId="188D28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921E9" w14:textId="2B4F0E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9,094.18 </w:t>
            </w:r>
          </w:p>
        </w:tc>
      </w:tr>
      <w:tr w:rsidR="00560A4A" w:rsidRPr="00560A4A" w14:paraId="00B604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FF5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3AF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30BDB8EC" w14:textId="619B3A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96C04C8" w14:textId="070346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05EB3" w14:textId="1F952C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DBE2F" w14:textId="339611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78,040.00 </w:t>
            </w:r>
          </w:p>
        </w:tc>
      </w:tr>
      <w:tr w:rsidR="00560A4A" w:rsidRPr="00560A4A" w14:paraId="2AFEA94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4D9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351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0FCA18F" w14:textId="657DA5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EDE90" w14:textId="3BD74A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D1E91" w14:textId="3590EE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A7BDE" w14:textId="47F18E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1,800.00 </w:t>
            </w:r>
          </w:p>
        </w:tc>
      </w:tr>
      <w:tr w:rsidR="00560A4A" w:rsidRPr="00560A4A" w14:paraId="272D59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1A4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263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3EBC951B" w14:textId="1B5ACF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63B10586" w14:textId="19D8F3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DC1EB" w14:textId="042EAE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51EDA" w14:textId="602649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5,397.30 </w:t>
            </w:r>
          </w:p>
        </w:tc>
      </w:tr>
      <w:tr w:rsidR="00560A4A" w:rsidRPr="00560A4A" w14:paraId="1A1C5F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AE7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719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438A4C24" w14:textId="3FD8A3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2B97D12E" w14:textId="24D511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08BDA" w14:textId="18CD1C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2289A" w14:textId="03C245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7,839.97 </w:t>
            </w:r>
          </w:p>
        </w:tc>
      </w:tr>
      <w:tr w:rsidR="00560A4A" w:rsidRPr="00560A4A" w14:paraId="3E3DA06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8177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8A4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52601551" w14:textId="077BC8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4B1EAF0C" w14:textId="7C2AE2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E4B67" w14:textId="4DEB60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FABC6" w14:textId="0D56FF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280.00 </w:t>
            </w:r>
          </w:p>
        </w:tc>
      </w:tr>
      <w:tr w:rsidR="00560A4A" w:rsidRPr="00560A4A" w14:paraId="1E9D1EC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032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75EE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1302FB1" w14:textId="79F387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30A24B22" w14:textId="54DE51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919CE" w14:textId="499477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FE551" w14:textId="416BBC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6,120.00 </w:t>
            </w:r>
          </w:p>
        </w:tc>
      </w:tr>
      <w:tr w:rsidR="00560A4A" w:rsidRPr="00560A4A" w14:paraId="326F21E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1B32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274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2BB68F4" w14:textId="7A1BF1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AB64AD5" w14:textId="429165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1A053" w14:textId="515027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06CEB" w14:textId="47FCC1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1,773.50 </w:t>
            </w:r>
          </w:p>
        </w:tc>
      </w:tr>
      <w:tr w:rsidR="00560A4A" w:rsidRPr="00560A4A" w14:paraId="00B14A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46D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7F5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7FE0D887" w14:textId="63B567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FDFAE5F" w14:textId="77CB53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1721D" w14:textId="72BBE4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3A943" w14:textId="142C9A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4,600.00 </w:t>
            </w:r>
          </w:p>
        </w:tc>
      </w:tr>
      <w:tr w:rsidR="00560A4A" w:rsidRPr="00560A4A" w14:paraId="3D7DC20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F39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696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87EA83F" w14:textId="5E30E0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E09414D" w14:textId="0B7146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B294F" w14:textId="0AF0B9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CA75F" w14:textId="706DB1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1,840.00 </w:t>
            </w:r>
          </w:p>
        </w:tc>
      </w:tr>
      <w:tr w:rsidR="00560A4A" w:rsidRPr="00560A4A" w14:paraId="6E7BC40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94A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087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B8D242E" w14:textId="334B16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0B1F17E" w14:textId="734848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A677B" w14:textId="10FB5E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0CB80" w14:textId="321BC1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7,680.00 </w:t>
            </w:r>
          </w:p>
        </w:tc>
      </w:tr>
      <w:tr w:rsidR="00560A4A" w:rsidRPr="00560A4A" w14:paraId="6B4146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CAB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E18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01F10F20" w14:textId="729327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17DDDD6C" w14:textId="39153C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444D0" w14:textId="2FBCAF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0C278" w14:textId="473E8E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452.00 </w:t>
            </w:r>
          </w:p>
        </w:tc>
      </w:tr>
      <w:tr w:rsidR="00560A4A" w:rsidRPr="00560A4A" w14:paraId="4CF977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836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03B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53FA82E" w14:textId="31CBB8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4623B0D2" w14:textId="65F090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351E6" w14:textId="4FEB0A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9D266" w14:textId="4EEB9D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71,585.00 </w:t>
            </w:r>
          </w:p>
        </w:tc>
      </w:tr>
      <w:tr w:rsidR="00560A4A" w:rsidRPr="00560A4A" w14:paraId="117165F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70B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381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126401AE" w14:textId="582192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21A12C88" w14:textId="35863B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61959" w14:textId="67E096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7512A" w14:textId="7CE56C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3,245.00 </w:t>
            </w:r>
          </w:p>
        </w:tc>
      </w:tr>
      <w:tr w:rsidR="00560A4A" w:rsidRPr="00560A4A" w14:paraId="2EC8E4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186E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215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78F16A8" w14:textId="195878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7651FC4" w14:textId="3A21D2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0A241" w14:textId="6F8F78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D81C9" w14:textId="25019A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1,250.05 </w:t>
            </w:r>
          </w:p>
        </w:tc>
      </w:tr>
      <w:tr w:rsidR="00560A4A" w:rsidRPr="00560A4A" w14:paraId="6C7582C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A50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1C8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4887511F" w14:textId="02358C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0A3FDE51" w14:textId="0DEC4C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08AEA" w14:textId="187392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0367" w14:textId="20B5FA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622.50 </w:t>
            </w:r>
          </w:p>
        </w:tc>
      </w:tr>
      <w:tr w:rsidR="00560A4A" w:rsidRPr="00560A4A" w14:paraId="6A143D7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7BA07"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6188A5D" w14:textId="2ED05D2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0680FA50" w14:textId="188D688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0F9174" w14:textId="7DC8354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4BC011" w14:textId="2BBA034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1,985,941.46 </w:t>
            </w:r>
          </w:p>
        </w:tc>
      </w:tr>
      <w:tr w:rsidR="00560A4A" w:rsidRPr="00560A4A" w14:paraId="317CF4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6F0A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AD1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33DF2925" w14:textId="78CE69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A4676" w14:textId="214B38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DE46D" w14:textId="43F862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0EEFB" w14:textId="6CA65A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7,000.00 </w:t>
            </w:r>
          </w:p>
        </w:tc>
      </w:tr>
      <w:tr w:rsidR="00560A4A" w:rsidRPr="00560A4A" w14:paraId="57935F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303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045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5B248166" w14:textId="569C46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2850A3C" w14:textId="58FBCB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67404" w14:textId="20F7A1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D9D95" w14:textId="4BBE63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2,200.00 </w:t>
            </w:r>
          </w:p>
        </w:tc>
      </w:tr>
      <w:tr w:rsidR="00560A4A" w:rsidRPr="00560A4A" w14:paraId="7EE619E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274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4D8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3E6F7EB5" w14:textId="68E0C6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65CADFC" w14:textId="5DE68C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B7A48" w14:textId="2BA176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EFEE9" w14:textId="740F60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8,080.00 </w:t>
            </w:r>
          </w:p>
        </w:tc>
      </w:tr>
      <w:tr w:rsidR="00560A4A" w:rsidRPr="00560A4A" w14:paraId="40A873B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D2E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D89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478D9CB" w14:textId="760044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4B480FF2" w14:textId="3F3D56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89088" w14:textId="59743E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D6E2C" w14:textId="5C02C0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520.00 </w:t>
            </w:r>
          </w:p>
        </w:tc>
      </w:tr>
      <w:tr w:rsidR="00560A4A" w:rsidRPr="00560A4A" w14:paraId="317831E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CE6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D9D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DE2EAF6" w14:textId="639110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5CBAA1" w14:textId="54ECC9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0AC7A" w14:textId="4E8B33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6CB5" w14:textId="010E1F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9,800.00 </w:t>
            </w:r>
          </w:p>
        </w:tc>
      </w:tr>
      <w:tr w:rsidR="00560A4A" w:rsidRPr="00560A4A" w14:paraId="5D5E10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00B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D60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4A26F6FB" w14:textId="62CB9C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3DDCD9B" w14:textId="650E7D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585A7" w14:textId="5075E1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54968" w14:textId="76E869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74,240.00 </w:t>
            </w:r>
          </w:p>
        </w:tc>
      </w:tr>
      <w:tr w:rsidR="00560A4A" w:rsidRPr="00560A4A" w14:paraId="0D4921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18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F87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7B420704" w14:textId="255B96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2F14301F" w14:textId="3EF276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6DEEB" w14:textId="27932D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2A60D" w14:textId="6CDCA2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6,960.00 </w:t>
            </w:r>
          </w:p>
        </w:tc>
      </w:tr>
      <w:tr w:rsidR="00560A4A" w:rsidRPr="00560A4A" w14:paraId="1421FD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68B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B41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D41F449" w14:textId="1B3517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0645606D" w14:textId="3A166D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0E926" w14:textId="60A69B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D2F73" w14:textId="298FD2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8,040.00 </w:t>
            </w:r>
          </w:p>
        </w:tc>
      </w:tr>
      <w:tr w:rsidR="00560A4A" w:rsidRPr="00560A4A" w14:paraId="17C2F18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DF1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A13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AFDF280" w14:textId="72CADB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B4CFB55" w14:textId="72738B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2B5D5" w14:textId="564CD2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690EE" w14:textId="75E416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96,920.00 </w:t>
            </w:r>
          </w:p>
        </w:tc>
      </w:tr>
      <w:tr w:rsidR="00560A4A" w:rsidRPr="00560A4A" w14:paraId="41D0CA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86D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267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090B82F" w14:textId="132053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AF6B678" w14:textId="6F0290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2F9CE" w14:textId="426387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61000" w14:textId="21BEEA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7,560.00 </w:t>
            </w:r>
          </w:p>
        </w:tc>
      </w:tr>
      <w:tr w:rsidR="00560A4A" w:rsidRPr="00560A4A" w14:paraId="2186C3D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E56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BF7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88FE199" w14:textId="244F7D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02CE82A0" w14:textId="4E4DFE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5F803" w14:textId="56FD74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8544D" w14:textId="02792F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7,162.37 </w:t>
            </w:r>
          </w:p>
        </w:tc>
      </w:tr>
      <w:tr w:rsidR="00560A4A" w:rsidRPr="00560A4A" w14:paraId="66CD41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426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E93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0443E157" w14:textId="58F178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B286E65" w14:textId="08B930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FF479" w14:textId="5C2A0C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27DB3" w14:textId="6C257E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640.00 </w:t>
            </w:r>
          </w:p>
        </w:tc>
      </w:tr>
      <w:tr w:rsidR="00560A4A" w:rsidRPr="00560A4A" w14:paraId="302838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B6BD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60E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739B7964" w14:textId="6A4FC0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2E8CDA61" w14:textId="58AFDA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28830" w14:textId="4D475A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F882F" w14:textId="5528C8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4,880.00 </w:t>
            </w:r>
          </w:p>
        </w:tc>
      </w:tr>
      <w:tr w:rsidR="00560A4A" w:rsidRPr="00560A4A" w14:paraId="6B52F78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DA1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0730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1ED65505" w14:textId="3EC5E5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1F886B5F" w14:textId="724F34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BEB16" w14:textId="4BD864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68116" w14:textId="1ACF7A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9,974.00 </w:t>
            </w:r>
          </w:p>
        </w:tc>
      </w:tr>
      <w:tr w:rsidR="00560A4A" w:rsidRPr="00560A4A" w14:paraId="4F46676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6A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B91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28914304" w14:textId="58E90D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7C4B2C3" w14:textId="243A46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AD988" w14:textId="1B0659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7DF18" w14:textId="1BB9DF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0,320.00 </w:t>
            </w:r>
          </w:p>
        </w:tc>
      </w:tr>
      <w:tr w:rsidR="00560A4A" w:rsidRPr="00560A4A" w14:paraId="5DACE4E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986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168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7DFA512B" w14:textId="004385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0708D59C" w14:textId="3CAD60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7863A" w14:textId="7250C1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566FD" w14:textId="4A93A3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83,427.00 </w:t>
            </w:r>
          </w:p>
        </w:tc>
      </w:tr>
      <w:tr w:rsidR="00560A4A" w:rsidRPr="00560A4A" w14:paraId="0D848E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763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9E0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BFB8842" w14:textId="74DAA9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5BA72AE9" w14:textId="2D23EB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60BCE" w14:textId="7034DF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FAB89" w14:textId="0A9F74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37,328.91 </w:t>
            </w:r>
          </w:p>
        </w:tc>
      </w:tr>
      <w:tr w:rsidR="00560A4A" w:rsidRPr="00560A4A" w14:paraId="651F252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A7A6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7392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0F79428" w14:textId="0A1FE6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BB565" w14:textId="55070F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ACEFE" w14:textId="6237C3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39DF2" w14:textId="4FAD4A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7,200.00 </w:t>
            </w:r>
          </w:p>
        </w:tc>
      </w:tr>
      <w:tr w:rsidR="00560A4A" w:rsidRPr="00560A4A" w14:paraId="63AD9A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22E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EC7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5DE0311C" w14:textId="34C7B1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CC8EE83" w14:textId="032DBF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314A5" w14:textId="233824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BDDED" w14:textId="758294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5,720.00 </w:t>
            </w:r>
          </w:p>
        </w:tc>
      </w:tr>
      <w:tr w:rsidR="00560A4A" w:rsidRPr="00560A4A" w14:paraId="3ABAB4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58B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663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135ED3D" w14:textId="50D69C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CDB077C" w14:textId="4EE139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B2770" w14:textId="556350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4FC96" w14:textId="3A20B1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840.00 </w:t>
            </w:r>
          </w:p>
        </w:tc>
      </w:tr>
      <w:tr w:rsidR="00560A4A" w:rsidRPr="00560A4A" w14:paraId="623C544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E3A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E0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70E0ED8" w14:textId="09C654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C5799" w14:textId="097ECC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96E55" w14:textId="71B0B5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AA658" w14:textId="0D66AB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1,040.00 </w:t>
            </w:r>
          </w:p>
        </w:tc>
      </w:tr>
      <w:tr w:rsidR="00560A4A" w:rsidRPr="00560A4A" w14:paraId="4E9B830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A57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CE0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E8EF11D" w14:textId="6F25FA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2CC4BD5A" w14:textId="619432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0FB0B" w14:textId="7BA7B3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B8433" w14:textId="7407E1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5,120.00 </w:t>
            </w:r>
          </w:p>
        </w:tc>
      </w:tr>
      <w:tr w:rsidR="00560A4A" w:rsidRPr="00560A4A" w14:paraId="1993860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D75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2926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8377473" w14:textId="643590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27B435B" w14:textId="374AFD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3E342" w14:textId="38220B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235B7" w14:textId="573EB5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73,520.00 </w:t>
            </w:r>
          </w:p>
        </w:tc>
      </w:tr>
      <w:tr w:rsidR="00560A4A" w:rsidRPr="00560A4A" w14:paraId="48C219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A48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24E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04B9CC1" w14:textId="2FE3BF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9795F" w14:textId="408387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20282" w14:textId="6B37C2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71CA2" w14:textId="1E2486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1,400.00 </w:t>
            </w:r>
          </w:p>
        </w:tc>
      </w:tr>
      <w:tr w:rsidR="00560A4A" w:rsidRPr="00560A4A" w14:paraId="41179C1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6CC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D9AA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435230A9" w14:textId="4FA50E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4321AE51" w14:textId="2D0E6D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93AFB" w14:textId="5276F0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89C0F" w14:textId="14B185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45,080.00 </w:t>
            </w:r>
          </w:p>
        </w:tc>
      </w:tr>
      <w:tr w:rsidR="00560A4A" w:rsidRPr="00560A4A" w14:paraId="4217AED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B80A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496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2BCF9687" w14:textId="72E2D1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CE712A" w14:textId="332950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833F8" w14:textId="6C9777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E9785" w14:textId="6BF7DA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000.00 </w:t>
            </w:r>
          </w:p>
        </w:tc>
      </w:tr>
      <w:tr w:rsidR="00560A4A" w:rsidRPr="00560A4A" w14:paraId="390DB1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B730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8B63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4938B03" w14:textId="7A1BFE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B48D7EB" w14:textId="46AA01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02685" w14:textId="0427D4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26F1D" w14:textId="57EE65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4,160.00 </w:t>
            </w:r>
          </w:p>
        </w:tc>
      </w:tr>
      <w:tr w:rsidR="00560A4A" w:rsidRPr="00560A4A" w14:paraId="19F6DAD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279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510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EB17FF" w14:textId="79D4C3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4B047DFC" w14:textId="2C1CA9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1F934" w14:textId="6C6C28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1EC65" w14:textId="759E13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81,809.18 </w:t>
            </w:r>
          </w:p>
        </w:tc>
      </w:tr>
      <w:tr w:rsidR="00560A4A" w:rsidRPr="00560A4A" w14:paraId="534E0110"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68FE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E3C2972" w14:textId="4A2966D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650EFD03" w14:textId="4635913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0D4D03" w14:textId="36DD0F0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50154E" w14:textId="3560E98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259,037.57 </w:t>
            </w:r>
          </w:p>
        </w:tc>
      </w:tr>
      <w:tr w:rsidR="00560A4A" w:rsidRPr="00560A4A" w14:paraId="49F68DC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BB7B3"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335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CFE2999" w14:textId="28EE0E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D8EBC02" w14:textId="5B3A17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F6215" w14:textId="5FF57D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292CC" w14:textId="6EA24C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0,680.00 </w:t>
            </w:r>
          </w:p>
        </w:tc>
      </w:tr>
      <w:tr w:rsidR="00560A4A" w:rsidRPr="00560A4A" w14:paraId="1B86A4E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9D3D4"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018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83801D4" w14:textId="5929F1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67AAE66C" w14:textId="34396B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6B738" w14:textId="0B5579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FAE17" w14:textId="0EF12B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4,280.00 </w:t>
            </w:r>
          </w:p>
        </w:tc>
      </w:tr>
      <w:tr w:rsidR="00560A4A" w:rsidRPr="00560A4A" w14:paraId="70A989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06E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CF3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704CB83C" w14:textId="429872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4DBC5" w14:textId="689E4E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FE5B7" w14:textId="42F9B5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C6C74" w14:textId="1F0730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000.00 </w:t>
            </w:r>
          </w:p>
        </w:tc>
      </w:tr>
      <w:tr w:rsidR="00560A4A" w:rsidRPr="00560A4A" w14:paraId="0472D66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1CC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032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0DA9BA24" w14:textId="7E649F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4356BE7C" w14:textId="7EE2F8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678DB" w14:textId="34BBAB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75348" w14:textId="5BD8FB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51,283.10 </w:t>
            </w:r>
          </w:p>
        </w:tc>
      </w:tr>
      <w:tr w:rsidR="00560A4A" w:rsidRPr="00560A4A" w14:paraId="0BCE31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56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411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47F0966" w14:textId="40EBA1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289881F8" w14:textId="70B57F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EE0DB" w14:textId="276410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522A1" w14:textId="1A3C17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2,074.00 </w:t>
            </w:r>
          </w:p>
        </w:tc>
      </w:tr>
      <w:tr w:rsidR="00560A4A" w:rsidRPr="00560A4A" w14:paraId="1ED518C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5E7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FAD5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099C390" w14:textId="7E568E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5F0552F" w14:textId="345A95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0DF2A" w14:textId="7F49E3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E2819" w14:textId="60CE52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8,742.00 </w:t>
            </w:r>
          </w:p>
        </w:tc>
      </w:tr>
      <w:tr w:rsidR="00560A4A" w:rsidRPr="00560A4A" w14:paraId="72EAF4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37D8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28C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3D151A1C" w14:textId="1A8416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6D977026" w14:textId="0DD389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642AF" w14:textId="012ACF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92E89" w14:textId="777F5B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0,480.00 </w:t>
            </w:r>
          </w:p>
        </w:tc>
      </w:tr>
      <w:tr w:rsidR="00560A4A" w:rsidRPr="00560A4A" w14:paraId="1FD2A9A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02AC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C85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634A134" w14:textId="6335C2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1926AE" w14:textId="0CD619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D8C12" w14:textId="334D51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3647C" w14:textId="1F1D6C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1,800.00 </w:t>
            </w:r>
          </w:p>
        </w:tc>
      </w:tr>
      <w:tr w:rsidR="00560A4A" w:rsidRPr="00560A4A" w14:paraId="7D3B93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29BB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CC2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0B2FCDB4" w14:textId="5F3BE5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43F33BAC" w14:textId="15169A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501AF" w14:textId="74B8D6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E8C5D" w14:textId="0303B7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5,920.00 </w:t>
            </w:r>
          </w:p>
        </w:tc>
      </w:tr>
      <w:tr w:rsidR="00560A4A" w:rsidRPr="00560A4A" w14:paraId="5CEB16D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75B5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7197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A4847B0" w14:textId="38B256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21F30EE5" w14:textId="400B10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F2683" w14:textId="7ECE11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50F5D" w14:textId="116A50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94,689.00 </w:t>
            </w:r>
          </w:p>
        </w:tc>
      </w:tr>
      <w:tr w:rsidR="00560A4A" w:rsidRPr="00560A4A" w14:paraId="6944255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8D8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8E4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6B36FCD3" w14:textId="7F0903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378E27C9" w14:textId="3AB053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90AAE" w14:textId="14AD91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BAC0D" w14:textId="3F99E3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7,120.00 </w:t>
            </w:r>
          </w:p>
        </w:tc>
      </w:tr>
      <w:tr w:rsidR="00560A4A" w:rsidRPr="00560A4A" w14:paraId="5D45140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98A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D78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3F7FB353" w14:textId="0F052B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210F5E1B" w14:textId="26DC44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9FB50" w14:textId="6E0CC3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B0D2B" w14:textId="64680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8,129.47 </w:t>
            </w:r>
          </w:p>
        </w:tc>
      </w:tr>
      <w:tr w:rsidR="00560A4A" w:rsidRPr="00560A4A" w14:paraId="58FCDE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ED9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034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7745AC14" w14:textId="689E6D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6E769C9" w14:textId="7B4D98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21ADD" w14:textId="1ED526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D57C5" w14:textId="505625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3,600.00 </w:t>
            </w:r>
          </w:p>
        </w:tc>
      </w:tr>
      <w:tr w:rsidR="00560A4A" w:rsidRPr="00560A4A" w14:paraId="4A2E6D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328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08C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35CB57E" w14:textId="04BBD2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6AB8C6C" w14:textId="32FD4F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6E96C" w14:textId="0A1372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59412" w14:textId="104D3F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03,840.00 </w:t>
            </w:r>
          </w:p>
        </w:tc>
      </w:tr>
      <w:tr w:rsidR="00560A4A" w:rsidRPr="00560A4A" w14:paraId="4023396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9B8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A3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31C38E36" w14:textId="04FA5A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37001" w14:textId="6663C7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CADA7" w14:textId="36C411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ED0F5" w14:textId="0B954A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76,400.00 </w:t>
            </w:r>
          </w:p>
        </w:tc>
      </w:tr>
      <w:tr w:rsidR="00560A4A" w:rsidRPr="00560A4A" w14:paraId="252532E9"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EA5C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40B5A7A" w14:textId="5A51EE4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9ACC37" w14:textId="6B8F708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994846" w14:textId="3729387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768DA7" w14:textId="250D288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847,431.64 </w:t>
            </w:r>
          </w:p>
        </w:tc>
      </w:tr>
      <w:tr w:rsidR="00560A4A" w:rsidRPr="00560A4A" w14:paraId="4B12308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ED6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C86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49553A8" w14:textId="7E89D8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4FB74266" w14:textId="170965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B3240" w14:textId="1E1811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38A01" w14:textId="503835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47,431.64 </w:t>
            </w:r>
          </w:p>
        </w:tc>
      </w:tr>
      <w:tr w:rsidR="00560A4A" w:rsidRPr="00560A4A" w14:paraId="342866B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DBFDD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9A6CCD1" w14:textId="015CCE1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9,063,665.01 </w:t>
            </w:r>
          </w:p>
        </w:tc>
        <w:tc>
          <w:tcPr>
            <w:tcW w:w="810" w:type="pct"/>
            <w:tcBorders>
              <w:top w:val="nil"/>
              <w:left w:val="nil"/>
              <w:bottom w:val="single" w:sz="4" w:space="0" w:color="000000"/>
              <w:right w:val="single" w:sz="4" w:space="0" w:color="000000"/>
            </w:tcBorders>
            <w:shd w:val="clear" w:color="A5A5A5" w:fill="A5A5A5"/>
            <w:noWrap/>
            <w:vAlign w:val="bottom"/>
            <w:hideMark/>
          </w:tcPr>
          <w:p w14:paraId="0F0C5D59" w14:textId="48CADF1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865D6B4" w14:textId="0805674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5EA9A26" w14:textId="46F31A4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9,063,665.01 </w:t>
            </w:r>
          </w:p>
        </w:tc>
      </w:tr>
      <w:tr w:rsidR="00560A4A" w:rsidRPr="00560A4A" w14:paraId="4DC8AE1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95C3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55271E1" w14:textId="2A819E8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56E7B9C6" w14:textId="3FD5AB3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CED67F" w14:textId="7E1C9EA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077964" w14:textId="31F296C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983,593.51 </w:t>
            </w:r>
          </w:p>
        </w:tc>
      </w:tr>
      <w:tr w:rsidR="00560A4A" w:rsidRPr="00560A4A" w14:paraId="66D906C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BB479"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753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29A3CC5" w14:textId="5C6EC6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621A0EA2" w14:textId="18F7E2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381E" w14:textId="2E8A90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59384" w14:textId="2386A7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9,290.00 </w:t>
            </w:r>
          </w:p>
        </w:tc>
      </w:tr>
      <w:tr w:rsidR="00560A4A" w:rsidRPr="00560A4A" w14:paraId="414D4E2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588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228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18D8A17" w14:textId="7046DB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3DF77277" w14:textId="5AA36B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F1E77" w14:textId="52C4A9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08FE6" w14:textId="216382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49,879.31 </w:t>
            </w:r>
          </w:p>
        </w:tc>
      </w:tr>
      <w:tr w:rsidR="00560A4A" w:rsidRPr="00560A4A" w14:paraId="0AD7C4C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B57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A96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421E33EF" w14:textId="0ED8E9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BB2620" w14:textId="376254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26C58" w14:textId="360A2C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5A30" w14:textId="1D6264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3,570.00 </w:t>
            </w:r>
          </w:p>
        </w:tc>
      </w:tr>
      <w:tr w:rsidR="00560A4A" w:rsidRPr="00560A4A" w14:paraId="25AB298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4918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FF1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3797BA44" w14:textId="45B949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2D18790" w14:textId="71D3C5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A7661" w14:textId="19DA84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C43A1" w14:textId="61E87C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881.62 </w:t>
            </w:r>
          </w:p>
        </w:tc>
      </w:tr>
      <w:tr w:rsidR="00560A4A" w:rsidRPr="00560A4A" w14:paraId="0E356A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579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0DE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E738EDF" w14:textId="3B1696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23CC3C7" w14:textId="5ECF56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F56B2" w14:textId="6C0E6A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DEDB7" w14:textId="4329D9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60.70 </w:t>
            </w:r>
          </w:p>
        </w:tc>
      </w:tr>
      <w:tr w:rsidR="00560A4A" w:rsidRPr="00560A4A" w14:paraId="2CCB45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00B5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F26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20648637" w14:textId="546B57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4B7DA141" w14:textId="7DBF7D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01A13" w14:textId="006CEF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50E1C" w14:textId="3B4A6D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5,280.00 </w:t>
            </w:r>
          </w:p>
        </w:tc>
      </w:tr>
      <w:tr w:rsidR="00560A4A" w:rsidRPr="00560A4A" w14:paraId="0ECE18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FC1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EC6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3A61AE61" w14:textId="2EB16C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506B9328" w14:textId="24CEB0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95027" w14:textId="79A72C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4D436" w14:textId="3186CA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128.00 </w:t>
            </w:r>
          </w:p>
        </w:tc>
      </w:tr>
      <w:tr w:rsidR="00560A4A" w:rsidRPr="00560A4A" w14:paraId="0D2F58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0DD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F96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CF858E3" w14:textId="22051F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3E76DB53" w14:textId="25BB1D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8D757" w14:textId="311CBB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A1CCA" w14:textId="6A70F3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602.00 </w:t>
            </w:r>
          </w:p>
        </w:tc>
      </w:tr>
      <w:tr w:rsidR="00560A4A" w:rsidRPr="00560A4A" w14:paraId="12313D7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B041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925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881A04A" w14:textId="27EEAC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EEF585" w14:textId="71A99C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DE9D3" w14:textId="7CACDA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01CE4" w14:textId="67AD44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581FF29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06B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57D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50A02D65" w14:textId="2CAEA3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2BFA53CF" w14:textId="645651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DF70E" w14:textId="0E95D8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B992C" w14:textId="512E53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12,033.74 </w:t>
            </w:r>
          </w:p>
        </w:tc>
      </w:tr>
      <w:tr w:rsidR="00560A4A" w:rsidRPr="00560A4A" w14:paraId="00A378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A813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D011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D8E9EFA" w14:textId="04DA4C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0375A056" w14:textId="0F354A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4A99B" w14:textId="296083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B7926" w14:textId="3F0B2A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2,424.22 </w:t>
            </w:r>
          </w:p>
        </w:tc>
      </w:tr>
      <w:tr w:rsidR="00560A4A" w:rsidRPr="00560A4A" w14:paraId="3D87043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1B9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E49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72608C38" w14:textId="5935A4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7CF0415E" w14:textId="4170CB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8AB43" w14:textId="7AA6EA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EE368" w14:textId="546CD8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336.00 </w:t>
            </w:r>
          </w:p>
        </w:tc>
      </w:tr>
      <w:tr w:rsidR="00560A4A" w:rsidRPr="00560A4A" w14:paraId="224A08F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9A0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F25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6A5588BA" w14:textId="41027B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6E6B3E67" w14:textId="1E1184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5F8C5" w14:textId="4957B2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56114" w14:textId="57EDBE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273.48 </w:t>
            </w:r>
          </w:p>
        </w:tc>
      </w:tr>
      <w:tr w:rsidR="00560A4A" w:rsidRPr="00560A4A" w14:paraId="179F1D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7D2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474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1DFAEEA5" w14:textId="6B1439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3EA1FE2B" w14:textId="555CE8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0835F" w14:textId="462DAE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CC5DB" w14:textId="19CCDB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2,708.97 </w:t>
            </w:r>
          </w:p>
        </w:tc>
      </w:tr>
      <w:tr w:rsidR="00560A4A" w:rsidRPr="00560A4A" w14:paraId="6DA9A20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B5C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360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0F024D6" w14:textId="2AC44A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7C1FFE1" w14:textId="346C44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24848" w14:textId="1F0D33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BE193" w14:textId="503AEA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687B6A5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B1B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EAA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B6E9D05" w14:textId="2957FA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D8AC306" w14:textId="2EEC73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8A0E9" w14:textId="4A2E24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1DB6A" w14:textId="799B52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4,645.00 </w:t>
            </w:r>
          </w:p>
        </w:tc>
      </w:tr>
      <w:tr w:rsidR="00560A4A" w:rsidRPr="00560A4A" w14:paraId="492778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C71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9A9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4F37F048" w14:textId="3155C9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009EC20" w14:textId="3E9095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445AB" w14:textId="5D3ACF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173E2" w14:textId="2826CF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9,300.00 </w:t>
            </w:r>
          </w:p>
        </w:tc>
      </w:tr>
      <w:tr w:rsidR="00560A4A" w:rsidRPr="00560A4A" w14:paraId="60E9CB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4DF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A3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009C9DE3" w14:textId="381CC6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361C3A4" w14:textId="6EFFD4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B2A92" w14:textId="03CDF8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CE6A9" w14:textId="3FA842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1,959.26 </w:t>
            </w:r>
          </w:p>
        </w:tc>
      </w:tr>
      <w:tr w:rsidR="00560A4A" w:rsidRPr="00560A4A" w14:paraId="515A1E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A91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C9F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5790A389" w14:textId="565943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2DEA771" w14:textId="09777E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A90BE" w14:textId="354DF8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F71B7" w14:textId="5DD907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5061CF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C3D2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19B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7CCF353A" w14:textId="633EBE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3439FFFC" w14:textId="43C2E4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E4196" w14:textId="7CAC05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6E592" w14:textId="335334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630.27 </w:t>
            </w:r>
          </w:p>
        </w:tc>
      </w:tr>
      <w:tr w:rsidR="00560A4A" w:rsidRPr="00560A4A" w14:paraId="7A5C549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FD8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C2A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D54732A" w14:textId="721A55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7BD2C462" w14:textId="164E31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4D14C" w14:textId="7B52B4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E2774" w14:textId="0D29FC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1,105.94 </w:t>
            </w:r>
          </w:p>
        </w:tc>
      </w:tr>
      <w:tr w:rsidR="00560A4A" w:rsidRPr="00560A4A" w14:paraId="72B0F84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73C8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34A5FCF" w14:textId="1EDF9AF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74A74B1" w14:textId="0EDD330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6BAB1B" w14:textId="7F54B51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8FE77F" w14:textId="6A9E52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40,102.55 </w:t>
            </w:r>
          </w:p>
        </w:tc>
      </w:tr>
      <w:tr w:rsidR="00560A4A" w:rsidRPr="00560A4A" w14:paraId="1591948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D9D2"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E03E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3E68EB72" w14:textId="42540A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1D3A2C" w14:textId="1B8B85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D87F2" w14:textId="3B3199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52035" w14:textId="09612E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07C6E8D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BE1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615184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62505332" w14:textId="5B0AC9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3E94A059" w14:textId="048F51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8417C" w14:textId="682392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51302" w14:textId="2EE736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5,950.51 </w:t>
            </w:r>
          </w:p>
        </w:tc>
      </w:tr>
      <w:tr w:rsidR="00560A4A" w:rsidRPr="00560A4A" w14:paraId="4696C43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FC4B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A92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A1B4427" w14:textId="0ECFA8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73125E23" w14:textId="7A0160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259FB" w14:textId="6306E2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2B000" w14:textId="268267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0,967.04 </w:t>
            </w:r>
          </w:p>
        </w:tc>
      </w:tr>
      <w:tr w:rsidR="00560A4A" w:rsidRPr="00560A4A" w14:paraId="09806BD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278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4BBE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7DA8A597" w14:textId="608EF2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9E57F8D" w14:textId="709D59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B1B12" w14:textId="442BD4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A22A9" w14:textId="147819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2313F95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4C9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A3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EB0158E" w14:textId="7743C7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437F1A1" w14:textId="1C03CC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D8FDF" w14:textId="0666481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52472" w14:textId="2DB1CE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4,395.00 </w:t>
            </w:r>
          </w:p>
        </w:tc>
      </w:tr>
      <w:tr w:rsidR="00560A4A" w:rsidRPr="00560A4A" w14:paraId="617E153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2375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D227E57" w14:textId="4ADE316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7,206,341.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55B91B" w14:textId="09D63F5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B1110" w14:textId="3C7C383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BA3487" w14:textId="4F75645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7,206,341.82 </w:t>
            </w:r>
          </w:p>
        </w:tc>
      </w:tr>
      <w:tr w:rsidR="00560A4A" w:rsidRPr="00560A4A" w14:paraId="2C504AE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056F7"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50A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F4E7E8D" w14:textId="1EFFFA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7159BEE3" w14:textId="5626A7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CF83D" w14:textId="0CAC3F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BF3AE" w14:textId="74CF0D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814,028.61 </w:t>
            </w:r>
          </w:p>
        </w:tc>
      </w:tr>
      <w:tr w:rsidR="00560A4A" w:rsidRPr="00560A4A" w14:paraId="45C17B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660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22C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D0AF5B3" w14:textId="7533C9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38809FDB" w14:textId="2CB9AA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16781" w14:textId="36B648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C9CA0" w14:textId="0A0310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97,876.60 </w:t>
            </w:r>
          </w:p>
        </w:tc>
      </w:tr>
      <w:tr w:rsidR="00560A4A" w:rsidRPr="00560A4A" w14:paraId="79C250B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940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D14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1D6060B" w14:textId="41BB62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B2A1FF" w14:textId="0FDCCF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D90DA" w14:textId="5A6CE6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AAD2C" w14:textId="7F6378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2B40D8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068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6C0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15E6299D" w14:textId="6965D8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39D72A00" w14:textId="16FFC6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32429" w14:textId="566BB4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EEA6B" w14:textId="0BB996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97,902.00 </w:t>
            </w:r>
          </w:p>
        </w:tc>
      </w:tr>
      <w:tr w:rsidR="00560A4A" w:rsidRPr="00560A4A" w14:paraId="164D97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885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EEC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DDA8189" w14:textId="736D1B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32A836C8" w14:textId="1D5AC9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A55DB" w14:textId="64CEC4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CA7CA" w14:textId="78D0E9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1,519.69 </w:t>
            </w:r>
          </w:p>
        </w:tc>
      </w:tr>
      <w:tr w:rsidR="00560A4A" w:rsidRPr="00560A4A" w14:paraId="37D4BB1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C95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BCA8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2F25EDA5" w14:textId="5F0172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5D1AA0CA" w14:textId="41056E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75B05" w14:textId="7B077D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BAF67" w14:textId="047D0A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8,154.75 </w:t>
            </w:r>
          </w:p>
        </w:tc>
      </w:tr>
      <w:tr w:rsidR="00560A4A" w:rsidRPr="00560A4A" w14:paraId="7A800E9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3A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6F9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6C04F37" w14:textId="6A4623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ABBDDC" w14:textId="28AEB1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F6255" w14:textId="6467D4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C46AD" w14:textId="0A9925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1C6830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DD7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BAC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57E5BC7" w14:textId="0A0BED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B9396B7" w14:textId="4B0A9C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9D7E0" w14:textId="32666C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B8DB5" w14:textId="440E5F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780.00 </w:t>
            </w:r>
          </w:p>
        </w:tc>
      </w:tr>
      <w:tr w:rsidR="00560A4A" w:rsidRPr="00560A4A" w14:paraId="259438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1E6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626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4C912380" w14:textId="0A706E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0BBC90" w14:textId="06A51A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DE311" w14:textId="1F56E4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CB54D" w14:textId="13E34B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11AD631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ECEF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6A13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0437965" w14:textId="6ED268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794FD4B" w14:textId="71B6FC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60BC6" w14:textId="0EF995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E897C" w14:textId="4533BE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r>
      <w:tr w:rsidR="00560A4A" w:rsidRPr="00560A4A" w14:paraId="1CDD9D8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F4B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958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34560AA" w14:textId="2678D0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79A52B1" w14:textId="54F48A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330BD" w14:textId="5C67B1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16D5F" w14:textId="2728EF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618,702.00 </w:t>
            </w:r>
          </w:p>
        </w:tc>
      </w:tr>
      <w:tr w:rsidR="00560A4A" w:rsidRPr="00560A4A" w14:paraId="764A697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0C0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83A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45BB682D" w14:textId="556FA6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41985339" w14:textId="4A93F7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D997C" w14:textId="652A78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5F37B" w14:textId="770222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76,151.38 </w:t>
            </w:r>
          </w:p>
        </w:tc>
      </w:tr>
      <w:tr w:rsidR="00560A4A" w:rsidRPr="00560A4A" w14:paraId="5550182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C9B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50A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DCB51F3" w14:textId="4C91E1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2C13D96E" w14:textId="1EDB92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91812" w14:textId="1D8168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D2C79" w14:textId="6C89D1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7,651.79 </w:t>
            </w:r>
          </w:p>
        </w:tc>
      </w:tr>
      <w:tr w:rsidR="00560A4A" w:rsidRPr="00560A4A" w14:paraId="4BC1B2D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BE6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948A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6863438" w14:textId="462945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258E2F99" w14:textId="3D335C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4BF98" w14:textId="62945D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2134" w14:textId="47E8A9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37,260.00 </w:t>
            </w:r>
          </w:p>
        </w:tc>
      </w:tr>
      <w:tr w:rsidR="00560A4A" w:rsidRPr="00560A4A" w14:paraId="7C3129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5B7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EE6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867EA7C" w14:textId="0450D3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9B657F" w14:textId="437079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199CC" w14:textId="147CD7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5E6BA" w14:textId="3AC8DA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69D61B5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6EC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C71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595946CE" w14:textId="72B48A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0FE3AC1" w14:textId="3DD8E6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0E9DC" w14:textId="33A059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87E67" w14:textId="65DCFF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r>
      <w:tr w:rsidR="00560A4A" w:rsidRPr="00560A4A" w14:paraId="025CDC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2F3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0DA1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1AB8888" w14:textId="3E0FB3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A1C411" w14:textId="712062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B80EA" w14:textId="5CDB0D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D6873" w14:textId="3B808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4089B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969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AD3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557B040D" w14:textId="14FED1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575730" w14:textId="2A7C3D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8BEEE" w14:textId="10C163B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178EB" w14:textId="22F634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022EB8A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805B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F682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91AE4D4" w14:textId="770C9C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7C951E2" w14:textId="4FE426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74623" w14:textId="5B983E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A69EE" w14:textId="7BEBCA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76,930.00 </w:t>
            </w:r>
          </w:p>
        </w:tc>
      </w:tr>
      <w:tr w:rsidR="00560A4A" w:rsidRPr="00560A4A" w14:paraId="77F293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F06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B1E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1FEE02AD" w14:textId="6C5086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8E97081" w14:textId="5AFA3E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DCD8A" w14:textId="59FBE3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32EAE" w14:textId="7A36A1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1,465.00 </w:t>
            </w:r>
          </w:p>
        </w:tc>
      </w:tr>
      <w:tr w:rsidR="00560A4A" w:rsidRPr="00560A4A" w14:paraId="19CCB6A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A56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74E0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869C847" w14:textId="06935E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34FBD2" w14:textId="3E1D84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D91B0" w14:textId="7F226B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AE415" w14:textId="67D3E9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FC8337F"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6C60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668EE31" w14:textId="4FF6968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2867EE1" w14:textId="216FF2F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BE569B" w14:textId="339E2BA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0D3C1E" w14:textId="0278C6F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70,677.02 </w:t>
            </w:r>
          </w:p>
        </w:tc>
      </w:tr>
      <w:tr w:rsidR="00560A4A" w:rsidRPr="00560A4A" w14:paraId="47A7D8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C7ED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6A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5F4D331B" w14:textId="6F903D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AE7D95" w14:textId="516E29E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490BF" w14:textId="68300A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1E480" w14:textId="0D7B32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70EB66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FED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B838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6EB2275C" w14:textId="15AEAB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9CF9A6" w14:textId="38CE1A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21E35" w14:textId="4E395D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DCD57" w14:textId="24D106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2AE6541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D418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68D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5857525" w14:textId="455A2B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BEBE3BB" w14:textId="6F719B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C6E3B" w14:textId="3FD992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D731F" w14:textId="02EBA5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567617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ACE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822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B9D8006" w14:textId="587C34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4551ED" w14:textId="614C76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4D2BA" w14:textId="0A1DDE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51D6A" w14:textId="40800D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661FB4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1476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C167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74170FAC" w14:textId="2CD5D3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3C13318" w14:textId="4329AF7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1F211" w14:textId="199AAC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0418E" w14:textId="3E68E9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3B5B37F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C7F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574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6A44DFBF" w14:textId="25D512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F4887C3" w14:textId="462CA8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D3AD3" w14:textId="2217C0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69B93" w14:textId="2191FD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1C9CD7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E9E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1CE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B73E1B2" w14:textId="0F05AA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67A64A52" w14:textId="000DA3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E11C4" w14:textId="19CF0C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C6E36" w14:textId="2C2320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148,896.38 </w:t>
            </w:r>
          </w:p>
        </w:tc>
      </w:tr>
      <w:tr w:rsidR="00560A4A" w:rsidRPr="00560A4A" w14:paraId="6EE8F8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6E0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2F7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04DBDE7" w14:textId="39102E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7AFDFE" w14:textId="78967D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C029" w14:textId="1F8D40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EA051" w14:textId="051519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4B49FA8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12A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6B9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EB892BF" w14:textId="38FFEA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E25958" w14:textId="47B002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A4208" w14:textId="2B635D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42E89" w14:textId="6775DA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12C026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D3F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AC4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6FC030C" w14:textId="429DF7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0DCDC2" w14:textId="389CF1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B629E" w14:textId="6EFFE6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32AC1" w14:textId="65D090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02BF8E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536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753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C4CD45C" w14:textId="463830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7BB799" w14:textId="29498E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F2AE4" w14:textId="11141F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D6383" w14:textId="700777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F6363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88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DB2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19F43341" w14:textId="182D53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85F00C8" w14:textId="385BFA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DCD06" w14:textId="576693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F4D40" w14:textId="3F01C5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3,240.64 </w:t>
            </w:r>
          </w:p>
        </w:tc>
      </w:tr>
      <w:tr w:rsidR="00560A4A" w:rsidRPr="00560A4A" w14:paraId="7E10E2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291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7415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752549C" w14:textId="370944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84D2BD" w14:textId="5957E9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59657" w14:textId="63B5EA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58734" w14:textId="427831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796657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092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662D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F1B56B5" w14:textId="68F5E3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A2DDA" w14:textId="194F6D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DE4B4" w14:textId="5E5392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BA56F" w14:textId="3ACD8C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05,000.00 </w:t>
            </w:r>
          </w:p>
        </w:tc>
      </w:tr>
      <w:tr w:rsidR="00560A4A" w:rsidRPr="00560A4A" w14:paraId="1982301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C7BD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712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65BF41E1" w14:textId="6766F1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4F3EC2" w14:textId="097539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79980" w14:textId="45FD21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8BB9D" w14:textId="41855C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2650737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C4CE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E42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AF502" w14:textId="11783A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75F01E" w14:textId="7819B7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9970C" w14:textId="095B87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493A2" w14:textId="088E3D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660364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A45E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815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8289363" w14:textId="47F9DF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AB0772" w14:textId="3D4A3F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96905" w14:textId="5F2899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EBF08" w14:textId="66DBF0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2E8A09C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2583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F9FC5E5" w14:textId="0A47B7E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5,062,950.11 </w:t>
            </w:r>
          </w:p>
        </w:tc>
        <w:tc>
          <w:tcPr>
            <w:tcW w:w="810" w:type="pct"/>
            <w:tcBorders>
              <w:top w:val="nil"/>
              <w:left w:val="nil"/>
              <w:bottom w:val="single" w:sz="4" w:space="0" w:color="000000"/>
              <w:right w:val="single" w:sz="4" w:space="0" w:color="000000"/>
            </w:tcBorders>
            <w:shd w:val="clear" w:color="D8D8D8" w:fill="D8D8D8"/>
            <w:noWrap/>
            <w:vAlign w:val="bottom"/>
            <w:hideMark/>
          </w:tcPr>
          <w:p w14:paraId="0F77C2B4" w14:textId="4F7CCDB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752513" w14:textId="1A2C124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1BE76D" w14:textId="2FDF809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5,062,950.11 </w:t>
            </w:r>
          </w:p>
        </w:tc>
      </w:tr>
      <w:tr w:rsidR="00560A4A" w:rsidRPr="00560A4A" w14:paraId="3D9516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6F493"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167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0E230FD" w14:textId="154252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5,149,721.22 </w:t>
            </w:r>
          </w:p>
        </w:tc>
        <w:tc>
          <w:tcPr>
            <w:tcW w:w="810" w:type="pct"/>
            <w:tcBorders>
              <w:top w:val="nil"/>
              <w:left w:val="nil"/>
              <w:bottom w:val="single" w:sz="4" w:space="0" w:color="000000"/>
              <w:right w:val="single" w:sz="4" w:space="0" w:color="000000"/>
            </w:tcBorders>
            <w:shd w:val="clear" w:color="auto" w:fill="auto"/>
            <w:noWrap/>
            <w:vAlign w:val="bottom"/>
            <w:hideMark/>
          </w:tcPr>
          <w:p w14:paraId="307E52D9" w14:textId="577E60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D08E6" w14:textId="263F5D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B56FE" w14:textId="57CC2F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5,149,721.22 </w:t>
            </w:r>
          </w:p>
        </w:tc>
      </w:tr>
      <w:tr w:rsidR="00560A4A" w:rsidRPr="00560A4A" w14:paraId="5DE06AD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A50B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7D67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2FABC50" w14:textId="673867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18172E4B" w14:textId="32BBA5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7B602" w14:textId="7058C1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E3E7F" w14:textId="5F9267F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68,780.00 </w:t>
            </w:r>
          </w:p>
        </w:tc>
      </w:tr>
      <w:tr w:rsidR="00560A4A" w:rsidRPr="00560A4A" w14:paraId="78C2861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EEE9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37A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652C7B30" w14:textId="165BB0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7EBFD1" w14:textId="388250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1BDE4" w14:textId="0E4758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ED588" w14:textId="067088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8,570.00 </w:t>
            </w:r>
          </w:p>
        </w:tc>
      </w:tr>
      <w:tr w:rsidR="00560A4A" w:rsidRPr="00560A4A" w14:paraId="4D4B042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E14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24D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7C1848E" w14:textId="44CD85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460705B1" w14:textId="05638F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2236E" w14:textId="237842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5FB6B" w14:textId="3D4BA4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17,456.78 </w:t>
            </w:r>
          </w:p>
        </w:tc>
      </w:tr>
      <w:tr w:rsidR="00560A4A" w:rsidRPr="00560A4A" w14:paraId="4A7A88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AFC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9F4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A880F74" w14:textId="14ACA6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60C5B87E" w14:textId="596843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3B46F" w14:textId="634D50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DC70F" w14:textId="120280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886,363.45 </w:t>
            </w:r>
          </w:p>
        </w:tc>
      </w:tr>
      <w:tr w:rsidR="00560A4A" w:rsidRPr="00560A4A" w14:paraId="726638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9FE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58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2745CC44" w14:textId="3704B7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BBA166F" w14:textId="10F5E3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B6FF8" w14:textId="29C903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38086" w14:textId="394D0B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08E72A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0929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45A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32B9BAC2" w14:textId="69BDAB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E83DD" w14:textId="0E8AA6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57186" w14:textId="1A9CCE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12361" w14:textId="7F19DC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07,200.00 </w:t>
            </w:r>
          </w:p>
        </w:tc>
      </w:tr>
      <w:tr w:rsidR="00560A4A" w:rsidRPr="00560A4A" w14:paraId="792B646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D27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E22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45F009CA" w14:textId="57FDB1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4B45CBB" w14:textId="4DD010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63D50" w14:textId="46D628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AF590" w14:textId="1A606A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0,789.00 </w:t>
            </w:r>
          </w:p>
        </w:tc>
      </w:tr>
      <w:tr w:rsidR="00560A4A" w:rsidRPr="00560A4A" w14:paraId="5EF1FF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EF5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2773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C63F23D" w14:textId="7A7B4E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6150DAA9" w14:textId="67A78F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170B0" w14:textId="5CEFE6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D1455" w14:textId="4CE2B4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08,536.74 </w:t>
            </w:r>
          </w:p>
        </w:tc>
      </w:tr>
      <w:tr w:rsidR="00560A4A" w:rsidRPr="00560A4A" w14:paraId="5C663CA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6D6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EA18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01864F4" w14:textId="55E019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2E5D077" w14:textId="53F1C6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B2751" w14:textId="0A6729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03035" w14:textId="236461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0A24ED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236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85A6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C61B754" w14:textId="3E7077D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075.54 </w:t>
            </w:r>
          </w:p>
        </w:tc>
        <w:tc>
          <w:tcPr>
            <w:tcW w:w="810" w:type="pct"/>
            <w:tcBorders>
              <w:top w:val="nil"/>
              <w:left w:val="nil"/>
              <w:bottom w:val="single" w:sz="4" w:space="0" w:color="000000"/>
              <w:right w:val="single" w:sz="4" w:space="0" w:color="000000"/>
            </w:tcBorders>
            <w:shd w:val="clear" w:color="auto" w:fill="auto"/>
            <w:noWrap/>
            <w:vAlign w:val="bottom"/>
            <w:hideMark/>
          </w:tcPr>
          <w:p w14:paraId="6BC2E01D" w14:textId="62EC09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CA721" w14:textId="52C09C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47ABA" w14:textId="26208D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075.54 </w:t>
            </w:r>
          </w:p>
        </w:tc>
      </w:tr>
      <w:tr w:rsidR="00560A4A" w:rsidRPr="00560A4A" w14:paraId="6B3B5D7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9DF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578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D345CF7" w14:textId="696367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CDF3E7C" w14:textId="631525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CCADA" w14:textId="165584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EE2B0" w14:textId="410B139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5274DBB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C9A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379B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245A083" w14:textId="6594EE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542BB5A7" w14:textId="486695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4AF5F" w14:textId="57F68C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891F8" w14:textId="61327B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9,678.02 </w:t>
            </w:r>
          </w:p>
        </w:tc>
      </w:tr>
      <w:tr w:rsidR="00560A4A" w:rsidRPr="00560A4A" w14:paraId="40BCA5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DE8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8DA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D701FD4" w14:textId="0192AC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3181EAEC" w14:textId="17BDBB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3095" w14:textId="3D99C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A9D99" w14:textId="057E8A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19,127.00 </w:t>
            </w:r>
          </w:p>
        </w:tc>
      </w:tr>
      <w:tr w:rsidR="00560A4A" w:rsidRPr="00560A4A" w14:paraId="67B6DD1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29B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68B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251A58A" w14:textId="3EFCCBA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1484E56" w14:textId="5286DA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223B7" w14:textId="202A0B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10197" w14:textId="091A8F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9,022.68 </w:t>
            </w:r>
          </w:p>
        </w:tc>
      </w:tr>
      <w:tr w:rsidR="00560A4A" w:rsidRPr="00560A4A" w14:paraId="468946D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C900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E19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426F10C0" w14:textId="52CA49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39E27775" w14:textId="5E1C8F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D97F3" w14:textId="7D1D10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B13F3" w14:textId="2271CF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684,045.00 </w:t>
            </w:r>
          </w:p>
        </w:tc>
      </w:tr>
      <w:tr w:rsidR="00560A4A" w:rsidRPr="00560A4A" w14:paraId="5126E67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F7F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398F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16906E36" w14:textId="18EFDA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54,611.36 </w:t>
            </w:r>
          </w:p>
        </w:tc>
        <w:tc>
          <w:tcPr>
            <w:tcW w:w="810" w:type="pct"/>
            <w:tcBorders>
              <w:top w:val="nil"/>
              <w:left w:val="nil"/>
              <w:bottom w:val="single" w:sz="4" w:space="0" w:color="000000"/>
              <w:right w:val="single" w:sz="4" w:space="0" w:color="000000"/>
            </w:tcBorders>
            <w:shd w:val="clear" w:color="auto" w:fill="auto"/>
            <w:noWrap/>
            <w:vAlign w:val="bottom"/>
            <w:hideMark/>
          </w:tcPr>
          <w:p w14:paraId="3DE0DAB8" w14:textId="25BFFB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39B28" w14:textId="6F86B4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45753" w14:textId="032449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54,611.36 </w:t>
            </w:r>
          </w:p>
        </w:tc>
      </w:tr>
      <w:tr w:rsidR="00560A4A" w:rsidRPr="00560A4A" w14:paraId="0D0A9A7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533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0241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3626689E" w14:textId="76C965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884771" w14:textId="23AC5B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9B648" w14:textId="7B7957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2C84A" w14:textId="04064F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5,350.00 </w:t>
            </w:r>
          </w:p>
        </w:tc>
      </w:tr>
      <w:tr w:rsidR="00560A4A" w:rsidRPr="00560A4A" w14:paraId="6CDB34A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3DFE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18E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708F3E1" w14:textId="4681A9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D80C638" w14:textId="613A50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13720" w14:textId="1B8681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C85F0" w14:textId="00F45B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1,980.00 </w:t>
            </w:r>
          </w:p>
        </w:tc>
      </w:tr>
      <w:tr w:rsidR="00560A4A" w:rsidRPr="00560A4A" w14:paraId="1268FD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106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F55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2DBAB1A" w14:textId="43D320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03FF31D" w14:textId="7FA5CC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E8450" w14:textId="2984C8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6D6BE" w14:textId="71E36A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65,780.00 </w:t>
            </w:r>
          </w:p>
        </w:tc>
      </w:tr>
      <w:tr w:rsidR="00560A4A" w:rsidRPr="00560A4A" w14:paraId="02746B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4C1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22A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627D297" w14:textId="1D0913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0C6BC27" w14:textId="78C7A9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D0114" w14:textId="1D40CD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F3F19" w14:textId="39822B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6,850.00 </w:t>
            </w:r>
          </w:p>
        </w:tc>
      </w:tr>
      <w:tr w:rsidR="00560A4A" w:rsidRPr="00560A4A" w14:paraId="4093916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E99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4FA7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8496306" w14:textId="69D5F6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1268B513" w14:textId="422D2B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74FDA" w14:textId="3F7935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F2FA5" w14:textId="43C2E0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00,528.32 </w:t>
            </w:r>
          </w:p>
        </w:tc>
      </w:tr>
      <w:tr w:rsidR="00560A4A" w:rsidRPr="00560A4A" w14:paraId="121110B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EDD2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8451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E3E73B8" w14:textId="35FB413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5CEA2BD0" w14:textId="289C38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FBFD4" w14:textId="42E5BE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EE5C1" w14:textId="3B4708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435.00 </w:t>
            </w:r>
          </w:p>
        </w:tc>
      </w:tr>
      <w:tr w:rsidR="00560A4A" w:rsidRPr="00560A4A" w14:paraId="77AED9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B93E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5C0B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495EDE02" w14:textId="4966BD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77CF0A" w14:textId="32552F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E8415" w14:textId="62E300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DE1E" w14:textId="779219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1,000.00 </w:t>
            </w:r>
          </w:p>
        </w:tc>
      </w:tr>
      <w:tr w:rsidR="00560A4A" w:rsidRPr="00560A4A" w14:paraId="27D6237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CC6B42"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023B7329" w14:textId="4ADADA7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3DBD9781" w14:textId="765D195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D69FEC4" w14:textId="1838A49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65F79F2" w14:textId="2C4229C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71,595,518.29 </w:t>
            </w:r>
          </w:p>
        </w:tc>
      </w:tr>
      <w:tr w:rsidR="00560A4A" w:rsidRPr="00560A4A" w14:paraId="2E96796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B4AF2"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B170106" w14:textId="3F83D3E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C8F3E96" w14:textId="59025B8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60E0A0" w14:textId="5A3F751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9635B0" w14:textId="36AAC41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885,067.16 </w:t>
            </w:r>
          </w:p>
        </w:tc>
      </w:tr>
      <w:tr w:rsidR="00560A4A" w:rsidRPr="00560A4A" w14:paraId="1791801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D384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56C1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9B075D7" w14:textId="4E3D56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1A57786" w14:textId="7CFA54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70EEB" w14:textId="10D1AD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432E6" w14:textId="5F3EA6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9,630.00 </w:t>
            </w:r>
          </w:p>
        </w:tc>
      </w:tr>
      <w:tr w:rsidR="00560A4A" w:rsidRPr="00560A4A" w14:paraId="099B56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CBB3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70F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4724959" w14:textId="42EC84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F74AF7B" w14:textId="0B193F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CB47C" w14:textId="04BBF4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4D8BA" w14:textId="47A133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56,096.53 </w:t>
            </w:r>
          </w:p>
        </w:tc>
      </w:tr>
      <w:tr w:rsidR="00560A4A" w:rsidRPr="00560A4A" w14:paraId="2CCCEDD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0FB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021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71F6DCE" w14:textId="40E3E9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4BC447DC" w14:textId="437875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5B377" w14:textId="2AC1A2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2AF54" w14:textId="32115D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2,799.15 </w:t>
            </w:r>
          </w:p>
        </w:tc>
      </w:tr>
      <w:tr w:rsidR="00560A4A" w:rsidRPr="00560A4A" w14:paraId="64B7ABF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D90D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AA7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36407A2F" w14:textId="45B6A9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629C3616" w14:textId="596849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3E21B" w14:textId="5C782C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5DFCD" w14:textId="03EE6C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3,966.82 </w:t>
            </w:r>
          </w:p>
        </w:tc>
      </w:tr>
      <w:tr w:rsidR="00560A4A" w:rsidRPr="00560A4A" w14:paraId="258DA64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08A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5C3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F604378" w14:textId="40C4E6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5B095651" w14:textId="6C35BD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1533F" w14:textId="6D1591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347FE" w14:textId="368067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6,364.71 </w:t>
            </w:r>
          </w:p>
        </w:tc>
      </w:tr>
      <w:tr w:rsidR="00560A4A" w:rsidRPr="00560A4A" w14:paraId="4ED43D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0C4D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B43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D516504" w14:textId="0B9E31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169D4351" w14:textId="5FAA19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C2D61" w14:textId="5478F5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5A97E" w14:textId="6AF5E2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6,370.00 </w:t>
            </w:r>
          </w:p>
        </w:tc>
      </w:tr>
      <w:tr w:rsidR="00560A4A" w:rsidRPr="00560A4A" w14:paraId="54921FA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567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D95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15BB174D" w14:textId="7F6C38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45799334" w14:textId="716C10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10E80" w14:textId="02139C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631D1" w14:textId="1BBADA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8,283.89 </w:t>
            </w:r>
          </w:p>
        </w:tc>
      </w:tr>
      <w:tr w:rsidR="00560A4A" w:rsidRPr="00560A4A" w14:paraId="736E8FE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525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BFFC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4D2FA472" w14:textId="3AD78E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37C483A1" w14:textId="6E89F8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A9407" w14:textId="0AC12C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D9089" w14:textId="061601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3,458.80 </w:t>
            </w:r>
          </w:p>
        </w:tc>
      </w:tr>
      <w:tr w:rsidR="00560A4A" w:rsidRPr="00560A4A" w14:paraId="367396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2F9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C09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9879879" w14:textId="6B6157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1F15EE1" w14:textId="4D6E6A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1C093" w14:textId="245D72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56AEC" w14:textId="1B5FB9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03,379.32 </w:t>
            </w:r>
          </w:p>
        </w:tc>
      </w:tr>
      <w:tr w:rsidR="00560A4A" w:rsidRPr="00560A4A" w14:paraId="65E8B0F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309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CAE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33DAF5CB" w14:textId="193101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214483B" w14:textId="6E0D5C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3F752" w14:textId="557508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3D03D" w14:textId="75B7D9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9,492.94 </w:t>
            </w:r>
          </w:p>
        </w:tc>
      </w:tr>
      <w:tr w:rsidR="00560A4A" w:rsidRPr="00560A4A" w14:paraId="5D97C6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ACB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AF5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6D6B2412" w14:textId="0641BC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4253BE6D" w14:textId="7CB051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D270D" w14:textId="02F798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FF430" w14:textId="2C5883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5,225.00 </w:t>
            </w:r>
          </w:p>
        </w:tc>
      </w:tr>
      <w:tr w:rsidR="00560A4A" w:rsidRPr="00560A4A" w14:paraId="71CF895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9FEF"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9AE5829" w14:textId="12A59F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8E98B" w14:textId="00D0D3E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A472BA" w14:textId="7148020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D245E0" w14:textId="7ED75B8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4,328,896.85 </w:t>
            </w:r>
          </w:p>
        </w:tc>
      </w:tr>
      <w:tr w:rsidR="00560A4A" w:rsidRPr="00560A4A" w14:paraId="7858CBC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4250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D12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EC85407" w14:textId="56EE91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464C7C11" w14:textId="5442EF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07BC0" w14:textId="1F0979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8844F" w14:textId="7B902E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46,090.42 </w:t>
            </w:r>
          </w:p>
        </w:tc>
      </w:tr>
      <w:tr w:rsidR="00560A4A" w:rsidRPr="00560A4A" w14:paraId="23C6FB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F500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E5E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466C2C4A" w14:textId="6AE9B6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3EEBDE09" w14:textId="714218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1E039" w14:textId="463DDA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3EC8F" w14:textId="220655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5,523.95 </w:t>
            </w:r>
          </w:p>
        </w:tc>
      </w:tr>
      <w:tr w:rsidR="00560A4A" w:rsidRPr="00560A4A" w14:paraId="31B2857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CFC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7288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B9A83E" w14:textId="3FD7ED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D782205" w14:textId="28B6AD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E0F4D" w14:textId="1C0F82D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DF5FB" w14:textId="5FC0F6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0,830.18 </w:t>
            </w:r>
          </w:p>
        </w:tc>
      </w:tr>
      <w:tr w:rsidR="00560A4A" w:rsidRPr="00560A4A" w14:paraId="7593C92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5D8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742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3FBC5803" w14:textId="17CF7E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37894CA6" w14:textId="4B6AD5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E42D0" w14:textId="4D2878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5FC7B" w14:textId="150D96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6,846.54 </w:t>
            </w:r>
          </w:p>
        </w:tc>
      </w:tr>
      <w:tr w:rsidR="00560A4A" w:rsidRPr="00560A4A" w14:paraId="5CBC704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7FE0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878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D413324" w14:textId="7A1258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6953ADF0" w14:textId="1F835A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C36D" w14:textId="6804C2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A145F" w14:textId="525149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71,384.32 </w:t>
            </w:r>
          </w:p>
        </w:tc>
      </w:tr>
      <w:tr w:rsidR="00560A4A" w:rsidRPr="00560A4A" w14:paraId="1536474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3A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9218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2F71AC5" w14:textId="69F82B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CCAC74B" w14:textId="42FC2C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C45EA" w14:textId="4E4E5D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2E84A" w14:textId="1DD895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9,368.82 </w:t>
            </w:r>
          </w:p>
        </w:tc>
      </w:tr>
      <w:tr w:rsidR="00560A4A" w:rsidRPr="00560A4A" w14:paraId="3244F6A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889C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AE9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8DCA68E" w14:textId="058A1D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13EE4252" w14:textId="2ACBE7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30820" w14:textId="7A7849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B8046" w14:textId="1BA58D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918,705.15 </w:t>
            </w:r>
          </w:p>
        </w:tc>
      </w:tr>
      <w:tr w:rsidR="00560A4A" w:rsidRPr="00560A4A" w14:paraId="3855A82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7AD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F92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60670B1" w14:textId="0DCCA1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401DF10B" w14:textId="5E5FC5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51C6B" w14:textId="44653E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02483" w14:textId="417F9E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69,806.65 </w:t>
            </w:r>
          </w:p>
        </w:tc>
      </w:tr>
      <w:tr w:rsidR="00560A4A" w:rsidRPr="00560A4A" w14:paraId="776CCC0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0D5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CE0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7F05BA9" w14:textId="5194B8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0AF94946" w14:textId="0204C7F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CC4F8" w14:textId="22F2CC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D1CF6" w14:textId="3FC2E7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7,487.08 </w:t>
            </w:r>
          </w:p>
        </w:tc>
      </w:tr>
      <w:tr w:rsidR="00560A4A" w:rsidRPr="00560A4A" w14:paraId="09692DB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D01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E42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026424DB" w14:textId="7382CE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56E694D6" w14:textId="2E46DF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8C72F" w14:textId="5E6A9D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E4712" w14:textId="46E819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78,182.54 </w:t>
            </w:r>
          </w:p>
        </w:tc>
      </w:tr>
      <w:tr w:rsidR="00560A4A" w:rsidRPr="00560A4A" w14:paraId="54FFC1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BBD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DC9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38B487C2" w14:textId="6764A0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00C8EABB" w14:textId="7D67CB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1C5D3" w14:textId="63CA19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F0AD8" w14:textId="306851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94,671.20 </w:t>
            </w:r>
          </w:p>
        </w:tc>
      </w:tr>
      <w:tr w:rsidR="00560A4A" w:rsidRPr="00560A4A" w14:paraId="13C7273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2450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0FC7FC" w14:textId="440B73C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7D44E" w14:textId="5A1975A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18924C" w14:textId="2F9152D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B13EE7" w14:textId="4FDBFE6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6,095,546.09 </w:t>
            </w:r>
          </w:p>
        </w:tc>
      </w:tr>
      <w:tr w:rsidR="00560A4A" w:rsidRPr="00560A4A" w14:paraId="797146B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765A1"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2C1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E0F0086" w14:textId="79B834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7093C322" w14:textId="2B318A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1E0DE" w14:textId="4B55AC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C85AF" w14:textId="24556B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5,619.99 </w:t>
            </w:r>
          </w:p>
        </w:tc>
      </w:tr>
      <w:tr w:rsidR="00560A4A" w:rsidRPr="00560A4A" w14:paraId="600D924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3BB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8D98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D2EB11D" w14:textId="51C781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334D9CE6" w14:textId="47E8D0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8E4AB" w14:textId="23BA8C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9480A" w14:textId="5B9CB0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031,039.59 </w:t>
            </w:r>
          </w:p>
        </w:tc>
      </w:tr>
      <w:tr w:rsidR="00560A4A" w:rsidRPr="00560A4A" w14:paraId="2C4C324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0B3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C11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775EE245" w14:textId="0BC9F3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0E1B7458" w14:textId="5CC416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B106F" w14:textId="77CDC3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26291" w14:textId="143A68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25,845.86 </w:t>
            </w:r>
          </w:p>
        </w:tc>
      </w:tr>
      <w:tr w:rsidR="00560A4A" w:rsidRPr="00560A4A" w14:paraId="021EAE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109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9350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3B4EE51" w14:textId="46D0DF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2F278BEB" w14:textId="6174E5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F7ED4" w14:textId="64E89E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1574C" w14:textId="3B2BBF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74,842.95 </w:t>
            </w:r>
          </w:p>
        </w:tc>
      </w:tr>
      <w:tr w:rsidR="00560A4A" w:rsidRPr="00560A4A" w14:paraId="067AC70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E8D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97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45393B5" w14:textId="76D045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655651FB" w14:textId="7F1A47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3F21C" w14:textId="11FB63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BF38A" w14:textId="4389C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6,420.00 </w:t>
            </w:r>
          </w:p>
        </w:tc>
      </w:tr>
      <w:tr w:rsidR="00560A4A" w:rsidRPr="00560A4A" w14:paraId="10E4651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245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E0A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DE798F8" w14:textId="26B816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48E449DF" w14:textId="617E15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2B970" w14:textId="79E361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0FE31" w14:textId="4D255C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2,396.30 </w:t>
            </w:r>
          </w:p>
        </w:tc>
      </w:tr>
      <w:tr w:rsidR="00560A4A" w:rsidRPr="00560A4A" w14:paraId="1C6A14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5C0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FFB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259FF84" w14:textId="7C4825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11AC5415" w14:textId="4A0085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2570A" w14:textId="38E8EA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1D0F6" w14:textId="1275485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11,304.18 </w:t>
            </w:r>
          </w:p>
        </w:tc>
      </w:tr>
      <w:tr w:rsidR="00560A4A" w:rsidRPr="00560A4A" w14:paraId="540B205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1C4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409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38ACF94" w14:textId="56A02C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F4A435F" w14:textId="172BF3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76ED9" w14:textId="6A6E5E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464C7" w14:textId="5FD6BD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7,826.07 </w:t>
            </w:r>
          </w:p>
        </w:tc>
      </w:tr>
      <w:tr w:rsidR="00560A4A" w:rsidRPr="00560A4A" w14:paraId="3997337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4F2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77E6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EF9ED58" w14:textId="26A9349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5132968" w14:textId="735A5D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8257E" w14:textId="6147FBE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31AC7" w14:textId="3C26B5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251.15 </w:t>
            </w:r>
          </w:p>
        </w:tc>
      </w:tr>
      <w:tr w:rsidR="00560A4A" w:rsidRPr="00560A4A" w14:paraId="606D25FD"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F0B2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87C3269" w14:textId="2D70BF4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FA6AC34" w14:textId="246F9F7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91A5C" w14:textId="3C11ABE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E52299" w14:textId="27535BD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436,034.25 </w:t>
            </w:r>
          </w:p>
        </w:tc>
      </w:tr>
      <w:tr w:rsidR="00560A4A" w:rsidRPr="00560A4A" w14:paraId="70F73F1A"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75604"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F8BC200" w14:textId="44A080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5F9E5F14" w14:textId="690F83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25D74" w14:textId="61C92A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B80727" w14:textId="73ADE7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442,703.84 </w:t>
            </w:r>
          </w:p>
        </w:tc>
      </w:tr>
      <w:tr w:rsidR="00560A4A" w:rsidRPr="00560A4A" w14:paraId="71D5A61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CC3C7"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F828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FAF820E" w14:textId="420056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3B1D4D72" w14:textId="4BF3BE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0D9B7" w14:textId="4F0131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D305F" w14:textId="7E0E522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57,148.41 </w:t>
            </w:r>
          </w:p>
        </w:tc>
      </w:tr>
      <w:tr w:rsidR="00560A4A" w:rsidRPr="00560A4A" w14:paraId="1545866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2C58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0DD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4AE7C112" w14:textId="1247DA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37E6BC8F" w14:textId="581101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C9ECE" w14:textId="42E7FC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50B0C" w14:textId="798364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31,350.00 </w:t>
            </w:r>
          </w:p>
        </w:tc>
      </w:tr>
      <w:tr w:rsidR="00560A4A" w:rsidRPr="00560A4A" w14:paraId="58F6D83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1FC5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AE7D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6B1D8A42" w14:textId="2E9CE0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674DEDAD" w14:textId="52E156D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3EEAC" w14:textId="279BF8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81ABF" w14:textId="0CBEBCC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672.00 </w:t>
            </w:r>
          </w:p>
        </w:tc>
      </w:tr>
      <w:tr w:rsidR="00560A4A" w:rsidRPr="00560A4A" w14:paraId="463ACC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0C2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5FF2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4DDB903B" w14:textId="6A2741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B38FF52" w14:textId="50F7C7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7EF77" w14:textId="078520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A79AD" w14:textId="3947A8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030.00 </w:t>
            </w:r>
          </w:p>
        </w:tc>
      </w:tr>
      <w:tr w:rsidR="00560A4A" w:rsidRPr="00560A4A" w14:paraId="30200C5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BA3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2BF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76AF8410" w14:textId="3C9386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466A5226" w14:textId="2A7A2A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E4ADA" w14:textId="0DA7E6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A7F3D" w14:textId="3174CF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2,950.00 </w:t>
            </w:r>
          </w:p>
        </w:tc>
      </w:tr>
      <w:tr w:rsidR="00560A4A" w:rsidRPr="00560A4A" w14:paraId="49DB73A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572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14C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054F68A4" w14:textId="11BA61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26E0DDB" w14:textId="02EAE5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65FD3" w14:textId="5121D5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7169D" w14:textId="7FE060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883,180.00 </w:t>
            </w:r>
          </w:p>
        </w:tc>
      </w:tr>
      <w:tr w:rsidR="00560A4A" w:rsidRPr="00560A4A" w14:paraId="559D133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FC53A"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36DFE76" w14:textId="6D62999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DC7DE24" w14:textId="3B16B0E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203CA" w14:textId="1878616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7827D7" w14:textId="7053FFF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849,973.94 </w:t>
            </w:r>
          </w:p>
        </w:tc>
      </w:tr>
      <w:tr w:rsidR="00560A4A" w:rsidRPr="00560A4A" w14:paraId="4F899D1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6C9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1ABC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047FB63" w14:textId="1EA6ED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483D5BD" w14:textId="278EC5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B8627" w14:textId="7EAD93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685D8" w14:textId="46CF14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91,606.38 </w:t>
            </w:r>
          </w:p>
        </w:tc>
      </w:tr>
      <w:tr w:rsidR="00560A4A" w:rsidRPr="00560A4A" w14:paraId="109B746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C4B4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1C1E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C38C1B8" w14:textId="5A1C97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786C5A8D" w14:textId="2AEBEE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AC197" w14:textId="3C5EAA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1AD20" w14:textId="0DFB43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7,467.56 </w:t>
            </w:r>
          </w:p>
        </w:tc>
      </w:tr>
      <w:tr w:rsidR="00560A4A" w:rsidRPr="00560A4A" w14:paraId="3303C2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E3E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13645F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A26B0C1" w14:textId="2B5E87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7B367" w14:textId="79047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A67B6" w14:textId="3E57ED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97D2C" w14:textId="441E28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0,900.00 </w:t>
            </w:r>
          </w:p>
        </w:tc>
      </w:tr>
      <w:tr w:rsidR="00560A4A" w:rsidRPr="00560A4A" w14:paraId="5B45E4BA"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486C5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F71B514" w14:textId="475FE27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5,103,3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83C87D2" w14:textId="14191CC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5336F08" w14:textId="6AC8DA1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378DC0" w14:textId="1D3B32B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5,103,363.00 </w:t>
            </w:r>
          </w:p>
        </w:tc>
      </w:tr>
      <w:tr w:rsidR="00560A4A" w:rsidRPr="00560A4A" w14:paraId="1334780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4959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64CB18B8" w14:textId="3313054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206,57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802F65" w14:textId="65411F4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A72CC0" w14:textId="658D44E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6CB3A5" w14:textId="04634BE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1,206,575.00 </w:t>
            </w:r>
          </w:p>
        </w:tc>
      </w:tr>
      <w:tr w:rsidR="00560A4A" w:rsidRPr="00560A4A" w14:paraId="08A0EB3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CF85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FCE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47A7236C" w14:textId="13EC9A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6C8C3" w14:textId="2D2933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0DB93" w14:textId="62F8E0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45E41" w14:textId="646B68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55,600.00 </w:t>
            </w:r>
          </w:p>
        </w:tc>
      </w:tr>
      <w:tr w:rsidR="00560A4A" w:rsidRPr="00560A4A" w14:paraId="142C9C3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D2D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86BE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79FCE89" w14:textId="7DECDD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34D42" w14:textId="30E57B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7E7F7" w14:textId="50EDCC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AECD6" w14:textId="658E3B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5F823B5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0E47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942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4784AB1" w14:textId="3E48D8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D63241" w14:textId="378466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2CC2C" w14:textId="79913D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F5E52" w14:textId="687C19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7D26E24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A6F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238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3019D04" w14:textId="756F7B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182AA" w14:textId="469E5B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E6FEC" w14:textId="3C5561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8AB78" w14:textId="27234F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r>
      <w:tr w:rsidR="00560A4A" w:rsidRPr="00560A4A" w14:paraId="2D3F04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477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151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43FE8B3" w14:textId="4ED59B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EEF05" w14:textId="5A3507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48469" w14:textId="6B0885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871B5" w14:textId="4FC8D3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7A22354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DEB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34B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1800C5E1" w14:textId="7E451B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B4159D" w14:textId="25BD58A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E0FD0" w14:textId="7D86AF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16810" w14:textId="5DAE9E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4A47F8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F49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DC1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A048538" w14:textId="22322A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7780A6" w14:textId="6D3726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F28D6" w14:textId="2525A0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E6CFD" w14:textId="40F1A3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2C980E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8E7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553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78795E0" w14:textId="28F497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D622D" w14:textId="4C494F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C5435" w14:textId="20E247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73279" w14:textId="2209C5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00,500.00 </w:t>
            </w:r>
          </w:p>
        </w:tc>
      </w:tr>
      <w:tr w:rsidR="00560A4A" w:rsidRPr="00560A4A" w14:paraId="0448DB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5C7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4D9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554D2A56" w14:textId="7C09E82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5DF7F7" w14:textId="38140B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E8697" w14:textId="5B8B0B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E09C0" w14:textId="5C73F5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1A5F891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315C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7B35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577B2B2" w14:textId="773DCD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0F494D" w14:textId="7FD9A3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C0BBB" w14:textId="2462AF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AC90B" w14:textId="0A0054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r>
      <w:tr w:rsidR="00560A4A" w:rsidRPr="00560A4A" w14:paraId="65419D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BB00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D6A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3A31DF57" w14:textId="72EE09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1CF72" w14:textId="3E9902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FFCCA" w14:textId="6795AF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1A9F3" w14:textId="7F8FC66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5,600.00 </w:t>
            </w:r>
          </w:p>
        </w:tc>
      </w:tr>
      <w:tr w:rsidR="00560A4A" w:rsidRPr="00560A4A" w14:paraId="0F5BB29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09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3C8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C66B9F5" w14:textId="5A3B8E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F8E35E" w14:textId="218C52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74E43" w14:textId="219479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23443" w14:textId="33D6ED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729B415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F83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98E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476BDA1A" w14:textId="16B236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9AF3FC" w14:textId="4B6FA2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ECA89" w14:textId="25595B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CC840" w14:textId="19D773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0275BD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5F3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E5A4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BDACDCE" w14:textId="4F4FEB0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44163A84" w14:textId="0280D2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FBC56" w14:textId="35F384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8F5AC" w14:textId="2FF812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13,675.00 </w:t>
            </w:r>
          </w:p>
        </w:tc>
      </w:tr>
      <w:tr w:rsidR="00560A4A" w:rsidRPr="00560A4A" w14:paraId="2EBE72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F0D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F8C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778C83D" w14:textId="05FB5D7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A6C10C" w14:textId="1DF18F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8D0FC" w14:textId="7F7D86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6357A" w14:textId="579AF9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126476C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D2A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2B65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2295D93" w14:textId="14F3B89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F7BEED" w14:textId="5B8530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43A81" w14:textId="59B322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52761" w14:textId="0722A8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75493E3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D6F2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E3A9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49EA32EE" w14:textId="0A6B6E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B0B558" w14:textId="228707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9C57C" w14:textId="18A852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A220D" w14:textId="2C80E2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1BFCC0B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58B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6D9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1A43C3A" w14:textId="490C47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766A4" w14:textId="65AC4A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99F28" w14:textId="2FAC4F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BABDB" w14:textId="0855C8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50,000.00 </w:t>
            </w:r>
          </w:p>
        </w:tc>
      </w:tr>
      <w:tr w:rsidR="00560A4A" w:rsidRPr="00560A4A" w14:paraId="357ED848"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AAD69"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5F5B6910" w14:textId="73FED09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A756F" w14:textId="15A0144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80F5E" w14:textId="1D9DBBE3"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D28680" w14:textId="2522D55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238,450.00 </w:t>
            </w:r>
          </w:p>
        </w:tc>
      </w:tr>
      <w:tr w:rsidR="00560A4A" w:rsidRPr="00560A4A" w14:paraId="44D6F9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1EB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252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3D9AF28" w14:textId="123FCC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2146E2" w14:textId="53EF7A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90C2B" w14:textId="7E280C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448CB6" w14:textId="0A116B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25,000.00 </w:t>
            </w:r>
          </w:p>
        </w:tc>
      </w:tr>
      <w:tr w:rsidR="00560A4A" w:rsidRPr="00560A4A" w14:paraId="499B900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67B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ED88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6735294D" w14:textId="56DB97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E57CB" w14:textId="471845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B0B5E" w14:textId="5912DB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00279" w14:textId="509F9F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r>
      <w:tr w:rsidR="00560A4A" w:rsidRPr="00560A4A" w14:paraId="429471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165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16D2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5254277" w14:textId="2EAC45B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3AC25" w14:textId="183A01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FC3E9" w14:textId="15C07B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B8B87" w14:textId="34A773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r>
      <w:tr w:rsidR="00560A4A" w:rsidRPr="00560A4A" w14:paraId="5678FA7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A128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569D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3E29F156" w14:textId="2BB377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C4BBA" w14:textId="709AC0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21674" w14:textId="4151C9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451F5" w14:textId="7F4F3E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r>
      <w:tr w:rsidR="00560A4A" w:rsidRPr="00560A4A" w14:paraId="1A71429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DBEF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3B6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178D7B2" w14:textId="607CB6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23F79870" w14:textId="74283C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FD32E" w14:textId="50A951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58B63" w14:textId="521DA4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84,150.00 </w:t>
            </w:r>
          </w:p>
        </w:tc>
      </w:tr>
      <w:tr w:rsidR="00560A4A" w:rsidRPr="00560A4A" w14:paraId="3FD4EA0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4445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F95C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970CB27" w14:textId="383213F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E804B" w14:textId="6F8455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C9104" w14:textId="2A0F21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42324" w14:textId="798779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5,300.00 </w:t>
            </w:r>
          </w:p>
        </w:tc>
      </w:tr>
      <w:tr w:rsidR="00560A4A" w:rsidRPr="00560A4A" w14:paraId="480F77E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1FE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15C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DC0D0F4" w14:textId="1A21B8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1CDCE3" w14:textId="5E8675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2A571" w14:textId="7F321E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1A3A4" w14:textId="1E1D4F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52,800.00 </w:t>
            </w:r>
          </w:p>
        </w:tc>
      </w:tr>
      <w:tr w:rsidR="00560A4A" w:rsidRPr="00560A4A" w14:paraId="451672E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7FB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2F0D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580DF13F" w14:textId="7A49C1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CDDDF" w14:textId="190F45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881A2" w14:textId="555813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22AF4" w14:textId="111DC4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02,800.00 </w:t>
            </w:r>
          </w:p>
        </w:tc>
      </w:tr>
      <w:tr w:rsidR="00560A4A" w:rsidRPr="00560A4A" w14:paraId="38D7398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41FA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5801C6C" w14:textId="442176A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ECF1646" w14:textId="2E28DA6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9680BB" w14:textId="3CAD0A3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D53ECE" w14:textId="1892A5F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5,323,853.00 </w:t>
            </w:r>
          </w:p>
        </w:tc>
      </w:tr>
      <w:tr w:rsidR="00560A4A" w:rsidRPr="00560A4A" w14:paraId="1CC2ECB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5ED72"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2F14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7C5DFEFC" w14:textId="0608FF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0C087A" w14:textId="70FF20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DFEC6" w14:textId="2CCC85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B13AC39" w14:textId="50DCE5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00,000.00 </w:t>
            </w:r>
          </w:p>
        </w:tc>
      </w:tr>
      <w:tr w:rsidR="00560A4A" w:rsidRPr="00560A4A" w14:paraId="11C411C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ED794"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139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F17BF42" w14:textId="3450452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D111EA5" w14:textId="4742F3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1675A" w14:textId="1147E9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69F24" w14:textId="03F14B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89,950.00 </w:t>
            </w:r>
          </w:p>
        </w:tc>
      </w:tr>
      <w:tr w:rsidR="00560A4A" w:rsidRPr="00560A4A" w14:paraId="082BCE8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BCAB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C1E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2AAB212" w14:textId="7A1C71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E16FC" w14:textId="516BAF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48F19" w14:textId="624669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28BD9" w14:textId="6BC77B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1,800.00 </w:t>
            </w:r>
          </w:p>
        </w:tc>
      </w:tr>
      <w:tr w:rsidR="00560A4A" w:rsidRPr="00560A4A" w14:paraId="24D967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F3B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207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6EC3A700" w14:textId="7F3E09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2EA8B95" w14:textId="75D5618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9B236" w14:textId="2EDFD0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6AEB7" w14:textId="10F2BB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6,850.00 </w:t>
            </w:r>
          </w:p>
        </w:tc>
      </w:tr>
      <w:tr w:rsidR="00560A4A" w:rsidRPr="00560A4A" w14:paraId="077CF30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54A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D31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60D820D" w14:textId="26608E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F42F748" w14:textId="710C01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52E5F" w14:textId="3DDC34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0A23E" w14:textId="62FDA5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4,350.00 </w:t>
            </w:r>
          </w:p>
        </w:tc>
      </w:tr>
      <w:tr w:rsidR="00560A4A" w:rsidRPr="00560A4A" w14:paraId="56F0BE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4FAF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D77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32FA8CCD" w14:textId="6BE207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F85AE8" w14:textId="7CE03C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4463A" w14:textId="0C2AE8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71802" w14:textId="035E07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38,950.00 </w:t>
            </w:r>
          </w:p>
        </w:tc>
      </w:tr>
      <w:tr w:rsidR="00560A4A" w:rsidRPr="00560A4A" w14:paraId="4CF918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EA97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724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77486620" w14:textId="3269C9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2D6C2" w14:textId="7C32C6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9124" w14:textId="53D23D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DE28D" w14:textId="21B96A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7,300.00 </w:t>
            </w:r>
          </w:p>
        </w:tc>
      </w:tr>
      <w:tr w:rsidR="00560A4A" w:rsidRPr="00560A4A" w14:paraId="7071367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293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045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6344D6F" w14:textId="245C0B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F8B4641" w14:textId="0F72E27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32EE3" w14:textId="07A961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A9D4B" w14:textId="5828AD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4,650.00 </w:t>
            </w:r>
          </w:p>
        </w:tc>
      </w:tr>
      <w:tr w:rsidR="00560A4A" w:rsidRPr="00560A4A" w14:paraId="76FD54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437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469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1A476C50" w14:textId="0A2506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2F049" w14:textId="59D0AE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8F557" w14:textId="223197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8D5C3" w14:textId="2E2C3E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42,400.00 </w:t>
            </w:r>
          </w:p>
        </w:tc>
      </w:tr>
      <w:tr w:rsidR="00560A4A" w:rsidRPr="00560A4A" w14:paraId="16381A4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D01C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5A2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4C9EA964" w14:textId="564F9E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DD53AB7" w14:textId="1DE7D7A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A7311" w14:textId="0E7930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454A" w14:textId="32121FB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39,950.00 </w:t>
            </w:r>
          </w:p>
        </w:tc>
      </w:tr>
      <w:tr w:rsidR="00560A4A" w:rsidRPr="00560A4A" w14:paraId="1256A68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5BD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508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625F89D" w14:textId="0AEB24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39BF726E" w14:textId="32B23F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5C62C" w14:textId="2450C5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04228" w14:textId="3E186E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12,563.00 </w:t>
            </w:r>
          </w:p>
        </w:tc>
      </w:tr>
      <w:tr w:rsidR="00560A4A" w:rsidRPr="00560A4A" w14:paraId="09BFE4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FCF5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21E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745BC70D" w14:textId="6C09EC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F03784" w14:textId="3F9C43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EB9DD" w14:textId="6AE220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D3751" w14:textId="40383E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9,350.00 </w:t>
            </w:r>
          </w:p>
        </w:tc>
      </w:tr>
      <w:tr w:rsidR="00560A4A" w:rsidRPr="00560A4A" w14:paraId="3FDE0DD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5DC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AB8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4207001" w14:textId="2676B0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B75C6E8" w14:textId="11A23A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C8588" w14:textId="432363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B5E50" w14:textId="6EF912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75,740.00 </w:t>
            </w:r>
          </w:p>
        </w:tc>
      </w:tr>
      <w:tr w:rsidR="00560A4A" w:rsidRPr="00560A4A" w14:paraId="42DDE17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9E5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2488" w14:textId="0CF0161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B71F0" w14:textId="7AEE351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ED9D5" w14:textId="6CCA7A4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E78B74" w14:textId="2E0BBCE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9,308,985.00 </w:t>
            </w:r>
          </w:p>
        </w:tc>
      </w:tr>
      <w:tr w:rsidR="00560A4A" w:rsidRPr="00560A4A" w14:paraId="23E1EBA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07E75"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026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CF66C9D" w14:textId="16B4A0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AE7C" w14:textId="0A97D4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F90A8" w14:textId="1C7B9D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D4D0D" w14:textId="1F8306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3D9CB77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935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0FB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B54284E" w14:textId="6F63C4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9B38E9" w14:textId="63B467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33728" w14:textId="34E866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7E4AF" w14:textId="5E2C6C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5B08905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6F1F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C7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49E0EE7" w14:textId="1CE659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E7615" w14:textId="5B9B47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4C604" w14:textId="549E38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D5EBF" w14:textId="1241C3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15DA663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53F7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1132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E394F88" w14:textId="46242D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CF85D" w14:textId="57FB32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0C71B" w14:textId="57B0CB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2F694" w14:textId="615FE4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1D152E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FD2F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C8A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E66CDAF" w14:textId="11211C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8ED8872" w14:textId="698076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83709" w14:textId="6BCE1C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421E5" w14:textId="18B805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77EF7CE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600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4F1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7CE21668" w14:textId="24A29F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829B2E" w14:textId="3A3CCC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7EFE2" w14:textId="414466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A5F1C" w14:textId="75048A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5,500.00 </w:t>
            </w:r>
          </w:p>
        </w:tc>
      </w:tr>
      <w:tr w:rsidR="00560A4A" w:rsidRPr="00560A4A" w14:paraId="25675E4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6970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DF3B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AEA8D97" w14:textId="4D4488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346ADD9" w14:textId="6A5221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84F6C" w14:textId="2ACD1B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BCA29" w14:textId="0A1E8C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81,550.00 </w:t>
            </w:r>
          </w:p>
        </w:tc>
      </w:tr>
      <w:tr w:rsidR="00560A4A" w:rsidRPr="00560A4A" w14:paraId="7BCF8A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8023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AA61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2E2A894" w14:textId="645CFD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A2901" w14:textId="5F2C13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3F34B" w14:textId="621AE6C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93554" w14:textId="44E0B54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337B30E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EA5A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4D3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324E2FCC" w14:textId="48D53C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7C8C7428" w14:textId="31BE8C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11493" w14:textId="02D0F0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F1090" w14:textId="0E7330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107,835.00 </w:t>
            </w:r>
          </w:p>
        </w:tc>
      </w:tr>
      <w:tr w:rsidR="00560A4A" w:rsidRPr="00560A4A" w14:paraId="07E3C03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F66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4EDD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6857678" w14:textId="4FF41C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ED53A" w14:textId="0C1A49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6E0AC" w14:textId="26E203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5EEB8" w14:textId="4DCEB8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50F0CD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1E0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775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23D643BF" w14:textId="1E43B5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1CAD4" w14:textId="3E7B6A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F1C0D" w14:textId="7E8DC6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41470" w14:textId="735450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0B4130B5" w14:textId="77777777" w:rsidTr="00560A4A">
        <w:trPr>
          <w:trHeight w:val="20"/>
        </w:trPr>
        <w:tc>
          <w:tcPr>
            <w:tcW w:w="80" w:type="pct"/>
            <w:tcBorders>
              <w:top w:val="nil"/>
              <w:left w:val="single" w:sz="4" w:space="0" w:color="000000"/>
              <w:bottom w:val="nil"/>
              <w:right w:val="nil"/>
            </w:tcBorders>
            <w:shd w:val="clear" w:color="auto" w:fill="auto"/>
            <w:vAlign w:val="center"/>
            <w:hideMark/>
          </w:tcPr>
          <w:p w14:paraId="4119C52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14AC8B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3A7971BB" w14:textId="4AA67A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00CE2E1" w14:textId="25730B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8CAAC" w14:textId="41C38C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408C4" w14:textId="0EB23A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4,900.00 </w:t>
            </w:r>
          </w:p>
        </w:tc>
      </w:tr>
      <w:tr w:rsidR="00560A4A" w:rsidRPr="00560A4A" w14:paraId="6FC67562" w14:textId="77777777" w:rsidTr="00560A4A">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EF639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70E10A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1A1F331" w14:textId="0C7B34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1CFB89CD" w14:textId="05884F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78E23FA2" w14:textId="5DC578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1AB0129B" w14:textId="0D6D05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500.00 </w:t>
            </w:r>
          </w:p>
        </w:tc>
      </w:tr>
      <w:tr w:rsidR="00560A4A" w:rsidRPr="00560A4A" w14:paraId="699EB4A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922FD5"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lastRenderedPageBreak/>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2241C257" w14:textId="4D6E74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4FC953C7" w14:textId="3D93635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99FE0C4" w14:textId="2668153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7EB97D" w14:textId="12E2DC2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64,543,270.81 </w:t>
            </w:r>
          </w:p>
        </w:tc>
      </w:tr>
      <w:tr w:rsidR="00560A4A" w:rsidRPr="00560A4A" w14:paraId="1C937BE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5F02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55B789E" w14:textId="6C86D4B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EF473" w14:textId="7919914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64E2AE" w14:textId="406B61F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58ED47" w14:textId="7A3EA94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8,102,941.38 </w:t>
            </w:r>
          </w:p>
        </w:tc>
      </w:tr>
      <w:tr w:rsidR="00560A4A" w:rsidRPr="00560A4A" w14:paraId="3BC66A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464B1"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7C1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8D7E460" w14:textId="70B85B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6D612039" w14:textId="16B8CB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E1ED9" w14:textId="38C1861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2334A" w14:textId="383367F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82,476.25 </w:t>
            </w:r>
          </w:p>
        </w:tc>
      </w:tr>
      <w:tr w:rsidR="00560A4A" w:rsidRPr="00560A4A" w14:paraId="6B94D37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37D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A43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31C6584" w14:textId="41BE49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436F35F2" w14:textId="57A33C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55936" w14:textId="5E2C0E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C2D5B" w14:textId="7FD87A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845,614.00 </w:t>
            </w:r>
          </w:p>
        </w:tc>
      </w:tr>
      <w:tr w:rsidR="00560A4A" w:rsidRPr="00560A4A" w14:paraId="19973BF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2AE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810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23ED258" w14:textId="579B8A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F186199" w14:textId="74C29D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4E614" w14:textId="5D42EE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B4949" w14:textId="0EB19D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1,423.63 </w:t>
            </w:r>
          </w:p>
        </w:tc>
      </w:tr>
      <w:tr w:rsidR="00560A4A" w:rsidRPr="00560A4A" w14:paraId="1DFB20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3CF9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FA66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EC083E1" w14:textId="714A32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6A90383C" w14:textId="55D522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A4C69" w14:textId="3D075F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2203A" w14:textId="347FE1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9,766.25 </w:t>
            </w:r>
          </w:p>
        </w:tc>
      </w:tr>
      <w:tr w:rsidR="00560A4A" w:rsidRPr="00560A4A" w14:paraId="4D1415D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8CFA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2D5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5B41EFB" w14:textId="3AE3F68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A155A79" w14:textId="3341CE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CC541" w14:textId="47FEC4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7F44E" w14:textId="468BC35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98,800.75 </w:t>
            </w:r>
          </w:p>
        </w:tc>
      </w:tr>
      <w:tr w:rsidR="00560A4A" w:rsidRPr="00560A4A" w14:paraId="37016F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61E7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A7FE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BA9E396" w14:textId="524AFD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4F8CD871" w14:textId="4F5C66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856EB" w14:textId="6F7630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B567A" w14:textId="5F5AEA5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25,472.50 </w:t>
            </w:r>
          </w:p>
        </w:tc>
      </w:tr>
      <w:tr w:rsidR="00560A4A" w:rsidRPr="00560A4A" w14:paraId="670DD7D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8BB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73B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4666B878" w14:textId="26C979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DBF9C1F" w14:textId="555FB6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54ADE" w14:textId="122AC0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61F5C" w14:textId="0A2780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23,850.00 </w:t>
            </w:r>
          </w:p>
        </w:tc>
      </w:tr>
      <w:tr w:rsidR="00560A4A" w:rsidRPr="00560A4A" w14:paraId="28E10C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F82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B63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953EBFB" w14:textId="52D7D7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390B98E" w14:textId="413FD9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B26FF" w14:textId="5FA85C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3D722" w14:textId="6EBCE5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68,565.56 </w:t>
            </w:r>
          </w:p>
        </w:tc>
      </w:tr>
      <w:tr w:rsidR="00560A4A" w:rsidRPr="00560A4A" w14:paraId="0B8AA6F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FC36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730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92D9424" w14:textId="7374CF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498E71F" w14:textId="4273B03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75305" w14:textId="7101C3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8E0F4" w14:textId="224B75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8,072.44 </w:t>
            </w:r>
          </w:p>
        </w:tc>
      </w:tr>
      <w:tr w:rsidR="00560A4A" w:rsidRPr="00560A4A" w14:paraId="164890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41F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F464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0A27C7E5" w14:textId="1DD7D6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C5537" w14:textId="2B9221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DDB39" w14:textId="334998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FF50B" w14:textId="6AFACF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r>
      <w:tr w:rsidR="00560A4A" w:rsidRPr="00560A4A" w14:paraId="1730DE5B"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D679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6ACA164" w14:textId="1CF3742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7B84B5F" w14:textId="0B3CEAC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3077BF" w14:textId="1C1995A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6E9401" w14:textId="20DF47B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748,685.25 </w:t>
            </w:r>
          </w:p>
        </w:tc>
      </w:tr>
      <w:tr w:rsidR="00560A4A" w:rsidRPr="00560A4A" w14:paraId="0FDB0FD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F036D"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3598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94F0763" w14:textId="7A6B57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7DB04EE" w14:textId="40E83D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8FF7E" w14:textId="0BF9BA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E673B" w14:textId="5D24C6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9,532.50 </w:t>
            </w:r>
          </w:p>
        </w:tc>
      </w:tr>
      <w:tr w:rsidR="00560A4A" w:rsidRPr="00560A4A" w14:paraId="598E41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B50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EC3F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5C1774F" w14:textId="29A91F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A0AE699" w14:textId="0F083D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D32CD" w14:textId="067982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2DDA7" w14:textId="097938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7,195.00 </w:t>
            </w:r>
          </w:p>
        </w:tc>
      </w:tr>
      <w:tr w:rsidR="00560A4A" w:rsidRPr="00560A4A" w14:paraId="4BC226C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7890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0D3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6BA9B38" w14:textId="4DACDF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FE1586F" w14:textId="0EA231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A70CB" w14:textId="65E925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5E6C1" w14:textId="462B51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22,520.25 </w:t>
            </w:r>
          </w:p>
        </w:tc>
      </w:tr>
      <w:tr w:rsidR="00560A4A" w:rsidRPr="00560A4A" w14:paraId="256C6FA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6374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4466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35D0D79" w14:textId="2E82B0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3DA95C7" w14:textId="6C7843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0BD53" w14:textId="726284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BDE4F" w14:textId="7C83B1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943.75 </w:t>
            </w:r>
          </w:p>
        </w:tc>
      </w:tr>
      <w:tr w:rsidR="00560A4A" w:rsidRPr="00560A4A" w14:paraId="693786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3B2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8B25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E0E8401" w14:textId="0E8D914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DEAF061" w14:textId="5F8058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4A729" w14:textId="078543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D955A" w14:textId="27D0E9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r>
      <w:tr w:rsidR="00560A4A" w:rsidRPr="00560A4A" w14:paraId="7BD3DA8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21B3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B351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EB1B0D1" w14:textId="52905F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1D9117F" w14:textId="6FD637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13198" w14:textId="12436D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862D2" w14:textId="3617A94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r>
      <w:tr w:rsidR="00560A4A" w:rsidRPr="00560A4A" w14:paraId="10F9B67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2FE0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91B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75F2E076" w14:textId="3FDEFB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19A12D2" w14:textId="2CDF46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0B0D3" w14:textId="0E729EA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C3A69" w14:textId="79A136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8,831.25 </w:t>
            </w:r>
          </w:p>
        </w:tc>
      </w:tr>
      <w:tr w:rsidR="00560A4A" w:rsidRPr="00560A4A" w14:paraId="3765D21A"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A774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61FD763" w14:textId="6B63EA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6A197" w14:textId="004167A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219A3" w14:textId="2D6E56E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5E5EC0" w14:textId="55AE169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895,471.94 </w:t>
            </w:r>
          </w:p>
        </w:tc>
      </w:tr>
      <w:tr w:rsidR="00560A4A" w:rsidRPr="00560A4A" w14:paraId="3EFCC9F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A0DEE"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53F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3C5616A" w14:textId="10DC82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636DE99" w14:textId="34D199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66B2C" w14:textId="39EA842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A5DCA" w14:textId="34503D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3,854.63 </w:t>
            </w:r>
          </w:p>
        </w:tc>
      </w:tr>
      <w:tr w:rsidR="00560A4A" w:rsidRPr="00560A4A" w14:paraId="4DA01A6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C58A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0DA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516BACD" w14:textId="0EBDF2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4090A29" w14:textId="571015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7AFDE" w14:textId="24E80F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2C3D8" w14:textId="312A217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24,143.75 </w:t>
            </w:r>
          </w:p>
        </w:tc>
      </w:tr>
      <w:tr w:rsidR="00560A4A" w:rsidRPr="00560A4A" w14:paraId="505AC88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188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41CB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07E9E28" w14:textId="46FAB3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48619CE" w14:textId="3830EC5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8D34C" w14:textId="759333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ECDD2" w14:textId="6D4175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2,435.00 </w:t>
            </w:r>
          </w:p>
        </w:tc>
      </w:tr>
      <w:tr w:rsidR="00560A4A" w:rsidRPr="00560A4A" w14:paraId="0C6D61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AE73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EC9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B690426" w14:textId="386FCE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66D0F9B9" w14:textId="43C023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918D4" w14:textId="17172E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A6910" w14:textId="40C99F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81,299.38 </w:t>
            </w:r>
          </w:p>
        </w:tc>
      </w:tr>
      <w:tr w:rsidR="00560A4A" w:rsidRPr="00560A4A" w14:paraId="254A669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3B0F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9FAE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DDC6390" w14:textId="3FE27C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AE462C0" w14:textId="367630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D5EFA" w14:textId="5C4135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18725" w14:textId="6EDB48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r>
      <w:tr w:rsidR="00560A4A" w:rsidRPr="00560A4A" w14:paraId="17584C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F7C8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8818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7A3D42D9" w14:textId="5E912C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A6AE2" w14:textId="23FAFD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310E2" w14:textId="4E1617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B6B17" w14:textId="252EF2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r>
      <w:tr w:rsidR="00560A4A" w:rsidRPr="00560A4A" w14:paraId="7C66C2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8F6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C6D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1B2C648" w14:textId="349520B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26D7C58" w14:textId="137689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7FAAF" w14:textId="07DA9B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8E6B0" w14:textId="3C070D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r>
      <w:tr w:rsidR="00560A4A" w:rsidRPr="00560A4A" w14:paraId="5566447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F7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3DA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3A394D40" w14:textId="2BA0E1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43557554" w14:textId="6A2041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2F2A1" w14:textId="32EF81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2DF87" w14:textId="09ED0B2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2,545.63 </w:t>
            </w:r>
          </w:p>
        </w:tc>
      </w:tr>
      <w:tr w:rsidR="00560A4A" w:rsidRPr="00560A4A" w14:paraId="6B4A2A5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D5DF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B04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12057F72" w14:textId="36F0A7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77F6ED29" w14:textId="668B5FD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5394D" w14:textId="19DF48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41F1C" w14:textId="4FD8E3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40,265.00 </w:t>
            </w:r>
          </w:p>
        </w:tc>
      </w:tr>
      <w:tr w:rsidR="00560A4A" w:rsidRPr="00560A4A" w14:paraId="67A5F33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857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E88C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311CB60" w14:textId="117020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0CB40B9A" w14:textId="2CAFE5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D1CF" w14:textId="6B81A6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6DB3F" w14:textId="751260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6,377.70 </w:t>
            </w:r>
          </w:p>
        </w:tc>
      </w:tr>
      <w:tr w:rsidR="00560A4A" w:rsidRPr="00560A4A" w14:paraId="4ED3838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FDA4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574B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2C512C" w14:textId="4F9111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4B32EF02" w14:textId="4121AE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7FA76" w14:textId="220D0B0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07FCB" w14:textId="6455217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04,862.50 </w:t>
            </w:r>
          </w:p>
        </w:tc>
      </w:tr>
      <w:tr w:rsidR="00560A4A" w:rsidRPr="00560A4A" w14:paraId="6D99380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AE5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7514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8F63F86" w14:textId="535D0C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9EFE7FF" w14:textId="451CCD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40632" w14:textId="2A3074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E5680" w14:textId="27348D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41,025.00 </w:t>
            </w:r>
          </w:p>
        </w:tc>
      </w:tr>
      <w:tr w:rsidR="00560A4A" w:rsidRPr="00560A4A" w14:paraId="0D04AA8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741F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B012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50E79C71" w14:textId="367979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60697749" w14:textId="19CACFB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21C5C" w14:textId="4DDF08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6E464" w14:textId="3A43A9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15,653.75 </w:t>
            </w:r>
          </w:p>
        </w:tc>
      </w:tr>
      <w:tr w:rsidR="00560A4A" w:rsidRPr="00560A4A" w14:paraId="4EF018C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F64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F91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224B775" w14:textId="00CD5F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59EBDBA" w14:textId="7BBA31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14137" w14:textId="6CF367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FC11C" w14:textId="76B5E1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25,940.00 </w:t>
            </w:r>
          </w:p>
        </w:tc>
      </w:tr>
      <w:tr w:rsidR="00560A4A" w:rsidRPr="00560A4A" w14:paraId="4C84C3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265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934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26B164A9" w14:textId="4231AC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E6F7012" w14:textId="52DEB4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B6A16" w14:textId="7788BA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19818" w14:textId="3D7CCDC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6,226.30 </w:t>
            </w:r>
          </w:p>
        </w:tc>
      </w:tr>
      <w:tr w:rsidR="00560A4A" w:rsidRPr="00560A4A" w14:paraId="371C67B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1B713"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920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7EF45B1A" w14:textId="63221D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F57DED7" w14:textId="09F6EBD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CDB9C" w14:textId="53FD60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1D31A" w14:textId="4F1587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30,198.75 </w:t>
            </w:r>
          </w:p>
        </w:tc>
      </w:tr>
      <w:tr w:rsidR="00560A4A" w:rsidRPr="00560A4A" w14:paraId="0DCB3E2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6D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59D1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27936E2" w14:textId="59B66D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4F3B2B61" w14:textId="1C4C66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C19AE" w14:textId="1D4A54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20234" w14:textId="7E17DF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5,631.56 </w:t>
            </w:r>
          </w:p>
        </w:tc>
      </w:tr>
      <w:tr w:rsidR="00560A4A" w:rsidRPr="00560A4A" w14:paraId="68B884A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95D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119C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C562129" w14:textId="73DC444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F42FB22" w14:textId="632D92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92E01" w14:textId="1BD1F5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6B05C" w14:textId="58E509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93,655.49 </w:t>
            </w:r>
          </w:p>
        </w:tc>
      </w:tr>
      <w:tr w:rsidR="00560A4A" w:rsidRPr="00560A4A" w14:paraId="5486335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5BC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2FAC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5EC5C5F" w14:textId="4C1FB9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07072" w14:textId="2EBDEE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69E47" w14:textId="616B45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2F3F8" w14:textId="3840D8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15,600.00 </w:t>
            </w:r>
          </w:p>
        </w:tc>
      </w:tr>
      <w:tr w:rsidR="00560A4A" w:rsidRPr="00560A4A" w14:paraId="1C4A4D3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C0D3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489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F6DBA65" w14:textId="0C4C37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3F94A396" w14:textId="5BD3A8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484BD" w14:textId="0E8F66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518EE" w14:textId="31FF1E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4,977.50 </w:t>
            </w:r>
          </w:p>
        </w:tc>
      </w:tr>
      <w:tr w:rsidR="00560A4A" w:rsidRPr="00560A4A" w14:paraId="60CA619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1CA7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342197E" w14:textId="086D654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09D8C8D3" w14:textId="41849BC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9CF628" w14:textId="66DDA97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9C3C85" w14:textId="47CEA35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2,796,172.24 </w:t>
            </w:r>
          </w:p>
        </w:tc>
      </w:tr>
      <w:tr w:rsidR="00560A4A" w:rsidRPr="00560A4A" w14:paraId="633E09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E4B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3341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8A1E784" w14:textId="010739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063B7D5C" w14:textId="608F84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4F40F" w14:textId="08E038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3C1C8" w14:textId="17E88E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5,012.91 </w:t>
            </w:r>
          </w:p>
        </w:tc>
      </w:tr>
      <w:tr w:rsidR="00560A4A" w:rsidRPr="00560A4A" w14:paraId="12149C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A9F9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849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559EC08" w14:textId="5EDF400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0D94E" w14:textId="24EF0F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D5C7B" w14:textId="199454E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197AD" w14:textId="3E4069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98,900.00 </w:t>
            </w:r>
          </w:p>
        </w:tc>
      </w:tr>
      <w:tr w:rsidR="00560A4A" w:rsidRPr="00560A4A" w14:paraId="0F9764F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6F82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D42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EE6B508" w14:textId="0B52BD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53BBDE3B" w14:textId="2C6274D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94D9B" w14:textId="108142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31AC9" w14:textId="580D29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300,873.80 </w:t>
            </w:r>
          </w:p>
        </w:tc>
      </w:tr>
      <w:tr w:rsidR="00560A4A" w:rsidRPr="00560A4A" w14:paraId="5B7F788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835D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323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6571E1" w14:textId="0E41F1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24CE9A29" w14:textId="44BC6D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CCD12" w14:textId="4D351A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3EB88" w14:textId="13C9EA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53,673.19 </w:t>
            </w:r>
          </w:p>
        </w:tc>
      </w:tr>
      <w:tr w:rsidR="00560A4A" w:rsidRPr="00560A4A" w14:paraId="00F34E2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FAE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008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19F47B97" w14:textId="4D69E4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3360115" w14:textId="1CE1B7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696E" w14:textId="17E5E0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D82E4" w14:textId="618BDE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355.00 </w:t>
            </w:r>
          </w:p>
        </w:tc>
      </w:tr>
      <w:tr w:rsidR="00560A4A" w:rsidRPr="00560A4A" w14:paraId="26CB84F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AFD0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99F8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988F26A" w14:textId="25A2E3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55C8A6F2" w14:textId="395256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974F9" w14:textId="77C808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92CE1" w14:textId="78B4AC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48,917.08 </w:t>
            </w:r>
          </w:p>
        </w:tc>
      </w:tr>
      <w:tr w:rsidR="00560A4A" w:rsidRPr="00560A4A" w14:paraId="1F48C86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8A7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68A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4476982C" w14:textId="73C97E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4B8B118" w14:textId="0784F2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EA8C8" w14:textId="68BC0B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DC9F1" w14:textId="026904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57,593.13 </w:t>
            </w:r>
          </w:p>
        </w:tc>
      </w:tr>
      <w:tr w:rsidR="00560A4A" w:rsidRPr="00560A4A" w14:paraId="2A50F4F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C73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17B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D52DCD5" w14:textId="0BBC8E9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2EEEBE42" w14:textId="603C36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5AC84" w14:textId="4523F77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802D2" w14:textId="7217F10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12,365.50 </w:t>
            </w:r>
          </w:p>
        </w:tc>
      </w:tr>
      <w:tr w:rsidR="00560A4A" w:rsidRPr="00560A4A" w14:paraId="183AB1D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2E79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C9F9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0B527198" w14:textId="461350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4DC87B1" w14:textId="1361F6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E8956" w14:textId="57CBAE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781C9" w14:textId="351A708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2,710.00 </w:t>
            </w:r>
          </w:p>
        </w:tc>
      </w:tr>
      <w:tr w:rsidR="00560A4A" w:rsidRPr="00560A4A" w14:paraId="239B04A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488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0ED3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2858975E" w14:textId="577499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9B3C2E5" w14:textId="5C07C9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8AB8D" w14:textId="0E6CB51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A0A53" w14:textId="4FAE82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29,988.13 </w:t>
            </w:r>
          </w:p>
        </w:tc>
      </w:tr>
      <w:tr w:rsidR="00560A4A" w:rsidRPr="00560A4A" w14:paraId="3BEA77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DF66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2735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7FF5A46" w14:textId="55B72A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5A36F38A" w14:textId="3F932C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9D33F" w14:textId="079AC6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9D0C2" w14:textId="3F4A0F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294,150.33 </w:t>
            </w:r>
          </w:p>
        </w:tc>
      </w:tr>
      <w:tr w:rsidR="00560A4A" w:rsidRPr="00560A4A" w14:paraId="06CFC35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9AA0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C6B0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2125332" w14:textId="5A1C7B5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40E575D" w14:textId="0D35CF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A7F74" w14:textId="372324D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83181" w14:textId="484F39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08,576.31 </w:t>
            </w:r>
          </w:p>
        </w:tc>
      </w:tr>
      <w:tr w:rsidR="00560A4A" w:rsidRPr="00560A4A" w14:paraId="4F6A556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65B51"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A11C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C39B8DF" w14:textId="563054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3D75FCDB" w14:textId="60AC28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724016" w14:textId="19F0BE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186BA" w14:textId="1D7F8F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924,585.00 </w:t>
            </w:r>
          </w:p>
        </w:tc>
      </w:tr>
      <w:tr w:rsidR="00560A4A" w:rsidRPr="00560A4A" w14:paraId="5A61F27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C17DB"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BFD8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140B17FD" w14:textId="0644B2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08A411DD" w14:textId="3FAA380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E13AB" w14:textId="10CBD82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54C6E" w14:textId="519A8E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355.00 </w:t>
            </w:r>
          </w:p>
        </w:tc>
      </w:tr>
      <w:tr w:rsidR="00560A4A" w:rsidRPr="00560A4A" w14:paraId="69E6094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FF5FA"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C78D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24A4EE95" w14:textId="230457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661841F" w14:textId="49A472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689BB" w14:textId="7B028F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E970F" w14:textId="0130E43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395.00 </w:t>
            </w:r>
          </w:p>
        </w:tc>
      </w:tr>
      <w:tr w:rsidR="00560A4A" w:rsidRPr="00560A4A" w14:paraId="069E79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E6858"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5CE5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AFA89D1" w14:textId="6EE31B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7886146D" w14:textId="16B48C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AA364" w14:textId="49789C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B0EAA" w14:textId="3BB99E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3,721.86 </w:t>
            </w:r>
          </w:p>
        </w:tc>
      </w:tr>
      <w:tr w:rsidR="00560A4A" w:rsidRPr="00560A4A" w14:paraId="2E020966"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AFE87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lastRenderedPageBreak/>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5F75597E" w14:textId="569E777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0,199,741.61 </w:t>
            </w:r>
          </w:p>
        </w:tc>
        <w:tc>
          <w:tcPr>
            <w:tcW w:w="810" w:type="pct"/>
            <w:tcBorders>
              <w:top w:val="nil"/>
              <w:left w:val="nil"/>
              <w:bottom w:val="single" w:sz="4" w:space="0" w:color="000000"/>
              <w:right w:val="single" w:sz="4" w:space="0" w:color="000000"/>
            </w:tcBorders>
            <w:shd w:val="clear" w:color="A5A5A5" w:fill="A5A5A5"/>
            <w:noWrap/>
            <w:vAlign w:val="bottom"/>
            <w:hideMark/>
          </w:tcPr>
          <w:p w14:paraId="33F72F2F" w14:textId="09EEE8E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CD9F3F2" w14:textId="71471FC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40704489" w14:textId="0E2043E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9,562,606.01 </w:t>
            </w:r>
          </w:p>
        </w:tc>
      </w:tr>
      <w:tr w:rsidR="00560A4A" w:rsidRPr="00560A4A" w14:paraId="75B1F53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F486D"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3FA442D" w14:textId="48D84F6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5,354,373.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167698" w14:textId="6704E46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095FC" w14:textId="4D089AF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6CC8C" w14:textId="5F83F07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35,425,328.84 </w:t>
            </w:r>
          </w:p>
        </w:tc>
      </w:tr>
      <w:tr w:rsidR="00560A4A" w:rsidRPr="00560A4A" w14:paraId="17C9364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84CF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C820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34245301" w14:textId="24EA2C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904,372.36 </w:t>
            </w:r>
          </w:p>
        </w:tc>
        <w:tc>
          <w:tcPr>
            <w:tcW w:w="810" w:type="pct"/>
            <w:tcBorders>
              <w:top w:val="nil"/>
              <w:left w:val="nil"/>
              <w:bottom w:val="single" w:sz="4" w:space="0" w:color="000000"/>
              <w:right w:val="single" w:sz="4" w:space="0" w:color="000000"/>
            </w:tcBorders>
            <w:shd w:val="clear" w:color="auto" w:fill="auto"/>
            <w:noWrap/>
            <w:vAlign w:val="bottom"/>
            <w:hideMark/>
          </w:tcPr>
          <w:p w14:paraId="709123C1" w14:textId="742D6E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58D84" w14:textId="6463E25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2B1BB" w14:textId="66A6C0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904,372.36 </w:t>
            </w:r>
          </w:p>
        </w:tc>
      </w:tr>
      <w:tr w:rsidR="00560A4A" w:rsidRPr="00560A4A" w14:paraId="3808BCE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4892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F6A7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4A239538" w14:textId="1EB1C0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52205E35" w14:textId="3EA832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B016D" w14:textId="2D98BE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29B33" w14:textId="24B4A6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6,678.24 </w:t>
            </w:r>
          </w:p>
        </w:tc>
      </w:tr>
      <w:tr w:rsidR="00560A4A" w:rsidRPr="00560A4A" w14:paraId="65906D1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2FD46"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B31B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25AFC1D4" w14:textId="5119D5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1,970.20 </w:t>
            </w:r>
          </w:p>
        </w:tc>
        <w:tc>
          <w:tcPr>
            <w:tcW w:w="810" w:type="pct"/>
            <w:tcBorders>
              <w:top w:val="nil"/>
              <w:left w:val="nil"/>
              <w:bottom w:val="single" w:sz="4" w:space="0" w:color="000000"/>
              <w:right w:val="single" w:sz="4" w:space="0" w:color="000000"/>
            </w:tcBorders>
            <w:shd w:val="clear" w:color="auto" w:fill="auto"/>
            <w:noWrap/>
            <w:vAlign w:val="bottom"/>
            <w:hideMark/>
          </w:tcPr>
          <w:p w14:paraId="62ABB542" w14:textId="77770D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59D9C" w14:textId="049653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C5472" w14:textId="5B52EA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01,970.20 </w:t>
            </w:r>
          </w:p>
        </w:tc>
      </w:tr>
      <w:tr w:rsidR="00560A4A" w:rsidRPr="00560A4A" w14:paraId="4776246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6A0E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71CE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82B9352" w14:textId="237096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2ABF7161" w14:textId="1B221A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D5FBF" w14:textId="37678E8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EDD22" w14:textId="342AFB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3,105.56 </w:t>
            </w:r>
          </w:p>
        </w:tc>
      </w:tr>
      <w:tr w:rsidR="00560A4A" w:rsidRPr="00560A4A" w14:paraId="01C9CEC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FBFC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D749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47E6DEB" w14:textId="398335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414B9887" w14:textId="2B4044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749D0" w14:textId="059E11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77113" w14:textId="633839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3,588.70 </w:t>
            </w:r>
          </w:p>
        </w:tc>
      </w:tr>
      <w:tr w:rsidR="00560A4A" w:rsidRPr="00560A4A" w14:paraId="70D995D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F73B4"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683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56F7A13" w14:textId="507D84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8,661.44 </w:t>
            </w:r>
          </w:p>
        </w:tc>
        <w:tc>
          <w:tcPr>
            <w:tcW w:w="810" w:type="pct"/>
            <w:tcBorders>
              <w:top w:val="nil"/>
              <w:left w:val="nil"/>
              <w:bottom w:val="single" w:sz="4" w:space="0" w:color="000000"/>
              <w:right w:val="single" w:sz="4" w:space="0" w:color="000000"/>
            </w:tcBorders>
            <w:shd w:val="clear" w:color="auto" w:fill="auto"/>
            <w:noWrap/>
            <w:vAlign w:val="bottom"/>
            <w:hideMark/>
          </w:tcPr>
          <w:p w14:paraId="20AADC48" w14:textId="604A814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18488" w14:textId="1EAEC6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62F18" w14:textId="5E3268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88,661.44 </w:t>
            </w:r>
          </w:p>
        </w:tc>
      </w:tr>
      <w:tr w:rsidR="00560A4A" w:rsidRPr="00560A4A" w14:paraId="59C7BAC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5548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BF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F546B44" w14:textId="54AA6F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34A3DA8F" w14:textId="44E5C7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46509" w14:textId="1AB32C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4CFE0" w14:textId="788BB6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2,826.63 </w:t>
            </w:r>
          </w:p>
        </w:tc>
      </w:tr>
      <w:tr w:rsidR="00560A4A" w:rsidRPr="00560A4A" w14:paraId="638A36B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4A46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2F96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E96A7ED" w14:textId="50F65F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4B52244" w14:textId="2AE8E5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04539" w14:textId="0E50C7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C703A" w14:textId="50B3BCA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002,785.90 </w:t>
            </w:r>
          </w:p>
        </w:tc>
      </w:tr>
      <w:tr w:rsidR="00560A4A" w:rsidRPr="00560A4A" w14:paraId="068715D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1D58F"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AA8F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73FDECD" w14:textId="6041B57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8530942" w14:textId="351512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6F7F3" w14:textId="65767A9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3105A" w14:textId="13FF23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49,086.88 </w:t>
            </w:r>
          </w:p>
        </w:tc>
      </w:tr>
      <w:tr w:rsidR="00560A4A" w:rsidRPr="00560A4A" w14:paraId="6AC5DBA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D244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5B5D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5C5D270F" w14:textId="0464B1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7,255.58 </w:t>
            </w:r>
          </w:p>
        </w:tc>
        <w:tc>
          <w:tcPr>
            <w:tcW w:w="810" w:type="pct"/>
            <w:tcBorders>
              <w:top w:val="nil"/>
              <w:left w:val="nil"/>
              <w:bottom w:val="single" w:sz="4" w:space="0" w:color="000000"/>
              <w:right w:val="single" w:sz="4" w:space="0" w:color="000000"/>
            </w:tcBorders>
            <w:shd w:val="clear" w:color="auto" w:fill="auto"/>
            <w:noWrap/>
            <w:vAlign w:val="bottom"/>
            <w:hideMark/>
          </w:tcPr>
          <w:p w14:paraId="7CB04842" w14:textId="637D709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0F5B4" w14:textId="3B2CC3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EB942" w14:textId="726FB1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397,255.58 </w:t>
            </w:r>
          </w:p>
        </w:tc>
      </w:tr>
      <w:tr w:rsidR="00560A4A" w:rsidRPr="00560A4A" w14:paraId="4216213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8D58F"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5AF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4E752E7" w14:textId="5E5E89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39641733" w14:textId="2E578C7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ACA9B" w14:textId="23BE93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79B764D" w14:textId="5BB3BD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67,631.84 </w:t>
            </w:r>
          </w:p>
        </w:tc>
      </w:tr>
      <w:tr w:rsidR="00560A4A" w:rsidRPr="00560A4A" w14:paraId="53BC3E1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5327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EDA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7CABC75" w14:textId="73976E3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67ACC412" w14:textId="3BAAB7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AD222" w14:textId="20570C3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C5C42" w14:textId="771AE8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2,843.96 </w:t>
            </w:r>
          </w:p>
        </w:tc>
      </w:tr>
      <w:tr w:rsidR="00560A4A" w:rsidRPr="00560A4A" w14:paraId="23CD37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805B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F871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71E0F91" w14:textId="7AA919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747E678" w14:textId="7AB65B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17DA9" w14:textId="0EBDC5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E7DCE" w14:textId="7E6519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03,531.70 </w:t>
            </w:r>
          </w:p>
        </w:tc>
      </w:tr>
      <w:tr w:rsidR="00560A4A" w:rsidRPr="00560A4A" w14:paraId="0B993E1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BF5A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AE8A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F6CD763" w14:textId="3CBB29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3D8FE70D" w14:textId="63806A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FC1C0" w14:textId="6C6B75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8CF66" w14:textId="074C3B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87,315.82 </w:t>
            </w:r>
          </w:p>
        </w:tc>
      </w:tr>
      <w:tr w:rsidR="00560A4A" w:rsidRPr="00560A4A" w14:paraId="010D16A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EECF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6857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A3A3098" w14:textId="22833A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35670A51" w14:textId="2BD799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389C3" w14:textId="26C276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8CA7E" w14:textId="31A833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2,925.28 </w:t>
            </w:r>
          </w:p>
        </w:tc>
      </w:tr>
      <w:tr w:rsidR="00560A4A" w:rsidRPr="00560A4A" w14:paraId="2B031B8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A8DB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C3E4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2C3F605A" w14:textId="3563753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166015B8" w14:textId="4BC56D5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DF015" w14:textId="1515E2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05755" w14:textId="196063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4,904.06 </w:t>
            </w:r>
          </w:p>
        </w:tc>
      </w:tr>
      <w:tr w:rsidR="00560A4A" w:rsidRPr="00560A4A" w14:paraId="55B182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457C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8FE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680382C" w14:textId="53CE95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2FF7E8B2" w14:textId="69505B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6C01E" w14:textId="76E04C2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5155E" w14:textId="45CD41E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19,167.42 </w:t>
            </w:r>
          </w:p>
        </w:tc>
      </w:tr>
      <w:tr w:rsidR="00560A4A" w:rsidRPr="00560A4A" w14:paraId="229F666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AE53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746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0B6BB066" w14:textId="131D2B4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3D5AE530" w14:textId="068A0C0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73BC0" w14:textId="11E7E6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C2260" w14:textId="421CF2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3,270.58 </w:t>
            </w:r>
          </w:p>
        </w:tc>
      </w:tr>
      <w:tr w:rsidR="00560A4A" w:rsidRPr="00560A4A" w14:paraId="7C8B540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7AF9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732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E991264" w14:textId="7E8015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41635A19" w14:textId="17B04CE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44DC5" w14:textId="03DF57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84C7E" w14:textId="68B8030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40,755.94 </w:t>
            </w:r>
          </w:p>
        </w:tc>
      </w:tr>
      <w:tr w:rsidR="00560A4A" w:rsidRPr="00560A4A" w14:paraId="02C3E9C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2F9E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A658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5764FAE" w14:textId="019351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4,025.68 </w:t>
            </w:r>
          </w:p>
        </w:tc>
        <w:tc>
          <w:tcPr>
            <w:tcW w:w="810" w:type="pct"/>
            <w:tcBorders>
              <w:top w:val="nil"/>
              <w:left w:val="nil"/>
              <w:bottom w:val="single" w:sz="4" w:space="0" w:color="000000"/>
              <w:right w:val="single" w:sz="4" w:space="0" w:color="000000"/>
            </w:tcBorders>
            <w:shd w:val="clear" w:color="auto" w:fill="auto"/>
            <w:noWrap/>
            <w:vAlign w:val="bottom"/>
            <w:hideMark/>
          </w:tcPr>
          <w:p w14:paraId="76DB72F1" w14:textId="4E937B4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5723F" w14:textId="73B5AD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CCDE7" w14:textId="194EEA2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94,025.68 </w:t>
            </w:r>
          </w:p>
        </w:tc>
      </w:tr>
      <w:tr w:rsidR="00560A4A" w:rsidRPr="00560A4A" w14:paraId="2C7F3F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CC02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5575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D457389" w14:textId="6449B8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C6E260F" w14:textId="5FD290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6FEBE" w14:textId="6871AE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78B14" w14:textId="4DE646A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4,388.00 </w:t>
            </w:r>
          </w:p>
        </w:tc>
      </w:tr>
      <w:tr w:rsidR="00560A4A" w:rsidRPr="00560A4A" w14:paraId="622C349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D9F8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D3A9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3DE3A3A" w14:textId="6E3CD18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5F6CAED1" w14:textId="011414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77B6968" w14:textId="3EB25E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7A0B0" w14:textId="3AC05A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9,631.16 </w:t>
            </w:r>
          </w:p>
        </w:tc>
      </w:tr>
      <w:tr w:rsidR="00560A4A" w:rsidRPr="00560A4A" w14:paraId="6B68E9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B391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ACB5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6580FEA" w14:textId="10D3446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0B676425" w14:textId="07AFD5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994A5" w14:textId="7B3A48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83012" w14:textId="5CC936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80,489.87 </w:t>
            </w:r>
          </w:p>
        </w:tc>
      </w:tr>
      <w:tr w:rsidR="00560A4A" w:rsidRPr="00560A4A" w14:paraId="2BD39B6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0E6D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5271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5BA6F48" w14:textId="31054A3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6C4BFEC9" w14:textId="55612E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A58DC" w14:textId="5A6470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FC2DF" w14:textId="3445CB5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65,510.76 </w:t>
            </w:r>
          </w:p>
        </w:tc>
      </w:tr>
      <w:tr w:rsidR="00560A4A" w:rsidRPr="00560A4A" w14:paraId="4DCCFE8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DE00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8C8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F8A8E53" w14:textId="7F6BB7C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5182C385" w14:textId="6E5565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39617" w14:textId="3DA0F5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1C2DA" w14:textId="6226058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11,375.10 </w:t>
            </w:r>
          </w:p>
        </w:tc>
      </w:tr>
      <w:tr w:rsidR="00560A4A" w:rsidRPr="00560A4A" w14:paraId="668725A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CAED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C8A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BC20D5C" w14:textId="038E0E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2E874077" w14:textId="0893AE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0D7FF" w14:textId="67606C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AFF0C" w14:textId="44FA5D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16,288.70 </w:t>
            </w:r>
          </w:p>
        </w:tc>
      </w:tr>
      <w:tr w:rsidR="00560A4A" w:rsidRPr="00560A4A" w14:paraId="4C19BE0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D787F"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9CB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25BE017D" w14:textId="68B349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054BD16F" w14:textId="43B82C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E4B91" w14:textId="06A8AD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5D503" w14:textId="2981F2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10,941.48 </w:t>
            </w:r>
          </w:p>
        </w:tc>
      </w:tr>
      <w:tr w:rsidR="00560A4A" w:rsidRPr="00560A4A" w14:paraId="5AB9C5B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C5955"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131BC13D" w14:textId="08A6E4C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126,195.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0ECD8" w14:textId="5E22FAF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1AF057" w14:textId="7402A99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82F33A" w14:textId="292D169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126,195.88 </w:t>
            </w:r>
          </w:p>
        </w:tc>
      </w:tr>
      <w:tr w:rsidR="00560A4A" w:rsidRPr="00560A4A" w14:paraId="1D7A320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21E6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4F5A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D404C1A" w14:textId="0F69F7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8,454.26 </w:t>
            </w:r>
          </w:p>
        </w:tc>
        <w:tc>
          <w:tcPr>
            <w:tcW w:w="810" w:type="pct"/>
            <w:tcBorders>
              <w:top w:val="nil"/>
              <w:left w:val="nil"/>
              <w:bottom w:val="single" w:sz="4" w:space="0" w:color="000000"/>
              <w:right w:val="single" w:sz="4" w:space="0" w:color="000000"/>
            </w:tcBorders>
            <w:shd w:val="clear" w:color="auto" w:fill="auto"/>
            <w:noWrap/>
            <w:vAlign w:val="bottom"/>
            <w:hideMark/>
          </w:tcPr>
          <w:p w14:paraId="46B44BC6" w14:textId="78E335A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BCBF7" w14:textId="09E998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C7ED2" w14:textId="462CAD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138,454.26 </w:t>
            </w:r>
          </w:p>
        </w:tc>
      </w:tr>
      <w:tr w:rsidR="00560A4A" w:rsidRPr="00560A4A" w14:paraId="45B9C5B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F0EE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BF9F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0C0E27A" w14:textId="5E6F19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72BD3E2E" w14:textId="2038546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75F13" w14:textId="1D7299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7392F" w14:textId="2CF7CFF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27,256.24 </w:t>
            </w:r>
          </w:p>
        </w:tc>
      </w:tr>
      <w:tr w:rsidR="00560A4A" w:rsidRPr="00560A4A" w14:paraId="61AF06F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40C0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21A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04D53CB" w14:textId="33A944B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1,799.06 </w:t>
            </w:r>
          </w:p>
        </w:tc>
        <w:tc>
          <w:tcPr>
            <w:tcW w:w="810" w:type="pct"/>
            <w:tcBorders>
              <w:top w:val="nil"/>
              <w:left w:val="nil"/>
              <w:bottom w:val="single" w:sz="4" w:space="0" w:color="000000"/>
              <w:right w:val="single" w:sz="4" w:space="0" w:color="000000"/>
            </w:tcBorders>
            <w:shd w:val="clear" w:color="auto" w:fill="auto"/>
            <w:noWrap/>
            <w:vAlign w:val="bottom"/>
            <w:hideMark/>
          </w:tcPr>
          <w:p w14:paraId="01945A9A" w14:textId="5AD5EB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47937" w14:textId="709C5CC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B0E44" w14:textId="3BFB0D9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51,799.06 </w:t>
            </w:r>
          </w:p>
        </w:tc>
      </w:tr>
      <w:tr w:rsidR="00560A4A" w:rsidRPr="00560A4A" w14:paraId="33A2B206"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AA25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2776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404AE902" w14:textId="00882B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4D9B59D" w14:textId="4158E2F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9113D" w14:textId="65DC2C8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73CC1" w14:textId="17BEF0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42,883.73 </w:t>
            </w:r>
          </w:p>
        </w:tc>
      </w:tr>
      <w:tr w:rsidR="00560A4A" w:rsidRPr="00560A4A" w14:paraId="4BE69DD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4580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2328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859360B" w14:textId="7F3175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04,335.56 </w:t>
            </w:r>
          </w:p>
        </w:tc>
        <w:tc>
          <w:tcPr>
            <w:tcW w:w="810" w:type="pct"/>
            <w:tcBorders>
              <w:top w:val="nil"/>
              <w:left w:val="nil"/>
              <w:bottom w:val="single" w:sz="4" w:space="0" w:color="000000"/>
              <w:right w:val="single" w:sz="4" w:space="0" w:color="000000"/>
            </w:tcBorders>
            <w:shd w:val="clear" w:color="auto" w:fill="auto"/>
            <w:noWrap/>
            <w:vAlign w:val="bottom"/>
            <w:hideMark/>
          </w:tcPr>
          <w:p w14:paraId="617B051B" w14:textId="2B91E6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FD717" w14:textId="737D0B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B77FB" w14:textId="7A52FD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704,335.56 </w:t>
            </w:r>
          </w:p>
        </w:tc>
      </w:tr>
      <w:tr w:rsidR="00560A4A" w:rsidRPr="00560A4A" w14:paraId="5E53ED9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324A3"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17CF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8851F2D" w14:textId="239525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83,449.25 </w:t>
            </w:r>
          </w:p>
        </w:tc>
        <w:tc>
          <w:tcPr>
            <w:tcW w:w="810" w:type="pct"/>
            <w:tcBorders>
              <w:top w:val="nil"/>
              <w:left w:val="nil"/>
              <w:bottom w:val="single" w:sz="4" w:space="0" w:color="000000"/>
              <w:right w:val="single" w:sz="4" w:space="0" w:color="000000"/>
            </w:tcBorders>
            <w:shd w:val="clear" w:color="auto" w:fill="auto"/>
            <w:noWrap/>
            <w:vAlign w:val="bottom"/>
            <w:hideMark/>
          </w:tcPr>
          <w:p w14:paraId="4609C156" w14:textId="6A87B0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ADEB9" w14:textId="3241F8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F6148" w14:textId="044FED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883,449.25 </w:t>
            </w:r>
          </w:p>
        </w:tc>
      </w:tr>
      <w:tr w:rsidR="00560A4A" w:rsidRPr="00560A4A" w14:paraId="0D1E8E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E52A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5D5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341FE489" w14:textId="0AC7F4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78,017.78 </w:t>
            </w:r>
          </w:p>
        </w:tc>
        <w:tc>
          <w:tcPr>
            <w:tcW w:w="810" w:type="pct"/>
            <w:tcBorders>
              <w:top w:val="nil"/>
              <w:left w:val="nil"/>
              <w:bottom w:val="single" w:sz="4" w:space="0" w:color="000000"/>
              <w:right w:val="single" w:sz="4" w:space="0" w:color="000000"/>
            </w:tcBorders>
            <w:shd w:val="clear" w:color="auto" w:fill="auto"/>
            <w:noWrap/>
            <w:vAlign w:val="bottom"/>
            <w:hideMark/>
          </w:tcPr>
          <w:p w14:paraId="468F3E13" w14:textId="2FDB44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D44BC" w14:textId="2FC531E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28E01" w14:textId="5EB7D63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578,017.78 </w:t>
            </w:r>
          </w:p>
        </w:tc>
      </w:tr>
      <w:tr w:rsidR="00560A4A" w:rsidRPr="00560A4A" w14:paraId="094B919C"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FF623"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EA29606" w14:textId="11B7304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44,891,264.94 </w:t>
            </w:r>
          </w:p>
        </w:tc>
        <w:tc>
          <w:tcPr>
            <w:tcW w:w="810" w:type="pct"/>
            <w:tcBorders>
              <w:top w:val="nil"/>
              <w:left w:val="nil"/>
              <w:bottom w:val="single" w:sz="4" w:space="0" w:color="000000"/>
              <w:right w:val="single" w:sz="4" w:space="0" w:color="000000"/>
            </w:tcBorders>
            <w:shd w:val="clear" w:color="D8D8D8" w:fill="D8D8D8"/>
            <w:noWrap/>
            <w:vAlign w:val="bottom"/>
            <w:hideMark/>
          </w:tcPr>
          <w:p w14:paraId="1E6240F1" w14:textId="4C40C9F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23272" w14:textId="69C81B8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64361189" w14:textId="293216B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54,183,174.34 </w:t>
            </w:r>
          </w:p>
        </w:tc>
      </w:tr>
      <w:tr w:rsidR="00560A4A" w:rsidRPr="00560A4A" w14:paraId="7298092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DC32C"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53CF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6A916CC1" w14:textId="162E12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680626D1" w14:textId="6B48D1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BFFAF" w14:textId="7A8680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CBBA9" w14:textId="6C6A62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30,655.54 </w:t>
            </w:r>
          </w:p>
        </w:tc>
      </w:tr>
      <w:tr w:rsidR="00560A4A" w:rsidRPr="00560A4A" w14:paraId="57022F0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2FC7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B89F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35A7A4F0" w14:textId="6C8DBF2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7,931,964.02 </w:t>
            </w:r>
          </w:p>
        </w:tc>
        <w:tc>
          <w:tcPr>
            <w:tcW w:w="810" w:type="pct"/>
            <w:tcBorders>
              <w:top w:val="nil"/>
              <w:left w:val="nil"/>
              <w:bottom w:val="single" w:sz="4" w:space="0" w:color="000000"/>
              <w:right w:val="single" w:sz="4" w:space="0" w:color="000000"/>
            </w:tcBorders>
            <w:shd w:val="clear" w:color="auto" w:fill="auto"/>
            <w:noWrap/>
            <w:vAlign w:val="bottom"/>
            <w:hideMark/>
          </w:tcPr>
          <w:p w14:paraId="7B6F627A" w14:textId="0E3324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1DF13" w14:textId="20D159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5D77C660" w14:textId="74F078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678,764.42 </w:t>
            </w:r>
          </w:p>
        </w:tc>
      </w:tr>
      <w:tr w:rsidR="00560A4A" w:rsidRPr="00560A4A" w14:paraId="545954F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438A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E2F3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2B634EF" w14:textId="04D22F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60,157.10 </w:t>
            </w:r>
          </w:p>
        </w:tc>
        <w:tc>
          <w:tcPr>
            <w:tcW w:w="810" w:type="pct"/>
            <w:tcBorders>
              <w:top w:val="nil"/>
              <w:left w:val="nil"/>
              <w:bottom w:val="single" w:sz="4" w:space="0" w:color="000000"/>
              <w:right w:val="single" w:sz="4" w:space="0" w:color="000000"/>
            </w:tcBorders>
            <w:shd w:val="clear" w:color="auto" w:fill="auto"/>
            <w:noWrap/>
            <w:vAlign w:val="bottom"/>
            <w:hideMark/>
          </w:tcPr>
          <w:p w14:paraId="63199A80" w14:textId="50E3D17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90CFE" w14:textId="2EF2FE8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46D13" w14:textId="677D96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60,157.10 </w:t>
            </w:r>
          </w:p>
        </w:tc>
      </w:tr>
      <w:tr w:rsidR="00560A4A" w:rsidRPr="00560A4A" w14:paraId="25AF49C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D19C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2B9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A5CAF41" w14:textId="3D1C8AE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40BC2834" w14:textId="03975C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F39B2" w14:textId="3FC67E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51D3C" w14:textId="320C61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26,504.00 </w:t>
            </w:r>
          </w:p>
        </w:tc>
      </w:tr>
      <w:tr w:rsidR="00560A4A" w:rsidRPr="00560A4A" w14:paraId="6B8536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E6655"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89B3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7286E8F0" w14:textId="483387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3CA3313B" w14:textId="7EC8B94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A46997" w14:textId="73D8B2D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4D73B8CC" w14:textId="12E24E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62,595.36 </w:t>
            </w:r>
          </w:p>
        </w:tc>
      </w:tr>
      <w:tr w:rsidR="00560A4A" w:rsidRPr="00560A4A" w14:paraId="30E60108"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5EB0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55E0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0CB421B6" w14:textId="43BE88A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757DF265" w14:textId="7F251C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7BC8FE21" w14:textId="513B0C1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8CA387D" w14:textId="164B44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908,852.07 </w:t>
            </w:r>
          </w:p>
        </w:tc>
      </w:tr>
      <w:tr w:rsidR="00560A4A" w:rsidRPr="00560A4A" w14:paraId="10FE35C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25FC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1474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5E779362" w14:textId="50A6DE1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2C5DF071" w14:textId="3A8FF0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2ADDF0B9" w14:textId="74B9CD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8C299" w14:textId="2D603A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625,796.30 </w:t>
            </w:r>
          </w:p>
        </w:tc>
      </w:tr>
      <w:tr w:rsidR="00560A4A" w:rsidRPr="00560A4A" w14:paraId="447E2C2F"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311F5"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4899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B105348" w14:textId="3CF449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4C57C5AD" w14:textId="0D1A4F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7537D" w14:textId="4CB2EC0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AD3D9" w14:textId="5A8D94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569,958.46 </w:t>
            </w:r>
          </w:p>
        </w:tc>
      </w:tr>
      <w:tr w:rsidR="00560A4A" w:rsidRPr="00560A4A" w14:paraId="4B217EE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1E6C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78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B552A12" w14:textId="3E084C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3D3BDFFD" w14:textId="45E5A03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B2AB" w14:textId="4FC9D2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F2815" w14:textId="109FCF9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2,470.12 </w:t>
            </w:r>
          </w:p>
        </w:tc>
      </w:tr>
      <w:tr w:rsidR="00560A4A" w:rsidRPr="00560A4A" w14:paraId="6383510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F2702"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85A8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96E9D4" w14:textId="380789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6B954799" w14:textId="7FD119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8B3C3" w14:textId="519A862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5315A" w14:textId="4F4F994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6,292,709.69 </w:t>
            </w:r>
          </w:p>
        </w:tc>
      </w:tr>
      <w:tr w:rsidR="00560A4A" w:rsidRPr="00560A4A" w14:paraId="24CA338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7E217"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96BD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1FE9F424" w14:textId="5CED76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6D47BA01" w14:textId="30060D5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7A9A7" w14:textId="4FC1626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5E15" w14:textId="24B842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92,977.18 </w:t>
            </w:r>
          </w:p>
        </w:tc>
      </w:tr>
      <w:tr w:rsidR="00560A4A" w:rsidRPr="00560A4A" w14:paraId="5A391D2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8A5F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353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9589D23" w14:textId="1D5E12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079136EA" w14:textId="4A0351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45166" w14:textId="0B71EA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39E34" w14:textId="72935D1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83,879.08 </w:t>
            </w:r>
          </w:p>
        </w:tc>
      </w:tr>
      <w:tr w:rsidR="00560A4A" w:rsidRPr="00560A4A" w14:paraId="4792AEF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099DD"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BA9A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5F690506" w14:textId="6F6528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5AF29357" w14:textId="18D5960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B5A7B" w14:textId="552017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AED68" w14:textId="503B09A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119,686.28 </w:t>
            </w:r>
          </w:p>
        </w:tc>
      </w:tr>
      <w:tr w:rsidR="00560A4A" w:rsidRPr="00560A4A" w14:paraId="520D0C3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FCB4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6DC9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CB9F06A" w14:textId="236C98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1448DEA3" w14:textId="1018CC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1DBAC" w14:textId="4F61FBC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521C3" w14:textId="662BA8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68,168.74 </w:t>
            </w:r>
          </w:p>
        </w:tc>
      </w:tr>
      <w:tr w:rsidR="00560A4A" w:rsidRPr="00560A4A" w14:paraId="7B826921"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B1DD5"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ED44B86" w14:textId="1C7F387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462,364.72 </w:t>
            </w:r>
          </w:p>
        </w:tc>
        <w:tc>
          <w:tcPr>
            <w:tcW w:w="810" w:type="pct"/>
            <w:tcBorders>
              <w:top w:val="nil"/>
              <w:left w:val="nil"/>
              <w:bottom w:val="single" w:sz="4" w:space="0" w:color="000000"/>
              <w:right w:val="single" w:sz="4" w:space="0" w:color="000000"/>
            </w:tcBorders>
            <w:shd w:val="clear" w:color="D8D8D8" w:fill="D8D8D8"/>
            <w:noWrap/>
            <w:vAlign w:val="bottom"/>
            <w:hideMark/>
          </w:tcPr>
          <w:p w14:paraId="216210AC" w14:textId="1E1B127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266AC7" w14:textId="093C3B3C"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DB3B65" w14:textId="18E3B01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462,364.72 </w:t>
            </w:r>
          </w:p>
        </w:tc>
      </w:tr>
      <w:tr w:rsidR="00560A4A" w:rsidRPr="00560A4A" w14:paraId="75A8DF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81637"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9264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B4F4E83" w14:textId="1CF660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165.04 </w:t>
            </w:r>
          </w:p>
        </w:tc>
        <w:tc>
          <w:tcPr>
            <w:tcW w:w="810" w:type="pct"/>
            <w:tcBorders>
              <w:top w:val="nil"/>
              <w:left w:val="nil"/>
              <w:bottom w:val="single" w:sz="4" w:space="0" w:color="000000"/>
              <w:right w:val="single" w:sz="4" w:space="0" w:color="000000"/>
            </w:tcBorders>
            <w:shd w:val="clear" w:color="auto" w:fill="auto"/>
            <w:noWrap/>
            <w:vAlign w:val="bottom"/>
            <w:hideMark/>
          </w:tcPr>
          <w:p w14:paraId="6C83B8B3" w14:textId="62E46F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1A550" w14:textId="207C773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FB253" w14:textId="203A895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5,165.04 </w:t>
            </w:r>
          </w:p>
        </w:tc>
      </w:tr>
      <w:tr w:rsidR="00560A4A" w:rsidRPr="00560A4A" w14:paraId="3A0AE1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FEBB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360C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C4508E4" w14:textId="0C7194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F72CEB1" w14:textId="659C77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06187" w14:textId="21A4815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A2A05" w14:textId="6A13FF1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752,371.21 </w:t>
            </w:r>
          </w:p>
        </w:tc>
      </w:tr>
      <w:tr w:rsidR="00560A4A" w:rsidRPr="00560A4A" w14:paraId="5C7646F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CA37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8B92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40385E6" w14:textId="497C267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7634B100" w14:textId="14811A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5525" w14:textId="73F1EB4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A47EE" w14:textId="1A9B7CF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52,866.13 </w:t>
            </w:r>
          </w:p>
        </w:tc>
      </w:tr>
      <w:tr w:rsidR="00560A4A" w:rsidRPr="00560A4A" w14:paraId="61D1774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DFD0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FBF7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CD12999" w14:textId="498703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5,965.24 </w:t>
            </w:r>
          </w:p>
        </w:tc>
        <w:tc>
          <w:tcPr>
            <w:tcW w:w="810" w:type="pct"/>
            <w:tcBorders>
              <w:top w:val="nil"/>
              <w:left w:val="nil"/>
              <w:bottom w:val="single" w:sz="4" w:space="0" w:color="000000"/>
              <w:right w:val="single" w:sz="4" w:space="0" w:color="000000"/>
            </w:tcBorders>
            <w:shd w:val="clear" w:color="auto" w:fill="auto"/>
            <w:noWrap/>
            <w:vAlign w:val="bottom"/>
            <w:hideMark/>
          </w:tcPr>
          <w:p w14:paraId="1F35A59B" w14:textId="757D04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EE8AC" w14:textId="6AD2F3C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105A0" w14:textId="0816B4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75,965.24 </w:t>
            </w:r>
          </w:p>
        </w:tc>
      </w:tr>
      <w:tr w:rsidR="00560A4A" w:rsidRPr="00560A4A" w14:paraId="4130E39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8F84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A1C8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7E450BD" w14:textId="36793B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4CFA2E43" w14:textId="78E3461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DA4BF" w14:textId="3327E36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5F626" w14:textId="0C2BD7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225,004.06 </w:t>
            </w:r>
          </w:p>
        </w:tc>
      </w:tr>
      <w:tr w:rsidR="00560A4A" w:rsidRPr="00560A4A" w14:paraId="4A9A6C1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75B1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8E4F4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16845367" w14:textId="5B90ACC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6D804C84" w14:textId="3B6F031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44356" w14:textId="1CC508F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81CEC" w14:textId="457234C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373,004.50 </w:t>
            </w:r>
          </w:p>
        </w:tc>
      </w:tr>
      <w:tr w:rsidR="00560A4A" w:rsidRPr="00560A4A" w14:paraId="5ECFB6B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28155"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869D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720BC96" w14:textId="224AD6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1DEFA6C7" w14:textId="749D635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DE36F" w14:textId="65BADA8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AC336" w14:textId="2C64892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882,690.01 </w:t>
            </w:r>
          </w:p>
        </w:tc>
      </w:tr>
      <w:tr w:rsidR="00560A4A" w:rsidRPr="00560A4A" w14:paraId="3D20F36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0C0D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249A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2BA04DD5" w14:textId="1C1450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3FD6A6D7" w14:textId="235DD3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B645E" w14:textId="6BA5E46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630F5" w14:textId="76FF9D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491,620.07 </w:t>
            </w:r>
          </w:p>
        </w:tc>
      </w:tr>
      <w:tr w:rsidR="00560A4A" w:rsidRPr="00560A4A" w14:paraId="183E4E2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7A74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9A40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426EB86" w14:textId="05D7DE6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74265010" w14:textId="1532C6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A7496" w14:textId="3318CD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7AB95" w14:textId="039A564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75,336.10 </w:t>
            </w:r>
          </w:p>
        </w:tc>
      </w:tr>
      <w:tr w:rsidR="00560A4A" w:rsidRPr="00560A4A" w14:paraId="75C7D484"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995B3"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0B1D9"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0B37FB0" w14:textId="0CD2086A"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41366312" w14:textId="528E19D8"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83851A" w14:textId="36A190A1"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960EEF" w14:textId="3911D7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87,427.68 </w:t>
            </w:r>
          </w:p>
        </w:tc>
      </w:tr>
      <w:tr w:rsidR="00560A4A" w:rsidRPr="00560A4A" w14:paraId="1A7CFE2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0C929"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1F17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5FB8B486" w14:textId="51751CB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4BF25A2A" w14:textId="33F0A7C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9C843" w14:textId="31DEFB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4855B" w14:textId="784BAC0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10,914.68 </w:t>
            </w:r>
          </w:p>
        </w:tc>
      </w:tr>
      <w:tr w:rsidR="00560A4A" w:rsidRPr="00560A4A" w14:paraId="5265AA15"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EEF04"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B9445EB" w14:textId="7BC5BB5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294,95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24B1D91" w14:textId="1EC3AD2F"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BA0B4E" w14:textId="5F3D7F6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50A20E" w14:textId="0028C39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8,294,955.97 </w:t>
            </w:r>
          </w:p>
        </w:tc>
      </w:tr>
      <w:tr w:rsidR="00560A4A" w:rsidRPr="00560A4A" w14:paraId="771ADA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ACDE9"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A14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FFCB5F0" w14:textId="6D5CF91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1CDCC49B" w14:textId="2FAAC68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3111" w14:textId="07BDF6D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A534F" w14:textId="57F054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479,843.44 </w:t>
            </w:r>
          </w:p>
        </w:tc>
      </w:tr>
      <w:tr w:rsidR="00560A4A" w:rsidRPr="00560A4A" w14:paraId="6AFB1CCD"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8D5E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2621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3E292900" w14:textId="1BBC10C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4C16C462" w14:textId="7F0B0F7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8C636" w14:textId="4994EF4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8BA97" w14:textId="20657A5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555,300.81 </w:t>
            </w:r>
          </w:p>
        </w:tc>
      </w:tr>
      <w:tr w:rsidR="00560A4A" w:rsidRPr="00560A4A" w14:paraId="4703A36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CDE88"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1DD3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2CFC68B" w14:textId="16A923E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1800943F" w14:textId="25945C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3EEE1" w14:textId="5443F5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01E34" w14:textId="6F6255D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773,479.63 </w:t>
            </w:r>
          </w:p>
        </w:tc>
      </w:tr>
      <w:tr w:rsidR="00560A4A" w:rsidRPr="00560A4A" w14:paraId="19F12E3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FAF0E"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B9EB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6D51C1D" w14:textId="6D3D6E9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48A45682" w14:textId="67C63BF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78820" w14:textId="6159E68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E17BB" w14:textId="23DAAB0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894,162.86 </w:t>
            </w:r>
          </w:p>
        </w:tc>
      </w:tr>
      <w:tr w:rsidR="00560A4A" w:rsidRPr="00560A4A" w14:paraId="42939E9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5A554"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462B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5CEB6F67" w14:textId="6214D6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4F1D9E5B" w14:textId="2CBE23B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0DE07" w14:textId="7AD8DCE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28BA2" w14:textId="17C3716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479,732.08 </w:t>
            </w:r>
          </w:p>
        </w:tc>
      </w:tr>
      <w:tr w:rsidR="00560A4A" w:rsidRPr="00560A4A" w14:paraId="29E8C41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6FCEA"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1677D"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13BEF04" w14:textId="013914E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634D46AA" w14:textId="77A3AFA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CDC46" w14:textId="33ED6D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B2E36" w14:textId="66B1FF9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19,922.12 </w:t>
            </w:r>
          </w:p>
        </w:tc>
      </w:tr>
      <w:tr w:rsidR="00560A4A" w:rsidRPr="00560A4A" w14:paraId="0E970DA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13C6"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E6AF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57DA9657" w14:textId="3A26132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03,703.12 </w:t>
            </w:r>
          </w:p>
        </w:tc>
        <w:tc>
          <w:tcPr>
            <w:tcW w:w="810" w:type="pct"/>
            <w:tcBorders>
              <w:top w:val="nil"/>
              <w:left w:val="nil"/>
              <w:bottom w:val="single" w:sz="4" w:space="0" w:color="000000"/>
              <w:right w:val="single" w:sz="4" w:space="0" w:color="000000"/>
            </w:tcBorders>
            <w:shd w:val="clear" w:color="auto" w:fill="auto"/>
            <w:noWrap/>
            <w:vAlign w:val="bottom"/>
            <w:hideMark/>
          </w:tcPr>
          <w:p w14:paraId="77C6772C" w14:textId="458D0B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6BE96" w14:textId="427690E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A2DAD" w14:textId="04F8079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303,703.12 </w:t>
            </w:r>
          </w:p>
        </w:tc>
      </w:tr>
      <w:tr w:rsidR="00560A4A" w:rsidRPr="00560A4A" w14:paraId="69E8204E"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2B3C7" w14:textId="77777777" w:rsidR="00560A4A" w:rsidRPr="00560A4A" w:rsidRDefault="00560A4A" w:rsidP="00560A4A">
            <w:pPr>
              <w:spacing w:after="0" w:line="240" w:lineRule="auto"/>
              <w:ind w:right="57"/>
              <w:contextualSpacing/>
              <w:jc w:val="right"/>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7AE6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31AD92B" w14:textId="51C12FF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88,811.91 </w:t>
            </w:r>
          </w:p>
        </w:tc>
        <w:tc>
          <w:tcPr>
            <w:tcW w:w="810" w:type="pct"/>
            <w:tcBorders>
              <w:top w:val="nil"/>
              <w:left w:val="nil"/>
              <w:bottom w:val="single" w:sz="4" w:space="0" w:color="000000"/>
              <w:right w:val="single" w:sz="4" w:space="0" w:color="000000"/>
            </w:tcBorders>
            <w:shd w:val="clear" w:color="auto" w:fill="auto"/>
            <w:noWrap/>
            <w:vAlign w:val="bottom"/>
            <w:hideMark/>
          </w:tcPr>
          <w:p w14:paraId="680A3D75" w14:textId="1EF4EF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48EA3" w14:textId="62399E1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0FAF3" w14:textId="18C8D81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888,811.91 </w:t>
            </w:r>
          </w:p>
        </w:tc>
      </w:tr>
      <w:tr w:rsidR="00560A4A" w:rsidRPr="00560A4A" w14:paraId="5FCAE25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C3CFC"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012C5190" w14:textId="7C6E4C0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070,586.26 </w:t>
            </w:r>
          </w:p>
        </w:tc>
        <w:tc>
          <w:tcPr>
            <w:tcW w:w="810" w:type="pct"/>
            <w:tcBorders>
              <w:top w:val="nil"/>
              <w:left w:val="nil"/>
              <w:bottom w:val="single" w:sz="4" w:space="0" w:color="000000"/>
              <w:right w:val="single" w:sz="4" w:space="0" w:color="000000"/>
            </w:tcBorders>
            <w:shd w:val="clear" w:color="D8D8D8" w:fill="D8D8D8"/>
            <w:noWrap/>
            <w:vAlign w:val="bottom"/>
            <w:hideMark/>
          </w:tcPr>
          <w:p w14:paraId="1C41B5C4" w14:textId="764442D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E6D960" w14:textId="5B3AAD3B"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2E0D8D" w14:textId="4E3CC76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9,070,586.26 </w:t>
            </w:r>
          </w:p>
        </w:tc>
      </w:tr>
      <w:tr w:rsidR="00560A4A" w:rsidRPr="00560A4A" w14:paraId="62109EF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99BB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878B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14FC53F6" w14:textId="308505B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2F2DB66C" w14:textId="29622EC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C0D9A" w14:textId="3883197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2818B" w14:textId="6C3D2AA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055,419.60 </w:t>
            </w:r>
          </w:p>
        </w:tc>
      </w:tr>
      <w:tr w:rsidR="00560A4A" w:rsidRPr="00560A4A" w14:paraId="319C89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F520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AD0C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6D573967" w14:textId="75E3A6C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592,091.92 </w:t>
            </w:r>
          </w:p>
        </w:tc>
        <w:tc>
          <w:tcPr>
            <w:tcW w:w="810" w:type="pct"/>
            <w:tcBorders>
              <w:top w:val="nil"/>
              <w:left w:val="nil"/>
              <w:bottom w:val="single" w:sz="4" w:space="0" w:color="000000"/>
              <w:right w:val="single" w:sz="4" w:space="0" w:color="000000"/>
            </w:tcBorders>
            <w:shd w:val="clear" w:color="auto" w:fill="auto"/>
            <w:noWrap/>
            <w:vAlign w:val="bottom"/>
            <w:hideMark/>
          </w:tcPr>
          <w:p w14:paraId="46421496" w14:textId="3D39D5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C952E" w14:textId="7882D7C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40BFC" w14:textId="3C3AE3E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4,592,091.92 </w:t>
            </w:r>
          </w:p>
        </w:tc>
      </w:tr>
      <w:tr w:rsidR="00560A4A" w:rsidRPr="00560A4A" w14:paraId="3CDEA23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874BE"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3899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5B26DA0" w14:textId="34F4DD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09247210" w14:textId="0214F67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8889B" w14:textId="3442E0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D965F" w14:textId="6DAA99E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38,734.00 </w:t>
            </w:r>
          </w:p>
        </w:tc>
      </w:tr>
      <w:tr w:rsidR="00560A4A" w:rsidRPr="00560A4A" w14:paraId="5D4E159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1DA7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FF50"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4AC066DF" w14:textId="5C07D0D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52374570" w14:textId="115C866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FBE05" w14:textId="18121B9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9819C" w14:textId="1DEBD4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947,253.68 </w:t>
            </w:r>
          </w:p>
        </w:tc>
      </w:tr>
      <w:tr w:rsidR="00560A4A" w:rsidRPr="00560A4A" w14:paraId="3781F83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E11A0"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6F89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5A4AE3E3" w14:textId="3A9A93B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0615560F" w14:textId="5640F7B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321B6" w14:textId="33FFC66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14006" w14:textId="16E498C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45,336.00 </w:t>
            </w:r>
          </w:p>
        </w:tc>
      </w:tr>
      <w:tr w:rsidR="00560A4A" w:rsidRPr="00560A4A" w14:paraId="56BD78D0"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C9EF1"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A3D2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64D98E9C" w14:textId="0A20A74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90,413.73 </w:t>
            </w:r>
          </w:p>
        </w:tc>
        <w:tc>
          <w:tcPr>
            <w:tcW w:w="810" w:type="pct"/>
            <w:tcBorders>
              <w:top w:val="nil"/>
              <w:left w:val="nil"/>
              <w:bottom w:val="single" w:sz="4" w:space="0" w:color="000000"/>
              <w:right w:val="single" w:sz="4" w:space="0" w:color="000000"/>
            </w:tcBorders>
            <w:shd w:val="clear" w:color="auto" w:fill="auto"/>
            <w:noWrap/>
            <w:vAlign w:val="bottom"/>
            <w:hideMark/>
          </w:tcPr>
          <w:p w14:paraId="0940D768" w14:textId="453CCE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775E" w14:textId="48352AB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408AC" w14:textId="4D34E4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590,413.73 </w:t>
            </w:r>
          </w:p>
        </w:tc>
      </w:tr>
      <w:tr w:rsidR="00560A4A" w:rsidRPr="00560A4A" w14:paraId="3761262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0A498"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73DA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3015E340" w14:textId="57603B9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52BBDA14" w14:textId="48660A8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A0437" w14:textId="7D87B3D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06862" w14:textId="64D6BB3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973,843.51 </w:t>
            </w:r>
          </w:p>
        </w:tc>
      </w:tr>
      <w:tr w:rsidR="00560A4A" w:rsidRPr="00560A4A" w14:paraId="336FB70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0B87A"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1D6C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C8A059B" w14:textId="18CD160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0605FFAD" w14:textId="2CD0751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E46C5" w14:textId="15DC0A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DD2E1" w14:textId="48BA281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2,681,632.54 </w:t>
            </w:r>
          </w:p>
        </w:tc>
      </w:tr>
      <w:tr w:rsidR="00560A4A" w:rsidRPr="00560A4A" w14:paraId="7EFE3A2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CCD8C"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65D6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5C6B428A" w14:textId="0577D88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19E49275" w14:textId="5E6665F9"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362AD" w14:textId="12B0493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D6E52" w14:textId="0491035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3,470,433.12 </w:t>
            </w:r>
          </w:p>
        </w:tc>
      </w:tr>
      <w:tr w:rsidR="00560A4A" w:rsidRPr="00560A4A" w14:paraId="52DFF9A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98F1B" w14:textId="7777777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3EDC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0685C596" w14:textId="50AA2D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54F9BA3F" w14:textId="21C5764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AE9EB" w14:textId="46EB62C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C867C" w14:textId="18DC510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1,675,428.16 </w:t>
            </w:r>
          </w:p>
        </w:tc>
      </w:tr>
      <w:tr w:rsidR="00560A4A" w:rsidRPr="00560A4A" w14:paraId="4C5691C3"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79FEEB"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6435697E" w14:textId="5C0A3921"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01CE4CE" w14:textId="78CCC89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F82B178" w14:textId="7C959DF4"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3DEFB2B" w14:textId="2E67DBF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2,732,738.94 </w:t>
            </w:r>
          </w:p>
        </w:tc>
      </w:tr>
      <w:tr w:rsidR="00560A4A" w:rsidRPr="00560A4A" w14:paraId="2214D3B2"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2CA78"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1BE3543" w14:textId="4A449B09"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90E12BF" w14:textId="35ACE51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F20732" w14:textId="14B6E99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0AF2E3" w14:textId="55655E3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1,679,180.94 </w:t>
            </w:r>
          </w:p>
        </w:tc>
      </w:tr>
      <w:tr w:rsidR="00560A4A" w:rsidRPr="00560A4A" w14:paraId="3409C402"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A165A"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8477F"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2ABB3F1" w14:textId="2EE8C3D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0231877" w14:textId="1D399A2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E6712" w14:textId="7024D25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4EF36" w14:textId="6452B2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28,750.84 </w:t>
            </w:r>
          </w:p>
        </w:tc>
      </w:tr>
      <w:tr w:rsidR="00560A4A" w:rsidRPr="00560A4A" w14:paraId="5E202FD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14EF3"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EB26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07E98BE" w14:textId="6A6290E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3B698E0" w14:textId="3A17AD3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399C6" w14:textId="7EAF13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F16F3" w14:textId="755FBF2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12,012.22 </w:t>
            </w:r>
          </w:p>
        </w:tc>
      </w:tr>
      <w:tr w:rsidR="00560A4A" w:rsidRPr="00560A4A" w14:paraId="590C0AA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7EA21"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DAF1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27384B7" w14:textId="71CDE55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44B71528" w14:textId="7E5014B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36D9B" w14:textId="748C320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0B77E" w14:textId="31B7519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69,122.92 </w:t>
            </w:r>
          </w:p>
        </w:tc>
      </w:tr>
      <w:tr w:rsidR="00560A4A" w:rsidRPr="00560A4A" w14:paraId="4359996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0A29F"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B895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6D800DA4" w14:textId="620F59F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4983A45" w14:textId="3D02179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06646" w14:textId="5E6A1E8D"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052EA" w14:textId="3858EDE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4,897.50 </w:t>
            </w:r>
          </w:p>
        </w:tc>
      </w:tr>
      <w:tr w:rsidR="00560A4A" w:rsidRPr="00560A4A" w14:paraId="72CA60C1"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FA9D6"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35C44"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FF7A1A0" w14:textId="193A60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1A0059F5" w14:textId="1F4FC42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7D5E3" w14:textId="1BF9C2A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51CAF" w14:textId="000DB01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44,397.46 </w:t>
            </w:r>
          </w:p>
        </w:tc>
      </w:tr>
      <w:tr w:rsidR="00560A4A" w:rsidRPr="00560A4A" w14:paraId="18DE35B4"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EBDA1"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9EDAA85" w14:textId="5870D0DA"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B392C7" w14:textId="52C80A8D"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128355" w14:textId="5CF5AAE6"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451FB6" w14:textId="6F4BD39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222,000.00 </w:t>
            </w:r>
          </w:p>
        </w:tc>
      </w:tr>
      <w:tr w:rsidR="00560A4A" w:rsidRPr="00560A4A" w14:paraId="233BE8F3"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EF0CA" w14:textId="77777777" w:rsidR="00560A4A" w:rsidRPr="00560A4A" w:rsidRDefault="00560A4A" w:rsidP="00560A4A">
            <w:pPr>
              <w:spacing w:after="0" w:line="240" w:lineRule="auto"/>
              <w:ind w:right="57"/>
              <w:contextualSpacing/>
              <w:rPr>
                <w:rFonts w:ascii="Arial Narrow" w:hAnsi="Arial Narrow"/>
                <w:color w:val="000000"/>
                <w:sz w:val="20"/>
                <w:szCs w:val="20"/>
              </w:rPr>
            </w:pPr>
            <w:r w:rsidRPr="00560A4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84A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3B657EA" w14:textId="4F014BB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788D9" w14:textId="5C4F12A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9A254" w14:textId="2406D7FE"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564E2" w14:textId="4C6E6D8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222,000.00 </w:t>
            </w:r>
          </w:p>
        </w:tc>
      </w:tr>
      <w:tr w:rsidR="00560A4A" w:rsidRPr="00560A4A" w14:paraId="1FBE7AA7"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48A9E"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4826AF28" w14:textId="61CF53E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1A709E" w14:textId="49594A90"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5F2422" w14:textId="6BFFD6E7"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F9F1CF" w14:textId="19902782"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10,920.00 </w:t>
            </w:r>
          </w:p>
        </w:tc>
      </w:tr>
      <w:tr w:rsidR="00560A4A" w:rsidRPr="00560A4A" w14:paraId="03D6D83C"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4141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36B68"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40AC3F56" w14:textId="76A0A9D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B0695D1" w14:textId="595528E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E4905" w14:textId="3B184DA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41357" w14:textId="3F7FEE3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r>
      <w:tr w:rsidR="00560A4A" w:rsidRPr="00560A4A" w14:paraId="614C409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2314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9C643"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4A57E523" w14:textId="0279933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8FE3FAA" w14:textId="7279D96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D2F54" w14:textId="6477A9D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D89CD" w14:textId="287980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4,368.00 </w:t>
            </w:r>
          </w:p>
        </w:tc>
      </w:tr>
      <w:tr w:rsidR="00560A4A" w:rsidRPr="00560A4A" w14:paraId="049769A9"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770EC"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3D5D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07E82BA" w14:textId="6560E44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069DE35" w14:textId="2A38988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E596A" w14:textId="6116B49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92043" w14:textId="2436CEB5"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r>
      <w:tr w:rsidR="00560A4A" w:rsidRPr="00560A4A" w14:paraId="257B1867"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D182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4DDB2"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6C9D8B8" w14:textId="64CABF02"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88BE9A1" w14:textId="7B67D1A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E96B6" w14:textId="71CD0466"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89A0F" w14:textId="36EA83B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r>
      <w:tr w:rsidR="00560A4A" w:rsidRPr="00560A4A" w14:paraId="343B260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3F0E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E6ED7"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398F1788" w14:textId="19AA80F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18685B0" w14:textId="78398D7B"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37D23" w14:textId="701EF14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49D81" w14:textId="04337AA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546.00 </w:t>
            </w:r>
          </w:p>
        </w:tc>
      </w:tr>
      <w:tr w:rsidR="00560A4A" w:rsidRPr="00560A4A" w14:paraId="52CF4B35"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E6495"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58F01"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DDC0243" w14:textId="20B77700"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C4FA992" w14:textId="1E03046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908CE" w14:textId="631B3BD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3743E" w14:textId="40F3CEFF"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1,092.00 </w:t>
            </w:r>
          </w:p>
        </w:tc>
      </w:tr>
      <w:tr w:rsidR="00560A4A" w:rsidRPr="00560A4A" w14:paraId="5ABA527B"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5248A"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7BEBE"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2BD3532" w14:textId="48AF1774"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FAEA585" w14:textId="72B401F3"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09770" w14:textId="2CC9EE6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E7F67" w14:textId="5D299C67"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3,276.00 </w:t>
            </w:r>
          </w:p>
        </w:tc>
      </w:tr>
      <w:tr w:rsidR="00560A4A" w:rsidRPr="00560A4A" w14:paraId="7265058E" w14:textId="77777777" w:rsidTr="00560A4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B1E23" w14:textId="77777777" w:rsidR="00560A4A" w:rsidRPr="00560A4A" w:rsidRDefault="00560A4A" w:rsidP="00560A4A">
            <w:pPr>
              <w:spacing w:after="0" w:line="240" w:lineRule="auto"/>
              <w:ind w:right="57"/>
              <w:contextualSpacing/>
              <w:rPr>
                <w:rFonts w:ascii="Arial Narrow" w:hAnsi="Arial Narrow"/>
                <w:b/>
                <w:bCs/>
                <w:color w:val="000000"/>
                <w:sz w:val="20"/>
                <w:szCs w:val="20"/>
              </w:rPr>
            </w:pPr>
            <w:r w:rsidRPr="00560A4A">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14BFFC4F" w14:textId="3FFD2A8E"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3F2324" w14:textId="5262282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33D7A6" w14:textId="3E4EFEE8"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E4BE4A" w14:textId="75E5D1F5" w:rsidR="00560A4A" w:rsidRPr="00560A4A" w:rsidRDefault="00560A4A" w:rsidP="00560A4A">
            <w:pPr>
              <w:spacing w:after="0" w:line="240" w:lineRule="auto"/>
              <w:ind w:right="57"/>
              <w:contextualSpacing/>
              <w:jc w:val="right"/>
              <w:rPr>
                <w:rFonts w:ascii="Arial Narrow" w:hAnsi="Arial Narrow"/>
                <w:b/>
                <w:bCs/>
                <w:color w:val="000000"/>
                <w:sz w:val="20"/>
                <w:szCs w:val="20"/>
              </w:rPr>
            </w:pPr>
            <w:r w:rsidRPr="00560A4A">
              <w:rPr>
                <w:rFonts w:ascii="Arial Narrow" w:hAnsi="Arial Narrow"/>
                <w:b/>
                <w:bCs/>
                <w:color w:val="000000"/>
                <w:sz w:val="20"/>
                <w:szCs w:val="20"/>
              </w:rPr>
              <w:t xml:space="preserve">820,638.00 </w:t>
            </w:r>
          </w:p>
        </w:tc>
      </w:tr>
      <w:tr w:rsidR="00560A4A" w:rsidRPr="00560A4A" w14:paraId="6FFB405A" w14:textId="77777777" w:rsidTr="00560A4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30F46"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BF7B" w14:textId="77777777" w:rsidR="00560A4A" w:rsidRPr="00560A4A" w:rsidRDefault="00560A4A" w:rsidP="00560A4A">
            <w:pPr>
              <w:spacing w:after="0" w:line="240" w:lineRule="auto"/>
              <w:ind w:right="57"/>
              <w:contextualSpacing/>
              <w:rPr>
                <w:rFonts w:ascii="Arial Narrow" w:hAnsi="Arial Narrow"/>
                <w:i/>
                <w:iCs/>
                <w:color w:val="000000"/>
                <w:sz w:val="20"/>
                <w:szCs w:val="20"/>
              </w:rPr>
            </w:pPr>
            <w:r w:rsidRPr="00560A4A">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6679D5D" w14:textId="5DFC9F3C"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500CBDCB" w14:textId="7753FE18"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9F9C1" w14:textId="4C17696A"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F0EE5" w14:textId="113CF621" w:rsidR="00560A4A" w:rsidRPr="00560A4A" w:rsidRDefault="00560A4A" w:rsidP="00560A4A">
            <w:pPr>
              <w:spacing w:after="0" w:line="240" w:lineRule="auto"/>
              <w:ind w:right="57"/>
              <w:contextualSpacing/>
              <w:jc w:val="right"/>
              <w:rPr>
                <w:rFonts w:ascii="Arial Narrow" w:hAnsi="Arial Narrow"/>
                <w:i/>
                <w:iCs/>
                <w:color w:val="000000"/>
                <w:sz w:val="20"/>
                <w:szCs w:val="20"/>
              </w:rPr>
            </w:pPr>
            <w:r w:rsidRPr="00560A4A">
              <w:rPr>
                <w:rFonts w:ascii="Arial Narrow" w:hAnsi="Arial Narrow"/>
                <w:i/>
                <w:iCs/>
                <w:color w:val="000000"/>
                <w:sz w:val="20"/>
                <w:szCs w:val="20"/>
              </w:rPr>
              <w:t xml:space="preserve"> 820,638.00 </w:t>
            </w:r>
          </w:p>
        </w:tc>
      </w:tr>
    </w:tbl>
    <w:p w14:paraId="54E19CF1" w14:textId="3DCDC4D5" w:rsidR="00B45EF7"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5188D0" w14:textId="4649D3F1" w:rsidR="00837AEC" w:rsidRDefault="00E17909"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0597BDD4" w14:textId="77777777" w:rsidR="00560A4A" w:rsidRDefault="00560A4A" w:rsidP="00DF247F">
      <w:pPr>
        <w:spacing w:after="0" w:line="240" w:lineRule="auto"/>
        <w:contextualSpacing/>
        <w:jc w:val="both"/>
        <w:rPr>
          <w:rFonts w:ascii="Arial" w:eastAsia="Arial" w:hAnsi="Arial" w:cs="Arial"/>
          <w:b/>
          <w:color w:val="002060"/>
          <w:sz w:val="28"/>
          <w:szCs w:val="28"/>
        </w:rPr>
      </w:pPr>
    </w:p>
    <w:p w14:paraId="6D9C05FB" w14:textId="77777777" w:rsidR="00560A4A"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3C820AAA"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7563F7" w:rsidRPr="007563F7">
        <w:rPr>
          <w:rFonts w:ascii="Arial" w:eastAsia="Times New Roman" w:hAnsi="Arial" w:cs="Arial"/>
          <w:b/>
          <w:bCs/>
          <w:color w:val="0070C0"/>
          <w:sz w:val="24"/>
          <w:szCs w:val="24"/>
          <w:lang w:eastAsia="en-US"/>
        </w:rPr>
        <w:t>1,354,184,914.59</w:t>
      </w:r>
      <w:r w:rsidR="007563F7">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lastRenderedPageBreak/>
        <w:t>Standby Funds</w:t>
      </w:r>
    </w:p>
    <w:p w14:paraId="149231A5" w14:textId="773BB170"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w:t>
      </w:r>
      <w:r w:rsidRPr="007563F7">
        <w:rPr>
          <w:rFonts w:ascii="Arial" w:eastAsia="Times New Roman" w:hAnsi="Arial" w:cs="Arial"/>
          <w:sz w:val="24"/>
          <w:szCs w:val="24"/>
          <w:lang w:val="en-US" w:eastAsia="en-US"/>
        </w:rPr>
        <w:t xml:space="preserve">of </w:t>
      </w:r>
      <w:r w:rsidRPr="007563F7">
        <w:rPr>
          <w:rFonts w:ascii="Arial" w:eastAsia="Times New Roman" w:hAnsi="Arial" w:cs="Arial"/>
          <w:b/>
          <w:sz w:val="24"/>
          <w:szCs w:val="24"/>
          <w:lang w:val="en-US" w:eastAsia="en-US"/>
        </w:rPr>
        <w:t>₱</w:t>
      </w:r>
      <w:r w:rsidR="001E1121" w:rsidRPr="007563F7">
        <w:rPr>
          <w:rFonts w:ascii="Arial" w:eastAsia="Times New Roman" w:hAnsi="Arial" w:cs="Arial"/>
          <w:b/>
          <w:bCs/>
          <w:sz w:val="24"/>
          <w:szCs w:val="24"/>
          <w:lang w:eastAsia="en-US"/>
        </w:rPr>
        <w:t xml:space="preserve">506,995,069.10 </w:t>
      </w:r>
      <w:r w:rsidRPr="007563F7">
        <w:rPr>
          <w:rFonts w:ascii="Arial" w:eastAsia="Times New Roman" w:hAnsi="Arial" w:cs="Arial"/>
          <w:b/>
          <w:sz w:val="24"/>
          <w:szCs w:val="24"/>
          <w:lang w:val="en-US" w:eastAsia="en-US"/>
        </w:rPr>
        <w:t>standby funds</w:t>
      </w:r>
      <w:r w:rsidRPr="007563F7">
        <w:rPr>
          <w:rFonts w:ascii="Arial" w:eastAsia="Times New Roman" w:hAnsi="Arial" w:cs="Arial"/>
          <w:sz w:val="24"/>
          <w:szCs w:val="24"/>
          <w:lang w:val="en-US" w:eastAsia="en-US"/>
        </w:rPr>
        <w:t xml:space="preserve"> in </w:t>
      </w:r>
      <w:r w:rsidRPr="007143D4">
        <w:rPr>
          <w:rFonts w:ascii="Arial" w:eastAsia="Times New Roman" w:hAnsi="Arial" w:cs="Arial"/>
          <w:sz w:val="24"/>
          <w:szCs w:val="24"/>
          <w:lang w:val="en-US" w:eastAsia="en-US"/>
        </w:rPr>
        <w:t xml:space="preserve">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75B90BFD"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7563F7" w:rsidRPr="007563F7">
        <w:rPr>
          <w:rFonts w:ascii="Arial" w:eastAsia="Times New Roman" w:hAnsi="Arial" w:cs="Arial"/>
          <w:b/>
          <w:bCs/>
          <w:color w:val="0070C0"/>
          <w:sz w:val="24"/>
          <w:szCs w:val="24"/>
          <w:lang w:eastAsia="en-US"/>
        </w:rPr>
        <w:t>322,108</w:t>
      </w:r>
      <w:r w:rsidR="007563F7">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7563F7" w:rsidRPr="007563F7">
        <w:rPr>
          <w:rFonts w:ascii="Arial" w:eastAsia="Times New Roman" w:hAnsi="Arial" w:cs="Arial"/>
          <w:b/>
          <w:color w:val="0070C0"/>
          <w:sz w:val="24"/>
          <w:szCs w:val="24"/>
          <w:lang w:val="en-US" w:eastAsia="en-US"/>
        </w:rPr>
        <w:t>172,482,883.09</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7563F7" w:rsidRPr="007563F7">
        <w:rPr>
          <w:rFonts w:ascii="Arial" w:eastAsia="Times New Roman" w:hAnsi="Arial" w:cs="Arial"/>
          <w:b/>
          <w:bCs/>
          <w:color w:val="0070C0"/>
          <w:sz w:val="24"/>
          <w:szCs w:val="24"/>
          <w:lang w:eastAsia="en-US"/>
        </w:rPr>
        <w:t>213,310,308.41</w:t>
      </w:r>
      <w:r w:rsidR="007563F7">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7563F7">
        <w:rPr>
          <w:rFonts w:ascii="Arial" w:eastAsia="Times New Roman" w:hAnsi="Arial" w:cs="Arial"/>
          <w:b/>
          <w:sz w:val="24"/>
          <w:szCs w:val="24"/>
          <w:lang w:val="en-US" w:eastAsia="en-US"/>
        </w:rPr>
        <w:t xml:space="preserve">non-food items (FNIs) </w:t>
      </w:r>
      <w:r w:rsidRPr="007563F7">
        <w:rPr>
          <w:rFonts w:ascii="Arial" w:eastAsia="Times New Roman" w:hAnsi="Arial" w:cs="Arial"/>
          <w:sz w:val="24"/>
          <w:szCs w:val="24"/>
          <w:lang w:val="en-US" w:eastAsia="en-US"/>
        </w:rPr>
        <w:t xml:space="preserve">amounting to </w:t>
      </w:r>
      <w:r w:rsidRPr="007563F7">
        <w:rPr>
          <w:rFonts w:ascii="Arial" w:eastAsia="Times New Roman" w:hAnsi="Arial" w:cs="Arial"/>
          <w:b/>
          <w:sz w:val="24"/>
          <w:szCs w:val="24"/>
          <w:lang w:val="en-US" w:eastAsia="en-US"/>
        </w:rPr>
        <w:t>₱</w:t>
      </w:r>
      <w:r w:rsidR="001E1121" w:rsidRPr="007563F7">
        <w:rPr>
          <w:rFonts w:ascii="Arial" w:eastAsia="Times New Roman" w:hAnsi="Arial" w:cs="Arial"/>
          <w:b/>
          <w:bCs/>
          <w:sz w:val="24"/>
          <w:szCs w:val="24"/>
          <w:lang w:eastAsia="en-US"/>
        </w:rPr>
        <w:t xml:space="preserve">461,396,653.99 </w:t>
      </w:r>
      <w:r w:rsidRPr="007563F7">
        <w:rPr>
          <w:rFonts w:ascii="Arial" w:eastAsia="Times New Roman" w:hAnsi="Arial" w:cs="Arial"/>
          <w:sz w:val="24"/>
          <w:szCs w:val="24"/>
          <w:lang w:val="en-US" w:eastAsia="en-US"/>
        </w:rPr>
        <w:t xml:space="preserve">are </w:t>
      </w:r>
      <w:r w:rsidRPr="00950009">
        <w:rPr>
          <w:rFonts w:ascii="Arial" w:eastAsia="Times New Roman" w:hAnsi="Arial" w:cs="Arial"/>
          <w:sz w:val="24"/>
          <w:szCs w:val="24"/>
          <w:lang w:val="en-US" w:eastAsia="en-US"/>
        </w:rPr>
        <w:t>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53" w:type="pct"/>
        <w:tblInd w:w="274" w:type="dxa"/>
        <w:tblLook w:val="04A0" w:firstRow="1" w:lastRow="0" w:firstColumn="1" w:lastColumn="0" w:noHBand="0" w:noVBand="1"/>
      </w:tblPr>
      <w:tblGrid>
        <w:gridCol w:w="1414"/>
        <w:gridCol w:w="1304"/>
        <w:gridCol w:w="1113"/>
        <w:gridCol w:w="1417"/>
        <w:gridCol w:w="1415"/>
        <w:gridCol w:w="1419"/>
        <w:gridCol w:w="1560"/>
      </w:tblGrid>
      <w:tr w:rsidR="007563F7" w:rsidRPr="007563F7" w14:paraId="570C5915" w14:textId="77777777" w:rsidTr="007563F7">
        <w:trPr>
          <w:trHeight w:val="20"/>
        </w:trPr>
        <w:tc>
          <w:tcPr>
            <w:tcW w:w="73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5BBBBA"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REGIONAL / FIELD OFFICE</w:t>
            </w:r>
          </w:p>
        </w:tc>
        <w:tc>
          <w:tcPr>
            <w:tcW w:w="67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93D760E"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STANDBY FUNDS</w:t>
            </w:r>
          </w:p>
        </w:tc>
        <w:tc>
          <w:tcPr>
            <w:tcW w:w="131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5E6ECBA"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FAMILY FOOD PACKS</w:t>
            </w:r>
          </w:p>
        </w:tc>
        <w:tc>
          <w:tcPr>
            <w:tcW w:w="73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71455CB"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OTHER FOOD ITEMS</w:t>
            </w:r>
          </w:p>
        </w:tc>
        <w:tc>
          <w:tcPr>
            <w:tcW w:w="73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22C0564"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NON-FOOD RELIEF ITEMS</w:t>
            </w:r>
          </w:p>
        </w:tc>
        <w:tc>
          <w:tcPr>
            <w:tcW w:w="81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D7B374"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TOTAL STANDBY FUNDS &amp; STOCKPILE</w:t>
            </w:r>
          </w:p>
        </w:tc>
      </w:tr>
      <w:tr w:rsidR="007563F7" w:rsidRPr="007563F7" w14:paraId="5CB3D47C" w14:textId="77777777" w:rsidTr="007563F7">
        <w:trPr>
          <w:trHeight w:val="20"/>
        </w:trPr>
        <w:tc>
          <w:tcPr>
            <w:tcW w:w="733" w:type="pct"/>
            <w:vMerge/>
            <w:tcBorders>
              <w:top w:val="single" w:sz="8" w:space="0" w:color="000000"/>
              <w:left w:val="single" w:sz="8" w:space="0" w:color="000000"/>
              <w:bottom w:val="single" w:sz="8" w:space="0" w:color="000000"/>
              <w:right w:val="single" w:sz="8" w:space="0" w:color="000000"/>
            </w:tcBorders>
            <w:vAlign w:val="center"/>
            <w:hideMark/>
          </w:tcPr>
          <w:p w14:paraId="0FC262DC" w14:textId="77777777" w:rsidR="007563F7" w:rsidRPr="007563F7" w:rsidRDefault="007563F7" w:rsidP="007563F7">
            <w:pPr>
              <w:widowControl/>
              <w:spacing w:after="0" w:line="240" w:lineRule="auto"/>
              <w:ind w:right="57"/>
              <w:contextualSpacing/>
              <w:rPr>
                <w:rFonts w:ascii="Arial Narrow" w:eastAsia="Times New Roman" w:hAnsi="Arial Narrow"/>
                <w:b/>
                <w:bCs/>
                <w:color w:val="000000"/>
                <w:sz w:val="18"/>
                <w:szCs w:val="18"/>
              </w:rPr>
            </w:pPr>
          </w:p>
        </w:tc>
        <w:tc>
          <w:tcPr>
            <w:tcW w:w="676" w:type="pct"/>
            <w:vMerge/>
            <w:tcBorders>
              <w:top w:val="single" w:sz="8" w:space="0" w:color="000000"/>
              <w:left w:val="single" w:sz="8" w:space="0" w:color="000000"/>
              <w:bottom w:val="single" w:sz="8" w:space="0" w:color="000000"/>
              <w:right w:val="single" w:sz="8" w:space="0" w:color="000000"/>
            </w:tcBorders>
            <w:vAlign w:val="center"/>
            <w:hideMark/>
          </w:tcPr>
          <w:p w14:paraId="2F573870" w14:textId="77777777" w:rsidR="007563F7" w:rsidRPr="007563F7" w:rsidRDefault="007563F7" w:rsidP="007563F7">
            <w:pPr>
              <w:widowControl/>
              <w:spacing w:after="0" w:line="240" w:lineRule="auto"/>
              <w:ind w:right="57"/>
              <w:contextualSpacing/>
              <w:rPr>
                <w:rFonts w:ascii="Arial Narrow" w:eastAsia="Times New Roman" w:hAnsi="Arial Narrow"/>
                <w:b/>
                <w:bCs/>
                <w:color w:val="000000"/>
                <w:sz w:val="18"/>
                <w:szCs w:val="18"/>
              </w:rPr>
            </w:pPr>
          </w:p>
        </w:tc>
        <w:tc>
          <w:tcPr>
            <w:tcW w:w="57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1CE21A"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QUANTITY</w:t>
            </w:r>
          </w:p>
        </w:tc>
        <w:tc>
          <w:tcPr>
            <w:tcW w:w="73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1AC8E0"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TOTAL COST</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1991384"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TOTAL COST</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88E7622"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TOTAL COST</w:t>
            </w:r>
          </w:p>
        </w:tc>
        <w:tc>
          <w:tcPr>
            <w:tcW w:w="810" w:type="pct"/>
            <w:vMerge/>
            <w:tcBorders>
              <w:top w:val="single" w:sz="8" w:space="0" w:color="000000"/>
              <w:left w:val="single" w:sz="8" w:space="0" w:color="000000"/>
              <w:bottom w:val="single" w:sz="8" w:space="0" w:color="000000"/>
              <w:right w:val="single" w:sz="8" w:space="0" w:color="000000"/>
            </w:tcBorders>
            <w:vAlign w:val="center"/>
            <w:hideMark/>
          </w:tcPr>
          <w:p w14:paraId="6C56E59E" w14:textId="77777777" w:rsidR="007563F7" w:rsidRPr="007563F7" w:rsidRDefault="007563F7" w:rsidP="007563F7">
            <w:pPr>
              <w:widowControl/>
              <w:spacing w:after="0" w:line="240" w:lineRule="auto"/>
              <w:ind w:right="57"/>
              <w:contextualSpacing/>
              <w:rPr>
                <w:rFonts w:ascii="Arial Narrow" w:eastAsia="Times New Roman" w:hAnsi="Arial Narrow"/>
                <w:b/>
                <w:bCs/>
                <w:color w:val="000000"/>
                <w:sz w:val="18"/>
                <w:szCs w:val="18"/>
              </w:rPr>
            </w:pPr>
          </w:p>
        </w:tc>
      </w:tr>
      <w:tr w:rsidR="007563F7" w:rsidRPr="007563F7" w14:paraId="40550A62"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EB7D13" w14:textId="77777777" w:rsidR="007563F7" w:rsidRPr="007563F7" w:rsidRDefault="007563F7" w:rsidP="007563F7">
            <w:pPr>
              <w:widowControl/>
              <w:spacing w:after="0" w:line="240" w:lineRule="auto"/>
              <w:ind w:right="57"/>
              <w:contextualSpacing/>
              <w:jc w:val="center"/>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TOTAL</w:t>
            </w:r>
          </w:p>
        </w:tc>
        <w:tc>
          <w:tcPr>
            <w:tcW w:w="67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A2A2E8C"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506,995,069.10</w:t>
            </w:r>
          </w:p>
        </w:tc>
        <w:tc>
          <w:tcPr>
            <w:tcW w:w="57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89963"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322,108</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312D5A"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172,482,883.09</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A5ACFC"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213,310,308.41</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AEA30D6"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461,396,653.99</w:t>
            </w:r>
          </w:p>
        </w:tc>
        <w:tc>
          <w:tcPr>
            <w:tcW w:w="81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607428" w14:textId="77777777" w:rsidR="007563F7" w:rsidRPr="007563F7" w:rsidRDefault="007563F7" w:rsidP="007563F7">
            <w:pPr>
              <w:widowControl/>
              <w:spacing w:after="0" w:line="240" w:lineRule="auto"/>
              <w:ind w:right="57"/>
              <w:contextualSpacing/>
              <w:jc w:val="right"/>
              <w:rPr>
                <w:rFonts w:ascii="Arial Narrow" w:eastAsia="Times New Roman" w:hAnsi="Arial Narrow"/>
                <w:b/>
                <w:bCs/>
                <w:color w:val="000000"/>
                <w:sz w:val="18"/>
                <w:szCs w:val="18"/>
              </w:rPr>
            </w:pPr>
            <w:r w:rsidRPr="007563F7">
              <w:rPr>
                <w:rFonts w:ascii="Arial Narrow" w:eastAsia="Times New Roman" w:hAnsi="Arial Narrow"/>
                <w:b/>
                <w:bCs/>
                <w:color w:val="000000"/>
                <w:sz w:val="18"/>
                <w:szCs w:val="18"/>
              </w:rPr>
              <w:t>1,354,184,914.59</w:t>
            </w:r>
          </w:p>
        </w:tc>
      </w:tr>
      <w:tr w:rsidR="007563F7" w:rsidRPr="007563F7" w14:paraId="2250805E"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7C2201"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r w:rsidRPr="007563F7">
              <w:rPr>
                <w:rFonts w:ascii="Arial Narrow" w:eastAsia="Times New Roman" w:hAnsi="Arial Narrow"/>
                <w:color w:val="000000"/>
                <w:sz w:val="18"/>
                <w:szCs w:val="18"/>
              </w:rPr>
              <w:t>Central Office</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1300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52,907,538.74</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BF75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DE34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A43C7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03A6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D82D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52,907,538.74</w:t>
            </w:r>
          </w:p>
        </w:tc>
      </w:tr>
      <w:tr w:rsidR="007563F7" w:rsidRPr="007563F7" w14:paraId="45077AD3"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5953F8"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7563F7">
                <w:rPr>
                  <w:rFonts w:ascii="Arial Narrow" w:eastAsia="Times New Roman" w:hAnsi="Arial Narrow"/>
                  <w:color w:val="000000"/>
                  <w:sz w:val="18"/>
                  <w:szCs w:val="18"/>
                </w:rPr>
                <w:t>NRLMB - NROC</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FEF3"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F906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81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3E7B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379,768.6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CE36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5,076,184.29</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C6EF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55,761,810.87</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39A1F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19,217,763.76</w:t>
            </w:r>
          </w:p>
        </w:tc>
      </w:tr>
      <w:tr w:rsidR="007563F7" w:rsidRPr="007563F7" w14:paraId="6C9ABA49"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FFDD09"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7563F7">
                <w:rPr>
                  <w:rFonts w:ascii="Arial Narrow" w:eastAsia="Times New Roman" w:hAnsi="Arial Narrow"/>
                  <w:color w:val="000000"/>
                  <w:sz w:val="18"/>
                  <w:szCs w:val="18"/>
                </w:rPr>
                <w:t>NRLMB - VDRC</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F857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405FA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44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A35F3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009,475.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87B17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150,131.9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10EA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9,305,876.5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D163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3,465,483.46</w:t>
            </w:r>
          </w:p>
        </w:tc>
      </w:tr>
      <w:tr w:rsidR="007563F7" w:rsidRPr="007563F7" w14:paraId="244AD3D5"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E96F18"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7563F7">
                <w:rPr>
                  <w:rFonts w:ascii="Arial Narrow" w:eastAsia="Times New Roman" w:hAnsi="Arial Narrow"/>
                  <w:color w:val="000000"/>
                  <w:sz w:val="18"/>
                  <w:szCs w:val="18"/>
                </w:rPr>
                <w:t>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7A6D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735.2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A845A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1,037</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84A5F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353,87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05C5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262,096.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3140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2,928,689.11</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6420C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0,545,390.31</w:t>
            </w:r>
          </w:p>
        </w:tc>
      </w:tr>
      <w:tr w:rsidR="007563F7" w:rsidRPr="007563F7" w14:paraId="325B4B51"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AD4A33"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7563F7">
                <w:rPr>
                  <w:rFonts w:ascii="Arial Narrow" w:eastAsia="Times New Roman" w:hAnsi="Arial Narrow"/>
                  <w:color w:val="000000"/>
                  <w:sz w:val="18"/>
                  <w:szCs w:val="18"/>
                </w:rPr>
                <w:t>I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046CB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031,059.68</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C127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3,02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EDDCA3"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074,36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63F0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068,047.2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D5D11"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2,699,683.3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88275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5,873,150.18</w:t>
            </w:r>
          </w:p>
        </w:tc>
      </w:tr>
      <w:tr w:rsidR="007563F7" w:rsidRPr="007563F7" w14:paraId="6FECB6F3"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653A2A"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7563F7">
                <w:rPr>
                  <w:rFonts w:ascii="Arial Narrow" w:eastAsia="Times New Roman" w:hAnsi="Arial Narrow"/>
                  <w:color w:val="000000"/>
                  <w:sz w:val="18"/>
                  <w:szCs w:val="18"/>
                </w:rPr>
                <w:t>II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55200"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77D7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1,30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582F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3,162,354.2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AF23A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915,536.3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7FEF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840,545.75</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DD54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5,918,436.27</w:t>
            </w:r>
          </w:p>
        </w:tc>
      </w:tr>
      <w:tr w:rsidR="007563F7" w:rsidRPr="007563F7" w14:paraId="1444BACC"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336928"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7563F7">
                <w:rPr>
                  <w:rFonts w:ascii="Arial Narrow" w:eastAsia="Times New Roman" w:hAnsi="Arial Narrow"/>
                  <w:color w:val="000000"/>
                  <w:sz w:val="18"/>
                  <w:szCs w:val="18"/>
                </w:rPr>
                <w:t>CALABARZON</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61E7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240,44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DC7E0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93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B732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950,042.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DCE01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9,579,879.2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D3B5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7,089,038.48</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ACE9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3,859,399.68</w:t>
            </w:r>
          </w:p>
        </w:tc>
      </w:tr>
      <w:tr w:rsidR="007563F7" w:rsidRPr="007563F7" w14:paraId="0B5D99E1"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BED736"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7563F7">
                <w:rPr>
                  <w:rFonts w:ascii="Arial Narrow" w:eastAsia="Times New Roman" w:hAnsi="Arial Narrow"/>
                  <w:color w:val="000000"/>
                  <w:sz w:val="18"/>
                  <w:szCs w:val="18"/>
                </w:rPr>
                <w:t>MIMAROPA</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307C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347,036.87</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F7E3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4,22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1083"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5,059,413.8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B7550"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464,672.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0647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823,390.4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BF4D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9,694,513.09</w:t>
            </w:r>
          </w:p>
        </w:tc>
      </w:tr>
      <w:tr w:rsidR="007563F7" w:rsidRPr="007563F7" w14:paraId="5F2E56D1"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E50D2E"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7563F7">
                <w:rPr>
                  <w:rFonts w:ascii="Arial Narrow" w:eastAsia="Times New Roman" w:hAnsi="Arial Narrow"/>
                  <w:color w:val="000000"/>
                  <w:sz w:val="18"/>
                  <w:szCs w:val="18"/>
                </w:rPr>
                <w:t>V</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7594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8E22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3,24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867C0"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6,669,000.6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71278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7,954,321.3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5A29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0,800,618.4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3C023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8,423,940.45</w:t>
            </w:r>
          </w:p>
        </w:tc>
      </w:tr>
      <w:tr w:rsidR="007563F7" w:rsidRPr="007563F7" w14:paraId="745C14B4"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C57190"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7563F7">
                <w:rPr>
                  <w:rFonts w:ascii="Arial Narrow" w:eastAsia="Times New Roman" w:hAnsi="Arial Narrow"/>
                  <w:color w:val="000000"/>
                  <w:sz w:val="18"/>
                  <w:szCs w:val="18"/>
                </w:rPr>
                <w:t>V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A2486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201,336.4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1506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8,406</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6018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8,601,276.8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E5021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4,671,266.4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E093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318,430.68</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4E89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3,792,310.41</w:t>
            </w:r>
          </w:p>
        </w:tc>
      </w:tr>
      <w:tr w:rsidR="007563F7" w:rsidRPr="007563F7" w14:paraId="30FB26CB"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93264B"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7563F7">
                <w:rPr>
                  <w:rFonts w:ascii="Arial Narrow" w:eastAsia="Times New Roman" w:hAnsi="Arial Narrow"/>
                  <w:color w:val="000000"/>
                  <w:sz w:val="18"/>
                  <w:szCs w:val="18"/>
                </w:rPr>
                <w:t>VI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0CA1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67D3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4,12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EC081"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1,176,094.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C1C0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6,092,708.7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C52D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3,298,164.05</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021C0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63,566,966.83</w:t>
            </w:r>
          </w:p>
        </w:tc>
      </w:tr>
      <w:tr w:rsidR="007563F7" w:rsidRPr="007563F7" w14:paraId="7DD6DA22"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0C0E31"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7563F7">
                <w:rPr>
                  <w:rFonts w:ascii="Arial Narrow" w:eastAsia="Times New Roman" w:hAnsi="Arial Narrow"/>
                  <w:color w:val="000000"/>
                  <w:sz w:val="18"/>
                  <w:szCs w:val="18"/>
                </w:rPr>
                <w:t>VII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93C7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285,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1E38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59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E23EE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621,558.6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95139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251,976.7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1D6DA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3,537,613.66</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5A6A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2,696,149.01</w:t>
            </w:r>
          </w:p>
        </w:tc>
      </w:tr>
      <w:tr w:rsidR="007563F7" w:rsidRPr="007563F7" w14:paraId="6233F3D3"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7B5485"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7563F7">
                <w:rPr>
                  <w:rFonts w:ascii="Arial Narrow" w:eastAsia="Times New Roman" w:hAnsi="Arial Narrow"/>
                  <w:color w:val="000000"/>
                  <w:sz w:val="18"/>
                  <w:szCs w:val="18"/>
                </w:rPr>
                <w:t>IX</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64A0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3EFD3"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9,95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44B5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906,847.4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32B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618,241.5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5050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9,323,949.6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E84A7"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7,849,038.54</w:t>
            </w:r>
          </w:p>
        </w:tc>
      </w:tr>
      <w:tr w:rsidR="007563F7" w:rsidRPr="007563F7" w14:paraId="0C28687E"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1DDAE9"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7563F7">
                <w:rPr>
                  <w:rFonts w:ascii="Arial Narrow" w:eastAsia="Times New Roman" w:hAnsi="Arial Narrow"/>
                  <w:color w:val="000000"/>
                  <w:sz w:val="18"/>
                  <w:szCs w:val="18"/>
                </w:rPr>
                <w:t>X</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4271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38,559.9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D50C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17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51134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6,017,649.8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D3F9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1,019,199.3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5E6C7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8,827,067.41</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74B3F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6,102,476.54</w:t>
            </w:r>
          </w:p>
        </w:tc>
      </w:tr>
      <w:tr w:rsidR="007563F7" w:rsidRPr="007563F7" w14:paraId="23BD8352"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3D5CE1"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7563F7">
                <w:rPr>
                  <w:rFonts w:ascii="Arial Narrow" w:eastAsia="Times New Roman" w:hAnsi="Arial Narrow"/>
                  <w:color w:val="000000"/>
                  <w:sz w:val="18"/>
                  <w:szCs w:val="18"/>
                </w:rPr>
                <w:t>X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20D292"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AF2A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863</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C7CD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63,312.8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DFB2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8,447,617.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9DA97"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6,859,049.30</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3CC9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0,069,979.10</w:t>
            </w:r>
          </w:p>
        </w:tc>
      </w:tr>
      <w:tr w:rsidR="007563F7" w:rsidRPr="007563F7" w14:paraId="02A87FEB"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63A3ED"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7563F7">
                <w:rPr>
                  <w:rFonts w:ascii="Arial Narrow" w:eastAsia="Times New Roman" w:hAnsi="Arial Narrow"/>
                  <w:color w:val="000000"/>
                  <w:sz w:val="18"/>
                  <w:szCs w:val="18"/>
                </w:rPr>
                <w:t>XII</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48B5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969.85</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29D6A"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3,46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4DBB4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9,561,00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78A5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1,674,608.8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22C767"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7,542,380.17</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8A32B"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1,778,958.82</w:t>
            </w:r>
          </w:p>
        </w:tc>
      </w:tr>
      <w:tr w:rsidR="007563F7" w:rsidRPr="007563F7" w14:paraId="036A17CA"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FFEF0"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7563F7">
                <w:rPr>
                  <w:rFonts w:ascii="Arial Narrow" w:eastAsia="Times New Roman" w:hAnsi="Arial Narrow"/>
                  <w:color w:val="000000"/>
                  <w:sz w:val="18"/>
                  <w:szCs w:val="18"/>
                </w:rPr>
                <w:t>CARAGA</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24093E"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3680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98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A28C9"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9,563,897.5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B7DD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628,993.6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84EC4"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648,257.11</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299F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841,148.37</w:t>
            </w:r>
          </w:p>
        </w:tc>
      </w:tr>
      <w:tr w:rsidR="007563F7" w:rsidRPr="007563F7" w14:paraId="66F060D7"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1F5F8D"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7563F7">
                <w:rPr>
                  <w:rFonts w:ascii="Arial Narrow" w:eastAsia="Times New Roman" w:hAnsi="Arial Narrow"/>
                  <w:color w:val="000000"/>
                  <w:sz w:val="18"/>
                  <w:szCs w:val="18"/>
                </w:rPr>
                <w:t>NCR</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15C6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3,002,563.3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3578C"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05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29E88"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28,776.5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2886E0"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8,064,539.4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CAED1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730,344.44</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F610D3"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3,326,223.71</w:t>
            </w:r>
          </w:p>
        </w:tc>
      </w:tr>
      <w:tr w:rsidR="007563F7" w:rsidRPr="007563F7" w14:paraId="4C1067F6" w14:textId="77777777" w:rsidTr="007563F7">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C0116A" w14:textId="77777777" w:rsidR="007563F7" w:rsidRPr="007563F7" w:rsidRDefault="007563F7" w:rsidP="007563F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7563F7">
                <w:rPr>
                  <w:rFonts w:ascii="Arial Narrow" w:eastAsia="Times New Roman" w:hAnsi="Arial Narrow"/>
                  <w:color w:val="000000"/>
                  <w:sz w:val="18"/>
                  <w:szCs w:val="18"/>
                </w:rPr>
                <w:t>CAR</w:t>
              </w:r>
            </w:hyperlink>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8EC46"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5,739,829.1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CE7F5"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8,44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B9A7D"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16,084,185.06</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28A3F"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370,288.3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E6EC0"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20,061,744.76</w:t>
            </w:r>
          </w:p>
        </w:tc>
        <w:tc>
          <w:tcPr>
            <w:tcW w:w="8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B89C1" w14:textId="77777777" w:rsidR="007563F7" w:rsidRPr="007563F7" w:rsidRDefault="007563F7" w:rsidP="007563F7">
            <w:pPr>
              <w:widowControl/>
              <w:spacing w:after="0" w:line="240" w:lineRule="auto"/>
              <w:ind w:right="57"/>
              <w:contextualSpacing/>
              <w:jc w:val="right"/>
              <w:rPr>
                <w:rFonts w:ascii="Arial Narrow" w:eastAsia="Times New Roman" w:hAnsi="Arial Narrow"/>
                <w:color w:val="000000"/>
                <w:sz w:val="18"/>
                <w:szCs w:val="18"/>
              </w:rPr>
            </w:pPr>
            <w:r w:rsidRPr="007563F7">
              <w:rPr>
                <w:rFonts w:ascii="Arial Narrow" w:eastAsia="Times New Roman" w:hAnsi="Arial Narrow"/>
                <w:color w:val="000000"/>
                <w:sz w:val="18"/>
                <w:szCs w:val="18"/>
              </w:rPr>
              <w:t>44,256,047.32</w:t>
            </w:r>
          </w:p>
        </w:tc>
      </w:tr>
    </w:tbl>
    <w:p w14:paraId="02A680D5" w14:textId="78B4D4D5"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B46CB6">
        <w:rPr>
          <w:rFonts w:ascii="Arial" w:eastAsia="Arial" w:hAnsi="Arial" w:cs="Arial"/>
          <w:i/>
          <w:sz w:val="16"/>
          <w:szCs w:val="16"/>
        </w:rPr>
        <w:t>02</w:t>
      </w:r>
      <w:r w:rsidR="00646B4D">
        <w:rPr>
          <w:rFonts w:ascii="Arial" w:eastAsia="Arial" w:hAnsi="Arial" w:cs="Arial"/>
          <w:i/>
          <w:sz w:val="16"/>
          <w:szCs w:val="16"/>
        </w:rPr>
        <w:t xml:space="preserve"> September</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4A0EA997" w14:textId="77777777" w:rsidR="00826799" w:rsidRDefault="00826799">
      <w:pPr>
        <w:spacing w:after="0" w:line="240" w:lineRule="auto"/>
        <w:contextualSpacing/>
        <w:rPr>
          <w:rFonts w:ascii="Arial" w:eastAsia="Arial" w:hAnsi="Arial" w:cs="Arial"/>
          <w:b/>
          <w:color w:val="002060"/>
          <w:sz w:val="28"/>
          <w:szCs w:val="28"/>
        </w:rPr>
      </w:pPr>
    </w:p>
    <w:p w14:paraId="0C085A64" w14:textId="268B537D"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7604967" w:rsidR="002A2C5B" w:rsidRDefault="00B46CB6"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646B4D">
              <w:rPr>
                <w:rFonts w:ascii="Arial" w:eastAsia="Arial" w:hAnsi="Arial" w:cs="Arial"/>
                <w:sz w:val="20"/>
                <w:szCs w:val="20"/>
              </w:rPr>
              <w:t xml:space="preserve"> September</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D48AB44" w:rsidR="002A2C5B" w:rsidRDefault="00B46CB6"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646B4D">
              <w:rPr>
                <w:rFonts w:ascii="Arial" w:eastAsia="Arial" w:hAnsi="Arial" w:cs="Arial"/>
                <w:sz w:val="20"/>
                <w:szCs w:val="20"/>
              </w:rPr>
              <w:t xml:space="preserve"> September</w:t>
            </w:r>
            <w:r w:rsidR="00646B4D"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NRLMB provides logistical augmentation to FOs on delivering FFPs to </w:t>
            </w:r>
            <w:r>
              <w:rPr>
                <w:rFonts w:ascii="Arial" w:eastAsia="Arial" w:hAnsi="Arial" w:cs="Arial"/>
                <w:sz w:val="20"/>
                <w:szCs w:val="19"/>
              </w:rPr>
              <w:lastRenderedPageBreak/>
              <w:t>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7DF4041" w:rsidR="002A2C5B" w:rsidRPr="00631247" w:rsidRDefault="00551AD3"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2</w:t>
            </w:r>
            <w:r w:rsidR="006112A0">
              <w:rPr>
                <w:rFonts w:ascii="Arial" w:eastAsia="Arial" w:hAnsi="Arial" w:cs="Arial"/>
                <w:sz w:val="20"/>
                <w:szCs w:val="20"/>
              </w:rPr>
              <w:t xml:space="preserve"> September</w:t>
            </w:r>
            <w:r w:rsidR="006112A0"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Default="00826799">
      <w:pPr>
        <w:widowControl/>
        <w:spacing w:after="0" w:line="240" w:lineRule="auto"/>
        <w:contextualSpacing/>
        <w:rPr>
          <w:rFonts w:ascii="Arial" w:eastAsia="Arial" w:hAnsi="Arial" w:cs="Arial"/>
          <w:b/>
          <w:sz w:val="24"/>
          <w:szCs w:val="24"/>
        </w:rPr>
      </w:pPr>
    </w:p>
    <w:p w14:paraId="3B8504A9" w14:textId="58F399C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31E6856" w:rsidR="002A2C5B" w:rsidRPr="00043E68" w:rsidRDefault="00551AD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551AD3">
              <w:rPr>
                <w:rFonts w:ascii="Arial" w:eastAsia="Arial" w:hAnsi="Arial" w:cs="Arial"/>
                <w:color w:val="0070C0"/>
                <w:sz w:val="20"/>
                <w:szCs w:val="20"/>
              </w:rPr>
              <w:t>02 September</w:t>
            </w:r>
            <w:r w:rsidR="002A7D6A" w:rsidRPr="00551AD3">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F510D7" w14:textId="23DC64F9" w:rsidR="00551AD3" w:rsidRPr="00551AD3" w:rsidRDefault="00551AD3" w:rsidP="00551AD3">
            <w:pPr>
              <w:pStyle w:val="ListParagraph"/>
              <w:numPr>
                <w:ilvl w:val="0"/>
                <w:numId w:val="5"/>
              </w:numPr>
              <w:spacing w:after="0" w:line="240" w:lineRule="auto"/>
              <w:ind w:right="57"/>
              <w:jc w:val="both"/>
              <w:rPr>
                <w:rFonts w:ascii="Arial" w:eastAsia="Arial" w:hAnsi="Arial" w:cs="Arial"/>
                <w:color w:val="0070C0"/>
                <w:sz w:val="20"/>
                <w:szCs w:val="19"/>
              </w:rPr>
            </w:pPr>
            <w:r w:rsidRPr="00551AD3">
              <w:rPr>
                <w:rFonts w:ascii="Arial" w:eastAsia="Arial" w:hAnsi="Arial" w:cs="Arial"/>
                <w:color w:val="0070C0"/>
                <w:sz w:val="20"/>
                <w:szCs w:val="19"/>
              </w:rPr>
              <w:t>DSWD-FO CAR released 750 FFPs in Tabuk City, Kalinga on 02 September 2021.</w:t>
            </w:r>
          </w:p>
          <w:p w14:paraId="72896640" w14:textId="77777777" w:rsidR="00551AD3" w:rsidRPr="00551AD3" w:rsidRDefault="00551AD3" w:rsidP="00551AD3">
            <w:pPr>
              <w:pStyle w:val="ListParagraph"/>
              <w:numPr>
                <w:ilvl w:val="0"/>
                <w:numId w:val="5"/>
              </w:numPr>
              <w:spacing w:after="0" w:line="240" w:lineRule="auto"/>
              <w:ind w:right="57"/>
              <w:jc w:val="both"/>
              <w:rPr>
                <w:rFonts w:ascii="Arial" w:eastAsia="Arial" w:hAnsi="Arial" w:cs="Arial"/>
                <w:color w:val="0070C0"/>
                <w:sz w:val="20"/>
                <w:szCs w:val="19"/>
              </w:rPr>
            </w:pPr>
            <w:r w:rsidRPr="00551AD3">
              <w:rPr>
                <w:rFonts w:ascii="Arial" w:eastAsia="Arial" w:hAnsi="Arial" w:cs="Arial"/>
                <w:color w:val="0070C0"/>
                <w:sz w:val="20"/>
                <w:szCs w:val="19"/>
              </w:rPr>
              <w:t>DSWD-FO CAR released 238 FFPs and 119 Hygiene Kits in Sallapadan, Abra on 01 September 2021.</w:t>
            </w:r>
          </w:p>
          <w:p w14:paraId="375809CB" w14:textId="138D0E61" w:rsidR="00551AD3" w:rsidRPr="00551AD3" w:rsidRDefault="00551AD3" w:rsidP="00551AD3">
            <w:pPr>
              <w:pStyle w:val="ListParagraph"/>
              <w:numPr>
                <w:ilvl w:val="0"/>
                <w:numId w:val="5"/>
              </w:numPr>
              <w:spacing w:after="0" w:line="240" w:lineRule="auto"/>
              <w:ind w:right="57"/>
              <w:jc w:val="both"/>
              <w:rPr>
                <w:rFonts w:ascii="Arial" w:eastAsia="Arial" w:hAnsi="Arial" w:cs="Arial"/>
                <w:color w:val="0070C0"/>
                <w:sz w:val="20"/>
                <w:szCs w:val="19"/>
              </w:rPr>
            </w:pPr>
            <w:r w:rsidRPr="00551AD3">
              <w:rPr>
                <w:rFonts w:ascii="Arial" w:eastAsia="Arial" w:hAnsi="Arial" w:cs="Arial"/>
                <w:color w:val="0070C0"/>
                <w:sz w:val="20"/>
                <w:szCs w:val="19"/>
              </w:rPr>
              <w:t>DSWD-FO CAR released 937 FFPs in Luna, Apayao on 30 August 2021.</w:t>
            </w:r>
          </w:p>
          <w:p w14:paraId="3AB0FF05" w14:textId="77777777" w:rsidR="00551AD3" w:rsidRPr="00551AD3" w:rsidRDefault="00551AD3" w:rsidP="00551AD3">
            <w:pPr>
              <w:pStyle w:val="ListParagraph"/>
              <w:numPr>
                <w:ilvl w:val="0"/>
                <w:numId w:val="5"/>
              </w:numPr>
              <w:spacing w:after="0" w:line="240" w:lineRule="auto"/>
              <w:ind w:right="57"/>
              <w:jc w:val="both"/>
              <w:rPr>
                <w:rFonts w:ascii="Arial" w:eastAsia="Arial" w:hAnsi="Arial" w:cs="Arial"/>
                <w:color w:val="0070C0"/>
                <w:sz w:val="20"/>
                <w:szCs w:val="19"/>
              </w:rPr>
            </w:pPr>
            <w:r w:rsidRPr="00551AD3">
              <w:rPr>
                <w:rFonts w:ascii="Arial" w:eastAsia="Arial" w:hAnsi="Arial" w:cs="Arial"/>
                <w:color w:val="0070C0"/>
                <w:sz w:val="20"/>
                <w:szCs w:val="19"/>
              </w:rPr>
              <w:t>DSWD-FO CAR released 300 FFPs in Bauko, Mt. Province on 27 August 2021.</w:t>
            </w:r>
          </w:p>
          <w:p w14:paraId="591A77DA" w14:textId="3A039C98" w:rsidR="00551AD3" w:rsidRPr="00551AD3" w:rsidRDefault="00551AD3" w:rsidP="00551AD3">
            <w:pPr>
              <w:pStyle w:val="ListParagraph"/>
              <w:numPr>
                <w:ilvl w:val="0"/>
                <w:numId w:val="5"/>
              </w:numPr>
              <w:spacing w:after="0" w:line="240" w:lineRule="auto"/>
              <w:ind w:right="57"/>
              <w:jc w:val="both"/>
              <w:rPr>
                <w:rFonts w:ascii="Arial" w:eastAsia="Arial" w:hAnsi="Arial" w:cs="Arial"/>
                <w:color w:val="0070C0"/>
                <w:sz w:val="20"/>
                <w:szCs w:val="19"/>
              </w:rPr>
            </w:pPr>
            <w:r w:rsidRPr="00551AD3">
              <w:rPr>
                <w:rFonts w:ascii="Arial" w:eastAsia="Arial" w:hAnsi="Arial" w:cs="Arial"/>
                <w:color w:val="0070C0"/>
                <w:sz w:val="20"/>
                <w:szCs w:val="19"/>
              </w:rPr>
              <w:t>DSWD-FO CAR released 378 FFPs and 23 Hygiene Kits in Bucay, Abra on 24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lastRenderedPageBreak/>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A1DD9E1" w14:textId="015AAC5F" w:rsidR="00546802" w:rsidRDefault="00546802">
      <w:pPr>
        <w:widowControl/>
        <w:spacing w:after="0" w:line="240" w:lineRule="auto"/>
        <w:rPr>
          <w:rFonts w:ascii="Arial" w:eastAsia="Arial" w:hAnsi="Arial" w:cs="Arial"/>
          <w:b/>
          <w:sz w:val="24"/>
          <w:szCs w:val="24"/>
        </w:rPr>
      </w:pP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22837269" w:rsidR="002A2C5B" w:rsidRPr="00D83ED6" w:rsidRDefault="00B46CB6"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D83ED6">
              <w:rPr>
                <w:rFonts w:ascii="Arial" w:eastAsia="Arial" w:hAnsi="Arial" w:cs="Arial"/>
                <w:sz w:val="20"/>
                <w:szCs w:val="20"/>
              </w:rPr>
              <w:t>01 September</w:t>
            </w:r>
            <w:r w:rsidR="002A7D6A" w:rsidRPr="00D83ED6">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2C45D23" w:rsidR="002A2C5B" w:rsidRPr="00D83ED6" w:rsidRDefault="00A76B9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A total of</w:t>
            </w:r>
            <w:r w:rsidR="00B340EC" w:rsidRPr="00D83ED6">
              <w:rPr>
                <w:rFonts w:ascii="Arial" w:eastAsia="Arial" w:hAnsi="Arial" w:cs="Arial"/>
                <w:sz w:val="20"/>
                <w:szCs w:val="19"/>
              </w:rPr>
              <w:t xml:space="preserve"> </w:t>
            </w:r>
            <w:r w:rsidR="00646B4D" w:rsidRPr="00D83ED6">
              <w:rPr>
                <w:rFonts w:ascii="Arial" w:eastAsia="Arial" w:hAnsi="Arial" w:cs="Arial"/>
                <w:b/>
                <w:bCs/>
                <w:sz w:val="20"/>
                <w:szCs w:val="19"/>
              </w:rPr>
              <w:t>44</w:t>
            </w:r>
            <w:r w:rsidR="00651F54" w:rsidRPr="00D83ED6">
              <w:rPr>
                <w:rFonts w:ascii="Arial" w:eastAsia="Arial" w:hAnsi="Arial" w:cs="Arial"/>
                <w:b/>
                <w:bCs/>
                <w:sz w:val="20"/>
                <w:szCs w:val="19"/>
              </w:rPr>
              <w:t xml:space="preserve"> </w:t>
            </w:r>
            <w:r w:rsidR="003D6CDF" w:rsidRPr="00D83ED6">
              <w:rPr>
                <w:rFonts w:ascii="Arial" w:eastAsia="Arial" w:hAnsi="Arial" w:cs="Arial"/>
                <w:b/>
                <w:bCs/>
                <w:sz w:val="20"/>
                <w:szCs w:val="19"/>
              </w:rPr>
              <w:t>personnel</w:t>
            </w:r>
            <w:r w:rsidR="002A7D6A" w:rsidRPr="00D83ED6">
              <w:rPr>
                <w:rFonts w:ascii="Arial" w:eastAsia="Arial" w:hAnsi="Arial" w:cs="Arial"/>
                <w:sz w:val="20"/>
                <w:szCs w:val="19"/>
              </w:rPr>
              <w:t xml:space="preserve"> </w:t>
            </w:r>
            <w:r w:rsidR="000B6A17" w:rsidRPr="00D83ED6">
              <w:rPr>
                <w:rFonts w:ascii="Arial" w:eastAsia="Arial" w:hAnsi="Arial" w:cs="Arial"/>
                <w:sz w:val="20"/>
                <w:szCs w:val="19"/>
              </w:rPr>
              <w:t>are</w:t>
            </w:r>
            <w:r w:rsidR="002A7D6A" w:rsidRPr="00D83ED6">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D83ED6" w:rsidRDefault="002A7D6A" w:rsidP="00A22E92">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D83ED6" w:rsidRDefault="00C12F0C">
            <w:pPr>
              <w:spacing w:after="0" w:line="240" w:lineRule="auto"/>
              <w:jc w:val="both"/>
              <w:rPr>
                <w:rFonts w:ascii="Arial" w:eastAsia="Arial" w:hAnsi="Arial" w:cs="Arial"/>
                <w:sz w:val="20"/>
                <w:szCs w:val="19"/>
              </w:rPr>
            </w:pPr>
          </w:p>
          <w:p w14:paraId="45F51393" w14:textId="77777777" w:rsidR="002A2C5B" w:rsidRPr="00D83ED6" w:rsidRDefault="002A7D6A">
            <w:pPr>
              <w:spacing w:after="0" w:line="240" w:lineRule="auto"/>
              <w:contextualSpacing/>
              <w:jc w:val="both"/>
              <w:rPr>
                <w:rFonts w:ascii="Arial" w:eastAsia="Arial" w:hAnsi="Arial" w:cs="Arial"/>
                <w:b/>
                <w:sz w:val="20"/>
                <w:szCs w:val="19"/>
              </w:rPr>
            </w:pPr>
            <w:r w:rsidRPr="00D83ED6">
              <w:rPr>
                <w:rFonts w:ascii="Arial" w:eastAsia="Arial" w:hAnsi="Arial" w:cs="Arial"/>
                <w:b/>
                <w:sz w:val="20"/>
                <w:szCs w:val="19"/>
              </w:rPr>
              <w:t>Social Amelioration Program (SAP)</w:t>
            </w:r>
          </w:p>
          <w:p w14:paraId="4FE69913" w14:textId="77777777" w:rsidR="0095693D" w:rsidRPr="00D83ED6" w:rsidRDefault="0095693D" w:rsidP="0095693D">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of </w:t>
            </w:r>
            <w:r w:rsidRPr="00D83ED6">
              <w:rPr>
                <w:rFonts w:ascii="Arial" w:eastAsia="Arial" w:hAnsi="Arial" w:cs="Arial"/>
                <w:b/>
                <w:sz w:val="20"/>
                <w:szCs w:val="19"/>
              </w:rPr>
              <w:t>₱</w:t>
            </w:r>
            <w:r w:rsidRPr="00D83ED6">
              <w:rPr>
                <w:rFonts w:ascii="Arial" w:eastAsia="Arial" w:hAnsi="Arial" w:cs="Arial"/>
                <w:b/>
                <w:sz w:val="20"/>
                <w:szCs w:val="19"/>
                <w:lang w:val="en-US"/>
              </w:rPr>
              <w:t xml:space="preserve">4,269,230,500.00 </w:t>
            </w:r>
            <w:r w:rsidRPr="00D83ED6">
              <w:rPr>
                <w:rFonts w:ascii="Arial" w:eastAsia="Arial" w:hAnsi="Arial" w:cs="Arial"/>
                <w:sz w:val="20"/>
                <w:szCs w:val="19"/>
              </w:rPr>
              <w:t xml:space="preserve">was paid to </w:t>
            </w:r>
            <w:r w:rsidRPr="00D83ED6">
              <w:rPr>
                <w:rFonts w:ascii="Arial" w:eastAsia="Arial" w:hAnsi="Arial" w:cs="Arial"/>
                <w:b/>
                <w:bCs/>
                <w:sz w:val="20"/>
                <w:szCs w:val="19"/>
                <w:lang w:val="en-US"/>
              </w:rPr>
              <w:t>776,211 beneficiaries</w:t>
            </w:r>
            <w:r w:rsidRPr="00D83ED6">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D83ED6" w:rsidRDefault="00450EDE" w:rsidP="000D7A28">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of </w:t>
            </w:r>
            <w:r w:rsidR="000D7A28" w:rsidRPr="00D83ED6">
              <w:rPr>
                <w:rFonts w:ascii="Arial" w:eastAsia="Arial" w:hAnsi="Arial" w:cs="Arial"/>
                <w:b/>
                <w:sz w:val="20"/>
                <w:szCs w:val="19"/>
              </w:rPr>
              <w:t xml:space="preserve">12,121 </w:t>
            </w:r>
            <w:r w:rsidRPr="00D83ED6">
              <w:rPr>
                <w:rFonts w:ascii="Arial" w:eastAsia="Arial" w:hAnsi="Arial" w:cs="Arial"/>
                <w:b/>
                <w:sz w:val="20"/>
                <w:szCs w:val="19"/>
              </w:rPr>
              <w:t>Non-Pantawid Pamilya beneficiaries</w:t>
            </w:r>
            <w:r w:rsidRPr="00D83ED6">
              <w:rPr>
                <w:rFonts w:ascii="Arial" w:eastAsia="Arial" w:hAnsi="Arial" w:cs="Arial"/>
                <w:sz w:val="20"/>
                <w:szCs w:val="19"/>
              </w:rPr>
              <w:t xml:space="preserve"> in Pangasinan were paid amounting to </w:t>
            </w:r>
            <w:r w:rsidRPr="00D83ED6">
              <w:rPr>
                <w:rFonts w:ascii="Arial" w:eastAsia="Arial" w:hAnsi="Arial" w:cs="Arial"/>
                <w:b/>
                <w:sz w:val="20"/>
                <w:szCs w:val="19"/>
              </w:rPr>
              <w:t>₱</w:t>
            </w:r>
            <w:r w:rsidR="000D7A28" w:rsidRPr="00D83ED6">
              <w:rPr>
                <w:rFonts w:ascii="Arial" w:eastAsia="Arial" w:hAnsi="Arial" w:cs="Arial"/>
                <w:b/>
                <w:sz w:val="20"/>
                <w:szCs w:val="19"/>
              </w:rPr>
              <w:t xml:space="preserve">70,020,500.00 </w:t>
            </w:r>
            <w:r w:rsidRPr="00D83ED6">
              <w:rPr>
                <w:rFonts w:ascii="Arial" w:eastAsia="Arial" w:hAnsi="Arial" w:cs="Arial"/>
                <w:sz w:val="20"/>
                <w:szCs w:val="19"/>
              </w:rPr>
              <w:t>for the reprocessed refund from the Financial Service Providers (FSPs) of Bayanihan SAP 2.</w:t>
            </w:r>
          </w:p>
          <w:p w14:paraId="2F63CFA2"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amount of </w:t>
            </w:r>
            <w:r w:rsidRPr="00D83ED6">
              <w:rPr>
                <w:rFonts w:ascii="Arial" w:eastAsia="Arial" w:hAnsi="Arial" w:cs="Arial"/>
                <w:b/>
                <w:bCs/>
                <w:sz w:val="20"/>
                <w:szCs w:val="19"/>
              </w:rPr>
              <w:t>₱513,724,350.00</w:t>
            </w:r>
            <w:r w:rsidRPr="00D83ED6">
              <w:rPr>
                <w:rFonts w:ascii="Arial" w:eastAsia="Arial" w:hAnsi="Arial" w:cs="Arial"/>
                <w:sz w:val="20"/>
                <w:szCs w:val="19"/>
              </w:rPr>
              <w:t xml:space="preserve"> were paid through direct payout and cash cards to </w:t>
            </w:r>
            <w:r w:rsidRPr="00D83ED6">
              <w:rPr>
                <w:rFonts w:ascii="Arial" w:eastAsia="Arial" w:hAnsi="Arial" w:cs="Arial"/>
                <w:b/>
                <w:bCs/>
                <w:sz w:val="20"/>
                <w:szCs w:val="19"/>
              </w:rPr>
              <w:t>123,789</w:t>
            </w:r>
            <w:r w:rsidRPr="00D83ED6">
              <w:rPr>
                <w:rFonts w:ascii="Arial" w:eastAsia="Arial" w:hAnsi="Arial" w:cs="Arial"/>
                <w:sz w:val="20"/>
                <w:szCs w:val="19"/>
              </w:rPr>
              <w:t xml:space="preserve"> </w:t>
            </w:r>
            <w:r w:rsidRPr="00D83ED6">
              <w:rPr>
                <w:rFonts w:ascii="Arial" w:eastAsia="Arial" w:hAnsi="Arial" w:cs="Arial"/>
                <w:b/>
                <w:sz w:val="20"/>
                <w:szCs w:val="19"/>
              </w:rPr>
              <w:t>4Ps beneficiaries</w:t>
            </w:r>
            <w:r w:rsidRPr="00D83ED6">
              <w:rPr>
                <w:rFonts w:ascii="Arial" w:eastAsia="Arial" w:hAnsi="Arial" w:cs="Arial"/>
                <w:sz w:val="20"/>
                <w:szCs w:val="19"/>
              </w:rPr>
              <w:t xml:space="preserve"> while a total amount of </w:t>
            </w:r>
            <w:r w:rsidRPr="00D83ED6">
              <w:rPr>
                <w:rFonts w:ascii="Arial" w:eastAsia="Arial" w:hAnsi="Arial" w:cs="Arial"/>
                <w:b/>
                <w:sz w:val="20"/>
                <w:szCs w:val="19"/>
              </w:rPr>
              <w:t>₱</w:t>
            </w:r>
            <w:r w:rsidRPr="00D83ED6">
              <w:rPr>
                <w:rFonts w:ascii="Arial" w:eastAsia="Arial" w:hAnsi="Arial" w:cs="Arial"/>
                <w:b/>
                <w:sz w:val="20"/>
                <w:szCs w:val="19"/>
                <w:lang w:val="en-US"/>
              </w:rPr>
              <w:t xml:space="preserve">2,259,823,500.00 </w:t>
            </w:r>
            <w:r w:rsidRPr="00D83ED6">
              <w:rPr>
                <w:rFonts w:ascii="Arial" w:eastAsia="Arial" w:hAnsi="Arial" w:cs="Arial"/>
                <w:sz w:val="20"/>
                <w:szCs w:val="19"/>
              </w:rPr>
              <w:t xml:space="preserve">were paid through financial service providers (FSPs) to </w:t>
            </w:r>
            <w:r w:rsidRPr="00D83ED6">
              <w:rPr>
                <w:rFonts w:ascii="Arial" w:eastAsia="Arial" w:hAnsi="Arial" w:cs="Arial"/>
                <w:b/>
                <w:sz w:val="20"/>
                <w:szCs w:val="19"/>
                <w:lang w:val="en-US"/>
              </w:rPr>
              <w:t xml:space="preserve">410,877 </w:t>
            </w:r>
            <w:r w:rsidRPr="00D83ED6">
              <w:rPr>
                <w:rFonts w:ascii="Arial" w:eastAsia="Arial" w:hAnsi="Arial" w:cs="Arial"/>
                <w:b/>
                <w:sz w:val="20"/>
                <w:szCs w:val="19"/>
              </w:rPr>
              <w:t>non-4Ps beneficiaries</w:t>
            </w:r>
            <w:r w:rsidRPr="00D83ED6">
              <w:rPr>
                <w:rFonts w:ascii="Arial" w:eastAsia="Arial" w:hAnsi="Arial" w:cs="Arial"/>
                <w:sz w:val="20"/>
                <w:szCs w:val="19"/>
              </w:rPr>
              <w:t xml:space="preserve"> in Pangasinan for the second tranche implementation.</w:t>
            </w:r>
          </w:p>
          <w:p w14:paraId="2321502C"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A total amount of</w:t>
            </w:r>
            <w:r w:rsidRPr="00D83ED6">
              <w:rPr>
                <w:rFonts w:ascii="Arial" w:eastAsia="Arial" w:hAnsi="Arial" w:cs="Arial"/>
                <w:b/>
                <w:sz w:val="20"/>
                <w:szCs w:val="19"/>
              </w:rPr>
              <w:t xml:space="preserve"> ₱262,333,500.00 </w:t>
            </w:r>
            <w:r w:rsidRPr="00D83ED6">
              <w:rPr>
                <w:rFonts w:ascii="Arial" w:eastAsia="Arial" w:hAnsi="Arial" w:cs="Arial"/>
                <w:sz w:val="20"/>
                <w:szCs w:val="19"/>
              </w:rPr>
              <w:t xml:space="preserve">was paid to </w:t>
            </w:r>
            <w:r w:rsidRPr="00D83ED6">
              <w:rPr>
                <w:rFonts w:ascii="Arial" w:eastAsia="Arial" w:hAnsi="Arial" w:cs="Arial"/>
                <w:b/>
                <w:sz w:val="20"/>
                <w:szCs w:val="19"/>
              </w:rPr>
              <w:t>47,697 waitlisted beneficiaries</w:t>
            </w:r>
            <w:r w:rsidRPr="00D83ED6">
              <w:rPr>
                <w:rFonts w:ascii="Arial" w:eastAsia="Arial" w:hAnsi="Arial" w:cs="Arial"/>
                <w:sz w:val="20"/>
                <w:szCs w:val="19"/>
              </w:rPr>
              <w:t xml:space="preserve"> in the Region.</w:t>
            </w:r>
          </w:p>
          <w:p w14:paraId="500D650D" w14:textId="25F2600B"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amount of </w:t>
            </w:r>
            <w:r w:rsidRPr="00D83ED6">
              <w:rPr>
                <w:rFonts w:ascii="Arial" w:eastAsia="Arial" w:hAnsi="Arial" w:cs="Arial"/>
                <w:b/>
                <w:sz w:val="20"/>
                <w:szCs w:val="19"/>
              </w:rPr>
              <w:t>₱</w:t>
            </w:r>
            <w:r w:rsidRPr="00D83ED6">
              <w:rPr>
                <w:rFonts w:ascii="Arial" w:eastAsia="Arial" w:hAnsi="Arial" w:cs="Arial"/>
                <w:b/>
                <w:sz w:val="20"/>
                <w:szCs w:val="19"/>
                <w:lang w:val="en-US"/>
              </w:rPr>
              <w:t xml:space="preserve">15,130,500.00 </w:t>
            </w:r>
            <w:r w:rsidRPr="00D83ED6">
              <w:rPr>
                <w:rFonts w:ascii="Arial" w:eastAsia="Arial" w:hAnsi="Arial" w:cs="Arial"/>
                <w:sz w:val="20"/>
                <w:szCs w:val="19"/>
              </w:rPr>
              <w:t xml:space="preserve">was paid to </w:t>
            </w:r>
            <w:r w:rsidRPr="00D83ED6">
              <w:rPr>
                <w:rFonts w:ascii="Arial" w:eastAsia="Arial" w:hAnsi="Arial" w:cs="Arial"/>
                <w:b/>
                <w:sz w:val="20"/>
                <w:szCs w:val="19"/>
              </w:rPr>
              <w:t xml:space="preserve">1,887 </w:t>
            </w:r>
            <w:r w:rsidRPr="00D83ED6">
              <w:rPr>
                <w:rFonts w:ascii="Arial" w:eastAsia="Arial" w:hAnsi="Arial" w:cs="Arial"/>
                <w:b/>
                <w:bCs/>
                <w:sz w:val="20"/>
                <w:szCs w:val="19"/>
              </w:rPr>
              <w:t>TNVS/PUV drivers</w:t>
            </w:r>
            <w:r w:rsidRPr="00D83ED6">
              <w:rPr>
                <w:rFonts w:ascii="Arial" w:eastAsia="Arial" w:hAnsi="Arial" w:cs="Arial"/>
                <w:sz w:val="20"/>
                <w:szCs w:val="19"/>
              </w:rPr>
              <w:t xml:space="preserve"> in the Region.</w:t>
            </w:r>
          </w:p>
          <w:p w14:paraId="2CEA7EFD"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77777777" w:rsidR="00551AD3" w:rsidRDefault="00551AD3">
      <w:pPr>
        <w:widowControl/>
        <w:spacing w:after="0" w:line="240" w:lineRule="auto"/>
        <w:ind w:right="57"/>
        <w:contextualSpacing/>
        <w:rPr>
          <w:rFonts w:ascii="Arial" w:eastAsia="Arial" w:hAnsi="Arial" w:cs="Arial"/>
          <w:b/>
          <w:sz w:val="24"/>
          <w:szCs w:val="24"/>
        </w:rPr>
      </w:pPr>
    </w:p>
    <w:p w14:paraId="1C39BD46" w14:textId="354BD59D" w:rsidR="002A2C5B" w:rsidRDefault="00837AE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7B6FBCE" w:rsidR="002A2C5B" w:rsidRPr="00B46CB6" w:rsidRDefault="00557574" w:rsidP="00AC407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57574">
              <w:rPr>
                <w:rFonts w:ascii="Arial" w:eastAsia="Arial" w:hAnsi="Arial" w:cs="Arial"/>
                <w:color w:val="0070C0"/>
                <w:sz w:val="20"/>
                <w:szCs w:val="20"/>
              </w:rPr>
              <w:t>02</w:t>
            </w:r>
            <w:r w:rsidR="00AC407C" w:rsidRPr="00557574">
              <w:rPr>
                <w:rFonts w:ascii="Arial" w:eastAsia="Arial" w:hAnsi="Arial" w:cs="Arial"/>
                <w:color w:val="0070C0"/>
                <w:sz w:val="20"/>
                <w:szCs w:val="20"/>
              </w:rPr>
              <w:t xml:space="preserve"> September</w:t>
            </w:r>
            <w:r w:rsidR="00830EB1" w:rsidRPr="0055757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965699" w14:textId="727752A3" w:rsidR="00557574" w:rsidRPr="00557574" w:rsidRDefault="00557574" w:rsidP="00557574">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557574">
              <w:rPr>
                <w:rFonts w:ascii="Arial" w:eastAsia="Arial" w:hAnsi="Arial" w:cs="Arial"/>
                <w:color w:val="0070C0"/>
                <w:sz w:val="20"/>
                <w:szCs w:val="19"/>
                <w:lang w:bidi="en-US"/>
              </w:rPr>
              <w:t xml:space="preserve">DSWD-FO II </w:t>
            </w:r>
            <w:r w:rsidRPr="00557574">
              <w:rPr>
                <w:rFonts w:ascii="Arial" w:eastAsia="Arial" w:hAnsi="Arial" w:cs="Arial"/>
                <w:color w:val="0070C0"/>
                <w:sz w:val="20"/>
                <w:szCs w:val="19"/>
                <w:lang w:bidi="en-US"/>
              </w:rPr>
              <w:t xml:space="preserve">unloaded 3,200 </w:t>
            </w:r>
            <w:r w:rsidRPr="00557574">
              <w:rPr>
                <w:rFonts w:ascii="Arial" w:eastAsia="Arial" w:hAnsi="Arial" w:cs="Arial"/>
                <w:color w:val="0070C0"/>
                <w:sz w:val="20"/>
                <w:szCs w:val="19"/>
                <w:lang w:bidi="en-US"/>
              </w:rPr>
              <w:t xml:space="preserve">family food packs </w:t>
            </w:r>
            <w:r w:rsidRPr="00557574">
              <w:rPr>
                <w:rFonts w:ascii="Arial" w:eastAsia="Arial" w:hAnsi="Arial" w:cs="Arial"/>
                <w:color w:val="0070C0"/>
                <w:sz w:val="20"/>
                <w:szCs w:val="19"/>
                <w:lang w:bidi="en-US"/>
              </w:rPr>
              <w:t>amounting</w:t>
            </w:r>
            <w:r w:rsidRPr="00557574">
              <w:rPr>
                <w:rFonts w:ascii="Arial" w:eastAsia="Arial" w:hAnsi="Arial" w:cs="Arial"/>
                <w:color w:val="0070C0"/>
                <w:sz w:val="20"/>
                <w:szCs w:val="19"/>
                <w:lang w:bidi="en-US"/>
              </w:rPr>
              <w:t xml:space="preserve"> </w:t>
            </w:r>
            <w:r w:rsidRPr="00557574">
              <w:rPr>
                <w:rFonts w:ascii="Arial" w:eastAsia="Arial" w:hAnsi="Arial" w:cs="Arial"/>
                <w:color w:val="0070C0"/>
                <w:sz w:val="20"/>
                <w:szCs w:val="19"/>
                <w:lang w:bidi="en-US"/>
              </w:rPr>
              <w:t>₱2,048,000 from the DSWD Central Office-National Resource</w:t>
            </w:r>
            <w:r w:rsidRPr="00557574">
              <w:rPr>
                <w:rFonts w:ascii="Arial" w:eastAsia="Arial" w:hAnsi="Arial" w:cs="Arial"/>
                <w:color w:val="0070C0"/>
                <w:sz w:val="20"/>
                <w:szCs w:val="19"/>
                <w:lang w:bidi="en-US"/>
              </w:rPr>
              <w:t xml:space="preserve"> </w:t>
            </w:r>
            <w:r w:rsidRPr="00557574">
              <w:rPr>
                <w:rFonts w:ascii="Arial" w:eastAsia="Arial" w:hAnsi="Arial" w:cs="Arial"/>
                <w:color w:val="0070C0"/>
                <w:sz w:val="20"/>
                <w:szCs w:val="19"/>
                <w:lang w:bidi="en-US"/>
              </w:rPr>
              <w:t>Logistics and Management Bureau as augmentation support to</w:t>
            </w:r>
            <w:r w:rsidRPr="00557574">
              <w:rPr>
                <w:rFonts w:ascii="Arial" w:eastAsia="Arial" w:hAnsi="Arial" w:cs="Arial"/>
                <w:color w:val="0070C0"/>
                <w:sz w:val="20"/>
                <w:szCs w:val="19"/>
                <w:lang w:bidi="en-US"/>
              </w:rPr>
              <w:t xml:space="preserve"> </w:t>
            </w:r>
            <w:r w:rsidRPr="00557574">
              <w:rPr>
                <w:rFonts w:ascii="Arial" w:eastAsia="Arial" w:hAnsi="Arial" w:cs="Arial"/>
                <w:color w:val="0070C0"/>
                <w:sz w:val="20"/>
                <w:szCs w:val="19"/>
                <w:lang w:bidi="en-US"/>
              </w:rPr>
              <w:t>the region</w:t>
            </w:r>
            <w:r w:rsidRPr="00557574">
              <w:rPr>
                <w:rFonts w:ascii="Arial" w:eastAsia="Arial" w:hAnsi="Arial" w:cs="Arial"/>
                <w:color w:val="0070C0"/>
                <w:sz w:val="20"/>
                <w:szCs w:val="19"/>
                <w:lang w:bidi="en-US"/>
              </w:rPr>
              <w:t>.</w:t>
            </w:r>
          </w:p>
          <w:p w14:paraId="4A1D943F" w14:textId="35B6F782" w:rsidR="00DA0EB9" w:rsidRPr="00557574" w:rsidRDefault="00DA0EB9" w:rsidP="00557574">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55757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557574" w:rsidRPr="00557574">
              <w:rPr>
                <w:rFonts w:ascii="Arial" w:eastAsia="Arial" w:hAnsi="Arial" w:cs="Arial"/>
                <w:b/>
                <w:color w:val="0070C0"/>
                <w:sz w:val="20"/>
                <w:szCs w:val="19"/>
                <w:lang w:bidi="en-US"/>
              </w:rPr>
              <w:t xml:space="preserve">340,963 </w:t>
            </w:r>
            <w:r w:rsidRPr="00557574">
              <w:rPr>
                <w:rFonts w:ascii="Arial" w:eastAsia="Arial" w:hAnsi="Arial" w:cs="Arial"/>
                <w:b/>
                <w:color w:val="0070C0"/>
                <w:sz w:val="20"/>
                <w:szCs w:val="19"/>
                <w:lang w:bidi="en-US"/>
              </w:rPr>
              <w:t>clients</w:t>
            </w:r>
            <w:r w:rsidRPr="00557574">
              <w:rPr>
                <w:rFonts w:ascii="Arial" w:eastAsia="Arial" w:hAnsi="Arial" w:cs="Arial"/>
                <w:color w:val="0070C0"/>
                <w:sz w:val="20"/>
                <w:szCs w:val="19"/>
                <w:lang w:bidi="en-US"/>
              </w:rPr>
              <w:t xml:space="preserve"> were served and provided with assistance amountin</w:t>
            </w:r>
            <w:r w:rsidR="00B72A4F" w:rsidRPr="00557574">
              <w:rPr>
                <w:rFonts w:ascii="Arial" w:eastAsia="Arial" w:hAnsi="Arial" w:cs="Arial"/>
                <w:color w:val="0070C0"/>
                <w:sz w:val="20"/>
                <w:szCs w:val="19"/>
                <w:lang w:bidi="en-US"/>
              </w:rPr>
              <w:t>g to</w:t>
            </w:r>
            <w:r w:rsidR="00DB0B37" w:rsidRPr="00557574">
              <w:rPr>
                <w:rFonts w:ascii="Arial" w:eastAsia="Arial" w:hAnsi="Arial" w:cs="Arial"/>
                <w:color w:val="0070C0"/>
                <w:sz w:val="20"/>
                <w:szCs w:val="19"/>
                <w:lang w:bidi="en-US"/>
              </w:rPr>
              <w:t xml:space="preserve"> </w:t>
            </w:r>
            <w:r w:rsidR="00557574" w:rsidRPr="00557574">
              <w:rPr>
                <w:rFonts w:ascii="Arial" w:eastAsia="Arial" w:hAnsi="Arial" w:cs="Arial"/>
                <w:b/>
                <w:color w:val="0070C0"/>
                <w:sz w:val="20"/>
                <w:szCs w:val="19"/>
                <w:lang w:bidi="en-US"/>
              </w:rPr>
              <w:t xml:space="preserve">₱1,088,067,581.27 </w:t>
            </w:r>
            <w:r w:rsidRPr="00557574">
              <w:rPr>
                <w:rFonts w:ascii="Arial" w:eastAsia="Arial" w:hAnsi="Arial" w:cs="Arial"/>
                <w:color w:val="0070C0"/>
                <w:sz w:val="20"/>
                <w:szCs w:val="19"/>
                <w:lang w:bidi="en-US"/>
              </w:rPr>
              <w:t>through medical assistance, burial assistance, food assistance, and other AICS services</w:t>
            </w:r>
            <w:r w:rsidR="00833F1B" w:rsidRPr="00557574">
              <w:rPr>
                <w:rFonts w:ascii="Arial" w:eastAsia="Arial" w:hAnsi="Arial" w:cs="Arial"/>
                <w:color w:val="0070C0"/>
                <w:sz w:val="20"/>
                <w:szCs w:val="19"/>
                <w:lang w:bidi="en-US"/>
              </w:rPr>
              <w:t>.</w:t>
            </w:r>
          </w:p>
          <w:p w14:paraId="44501617" w14:textId="019451D5" w:rsidR="002A2C5B" w:rsidRPr="00B46CB6" w:rsidRDefault="002A7D6A" w:rsidP="006B532D">
            <w:pPr>
              <w:pStyle w:val="ListParagraph"/>
              <w:numPr>
                <w:ilvl w:val="0"/>
                <w:numId w:val="3"/>
              </w:numPr>
              <w:spacing w:after="0" w:line="240" w:lineRule="auto"/>
              <w:ind w:right="57"/>
              <w:jc w:val="both"/>
              <w:rPr>
                <w:rFonts w:ascii="Arial" w:eastAsia="Arial" w:hAnsi="Arial" w:cs="Arial"/>
                <w:sz w:val="20"/>
                <w:szCs w:val="19"/>
                <w:lang w:bidi="en-US"/>
              </w:rPr>
            </w:pPr>
            <w:r w:rsidRPr="00B46CB6">
              <w:rPr>
                <w:rFonts w:ascii="Arial" w:eastAsia="Arial" w:hAnsi="Arial" w:cs="Arial"/>
                <w:sz w:val="20"/>
                <w:szCs w:val="19"/>
                <w:lang w:bidi="en-US"/>
              </w:rPr>
              <w:t xml:space="preserve">DSWD-FO II </w:t>
            </w:r>
            <w:r w:rsidR="00E66B29" w:rsidRPr="00B46CB6">
              <w:rPr>
                <w:rFonts w:ascii="Arial" w:eastAsia="Arial" w:hAnsi="Arial" w:cs="Arial"/>
                <w:sz w:val="20"/>
                <w:szCs w:val="19"/>
                <w:lang w:bidi="en-US"/>
              </w:rPr>
              <w:t xml:space="preserve">facilitated the </w:t>
            </w:r>
            <w:r w:rsidR="00E66B29" w:rsidRPr="00B46CB6">
              <w:rPr>
                <w:rFonts w:ascii="Arial" w:eastAsia="Arial" w:hAnsi="Arial" w:cs="Arial"/>
                <w:b/>
                <w:sz w:val="20"/>
                <w:szCs w:val="19"/>
                <w:lang w:bidi="en-US"/>
              </w:rPr>
              <w:t>LAG Payout</w:t>
            </w:r>
            <w:r w:rsidR="00E66B29" w:rsidRPr="00B46CB6">
              <w:rPr>
                <w:rFonts w:ascii="Arial" w:eastAsia="Arial" w:hAnsi="Arial" w:cs="Arial"/>
                <w:sz w:val="20"/>
                <w:szCs w:val="19"/>
                <w:lang w:bidi="en-US"/>
              </w:rPr>
              <w:t xml:space="preserve"> and at p</w:t>
            </w:r>
            <w:r w:rsidR="000E0A30" w:rsidRPr="00B46CB6">
              <w:rPr>
                <w:rFonts w:ascii="Arial" w:eastAsia="Arial" w:hAnsi="Arial" w:cs="Arial"/>
                <w:sz w:val="20"/>
                <w:szCs w:val="19"/>
                <w:lang w:bidi="en-US"/>
              </w:rPr>
              <w:t xml:space="preserve">resent, an aggregate amount of </w:t>
            </w:r>
            <w:r w:rsidR="00B62DE3" w:rsidRPr="00B46CB6">
              <w:rPr>
                <w:rFonts w:ascii="Arial" w:eastAsia="Arial" w:hAnsi="Arial" w:cs="Arial"/>
                <w:b/>
                <w:sz w:val="20"/>
                <w:szCs w:val="19"/>
                <w:lang w:bidi="en-US"/>
              </w:rPr>
              <w:t>₱</w:t>
            </w:r>
            <w:r w:rsidR="006B532D" w:rsidRPr="00B46CB6">
              <w:rPr>
                <w:rFonts w:ascii="Arial" w:eastAsia="Arial" w:hAnsi="Arial" w:cs="Arial"/>
                <w:b/>
                <w:sz w:val="20"/>
                <w:szCs w:val="19"/>
                <w:lang w:bidi="en-US"/>
              </w:rPr>
              <w:t xml:space="preserve">76,186,968 </w:t>
            </w:r>
            <w:r w:rsidR="00E66B29" w:rsidRPr="00B46CB6">
              <w:rPr>
                <w:rFonts w:ascii="Arial" w:eastAsia="Arial" w:hAnsi="Arial" w:cs="Arial"/>
                <w:sz w:val="20"/>
                <w:szCs w:val="19"/>
                <w:lang w:bidi="en-US"/>
              </w:rPr>
              <w:t xml:space="preserve">from the DSWD LAG Funds and </w:t>
            </w:r>
            <w:r w:rsidR="00B62DE3" w:rsidRPr="00B46CB6">
              <w:rPr>
                <w:rFonts w:ascii="Arial" w:eastAsia="Arial" w:hAnsi="Arial" w:cs="Arial"/>
                <w:b/>
                <w:sz w:val="20"/>
                <w:szCs w:val="19"/>
                <w:lang w:bidi="en-US"/>
              </w:rPr>
              <w:t>₱</w:t>
            </w:r>
            <w:r w:rsidR="006B532D" w:rsidRPr="00B46CB6">
              <w:rPr>
                <w:rFonts w:ascii="Arial" w:eastAsia="Arial" w:hAnsi="Arial" w:cs="Arial"/>
                <w:b/>
                <w:sz w:val="20"/>
                <w:szCs w:val="19"/>
                <w:lang w:bidi="en-US"/>
              </w:rPr>
              <w:t xml:space="preserve">65,622,550 </w:t>
            </w:r>
            <w:r w:rsidR="00E66B29" w:rsidRPr="00B46CB6">
              <w:rPr>
                <w:rFonts w:ascii="Arial" w:eastAsia="Arial" w:hAnsi="Arial" w:cs="Arial"/>
                <w:sz w:val="20"/>
                <w:szCs w:val="19"/>
                <w:lang w:bidi="en-US"/>
              </w:rPr>
              <w:t>from the For Later Release (FLR) Fund of Office of the President was disb</w:t>
            </w:r>
            <w:r w:rsidR="000E0A30" w:rsidRPr="00B46CB6">
              <w:rPr>
                <w:rFonts w:ascii="Arial" w:eastAsia="Arial" w:hAnsi="Arial" w:cs="Arial"/>
                <w:sz w:val="20"/>
                <w:szCs w:val="19"/>
                <w:lang w:bidi="en-US"/>
              </w:rPr>
              <w:t xml:space="preserve">ursed to </w:t>
            </w:r>
            <w:r w:rsidR="006B532D" w:rsidRPr="00B46CB6">
              <w:rPr>
                <w:rFonts w:ascii="Arial" w:eastAsia="Arial" w:hAnsi="Arial" w:cs="Arial"/>
                <w:b/>
                <w:sz w:val="20"/>
                <w:szCs w:val="19"/>
                <w:lang w:bidi="en-US"/>
              </w:rPr>
              <w:t>8,320</w:t>
            </w:r>
            <w:r w:rsidR="000E0A30" w:rsidRPr="00B46CB6">
              <w:rPr>
                <w:rFonts w:ascii="Arial" w:eastAsia="Arial" w:hAnsi="Arial" w:cs="Arial"/>
                <w:sz w:val="20"/>
                <w:szCs w:val="19"/>
                <w:lang w:bidi="en-US"/>
              </w:rPr>
              <w:t xml:space="preserve"> </w:t>
            </w:r>
            <w:r w:rsidR="00E66B29" w:rsidRPr="00B46CB6">
              <w:rPr>
                <w:rFonts w:ascii="Arial" w:eastAsia="Arial" w:hAnsi="Arial" w:cs="Arial"/>
                <w:sz w:val="20"/>
                <w:szCs w:val="19"/>
                <w:lang w:bidi="en-US"/>
              </w:rPr>
              <w:t xml:space="preserve">beneficiaries to </w:t>
            </w:r>
            <w:r w:rsidR="006B532D" w:rsidRPr="00B46CB6">
              <w:rPr>
                <w:rFonts w:ascii="Arial" w:eastAsia="Arial" w:hAnsi="Arial" w:cs="Arial"/>
                <w:b/>
                <w:sz w:val="20"/>
                <w:szCs w:val="19"/>
                <w:lang w:bidi="en-US"/>
              </w:rPr>
              <w:t>6,530</w:t>
            </w:r>
            <w:r w:rsidR="000E0A30" w:rsidRPr="00B46CB6">
              <w:rPr>
                <w:rFonts w:ascii="Arial" w:eastAsia="Arial" w:hAnsi="Arial" w:cs="Arial"/>
                <w:sz w:val="20"/>
                <w:szCs w:val="19"/>
                <w:lang w:bidi="en-US"/>
              </w:rPr>
              <w:t xml:space="preserve"> </w:t>
            </w:r>
            <w:r w:rsidR="00E66B29" w:rsidRPr="00B46CB6">
              <w:rPr>
                <w:rFonts w:ascii="Arial" w:eastAsia="Arial" w:hAnsi="Arial" w:cs="Arial"/>
                <w:sz w:val="20"/>
                <w:szCs w:val="19"/>
                <w:lang w:bidi="en-US"/>
              </w:rPr>
              <w:t>beneficiaries.</w:t>
            </w:r>
          </w:p>
          <w:p w14:paraId="4F6C5210" w14:textId="4E5B0474" w:rsidR="002A2C5B" w:rsidRPr="00B46CB6"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B46CB6">
              <w:rPr>
                <w:rFonts w:ascii="Arial" w:eastAsia="Arial" w:hAnsi="Arial" w:cs="Arial"/>
                <w:sz w:val="20"/>
                <w:szCs w:val="19"/>
                <w:lang w:bidi="en-US"/>
              </w:rPr>
              <w:t>DSWD-FO II ensures provision of augmentation support to LGUs, stakeholders and partners.</w:t>
            </w:r>
          </w:p>
          <w:p w14:paraId="14C6AFFC" w14:textId="77777777" w:rsidR="00DF247F" w:rsidRPr="00B46CB6"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B46CB6"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46CB6">
              <w:rPr>
                <w:rFonts w:ascii="Arial" w:eastAsia="Arial" w:hAnsi="Arial" w:cs="Arial"/>
                <w:b/>
                <w:sz w:val="20"/>
                <w:szCs w:val="19"/>
              </w:rPr>
              <w:t>Social Amelioration Program (SAP)</w:t>
            </w:r>
          </w:p>
          <w:p w14:paraId="1896BD15" w14:textId="49ABE957" w:rsidR="000A3089" w:rsidRPr="00B46CB6"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B46CB6">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B46CB6"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B46CB6">
              <w:rPr>
                <w:rFonts w:ascii="Arial" w:eastAsia="Arial" w:hAnsi="Arial" w:cs="Arial"/>
                <w:sz w:val="20"/>
                <w:szCs w:val="19"/>
                <w:lang w:bidi="en-US"/>
              </w:rPr>
              <w:lastRenderedPageBreak/>
              <w:t xml:space="preserve">DSWD-FO II conducted payout to </w:t>
            </w:r>
            <w:r w:rsidRPr="00B46CB6">
              <w:rPr>
                <w:rFonts w:ascii="Arial" w:eastAsia="Arial" w:hAnsi="Arial" w:cs="Arial"/>
                <w:b/>
                <w:sz w:val="20"/>
                <w:szCs w:val="19"/>
                <w:lang w:bidi="en-US"/>
              </w:rPr>
              <w:t>19,554 beneficiaries</w:t>
            </w:r>
            <w:r w:rsidRPr="00B46CB6">
              <w:rPr>
                <w:rFonts w:ascii="Arial" w:eastAsia="Arial" w:hAnsi="Arial" w:cs="Arial"/>
                <w:sz w:val="20"/>
                <w:szCs w:val="19"/>
                <w:lang w:bidi="en-US"/>
              </w:rPr>
              <w:t xml:space="preserve"> of the Bayanihan 2 with a total amount of</w:t>
            </w:r>
            <w:r w:rsidRPr="00B46CB6">
              <w:t xml:space="preserve"> </w:t>
            </w:r>
            <w:r w:rsidRPr="00B46CB6">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646B4D"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46B4D">
              <w:rPr>
                <w:rFonts w:ascii="Arial" w:eastAsia="Arial" w:hAnsi="Arial" w:cs="Arial"/>
                <w:sz w:val="20"/>
                <w:szCs w:val="20"/>
              </w:rPr>
              <w:t xml:space="preserve">31 </w:t>
            </w:r>
            <w:r w:rsidR="003A1078" w:rsidRPr="00646B4D">
              <w:rPr>
                <w:rFonts w:ascii="Arial" w:eastAsia="Arial" w:hAnsi="Arial" w:cs="Arial"/>
                <w:sz w:val="20"/>
                <w:szCs w:val="20"/>
              </w:rPr>
              <w:t>August</w:t>
            </w:r>
            <w:r w:rsidR="002A7D6A" w:rsidRPr="00646B4D">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646B4D" w:rsidRDefault="005479BA"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Pr="00646B4D">
              <w:t xml:space="preserve"> </w:t>
            </w:r>
            <w:r w:rsidR="003966B4" w:rsidRPr="00646B4D">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00540B28" w:rsidRPr="00646B4D">
              <w:rPr>
                <w:rFonts w:ascii="Arial" w:eastAsia="Arial" w:hAnsi="Arial" w:cs="Arial"/>
                <w:sz w:val="20"/>
                <w:szCs w:val="20"/>
              </w:rPr>
              <w:t xml:space="preserve"> </w:t>
            </w:r>
            <w:r w:rsidR="007E28A1" w:rsidRPr="00646B4D">
              <w:rPr>
                <w:rFonts w:ascii="Arial" w:eastAsia="Arial" w:hAnsi="Arial" w:cs="Arial"/>
                <w:sz w:val="20"/>
                <w:szCs w:val="20"/>
              </w:rPr>
              <w:t xml:space="preserve">through the DRMD </w:t>
            </w:r>
            <w:r w:rsidR="003966B4" w:rsidRPr="00646B4D">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646B4D" w:rsidRDefault="00540B2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w:t>
            </w:r>
            <w:r w:rsidR="003966B4" w:rsidRPr="00646B4D">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 DRMD</w:t>
            </w:r>
            <w:r w:rsidRPr="00646B4D">
              <w:t xml:space="preserve"> </w:t>
            </w:r>
            <w:r w:rsidR="003966B4" w:rsidRPr="00646B4D">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646B4D" w:rsidRDefault="00C03049"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3966B4" w:rsidRPr="00646B4D">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646B4D" w:rsidRDefault="006E6C1D" w:rsidP="00B51DFB">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B51DFB" w:rsidRPr="00646B4D">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Crisis Intervention Section has provided a total amount of grants worth </w:t>
            </w:r>
            <w:r w:rsidRPr="00646B4D">
              <w:rPr>
                <w:rFonts w:ascii="Arial" w:eastAsia="Arial" w:hAnsi="Arial" w:cs="Arial"/>
                <w:b/>
                <w:bCs/>
                <w:sz w:val="20"/>
                <w:szCs w:val="20"/>
              </w:rPr>
              <w:t>₱217,679,878.58</w:t>
            </w:r>
            <w:r w:rsidRPr="00646B4D">
              <w:rPr>
                <w:rFonts w:ascii="Arial" w:eastAsia="Arial" w:hAnsi="Arial" w:cs="Arial"/>
                <w:sz w:val="20"/>
                <w:szCs w:val="20"/>
              </w:rPr>
              <w:t xml:space="preserve"> to </w:t>
            </w:r>
            <w:r w:rsidRPr="00646B4D">
              <w:rPr>
                <w:rFonts w:ascii="Arial" w:eastAsia="Arial" w:hAnsi="Arial" w:cs="Arial"/>
                <w:b/>
                <w:bCs/>
                <w:sz w:val="20"/>
                <w:szCs w:val="20"/>
              </w:rPr>
              <w:t xml:space="preserve">80,200 clients </w:t>
            </w:r>
            <w:r w:rsidRPr="00646B4D">
              <w:rPr>
                <w:rFonts w:ascii="Arial" w:eastAsia="Arial" w:hAnsi="Arial" w:cs="Arial"/>
                <w:bCs/>
                <w:sz w:val="20"/>
                <w:szCs w:val="20"/>
              </w:rPr>
              <w:t>as of 08 January 2021.</w:t>
            </w:r>
          </w:p>
          <w:p w14:paraId="4BACBF3F" w14:textId="787EF69D" w:rsidR="00394056"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Sustainable Livelihood Program (SLP) has provided </w:t>
            </w:r>
            <w:r w:rsidRPr="00646B4D">
              <w:rPr>
                <w:rFonts w:ascii="Arial" w:eastAsia="Arial" w:hAnsi="Arial" w:cs="Arial"/>
                <w:b/>
                <w:bCs/>
                <w:sz w:val="20"/>
                <w:szCs w:val="20"/>
              </w:rPr>
              <w:t>₱23,869,000.00</w:t>
            </w:r>
            <w:r w:rsidRPr="00646B4D">
              <w:rPr>
                <w:rFonts w:ascii="Arial" w:eastAsia="Arial" w:hAnsi="Arial" w:cs="Arial"/>
                <w:sz w:val="20"/>
                <w:szCs w:val="20"/>
              </w:rPr>
              <w:t xml:space="preserve"> to </w:t>
            </w:r>
            <w:r w:rsidRPr="00646B4D">
              <w:rPr>
                <w:rFonts w:ascii="Arial" w:eastAsia="Arial" w:hAnsi="Arial" w:cs="Arial"/>
                <w:b/>
                <w:bCs/>
                <w:sz w:val="20"/>
                <w:szCs w:val="20"/>
              </w:rPr>
              <w:t>1,538 beneficiaries</w:t>
            </w:r>
            <w:r w:rsidRPr="00646B4D">
              <w:rPr>
                <w:rFonts w:ascii="Arial" w:eastAsia="Arial" w:hAnsi="Arial" w:cs="Arial"/>
                <w:sz w:val="20"/>
                <w:szCs w:val="20"/>
              </w:rPr>
              <w:t xml:space="preserve"> for Microenterprise Development. SLP seeks to help marginalized </w:t>
            </w:r>
            <w:r w:rsidRPr="00646B4D">
              <w:rPr>
                <w:rFonts w:ascii="Arial" w:eastAsia="Arial" w:hAnsi="Arial" w:cs="Arial"/>
                <w:sz w:val="20"/>
                <w:szCs w:val="20"/>
              </w:rPr>
              <w:lastRenderedPageBreak/>
              <w:t>families affected by the community quarantine amid the coronavirus disease (COVID-19) pandemic 08 January 2021.</w:t>
            </w:r>
          </w:p>
          <w:p w14:paraId="22CD4B77" w14:textId="775B6A3B" w:rsidR="00633EEB" w:rsidRPr="00646B4D" w:rsidRDefault="00633EEB" w:rsidP="003A1078">
            <w:pPr>
              <w:spacing w:after="0" w:line="240" w:lineRule="auto"/>
              <w:ind w:right="57"/>
              <w:jc w:val="both"/>
              <w:rPr>
                <w:rFonts w:ascii="Arial" w:eastAsia="Arial" w:hAnsi="Arial" w:cs="Arial"/>
                <w:sz w:val="20"/>
                <w:szCs w:val="20"/>
              </w:rPr>
            </w:pPr>
          </w:p>
          <w:p w14:paraId="1A454E4A" w14:textId="77777777" w:rsidR="002A2C5B" w:rsidRPr="00646B4D" w:rsidRDefault="002A7D6A" w:rsidP="003A1078">
            <w:pPr>
              <w:spacing w:after="0" w:line="240" w:lineRule="auto"/>
              <w:ind w:right="57"/>
              <w:contextualSpacing/>
              <w:jc w:val="both"/>
              <w:rPr>
                <w:rFonts w:ascii="Arial" w:eastAsia="Arial" w:hAnsi="Arial" w:cs="Arial"/>
                <w:b/>
                <w:sz w:val="20"/>
                <w:szCs w:val="20"/>
              </w:rPr>
            </w:pPr>
            <w:r w:rsidRPr="00646B4D">
              <w:rPr>
                <w:rFonts w:ascii="Arial" w:eastAsia="Arial" w:hAnsi="Arial" w:cs="Arial"/>
                <w:b/>
                <w:sz w:val="20"/>
                <w:szCs w:val="20"/>
              </w:rPr>
              <w:t>Social Amelioration Program (SAP)</w:t>
            </w:r>
          </w:p>
          <w:p w14:paraId="6FD93124"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1</w:t>
            </w:r>
            <w:r w:rsidR="0014588C">
              <w:rPr>
                <w:rFonts w:ascii="Arial" w:eastAsia="Arial" w:hAnsi="Arial" w:cs="Arial"/>
                <w:sz w:val="20"/>
                <w:szCs w:val="20"/>
              </w:rPr>
              <w:t xml:space="preserve">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51663B65" w14:textId="6FF35265"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lastRenderedPageBreak/>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3B46A75B" w14:textId="2CC3E160" w:rsidR="00546802" w:rsidRDefault="00546802">
      <w:pPr>
        <w:widowControl/>
        <w:spacing w:after="0" w:line="240" w:lineRule="auto"/>
        <w:rPr>
          <w:rFonts w:ascii="Arial" w:eastAsia="Arial" w:hAnsi="Arial" w:cs="Arial"/>
          <w:b/>
          <w:sz w:val="24"/>
          <w:szCs w:val="24"/>
        </w:rPr>
      </w:pPr>
    </w:p>
    <w:p w14:paraId="00AA8284" w14:textId="71B253A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4DDE47A5" w:rsidR="002A2C5B" w:rsidRPr="00241CF2"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 September</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lastRenderedPageBreak/>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AE192A" w:rsidRDefault="000448A2"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4E9A4060"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D9F0861" w:rsidR="002A2C5B" w:rsidRDefault="000448A2"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31</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B575E2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48A2">
              <w:rPr>
                <w:rFonts w:ascii="Arial" w:eastAsia="Arial" w:hAnsi="Arial" w:cs="Arial"/>
                <w:sz w:val="20"/>
                <w:szCs w:val="19"/>
              </w:rPr>
              <w:t>31</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lastRenderedPageBreak/>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48BB515F" w:rsidR="002A2C5B" w:rsidRDefault="002A7D6A" w:rsidP="00560A4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1516BCF3" w14:textId="2FB5DE7D" w:rsidR="00F2644B"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BD71B39" w14:textId="77777777" w:rsidR="001112DA"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3083DAF6" w:rsidR="00D83ED6" w:rsidRPr="007B69F9" w:rsidRDefault="00D83ED6" w:rsidP="001112DA">
            <w:pPr>
              <w:widowControl/>
              <w:spacing w:after="0" w:line="240" w:lineRule="auto"/>
              <w:contextualSpacing/>
              <w:rPr>
                <w:rFonts w:ascii="Arial" w:eastAsia="Arial" w:hAnsi="Arial" w:cs="Arial"/>
                <w:b/>
                <w:sz w:val="24"/>
                <w:szCs w:val="24"/>
              </w:rPr>
            </w:pPr>
            <w:r w:rsidRPr="00D83ED6">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254ABA2B" w:rsidR="00EB4E4A" w:rsidRPr="00EB4E4A" w:rsidRDefault="003B0FC5">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5C5AF59A" w:rsidR="00A34E92" w:rsidRDefault="00A34E92" w:rsidP="00CD0B10">
      <w:pPr>
        <w:spacing w:after="0" w:line="240" w:lineRule="auto"/>
        <w:contextualSpacing/>
        <w:rPr>
          <w:rFonts w:ascii="Arial" w:eastAsia="Arial" w:hAnsi="Arial" w:cs="Arial"/>
          <w:b/>
          <w:color w:val="002060"/>
          <w:sz w:val="28"/>
          <w:szCs w:val="28"/>
        </w:rPr>
      </w:pPr>
    </w:p>
    <w:p w14:paraId="7D44536F" w14:textId="512A3871" w:rsidR="00D83ED6" w:rsidRDefault="00D83ED6" w:rsidP="00D83ED6">
      <w:pPr>
        <w:spacing w:after="0" w:line="240" w:lineRule="auto"/>
        <w:contextualSpacing/>
        <w:rPr>
          <w:rFonts w:ascii="Arial" w:eastAsia="Arial" w:hAnsi="Arial" w:cs="Arial"/>
          <w:b/>
          <w:color w:val="002060"/>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2E4E248" wp14:editId="1B71617A">
            <wp:simplePos x="0" y="0"/>
            <wp:positionH relativeFrom="column">
              <wp:posOffset>200025</wp:posOffset>
            </wp:positionH>
            <wp:positionV relativeFrom="paragraph">
              <wp:posOffset>372745</wp:posOffset>
            </wp:positionV>
            <wp:extent cx="5867400" cy="44005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789.jpg"/>
                    <pic:cNvPicPr/>
                  </pic:nvPicPr>
                  <pic:blipFill>
                    <a:blip r:embed="rId28">
                      <a:extLst>
                        <a:ext uri="{28A0092B-C50C-407E-A947-70E740481C1C}">
                          <a14:useLocalDpi xmlns:a14="http://schemas.microsoft.com/office/drawing/2010/main" val="0"/>
                        </a:ext>
                      </a:extLst>
                    </a:blip>
                    <a:stretch>
                      <a:fillRect/>
                    </a:stretch>
                  </pic:blipFill>
                  <pic:spPr>
                    <a:xfrm>
                      <a:off x="0" y="0"/>
                      <a:ext cx="5867400" cy="44005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06CDEC39" w14:textId="3AF59D1C" w:rsidR="00D83ED6" w:rsidRDefault="00D83ED6" w:rsidP="00D83ED6">
      <w:pPr>
        <w:spacing w:after="0" w:line="240" w:lineRule="auto"/>
        <w:contextualSpacing/>
        <w:rPr>
          <w:rFonts w:ascii="Arial" w:eastAsia="Arial" w:hAnsi="Arial" w:cs="Arial"/>
          <w:b/>
          <w:color w:val="002060"/>
          <w:sz w:val="28"/>
          <w:szCs w:val="28"/>
        </w:rPr>
      </w:pPr>
    </w:p>
    <w:p w14:paraId="66A3FFF3" w14:textId="7BC9092B" w:rsidR="00D83ED6" w:rsidRPr="006024A7" w:rsidRDefault="00D83ED6" w:rsidP="00D83ED6">
      <w:pPr>
        <w:spacing w:after="0" w:line="240" w:lineRule="auto"/>
        <w:contextualSpacing/>
        <w:rPr>
          <w:rFonts w:ascii="Arial" w:eastAsia="Arial" w:hAnsi="Arial" w:cs="Arial"/>
          <w:b/>
          <w:color w:val="002060"/>
          <w:sz w:val="28"/>
          <w:szCs w:val="28"/>
        </w:rPr>
      </w:pPr>
    </w:p>
    <w:p w14:paraId="0B15E285" w14:textId="13B5B245" w:rsidR="00D83ED6" w:rsidRDefault="00D83ED6" w:rsidP="00CD0B10">
      <w:pPr>
        <w:spacing w:after="0" w:line="240" w:lineRule="auto"/>
        <w:contextualSpacing/>
        <w:rPr>
          <w:rFonts w:ascii="Arial" w:eastAsia="Arial" w:hAnsi="Arial" w:cs="Arial"/>
          <w:b/>
          <w:color w:val="002060"/>
          <w:sz w:val="28"/>
          <w:szCs w:val="28"/>
        </w:rPr>
      </w:pPr>
    </w:p>
    <w:sectPr w:rsidR="00D83ED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E4170" w14:textId="77777777" w:rsidR="0046151F" w:rsidRDefault="0046151F">
      <w:pPr>
        <w:spacing w:line="240" w:lineRule="auto"/>
      </w:pPr>
      <w:r>
        <w:separator/>
      </w:r>
    </w:p>
  </w:endnote>
  <w:endnote w:type="continuationSeparator" w:id="0">
    <w:p w14:paraId="125AD0A0" w14:textId="77777777" w:rsidR="0046151F" w:rsidRDefault="00461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83ED6" w:rsidRDefault="00D83ED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83ED6" w:rsidRDefault="00D83ED6">
    <w:pPr>
      <w:pBdr>
        <w:bottom w:val="single" w:sz="6" w:space="1" w:color="000000"/>
      </w:pBdr>
      <w:tabs>
        <w:tab w:val="left" w:pos="2371"/>
        <w:tab w:val="center" w:pos="5233"/>
      </w:tabs>
      <w:spacing w:after="0" w:line="240" w:lineRule="auto"/>
      <w:jc w:val="right"/>
      <w:rPr>
        <w:sz w:val="16"/>
        <w:szCs w:val="16"/>
      </w:rPr>
    </w:pPr>
  </w:p>
  <w:p w14:paraId="30A432AD" w14:textId="6E709001" w:rsidR="00D83ED6" w:rsidRDefault="00D83ED6"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89 </w:t>
    </w:r>
    <w:r w:rsidRPr="00172D05">
      <w:rPr>
        <w:rFonts w:ascii="Arial" w:eastAsia="Arial" w:hAnsi="Arial" w:cs="Arial"/>
        <w:sz w:val="14"/>
        <w:szCs w:val="14"/>
      </w:rPr>
      <w:t>on the Corona</w:t>
    </w:r>
    <w:r>
      <w:rPr>
        <w:rFonts w:ascii="Arial" w:eastAsia="Arial" w:hAnsi="Arial" w:cs="Arial"/>
        <w:sz w:val="14"/>
        <w:szCs w:val="14"/>
      </w:rPr>
      <w:t>virus Disease (COVID19) as of 02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60A4A">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60A4A">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83ED6" w:rsidRDefault="00D83ED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28888" w14:textId="77777777" w:rsidR="0046151F" w:rsidRDefault="0046151F">
      <w:pPr>
        <w:spacing w:after="0" w:line="240" w:lineRule="auto"/>
      </w:pPr>
      <w:r>
        <w:separator/>
      </w:r>
    </w:p>
  </w:footnote>
  <w:footnote w:type="continuationSeparator" w:id="0">
    <w:p w14:paraId="5E38E06A" w14:textId="77777777" w:rsidR="0046151F" w:rsidRDefault="00461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83ED6" w:rsidRDefault="00D83ED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83ED6" w:rsidRDefault="00D83ED6">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83ED6" w:rsidRDefault="00D83ED6" w:rsidP="008F698C">
    <w:pPr>
      <w:pBdr>
        <w:bottom w:val="single" w:sz="6" w:space="1" w:color="000000"/>
      </w:pBdr>
      <w:tabs>
        <w:tab w:val="center" w:pos="4680"/>
        <w:tab w:val="right" w:pos="9360"/>
      </w:tabs>
      <w:spacing w:after="0" w:line="240" w:lineRule="auto"/>
      <w:rPr>
        <w:sz w:val="10"/>
      </w:rPr>
    </w:pPr>
  </w:p>
  <w:p w14:paraId="6BA9FC90" w14:textId="77777777" w:rsidR="00D83ED6" w:rsidRDefault="00D83ED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83ED6" w:rsidRDefault="00D83ED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2%20August%202021,%201600H.xlsx" TargetMode="External"/><Relationship Id="rId18" Type="http://schemas.openxmlformats.org/officeDocument/2006/relationships/hyperlink" Target="file:///C:\Users\mjgrafanan\Downloads\SSF%20as%20of%2002%20August%202021,%201600H.xlsx" TargetMode="External"/><Relationship Id="rId26" Type="http://schemas.openxmlformats.org/officeDocument/2006/relationships/hyperlink" Target="file:///C:\Users\mjgrafanan\Downloads\SSF%20as%20of%2002%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2%20August%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02%20August%202021,%201600H.xlsx" TargetMode="External"/><Relationship Id="rId17" Type="http://schemas.openxmlformats.org/officeDocument/2006/relationships/hyperlink" Target="file:///C:\Users\mjgrafanan\Downloads\SSF%20as%20of%2002%20August%202021,%201600H.xlsx" TargetMode="External"/><Relationship Id="rId25" Type="http://schemas.openxmlformats.org/officeDocument/2006/relationships/hyperlink" Target="file:///C:\Users\mjgrafanan\Downloads\SSF%20as%20of%2002%20August%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02%20August%202021,%201600H.xlsx" TargetMode="External"/><Relationship Id="rId20" Type="http://schemas.openxmlformats.org/officeDocument/2006/relationships/hyperlink" Target="file:///C:\Users\mjgrafanan\Downloads\SSF%20as%20of%2002%20August%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2%20August%202021,%201600H.xlsx" TargetMode="External"/><Relationship Id="rId24" Type="http://schemas.openxmlformats.org/officeDocument/2006/relationships/hyperlink" Target="file:///C:\Users\mjgrafanan\Downloads\SSF%20as%20of%2002%20August%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02%20August%202021,%201600H.xlsx" TargetMode="External"/><Relationship Id="rId23" Type="http://schemas.openxmlformats.org/officeDocument/2006/relationships/hyperlink" Target="file:///C:\Users\mjgrafanan\Downloads\SSF%20as%20of%2002%20August%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02%20August%202021,%201600H.xlsx" TargetMode="External"/><Relationship Id="rId19" Type="http://schemas.openxmlformats.org/officeDocument/2006/relationships/hyperlink" Target="file:///C:\Users\mjgrafanan\Downloads\SSF%20as%20of%2002%20August%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2%20August%202021,%201600H.xlsx" TargetMode="External"/><Relationship Id="rId22" Type="http://schemas.openxmlformats.org/officeDocument/2006/relationships/hyperlink" Target="file:///C:\Users\mjgrafanan\Downloads\SSF%20as%20of%2002%20August%202021,%201600H.xlsx" TargetMode="External"/><Relationship Id="rId27" Type="http://schemas.openxmlformats.org/officeDocument/2006/relationships/hyperlink" Target="file:///C:\Users\mjgrafanan\Downloads\SSF%20as%20of%2002%20August%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AAE69C-EE50-4500-8D8E-BA97575CE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511</Words>
  <Characters>82718</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9-02T08:17:00Z</dcterms:created>
  <dcterms:modified xsi:type="dcterms:W3CDTF">2021-09-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